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w:hAnsi="Arial" w:cs="Arial"/>
        </w:rPr>
        <w:id w:val="260498493"/>
        <w:docPartObj>
          <w:docPartGallery w:val="Cover Pages"/>
          <w:docPartUnique/>
        </w:docPartObj>
      </w:sdtPr>
      <w:sdtEndPr>
        <w:rPr>
          <w:webHidden/>
        </w:rPr>
      </w:sdtEndPr>
      <w:sdtContent>
        <w:p w14:paraId="458AC964" w14:textId="15AAA238" w:rsidR="00250C6C" w:rsidRPr="001D265D" w:rsidRDefault="00412DBC">
          <w:pPr>
            <w:rPr>
              <w:rFonts w:ascii="Arial" w:hAnsi="Arial" w:cs="Arial"/>
            </w:rPr>
          </w:pPr>
          <w:r w:rsidRPr="001D265D">
            <w:rPr>
              <w:rFonts w:ascii="Arial" w:hAnsi="Arial" w:cs="Arial"/>
              <w:noProof/>
            </w:rPr>
            <w:drawing>
              <wp:inline distT="0" distB="0" distL="0" distR="0" wp14:anchorId="4E1E0DFE" wp14:editId="720BA655">
                <wp:extent cx="4810205" cy="1153216"/>
                <wp:effectExtent l="0" t="0" r="0" b="8890"/>
                <wp:docPr id="11" name="Picture 11" descr="School of Health Sciences Dallas Colleg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3123" cy="1173095"/>
                        </a:xfrm>
                        <a:prstGeom prst="rect">
                          <a:avLst/>
                        </a:prstGeom>
                        <a:noFill/>
                        <a:ln>
                          <a:noFill/>
                        </a:ln>
                      </pic:spPr>
                    </pic:pic>
                  </a:graphicData>
                </a:graphic>
              </wp:inline>
            </w:drawing>
          </w:r>
          <w:r w:rsidR="00250C6C" w:rsidRPr="001D265D">
            <w:rPr>
              <w:rFonts w:ascii="Arial" w:hAnsi="Arial" w:cs="Arial"/>
              <w:noProof/>
            </w:rPr>
            <mc:AlternateContent>
              <mc:Choice Requires="wpg">
                <w:drawing>
                  <wp:anchor distT="0" distB="0" distL="114300" distR="114300" simplePos="0" relativeHeight="251658240" behindDoc="1" locked="0" layoutInCell="1" allowOverlap="1" wp14:anchorId="785CE0DC" wp14:editId="1E2B4877">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0BFF87" w14:textId="70420F77" w:rsidR="00250C6C" w:rsidRDefault="00250C6C">
                                  <w:pPr>
                                    <w:pStyle w:val="NoSpacing"/>
                                    <w:spacing w:before="120"/>
                                    <w:jc w:val="center"/>
                                    <w:rPr>
                                      <w:color w:val="FFFFFF" w:themeColor="background1"/>
                                    </w:rPr>
                                  </w:pPr>
                                </w:p>
                                <w:p w14:paraId="1C56ADC5" w14:textId="7363280B" w:rsidR="00250C6C"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5722E5">
                                        <w:rPr>
                                          <w:caps/>
                                          <w:color w:val="FFFFFF" w:themeColor="background1"/>
                                        </w:rPr>
                                        <w:t>Dallas college</w:t>
                                      </w:r>
                                    </w:sdtContent>
                                  </w:sdt>
                                  <w:r w:rsidR="00250C6C">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B0521">
                                        <w:rPr>
                                          <w:color w:val="FFFFFF" w:themeColor="background1"/>
                                        </w:rPr>
                                        <w:t>School of Health Sciences</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028F015" w14:textId="76007306" w:rsidR="00250C6C" w:rsidRDefault="00B62454">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Biotechnology</w:t>
                                      </w:r>
                                      <w:r w:rsidR="00BC4BAB">
                                        <w:rPr>
                                          <w:rFonts w:asciiTheme="majorHAnsi" w:eastAsiaTheme="majorEastAsia" w:hAnsiTheme="majorHAnsi" w:cstheme="majorBidi"/>
                                          <w:caps/>
                                          <w:color w:val="4472C4" w:themeColor="accent1"/>
                                          <w:sz w:val="72"/>
                                          <w:szCs w:val="72"/>
                                        </w:rPr>
                                        <w:t xml:space="preserve"> CERTIFICATE PROGRAM</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85CE0DC" id="Group 193" o:spid="_x0000_s1026" style="position:absolute;margin-left:0;margin-top:0;width:540.55pt;height:718.4pt;z-index:-2516582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390BFF87" w14:textId="70420F77" w:rsidR="00250C6C" w:rsidRDefault="00250C6C">
                            <w:pPr>
                              <w:pStyle w:val="NoSpacing"/>
                              <w:spacing w:before="120"/>
                              <w:jc w:val="center"/>
                              <w:rPr>
                                <w:color w:val="FFFFFF" w:themeColor="background1"/>
                              </w:rPr>
                            </w:pPr>
                          </w:p>
                          <w:p w14:paraId="1C56ADC5" w14:textId="7363280B" w:rsidR="00250C6C" w:rsidRDefault="00FC62D5">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5722E5">
                                  <w:rPr>
                                    <w:caps/>
                                    <w:color w:val="FFFFFF" w:themeColor="background1"/>
                                  </w:rPr>
                                  <w:t>Dallas college</w:t>
                                </w:r>
                              </w:sdtContent>
                            </w:sdt>
                            <w:r w:rsidR="00250C6C">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9B0521">
                                  <w:rPr>
                                    <w:color w:val="FFFFFF" w:themeColor="background1"/>
                                  </w:rPr>
                                  <w:t>School of Health Sciences</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28F015" w14:textId="76007306" w:rsidR="00250C6C" w:rsidRDefault="00B62454">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Biotechnology</w:t>
                                </w:r>
                                <w:r w:rsidR="00BC4BAB">
                                  <w:rPr>
                                    <w:rFonts w:asciiTheme="majorHAnsi" w:eastAsiaTheme="majorEastAsia" w:hAnsiTheme="majorHAnsi" w:cstheme="majorBidi"/>
                                    <w:caps/>
                                    <w:color w:val="4472C4" w:themeColor="accent1"/>
                                    <w:sz w:val="72"/>
                                    <w:szCs w:val="72"/>
                                  </w:rPr>
                                  <w:t xml:space="preserve"> CERTIFICATE PROGRAM</w:t>
                                </w:r>
                              </w:p>
                            </w:sdtContent>
                          </w:sdt>
                        </w:txbxContent>
                      </v:textbox>
                    </v:shape>
                    <w10:wrap anchorx="page" anchory="page"/>
                  </v:group>
                </w:pict>
              </mc:Fallback>
            </mc:AlternateContent>
          </w:r>
        </w:p>
        <w:p w14:paraId="60A4322B" w14:textId="076CB8D9" w:rsidR="00250C6C" w:rsidRPr="001D265D" w:rsidRDefault="00250C6C">
          <w:pPr>
            <w:rPr>
              <w:rFonts w:ascii="Arial" w:hAnsi="Arial" w:cs="Arial"/>
              <w:webHidden/>
            </w:rPr>
          </w:pPr>
          <w:r w:rsidRPr="001D265D">
            <w:rPr>
              <w:rFonts w:ascii="Arial" w:hAnsi="Arial" w:cs="Arial"/>
              <w:webHidden/>
            </w:rPr>
            <w:br w:type="page"/>
          </w:r>
        </w:p>
      </w:sdtContent>
    </w:sdt>
    <w:sdt>
      <w:sdtPr>
        <w:rPr>
          <w:rFonts w:ascii="Arial" w:hAnsi="Arial" w:cs="Arial"/>
        </w:rPr>
        <w:id w:val="890912889"/>
        <w:docPartObj>
          <w:docPartGallery w:val="Table of Contents"/>
          <w:docPartUnique/>
        </w:docPartObj>
      </w:sdtPr>
      <w:sdtContent>
        <w:p w14:paraId="4CF8064C" w14:textId="289112A0" w:rsidR="00D96A4A" w:rsidRPr="001D265D" w:rsidRDefault="00E6098E">
          <w:pPr>
            <w:pStyle w:val="TOC1"/>
            <w:rPr>
              <w:rFonts w:ascii="Arial" w:eastAsiaTheme="minorEastAsia" w:hAnsi="Arial" w:cs="Arial"/>
              <w:noProof/>
              <w:kern w:val="2"/>
              <w:sz w:val="24"/>
              <w:szCs w:val="24"/>
              <w14:ligatures w14:val="standardContextual"/>
            </w:rPr>
          </w:pPr>
          <w:r w:rsidRPr="001D265D">
            <w:rPr>
              <w:rFonts w:ascii="Arial" w:hAnsi="Arial" w:cs="Arial"/>
            </w:rPr>
            <w:fldChar w:fldCharType="begin"/>
          </w:r>
          <w:r w:rsidR="4D5C6773" w:rsidRPr="001D265D">
            <w:rPr>
              <w:rFonts w:ascii="Arial" w:hAnsi="Arial" w:cs="Arial"/>
            </w:rPr>
            <w:instrText>TOC \o \z \u \h</w:instrText>
          </w:r>
          <w:r w:rsidRPr="001D265D">
            <w:rPr>
              <w:rFonts w:ascii="Arial" w:hAnsi="Arial" w:cs="Arial"/>
            </w:rPr>
            <w:fldChar w:fldCharType="separate"/>
          </w:r>
          <w:hyperlink w:anchor="_Toc226361454" w:history="1">
            <w:r w:rsidR="00D96A4A" w:rsidRPr="001D265D">
              <w:rPr>
                <w:rStyle w:val="Hyperlink"/>
                <w:rFonts w:ascii="Arial" w:hAnsi="Arial" w:cs="Arial"/>
                <w:noProof/>
              </w:rPr>
              <w:t>Program Summary</w:t>
            </w:r>
            <w:r w:rsidR="00D96A4A" w:rsidRPr="001D265D">
              <w:rPr>
                <w:rFonts w:ascii="Arial" w:hAnsi="Arial" w:cs="Arial"/>
                <w:noProof/>
                <w:webHidden/>
              </w:rPr>
              <w:tab/>
            </w:r>
            <w:r w:rsidR="00D96A4A" w:rsidRPr="001D265D">
              <w:rPr>
                <w:rFonts w:ascii="Arial" w:hAnsi="Arial" w:cs="Arial"/>
                <w:noProof/>
                <w:webHidden/>
              </w:rPr>
              <w:fldChar w:fldCharType="begin"/>
            </w:r>
            <w:r w:rsidR="00D96A4A" w:rsidRPr="001D265D">
              <w:rPr>
                <w:rFonts w:ascii="Arial" w:hAnsi="Arial" w:cs="Arial"/>
                <w:noProof/>
                <w:webHidden/>
              </w:rPr>
              <w:instrText xml:space="preserve"> PAGEREF _Toc226361454 \h </w:instrText>
            </w:r>
            <w:r w:rsidR="00D96A4A" w:rsidRPr="001D265D">
              <w:rPr>
                <w:rFonts w:ascii="Arial" w:hAnsi="Arial" w:cs="Arial"/>
                <w:noProof/>
                <w:webHidden/>
              </w:rPr>
            </w:r>
            <w:r w:rsidR="00D96A4A" w:rsidRPr="001D265D">
              <w:rPr>
                <w:rFonts w:ascii="Arial" w:hAnsi="Arial" w:cs="Arial"/>
                <w:noProof/>
                <w:webHidden/>
              </w:rPr>
              <w:fldChar w:fldCharType="separate"/>
            </w:r>
            <w:r w:rsidR="00D96A4A" w:rsidRPr="001D265D">
              <w:rPr>
                <w:rFonts w:ascii="Arial" w:hAnsi="Arial" w:cs="Arial"/>
                <w:noProof/>
                <w:webHidden/>
              </w:rPr>
              <w:t>3</w:t>
            </w:r>
            <w:r w:rsidR="00D96A4A" w:rsidRPr="001D265D">
              <w:rPr>
                <w:rFonts w:ascii="Arial" w:hAnsi="Arial" w:cs="Arial"/>
                <w:noProof/>
                <w:webHidden/>
              </w:rPr>
              <w:fldChar w:fldCharType="end"/>
            </w:r>
          </w:hyperlink>
        </w:p>
        <w:p w14:paraId="62166F45" w14:textId="4E4CBE79" w:rsidR="00D96A4A" w:rsidRPr="001D265D" w:rsidRDefault="00D96A4A">
          <w:pPr>
            <w:pStyle w:val="TOC1"/>
            <w:rPr>
              <w:rFonts w:ascii="Arial" w:eastAsiaTheme="minorEastAsia" w:hAnsi="Arial" w:cs="Arial"/>
              <w:noProof/>
              <w:kern w:val="2"/>
              <w:sz w:val="24"/>
              <w:szCs w:val="24"/>
              <w14:ligatures w14:val="standardContextual"/>
            </w:rPr>
          </w:pPr>
          <w:hyperlink w:anchor="_Toc226361455" w:history="1">
            <w:r w:rsidRPr="001D265D">
              <w:rPr>
                <w:rStyle w:val="Hyperlink"/>
                <w:rFonts w:ascii="Arial" w:hAnsi="Arial" w:cs="Arial"/>
                <w:noProof/>
              </w:rPr>
              <w:t>A. Biotechnology Certificate Program Application Checklist</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55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4</w:t>
            </w:r>
            <w:r w:rsidRPr="001D265D">
              <w:rPr>
                <w:rFonts w:ascii="Arial" w:hAnsi="Arial" w:cs="Arial"/>
                <w:noProof/>
                <w:webHidden/>
              </w:rPr>
              <w:fldChar w:fldCharType="end"/>
            </w:r>
          </w:hyperlink>
        </w:p>
        <w:p w14:paraId="11B785DB" w14:textId="76D35723" w:rsidR="00D96A4A" w:rsidRPr="001D265D" w:rsidRDefault="00D96A4A">
          <w:pPr>
            <w:pStyle w:val="TOC1"/>
            <w:rPr>
              <w:rFonts w:ascii="Arial" w:eastAsiaTheme="minorEastAsia" w:hAnsi="Arial" w:cs="Arial"/>
              <w:noProof/>
              <w:kern w:val="2"/>
              <w:sz w:val="24"/>
              <w:szCs w:val="24"/>
              <w14:ligatures w14:val="standardContextual"/>
            </w:rPr>
          </w:pPr>
          <w:hyperlink w:anchor="_Toc226361456" w:history="1">
            <w:r w:rsidRPr="001D265D">
              <w:rPr>
                <w:rStyle w:val="Hyperlink"/>
                <w:rFonts w:ascii="Arial" w:hAnsi="Arial" w:cs="Arial"/>
                <w:noProof/>
              </w:rPr>
              <w:t>B. General Admission Requirements to the College</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56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5</w:t>
            </w:r>
            <w:r w:rsidRPr="001D265D">
              <w:rPr>
                <w:rFonts w:ascii="Arial" w:hAnsi="Arial" w:cs="Arial"/>
                <w:noProof/>
                <w:webHidden/>
              </w:rPr>
              <w:fldChar w:fldCharType="end"/>
            </w:r>
          </w:hyperlink>
        </w:p>
        <w:p w14:paraId="4896E997" w14:textId="5EB985F3" w:rsidR="00D96A4A" w:rsidRPr="001D265D" w:rsidRDefault="00D96A4A">
          <w:pPr>
            <w:pStyle w:val="TOC2"/>
            <w:rPr>
              <w:rFonts w:ascii="Arial" w:eastAsiaTheme="minorEastAsia" w:hAnsi="Arial" w:cs="Arial"/>
              <w:noProof/>
              <w:kern w:val="2"/>
              <w:sz w:val="24"/>
              <w:szCs w:val="24"/>
              <w14:ligatures w14:val="standardContextual"/>
            </w:rPr>
          </w:pPr>
          <w:hyperlink w:anchor="_Toc226361457" w:history="1">
            <w:r w:rsidRPr="001D265D">
              <w:rPr>
                <w:rStyle w:val="Hyperlink"/>
                <w:rFonts w:ascii="Arial" w:hAnsi="Arial" w:cs="Arial"/>
                <w:noProof/>
              </w:rPr>
              <w:t>Official College Transcripts</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57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5</w:t>
            </w:r>
            <w:r w:rsidRPr="001D265D">
              <w:rPr>
                <w:rFonts w:ascii="Arial" w:hAnsi="Arial" w:cs="Arial"/>
                <w:noProof/>
                <w:webHidden/>
              </w:rPr>
              <w:fldChar w:fldCharType="end"/>
            </w:r>
          </w:hyperlink>
        </w:p>
        <w:p w14:paraId="608C2730" w14:textId="5F6200A1" w:rsidR="00D96A4A" w:rsidRPr="001D265D" w:rsidRDefault="00D96A4A">
          <w:pPr>
            <w:pStyle w:val="TOC2"/>
            <w:rPr>
              <w:rFonts w:ascii="Arial" w:eastAsiaTheme="minorEastAsia" w:hAnsi="Arial" w:cs="Arial"/>
              <w:noProof/>
              <w:kern w:val="2"/>
              <w:sz w:val="24"/>
              <w:szCs w:val="24"/>
              <w14:ligatures w14:val="standardContextual"/>
            </w:rPr>
          </w:pPr>
          <w:hyperlink w:anchor="_Toc226361458" w:history="1">
            <w:r w:rsidRPr="001D265D">
              <w:rPr>
                <w:rStyle w:val="Hyperlink"/>
                <w:rFonts w:ascii="Arial" w:hAnsi="Arial" w:cs="Arial"/>
                <w:noProof/>
              </w:rPr>
              <w:t>Initial Advisement</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58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5</w:t>
            </w:r>
            <w:r w:rsidRPr="001D265D">
              <w:rPr>
                <w:rFonts w:ascii="Arial" w:hAnsi="Arial" w:cs="Arial"/>
                <w:noProof/>
                <w:webHidden/>
              </w:rPr>
              <w:fldChar w:fldCharType="end"/>
            </w:r>
          </w:hyperlink>
        </w:p>
        <w:p w14:paraId="7BC83466" w14:textId="321A9FC0" w:rsidR="00D96A4A" w:rsidRPr="001D265D" w:rsidRDefault="00D96A4A">
          <w:pPr>
            <w:pStyle w:val="TOC1"/>
            <w:rPr>
              <w:rFonts w:ascii="Arial" w:eastAsiaTheme="minorEastAsia" w:hAnsi="Arial" w:cs="Arial"/>
              <w:noProof/>
              <w:kern w:val="2"/>
              <w:sz w:val="24"/>
              <w:szCs w:val="24"/>
              <w14:ligatures w14:val="standardContextual"/>
            </w:rPr>
          </w:pPr>
          <w:hyperlink w:anchor="_Toc226361459" w:history="1">
            <w:r w:rsidRPr="001D265D">
              <w:rPr>
                <w:rStyle w:val="Hyperlink"/>
                <w:rFonts w:ascii="Arial" w:hAnsi="Arial" w:cs="Arial"/>
                <w:noProof/>
              </w:rPr>
              <w:t>C. Prerequisite Courses</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59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5</w:t>
            </w:r>
            <w:r w:rsidRPr="001D265D">
              <w:rPr>
                <w:rFonts w:ascii="Arial" w:hAnsi="Arial" w:cs="Arial"/>
                <w:noProof/>
                <w:webHidden/>
              </w:rPr>
              <w:fldChar w:fldCharType="end"/>
            </w:r>
          </w:hyperlink>
        </w:p>
        <w:p w14:paraId="4A8F36B3" w14:textId="43E44686" w:rsidR="00D96A4A" w:rsidRPr="001D265D" w:rsidRDefault="00D96A4A">
          <w:pPr>
            <w:pStyle w:val="TOC2"/>
            <w:rPr>
              <w:rFonts w:ascii="Arial" w:eastAsiaTheme="minorEastAsia" w:hAnsi="Arial" w:cs="Arial"/>
              <w:noProof/>
              <w:kern w:val="2"/>
              <w:sz w:val="24"/>
              <w:szCs w:val="24"/>
              <w14:ligatures w14:val="standardContextual"/>
            </w:rPr>
          </w:pPr>
          <w:hyperlink w:anchor="_Toc226361460" w:history="1">
            <w:r w:rsidRPr="001D265D">
              <w:rPr>
                <w:rStyle w:val="Hyperlink"/>
                <w:rFonts w:ascii="Arial" w:hAnsi="Arial" w:cs="Arial"/>
                <w:noProof/>
              </w:rPr>
              <w:t>Five-Year Time Limit for Select Courses</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0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5</w:t>
            </w:r>
            <w:r w:rsidRPr="001D265D">
              <w:rPr>
                <w:rFonts w:ascii="Arial" w:hAnsi="Arial" w:cs="Arial"/>
                <w:noProof/>
                <w:webHidden/>
              </w:rPr>
              <w:fldChar w:fldCharType="end"/>
            </w:r>
          </w:hyperlink>
        </w:p>
        <w:p w14:paraId="73323E6D" w14:textId="66EA27CB" w:rsidR="00D96A4A" w:rsidRPr="001D265D" w:rsidRDefault="00D96A4A">
          <w:pPr>
            <w:pStyle w:val="TOC2"/>
            <w:rPr>
              <w:rFonts w:ascii="Arial" w:eastAsiaTheme="minorEastAsia" w:hAnsi="Arial" w:cs="Arial"/>
              <w:noProof/>
              <w:kern w:val="2"/>
              <w:sz w:val="24"/>
              <w:szCs w:val="24"/>
              <w14:ligatures w14:val="standardContextual"/>
            </w:rPr>
          </w:pPr>
          <w:hyperlink w:anchor="_Toc226361461" w:history="1">
            <w:r w:rsidRPr="001D265D">
              <w:rPr>
                <w:rStyle w:val="Hyperlink"/>
                <w:rFonts w:ascii="Arial" w:hAnsi="Arial" w:cs="Arial"/>
                <w:noProof/>
              </w:rPr>
              <w:t>Coursework from Institutions Outside of the United States</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1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6</w:t>
            </w:r>
            <w:r w:rsidRPr="001D265D">
              <w:rPr>
                <w:rFonts w:ascii="Arial" w:hAnsi="Arial" w:cs="Arial"/>
                <w:noProof/>
                <w:webHidden/>
              </w:rPr>
              <w:fldChar w:fldCharType="end"/>
            </w:r>
          </w:hyperlink>
        </w:p>
        <w:p w14:paraId="6991CDC9" w14:textId="2C38969B" w:rsidR="00D96A4A" w:rsidRPr="001D265D" w:rsidRDefault="00D96A4A">
          <w:pPr>
            <w:pStyle w:val="TOC1"/>
            <w:rPr>
              <w:rFonts w:ascii="Arial" w:eastAsiaTheme="minorEastAsia" w:hAnsi="Arial" w:cs="Arial"/>
              <w:noProof/>
              <w:kern w:val="2"/>
              <w:sz w:val="24"/>
              <w:szCs w:val="24"/>
              <w14:ligatures w14:val="standardContextual"/>
            </w:rPr>
          </w:pPr>
          <w:hyperlink w:anchor="_Toc226361462" w:history="1">
            <w:r w:rsidRPr="001D265D">
              <w:rPr>
                <w:rStyle w:val="Hyperlink"/>
                <w:rFonts w:ascii="Arial" w:hAnsi="Arial" w:cs="Arial"/>
                <w:noProof/>
              </w:rPr>
              <w:t>D. Digital Records (SurPath)</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2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6</w:t>
            </w:r>
            <w:r w:rsidRPr="001D265D">
              <w:rPr>
                <w:rFonts w:ascii="Arial" w:hAnsi="Arial" w:cs="Arial"/>
                <w:noProof/>
                <w:webHidden/>
              </w:rPr>
              <w:fldChar w:fldCharType="end"/>
            </w:r>
          </w:hyperlink>
        </w:p>
        <w:p w14:paraId="19909155" w14:textId="37B11740" w:rsidR="00D96A4A" w:rsidRPr="001D265D" w:rsidRDefault="00D96A4A">
          <w:pPr>
            <w:pStyle w:val="TOC1"/>
            <w:rPr>
              <w:rFonts w:ascii="Arial" w:eastAsiaTheme="minorEastAsia" w:hAnsi="Arial" w:cs="Arial"/>
              <w:noProof/>
              <w:kern w:val="2"/>
              <w:sz w:val="24"/>
              <w:szCs w:val="24"/>
              <w14:ligatures w14:val="standardContextual"/>
            </w:rPr>
          </w:pPr>
          <w:hyperlink w:anchor="_Toc226361463" w:history="1">
            <w:r w:rsidRPr="001D265D">
              <w:rPr>
                <w:rStyle w:val="Hyperlink"/>
                <w:rFonts w:ascii="Arial" w:hAnsi="Arial" w:cs="Arial"/>
                <w:noProof/>
              </w:rPr>
              <w:t>E. Biotechnology Certificate Program Application Materials Submission</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3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7</w:t>
            </w:r>
            <w:r w:rsidRPr="001D265D">
              <w:rPr>
                <w:rFonts w:ascii="Arial" w:hAnsi="Arial" w:cs="Arial"/>
                <w:noProof/>
                <w:webHidden/>
              </w:rPr>
              <w:fldChar w:fldCharType="end"/>
            </w:r>
          </w:hyperlink>
        </w:p>
        <w:p w14:paraId="5A242047" w14:textId="663494D9" w:rsidR="00D96A4A" w:rsidRPr="001D265D" w:rsidRDefault="00D96A4A">
          <w:pPr>
            <w:pStyle w:val="TOC1"/>
            <w:rPr>
              <w:rFonts w:ascii="Arial" w:eastAsiaTheme="minorEastAsia" w:hAnsi="Arial" w:cs="Arial"/>
              <w:noProof/>
              <w:kern w:val="2"/>
              <w:sz w:val="24"/>
              <w:szCs w:val="24"/>
              <w14:ligatures w14:val="standardContextual"/>
            </w:rPr>
          </w:pPr>
          <w:hyperlink w:anchor="_Toc226361464" w:history="1">
            <w:r w:rsidRPr="001D265D">
              <w:rPr>
                <w:rStyle w:val="Hyperlink"/>
                <w:rFonts w:ascii="Arial" w:hAnsi="Arial" w:cs="Arial"/>
                <w:noProof/>
              </w:rPr>
              <w:t>F. Application Filing Period(s)</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4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7</w:t>
            </w:r>
            <w:r w:rsidRPr="001D265D">
              <w:rPr>
                <w:rFonts w:ascii="Arial" w:hAnsi="Arial" w:cs="Arial"/>
                <w:noProof/>
                <w:webHidden/>
              </w:rPr>
              <w:fldChar w:fldCharType="end"/>
            </w:r>
          </w:hyperlink>
        </w:p>
        <w:p w14:paraId="36F718B0" w14:textId="34C2BF68" w:rsidR="00D96A4A" w:rsidRPr="001D265D" w:rsidRDefault="00D96A4A">
          <w:pPr>
            <w:pStyle w:val="TOC1"/>
            <w:rPr>
              <w:rFonts w:ascii="Arial" w:eastAsiaTheme="minorEastAsia" w:hAnsi="Arial" w:cs="Arial"/>
              <w:noProof/>
              <w:kern w:val="2"/>
              <w:sz w:val="24"/>
              <w:szCs w:val="24"/>
              <w14:ligatures w14:val="standardContextual"/>
            </w:rPr>
          </w:pPr>
          <w:hyperlink w:anchor="_Toc226361465" w:history="1">
            <w:r w:rsidRPr="001D265D">
              <w:rPr>
                <w:rStyle w:val="Hyperlink"/>
                <w:rFonts w:ascii="Arial" w:hAnsi="Arial" w:cs="Arial"/>
                <w:noProof/>
              </w:rPr>
              <w:t>G. Curriculum Overview - Biotechnology Certificate Program</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5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8</w:t>
            </w:r>
            <w:r w:rsidRPr="001D265D">
              <w:rPr>
                <w:rFonts w:ascii="Arial" w:hAnsi="Arial" w:cs="Arial"/>
                <w:noProof/>
                <w:webHidden/>
              </w:rPr>
              <w:fldChar w:fldCharType="end"/>
            </w:r>
          </w:hyperlink>
        </w:p>
        <w:p w14:paraId="407AEA0F" w14:textId="5E7CB65C" w:rsidR="00D96A4A" w:rsidRPr="001D265D" w:rsidRDefault="00D96A4A">
          <w:pPr>
            <w:pStyle w:val="TOC1"/>
            <w:rPr>
              <w:rFonts w:ascii="Arial" w:eastAsiaTheme="minorEastAsia" w:hAnsi="Arial" w:cs="Arial"/>
              <w:noProof/>
              <w:kern w:val="2"/>
              <w:sz w:val="24"/>
              <w:szCs w:val="24"/>
              <w14:ligatures w14:val="standardContextual"/>
            </w:rPr>
          </w:pPr>
          <w:hyperlink w:anchor="_Toc226361466" w:history="1">
            <w:r w:rsidRPr="001D265D">
              <w:rPr>
                <w:rStyle w:val="Hyperlink"/>
                <w:rFonts w:ascii="Arial" w:hAnsi="Arial" w:cs="Arial"/>
                <w:noProof/>
              </w:rPr>
              <w:t>H. Biotechnology Certificate Program General Information</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6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9</w:t>
            </w:r>
            <w:r w:rsidRPr="001D265D">
              <w:rPr>
                <w:rFonts w:ascii="Arial" w:hAnsi="Arial" w:cs="Arial"/>
                <w:noProof/>
                <w:webHidden/>
              </w:rPr>
              <w:fldChar w:fldCharType="end"/>
            </w:r>
          </w:hyperlink>
        </w:p>
        <w:p w14:paraId="46721E49" w14:textId="761943AC" w:rsidR="00D96A4A" w:rsidRPr="001D265D" w:rsidRDefault="00D96A4A">
          <w:pPr>
            <w:pStyle w:val="TOC1"/>
            <w:rPr>
              <w:rFonts w:ascii="Arial" w:eastAsiaTheme="minorEastAsia" w:hAnsi="Arial" w:cs="Arial"/>
              <w:noProof/>
              <w:kern w:val="2"/>
              <w:sz w:val="24"/>
              <w:szCs w:val="24"/>
              <w14:ligatures w14:val="standardContextual"/>
            </w:rPr>
          </w:pPr>
          <w:hyperlink w:anchor="_Toc226361467" w:history="1">
            <w:r w:rsidRPr="001D265D">
              <w:rPr>
                <w:rStyle w:val="Hyperlink"/>
                <w:rFonts w:ascii="Arial" w:hAnsi="Arial" w:cs="Arial"/>
                <w:noProof/>
              </w:rPr>
              <w:t>I. Estimated Expenses for the Biotechnology Certificate Program</w:t>
            </w:r>
            <w:r w:rsidRPr="001D265D">
              <w:rPr>
                <w:rFonts w:ascii="Arial" w:hAnsi="Arial" w:cs="Arial"/>
                <w:noProof/>
                <w:webHidden/>
              </w:rPr>
              <w:tab/>
            </w:r>
            <w:r w:rsidRPr="001D265D">
              <w:rPr>
                <w:rFonts w:ascii="Arial" w:hAnsi="Arial" w:cs="Arial"/>
                <w:noProof/>
                <w:webHidden/>
              </w:rPr>
              <w:fldChar w:fldCharType="begin"/>
            </w:r>
            <w:r w:rsidRPr="001D265D">
              <w:rPr>
                <w:rFonts w:ascii="Arial" w:hAnsi="Arial" w:cs="Arial"/>
                <w:noProof/>
                <w:webHidden/>
              </w:rPr>
              <w:instrText xml:space="preserve"> PAGEREF _Toc226361467 \h </w:instrText>
            </w:r>
            <w:r w:rsidRPr="001D265D">
              <w:rPr>
                <w:rFonts w:ascii="Arial" w:hAnsi="Arial" w:cs="Arial"/>
                <w:noProof/>
                <w:webHidden/>
              </w:rPr>
            </w:r>
            <w:r w:rsidRPr="001D265D">
              <w:rPr>
                <w:rFonts w:ascii="Arial" w:hAnsi="Arial" w:cs="Arial"/>
                <w:noProof/>
                <w:webHidden/>
              </w:rPr>
              <w:fldChar w:fldCharType="separate"/>
            </w:r>
            <w:r w:rsidRPr="001D265D">
              <w:rPr>
                <w:rFonts w:ascii="Arial" w:hAnsi="Arial" w:cs="Arial"/>
                <w:noProof/>
                <w:webHidden/>
              </w:rPr>
              <w:t>11</w:t>
            </w:r>
            <w:r w:rsidRPr="001D265D">
              <w:rPr>
                <w:rFonts w:ascii="Arial" w:hAnsi="Arial" w:cs="Arial"/>
                <w:noProof/>
                <w:webHidden/>
              </w:rPr>
              <w:fldChar w:fldCharType="end"/>
            </w:r>
          </w:hyperlink>
        </w:p>
        <w:p w14:paraId="1B870C00" w14:textId="2300B262" w:rsidR="00E6098E" w:rsidRPr="001D265D" w:rsidRDefault="00E6098E" w:rsidP="000E64D1">
          <w:pPr>
            <w:pStyle w:val="TOC1"/>
            <w:rPr>
              <w:rStyle w:val="Hyperlink"/>
              <w:rFonts w:ascii="Arial" w:hAnsi="Arial" w:cs="Arial"/>
              <w:kern w:val="2"/>
              <w14:ligatures w14:val="standardContextual"/>
            </w:rPr>
          </w:pPr>
          <w:r w:rsidRPr="001D265D">
            <w:rPr>
              <w:rFonts w:ascii="Arial" w:hAnsi="Arial" w:cs="Arial"/>
            </w:rPr>
            <w:fldChar w:fldCharType="end"/>
          </w:r>
        </w:p>
      </w:sdtContent>
    </w:sdt>
    <w:p w14:paraId="3B5C8EC2" w14:textId="26E40CEE" w:rsidR="4D5C6773" w:rsidRPr="001D265D" w:rsidRDefault="4D5C6773" w:rsidP="000E50D6">
      <w:pPr>
        <w:pStyle w:val="TOC1"/>
        <w:rPr>
          <w:rStyle w:val="Hyperlink"/>
          <w:rFonts w:ascii="Arial" w:hAnsi="Arial" w:cs="Arial"/>
        </w:rPr>
      </w:pPr>
    </w:p>
    <w:p w14:paraId="0C8A3B7F" w14:textId="25FF79CE" w:rsidR="41B37C78" w:rsidRPr="001D265D" w:rsidRDefault="41B37C78" w:rsidP="00084175">
      <w:pPr>
        <w:pStyle w:val="TOC2"/>
        <w:rPr>
          <w:rStyle w:val="Hyperlink"/>
          <w:rFonts w:ascii="Arial" w:hAnsi="Arial" w:cs="Arial"/>
        </w:rPr>
      </w:pPr>
    </w:p>
    <w:p w14:paraId="26A00258" w14:textId="5423B5D7" w:rsidR="41B37C78" w:rsidRPr="001D265D" w:rsidRDefault="41B37C78">
      <w:pPr>
        <w:rPr>
          <w:rFonts w:ascii="Arial" w:hAnsi="Arial" w:cs="Arial"/>
        </w:rPr>
      </w:pPr>
    </w:p>
    <w:p w14:paraId="4CE80F45" w14:textId="41710734" w:rsidR="41B37C78" w:rsidRPr="001D265D" w:rsidRDefault="41B37C78">
      <w:pPr>
        <w:rPr>
          <w:rFonts w:ascii="Arial" w:hAnsi="Arial" w:cs="Arial"/>
        </w:rPr>
      </w:pPr>
      <w:r w:rsidRPr="001D265D">
        <w:rPr>
          <w:rFonts w:ascii="Arial" w:hAnsi="Arial" w:cs="Arial"/>
        </w:rPr>
        <w:br w:type="page"/>
      </w:r>
    </w:p>
    <w:p w14:paraId="1B79B0E7" w14:textId="184E4515" w:rsidR="0025673F" w:rsidRPr="001D265D" w:rsidRDefault="0047637C" w:rsidP="0047637C">
      <w:pPr>
        <w:jc w:val="center"/>
        <w:rPr>
          <w:rFonts w:ascii="Arial" w:hAnsi="Arial" w:cs="Arial"/>
        </w:rPr>
      </w:pPr>
      <w:r w:rsidRPr="001D265D">
        <w:rPr>
          <w:rFonts w:ascii="Arial" w:hAnsi="Arial" w:cs="Arial"/>
          <w:noProof/>
        </w:rPr>
        <w:lastRenderedPageBreak/>
        <w:drawing>
          <wp:inline distT="0" distB="0" distL="0" distR="0" wp14:anchorId="4C2CEDF3" wp14:editId="537AF8FF">
            <wp:extent cx="3351238" cy="800100"/>
            <wp:effectExtent l="0" t="0" r="0" b="0"/>
            <wp:docPr id="3" name="Picture 3" descr="School of Health Sciences Dalla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51238" cy="800100"/>
                    </a:xfrm>
                    <a:prstGeom prst="rect">
                      <a:avLst/>
                    </a:prstGeom>
                  </pic:spPr>
                </pic:pic>
              </a:graphicData>
            </a:graphic>
          </wp:inline>
        </w:drawing>
      </w:r>
    </w:p>
    <w:p w14:paraId="0DBCFF3D" w14:textId="5CFEFA5D" w:rsidR="0047637C" w:rsidRPr="001D265D" w:rsidRDefault="007A5E82" w:rsidP="11B3A440">
      <w:pPr>
        <w:pBdr>
          <w:bottom w:val="single" w:sz="6" w:space="1" w:color="000000"/>
        </w:pBdr>
        <w:jc w:val="center"/>
        <w:rPr>
          <w:rFonts w:ascii="Arial" w:hAnsi="Arial" w:cs="Arial"/>
          <w:b/>
          <w:bCs/>
          <w:sz w:val="48"/>
          <w:szCs w:val="48"/>
        </w:rPr>
      </w:pPr>
      <w:r w:rsidRPr="001D265D">
        <w:rPr>
          <w:rFonts w:ascii="Arial" w:hAnsi="Arial" w:cs="Arial"/>
          <w:b/>
          <w:bCs/>
          <w:sz w:val="48"/>
          <w:szCs w:val="48"/>
        </w:rPr>
        <w:t>Biotechnology</w:t>
      </w:r>
      <w:r w:rsidR="00BC4BAB" w:rsidRPr="001D265D">
        <w:rPr>
          <w:rFonts w:ascii="Arial" w:hAnsi="Arial" w:cs="Arial"/>
          <w:b/>
          <w:bCs/>
          <w:sz w:val="48"/>
          <w:szCs w:val="48"/>
        </w:rPr>
        <w:t xml:space="preserve"> Certificate Program</w:t>
      </w:r>
    </w:p>
    <w:p w14:paraId="6829883F" w14:textId="05A7C486" w:rsidR="15C22832" w:rsidRPr="001D265D" w:rsidRDefault="003C3C89" w:rsidP="11351590">
      <w:pPr>
        <w:pBdr>
          <w:bottom w:val="single" w:sz="6" w:space="1" w:color="000000"/>
        </w:pBdr>
        <w:jc w:val="right"/>
        <w:rPr>
          <w:rFonts w:ascii="Arial" w:hAnsi="Arial" w:cs="Arial"/>
          <w:b/>
          <w:bCs/>
          <w:sz w:val="48"/>
          <w:szCs w:val="48"/>
        </w:rPr>
      </w:pPr>
      <w:r w:rsidRPr="001D265D">
        <w:rPr>
          <w:rFonts w:ascii="Arial" w:hAnsi="Arial" w:cs="Arial"/>
          <w:b/>
          <w:bCs/>
        </w:rPr>
        <w:t>F</w:t>
      </w:r>
      <w:r w:rsidR="15C22832" w:rsidRPr="001D265D">
        <w:rPr>
          <w:rFonts w:ascii="Arial" w:hAnsi="Arial" w:cs="Arial"/>
          <w:b/>
          <w:bCs/>
        </w:rPr>
        <w:t xml:space="preserve">or </w:t>
      </w:r>
      <w:r w:rsidR="00986081" w:rsidRPr="001D265D">
        <w:rPr>
          <w:rFonts w:ascii="Arial" w:hAnsi="Arial" w:cs="Arial"/>
          <w:b/>
          <w:bCs/>
        </w:rPr>
        <w:t>Fall</w:t>
      </w:r>
      <w:r w:rsidR="00BC4BAB" w:rsidRPr="001D265D">
        <w:rPr>
          <w:rFonts w:ascii="Arial" w:hAnsi="Arial" w:cs="Arial"/>
          <w:b/>
          <w:bCs/>
        </w:rPr>
        <w:t xml:space="preserve"> 202</w:t>
      </w:r>
      <w:r w:rsidR="00986081" w:rsidRPr="001D265D">
        <w:rPr>
          <w:rFonts w:ascii="Arial" w:hAnsi="Arial" w:cs="Arial"/>
          <w:b/>
          <w:bCs/>
        </w:rPr>
        <w:t>6</w:t>
      </w:r>
      <w:r w:rsidR="00BC4BAB" w:rsidRPr="001D265D">
        <w:rPr>
          <w:rFonts w:ascii="Arial" w:hAnsi="Arial" w:cs="Arial"/>
          <w:b/>
          <w:bCs/>
        </w:rPr>
        <w:t>/Spring 202</w:t>
      </w:r>
      <w:r w:rsidR="00986081" w:rsidRPr="001D265D">
        <w:rPr>
          <w:rFonts w:ascii="Arial" w:hAnsi="Arial" w:cs="Arial"/>
          <w:b/>
          <w:bCs/>
        </w:rPr>
        <w:t>7</w:t>
      </w:r>
    </w:p>
    <w:p w14:paraId="2D360599" w14:textId="65A7D99B" w:rsidR="0047637C" w:rsidRPr="001D265D" w:rsidRDefault="4137CFA5" w:rsidP="42A1AA56">
      <w:pPr>
        <w:pStyle w:val="Heading1"/>
        <w:rPr>
          <w:rFonts w:ascii="Arial" w:hAnsi="Arial" w:cs="Arial"/>
        </w:rPr>
      </w:pPr>
      <w:bookmarkStart w:id="0" w:name="_Toc226361454"/>
      <w:r w:rsidRPr="001D265D">
        <w:rPr>
          <w:rFonts w:ascii="Arial" w:hAnsi="Arial" w:cs="Arial"/>
        </w:rPr>
        <w:t>Program Summary</w:t>
      </w:r>
      <w:bookmarkEnd w:id="0"/>
      <w:r w:rsidRPr="001D265D">
        <w:rPr>
          <w:rFonts w:ascii="Arial" w:hAnsi="Arial" w:cs="Arial"/>
        </w:rPr>
        <w:t xml:space="preserve"> </w:t>
      </w:r>
    </w:p>
    <w:p w14:paraId="771F5FE7" w14:textId="1C6AF345" w:rsidR="00050125" w:rsidRPr="001D265D" w:rsidRDefault="00BC4BAB" w:rsidP="00BC4BAB">
      <w:pPr>
        <w:widowControl w:val="0"/>
        <w:autoSpaceDE w:val="0"/>
        <w:autoSpaceDN w:val="0"/>
        <w:spacing w:after="0" w:line="240" w:lineRule="auto"/>
        <w:ind w:left="112" w:right="176"/>
        <w:rPr>
          <w:rFonts w:ascii="Arial" w:eastAsia="Times New Roman" w:hAnsi="Arial" w:cs="Arial"/>
          <w:sz w:val="20"/>
          <w:szCs w:val="20"/>
        </w:rPr>
      </w:pPr>
      <w:r w:rsidRPr="001D265D">
        <w:rPr>
          <w:rFonts w:ascii="Arial" w:eastAsia="Times New Roman" w:hAnsi="Arial" w:cs="Arial"/>
          <w:sz w:val="20"/>
          <w:szCs w:val="20"/>
        </w:rPr>
        <w:t xml:space="preserve">Education and training </w:t>
      </w:r>
      <w:r w:rsidR="00F1213E" w:rsidRPr="001D265D">
        <w:rPr>
          <w:rFonts w:ascii="Arial" w:eastAsia="Times New Roman" w:hAnsi="Arial" w:cs="Arial"/>
          <w:sz w:val="20"/>
          <w:szCs w:val="20"/>
        </w:rPr>
        <w:t>are</w:t>
      </w:r>
      <w:r w:rsidRPr="001D265D">
        <w:rPr>
          <w:rFonts w:ascii="Arial" w:eastAsia="Times New Roman" w:hAnsi="Arial" w:cs="Arial"/>
          <w:sz w:val="20"/>
          <w:szCs w:val="20"/>
        </w:rPr>
        <w:t xml:space="preserve"> key to becoming a skilled and </w:t>
      </w:r>
      <w:r w:rsidR="00F30991" w:rsidRPr="001D265D">
        <w:rPr>
          <w:rFonts w:ascii="Arial" w:eastAsia="Times New Roman" w:hAnsi="Arial" w:cs="Arial"/>
          <w:sz w:val="20"/>
          <w:szCs w:val="20"/>
        </w:rPr>
        <w:t>successful biotech</w:t>
      </w:r>
      <w:r w:rsidR="00645BE6" w:rsidRPr="001D265D">
        <w:rPr>
          <w:rFonts w:ascii="Arial" w:eastAsia="Times New Roman" w:hAnsi="Arial" w:cs="Arial"/>
          <w:sz w:val="20"/>
          <w:szCs w:val="20"/>
        </w:rPr>
        <w:t xml:space="preserve"> associate or technician</w:t>
      </w:r>
      <w:r w:rsidRPr="001D265D">
        <w:rPr>
          <w:rFonts w:ascii="Arial" w:eastAsia="Times New Roman" w:hAnsi="Arial" w:cs="Arial"/>
          <w:sz w:val="20"/>
          <w:szCs w:val="20"/>
        </w:rPr>
        <w:t>. The Dallas College School</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of</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Health</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Sciences’</w:t>
      </w:r>
      <w:r w:rsidRPr="001D265D">
        <w:rPr>
          <w:rFonts w:ascii="Arial" w:eastAsia="Times New Roman" w:hAnsi="Arial" w:cs="Arial"/>
          <w:spacing w:val="-3"/>
          <w:sz w:val="20"/>
          <w:szCs w:val="20"/>
        </w:rPr>
        <w:t xml:space="preserve"> </w:t>
      </w:r>
      <w:r w:rsidR="007A5E82" w:rsidRPr="001D265D">
        <w:rPr>
          <w:rFonts w:ascii="Arial" w:eastAsia="Times New Roman" w:hAnsi="Arial" w:cs="Arial"/>
          <w:sz w:val="20"/>
          <w:szCs w:val="20"/>
        </w:rPr>
        <w:t>Biotechnology</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Program</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t>is</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a</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college</w:t>
      </w:r>
      <w:r w:rsidRPr="001D265D">
        <w:rPr>
          <w:rFonts w:ascii="Arial" w:eastAsia="Times New Roman" w:hAnsi="Arial" w:cs="Arial"/>
          <w:spacing w:val="-4"/>
          <w:sz w:val="20"/>
          <w:szCs w:val="20"/>
        </w:rPr>
        <w:t xml:space="preserve"> </w:t>
      </w:r>
      <w:r w:rsidRPr="001D265D">
        <w:rPr>
          <w:rFonts w:ascii="Arial" w:eastAsia="Times New Roman" w:hAnsi="Arial" w:cs="Arial"/>
          <w:sz w:val="20"/>
          <w:szCs w:val="20"/>
        </w:rPr>
        <w:t>credit</w:t>
      </w:r>
      <w:r w:rsidRPr="001D265D">
        <w:rPr>
          <w:rFonts w:ascii="Arial" w:eastAsia="Times New Roman" w:hAnsi="Arial" w:cs="Arial"/>
          <w:spacing w:val="-2"/>
          <w:sz w:val="20"/>
          <w:szCs w:val="20"/>
        </w:rPr>
        <w:t xml:space="preserve"> </w:t>
      </w:r>
      <w:r w:rsidRPr="001D265D">
        <w:rPr>
          <w:rFonts w:ascii="Arial" w:eastAsia="Times New Roman" w:hAnsi="Arial" w:cs="Arial"/>
          <w:sz w:val="20"/>
          <w:szCs w:val="20"/>
        </w:rPr>
        <w:t>certificate</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program</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consisting</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 xml:space="preserve">of </w:t>
      </w:r>
      <w:r w:rsidR="000C59E9" w:rsidRPr="001D265D">
        <w:rPr>
          <w:rFonts w:ascii="Arial" w:eastAsia="Times New Roman" w:hAnsi="Arial" w:cs="Arial"/>
          <w:sz w:val="20"/>
          <w:szCs w:val="20"/>
        </w:rPr>
        <w:t>41</w:t>
      </w:r>
      <w:r w:rsidRPr="001D265D">
        <w:rPr>
          <w:rFonts w:ascii="Arial" w:eastAsia="Times New Roman" w:hAnsi="Arial" w:cs="Arial"/>
          <w:sz w:val="20"/>
          <w:szCs w:val="20"/>
        </w:rPr>
        <w:t xml:space="preserve"> credit hours</w:t>
      </w:r>
      <w:r w:rsidR="00C45861" w:rsidRPr="001D265D">
        <w:rPr>
          <w:rFonts w:ascii="Arial" w:eastAsia="Times New Roman" w:hAnsi="Arial" w:cs="Arial"/>
          <w:sz w:val="20"/>
          <w:szCs w:val="20"/>
        </w:rPr>
        <w:t>. Students will study the theories of modern advances in biotechnology (</w:t>
      </w:r>
      <w:r w:rsidR="00050125" w:rsidRPr="001D265D">
        <w:rPr>
          <w:rFonts w:ascii="Arial" w:eastAsia="Times New Roman" w:hAnsi="Arial" w:cs="Arial"/>
          <w:sz w:val="20"/>
          <w:szCs w:val="20"/>
        </w:rPr>
        <w:t>molecular biology, DNA and RNA technology</w:t>
      </w:r>
      <w:r w:rsidR="009828EE" w:rsidRPr="001D265D">
        <w:rPr>
          <w:rFonts w:ascii="Arial" w:eastAsia="Times New Roman" w:hAnsi="Arial" w:cs="Arial"/>
          <w:sz w:val="20"/>
          <w:szCs w:val="20"/>
        </w:rPr>
        <w:t>)</w:t>
      </w:r>
      <w:r w:rsidR="00050125" w:rsidRPr="001D265D">
        <w:rPr>
          <w:rFonts w:ascii="Arial" w:eastAsia="Times New Roman" w:hAnsi="Arial" w:cs="Arial"/>
          <w:sz w:val="20"/>
          <w:szCs w:val="20"/>
        </w:rPr>
        <w:t xml:space="preserve"> and Bioethics.</w:t>
      </w:r>
    </w:p>
    <w:p w14:paraId="1D82806D" w14:textId="77777777" w:rsidR="00050125" w:rsidRPr="001D265D" w:rsidRDefault="00050125" w:rsidP="00BC4BAB">
      <w:pPr>
        <w:widowControl w:val="0"/>
        <w:autoSpaceDE w:val="0"/>
        <w:autoSpaceDN w:val="0"/>
        <w:spacing w:after="0" w:line="240" w:lineRule="auto"/>
        <w:ind w:left="112" w:right="176"/>
        <w:rPr>
          <w:rFonts w:ascii="Arial" w:eastAsia="Times New Roman" w:hAnsi="Arial" w:cs="Arial"/>
          <w:sz w:val="20"/>
          <w:szCs w:val="20"/>
        </w:rPr>
      </w:pPr>
    </w:p>
    <w:p w14:paraId="3E33C85C" w14:textId="7E428879" w:rsidR="00BC4BAB" w:rsidRPr="001D265D" w:rsidRDefault="001E3611" w:rsidP="00BC4BAB">
      <w:pPr>
        <w:widowControl w:val="0"/>
        <w:autoSpaceDE w:val="0"/>
        <w:autoSpaceDN w:val="0"/>
        <w:spacing w:after="0" w:line="240" w:lineRule="auto"/>
        <w:ind w:left="112" w:right="176"/>
        <w:rPr>
          <w:rFonts w:ascii="Arial" w:eastAsia="Times New Roman" w:hAnsi="Arial" w:cs="Arial"/>
          <w:sz w:val="20"/>
          <w:szCs w:val="20"/>
        </w:rPr>
      </w:pPr>
      <w:r w:rsidRPr="001D265D">
        <w:rPr>
          <w:rFonts w:ascii="Arial" w:eastAsia="Times New Roman" w:hAnsi="Arial" w:cs="Arial"/>
          <w:sz w:val="20"/>
          <w:szCs w:val="20"/>
        </w:rPr>
        <w:t>Skills</w:t>
      </w:r>
      <w:r w:rsidR="00EF5A8A" w:rsidRPr="001D265D">
        <w:rPr>
          <w:rFonts w:ascii="Arial" w:eastAsia="Times New Roman" w:hAnsi="Arial" w:cs="Arial"/>
          <w:sz w:val="20"/>
          <w:szCs w:val="20"/>
        </w:rPr>
        <w:t xml:space="preserve"> acquired</w:t>
      </w:r>
      <w:r w:rsidRPr="001D265D">
        <w:rPr>
          <w:rFonts w:ascii="Arial" w:eastAsia="Times New Roman" w:hAnsi="Arial" w:cs="Arial"/>
          <w:sz w:val="20"/>
          <w:szCs w:val="20"/>
        </w:rPr>
        <w:t xml:space="preserve"> will include laboratory managemen</w:t>
      </w:r>
      <w:r w:rsidR="00C71C8D" w:rsidRPr="001D265D">
        <w:rPr>
          <w:rFonts w:ascii="Arial" w:eastAsia="Times New Roman" w:hAnsi="Arial" w:cs="Arial"/>
          <w:sz w:val="20"/>
          <w:szCs w:val="20"/>
        </w:rPr>
        <w:t>t, laboratory safety</w:t>
      </w:r>
      <w:r w:rsidRPr="001D265D">
        <w:rPr>
          <w:rFonts w:ascii="Arial" w:eastAsia="Times New Roman" w:hAnsi="Arial" w:cs="Arial"/>
          <w:sz w:val="20"/>
          <w:szCs w:val="20"/>
        </w:rPr>
        <w:t xml:space="preserve">, </w:t>
      </w:r>
      <w:r w:rsidR="00C71C8D" w:rsidRPr="001D265D">
        <w:rPr>
          <w:rFonts w:ascii="Arial" w:eastAsia="Times New Roman" w:hAnsi="Arial" w:cs="Arial"/>
          <w:sz w:val="20"/>
          <w:szCs w:val="20"/>
        </w:rPr>
        <w:t>planning and operations</w:t>
      </w:r>
      <w:r w:rsidRPr="001D265D">
        <w:rPr>
          <w:rFonts w:ascii="Arial" w:eastAsia="Times New Roman" w:hAnsi="Arial" w:cs="Arial"/>
          <w:sz w:val="20"/>
          <w:szCs w:val="20"/>
        </w:rPr>
        <w:t xml:space="preserve">, </w:t>
      </w:r>
      <w:r w:rsidR="00C71C8D" w:rsidRPr="001D265D">
        <w:rPr>
          <w:rFonts w:ascii="Arial" w:eastAsia="Times New Roman" w:hAnsi="Arial" w:cs="Arial"/>
          <w:sz w:val="20"/>
          <w:szCs w:val="20"/>
        </w:rPr>
        <w:t>assay execution</w:t>
      </w:r>
      <w:r w:rsidR="004E762B" w:rsidRPr="001D265D">
        <w:rPr>
          <w:rFonts w:ascii="Arial" w:eastAsia="Times New Roman" w:hAnsi="Arial" w:cs="Arial"/>
          <w:sz w:val="20"/>
          <w:szCs w:val="20"/>
        </w:rPr>
        <w:t xml:space="preserve"> (molecular biology, </w:t>
      </w:r>
      <w:proofErr w:type="spellStart"/>
      <w:r w:rsidR="004E762B" w:rsidRPr="001D265D">
        <w:rPr>
          <w:rFonts w:ascii="Arial" w:eastAsia="Times New Roman" w:hAnsi="Arial" w:cs="Arial"/>
          <w:sz w:val="20"/>
          <w:szCs w:val="20"/>
        </w:rPr>
        <w:t>bioseparations</w:t>
      </w:r>
      <w:proofErr w:type="spellEnd"/>
      <w:r w:rsidR="004E762B" w:rsidRPr="001D265D">
        <w:rPr>
          <w:rFonts w:ascii="Arial" w:eastAsia="Times New Roman" w:hAnsi="Arial" w:cs="Arial"/>
          <w:sz w:val="20"/>
          <w:szCs w:val="20"/>
        </w:rPr>
        <w:t>, bioassay</w:t>
      </w:r>
      <w:r w:rsidR="0057122C" w:rsidRPr="001D265D">
        <w:rPr>
          <w:rFonts w:ascii="Arial" w:eastAsia="Times New Roman" w:hAnsi="Arial" w:cs="Arial"/>
          <w:sz w:val="20"/>
          <w:szCs w:val="20"/>
        </w:rPr>
        <w:t>)</w:t>
      </w:r>
      <w:r w:rsidRPr="001D265D">
        <w:rPr>
          <w:rFonts w:ascii="Arial" w:eastAsia="Times New Roman" w:hAnsi="Arial" w:cs="Arial"/>
          <w:sz w:val="20"/>
          <w:szCs w:val="20"/>
        </w:rPr>
        <w:t xml:space="preserve">, </w:t>
      </w:r>
      <w:r w:rsidR="00182D75" w:rsidRPr="001D265D">
        <w:rPr>
          <w:rFonts w:ascii="Arial" w:eastAsia="Times New Roman" w:hAnsi="Arial" w:cs="Arial"/>
          <w:sz w:val="20"/>
          <w:szCs w:val="20"/>
        </w:rPr>
        <w:t>operation and maintenance of simple and complex instruments</w:t>
      </w:r>
      <w:r w:rsidRPr="001D265D">
        <w:rPr>
          <w:rFonts w:ascii="Arial" w:eastAsia="Times New Roman" w:hAnsi="Arial" w:cs="Arial"/>
          <w:sz w:val="20"/>
          <w:szCs w:val="20"/>
        </w:rPr>
        <w:t xml:space="preserve">, </w:t>
      </w:r>
      <w:r w:rsidR="00182D75" w:rsidRPr="001D265D">
        <w:rPr>
          <w:rFonts w:ascii="Arial" w:eastAsia="Times New Roman" w:hAnsi="Arial" w:cs="Arial"/>
          <w:sz w:val="20"/>
          <w:szCs w:val="20"/>
        </w:rPr>
        <w:t xml:space="preserve">cell culturing of various </w:t>
      </w:r>
      <w:r w:rsidRPr="001D265D">
        <w:rPr>
          <w:rFonts w:ascii="Arial" w:eastAsia="Times New Roman" w:hAnsi="Arial" w:cs="Arial"/>
          <w:sz w:val="20"/>
          <w:szCs w:val="20"/>
        </w:rPr>
        <w:t xml:space="preserve">cell </w:t>
      </w:r>
      <w:r w:rsidR="00182D75" w:rsidRPr="001D265D">
        <w:rPr>
          <w:rFonts w:ascii="Arial" w:eastAsia="Times New Roman" w:hAnsi="Arial" w:cs="Arial"/>
          <w:sz w:val="20"/>
          <w:szCs w:val="20"/>
        </w:rPr>
        <w:t>types</w:t>
      </w:r>
      <w:r w:rsidRPr="001D265D">
        <w:rPr>
          <w:rFonts w:ascii="Arial" w:eastAsia="Times New Roman" w:hAnsi="Arial" w:cs="Arial"/>
          <w:sz w:val="20"/>
          <w:szCs w:val="20"/>
        </w:rPr>
        <w:t>, immunology</w:t>
      </w:r>
      <w:r w:rsidR="00511CCF" w:rsidRPr="001D265D">
        <w:rPr>
          <w:rFonts w:ascii="Arial" w:eastAsia="Times New Roman" w:hAnsi="Arial" w:cs="Arial"/>
          <w:sz w:val="20"/>
          <w:szCs w:val="20"/>
        </w:rPr>
        <w:t>,</w:t>
      </w:r>
      <w:r w:rsidRPr="001D265D">
        <w:rPr>
          <w:rFonts w:ascii="Arial" w:eastAsia="Times New Roman" w:hAnsi="Arial" w:cs="Arial"/>
          <w:sz w:val="20"/>
          <w:szCs w:val="20"/>
        </w:rPr>
        <w:t xml:space="preserve"> pipetting, technical writing, and statistical analysis. </w:t>
      </w:r>
      <w:r w:rsidR="007559D1" w:rsidRPr="001D265D">
        <w:rPr>
          <w:rFonts w:ascii="Arial" w:eastAsia="Times New Roman" w:hAnsi="Arial" w:cs="Arial"/>
          <w:sz w:val="20"/>
          <w:szCs w:val="20"/>
        </w:rPr>
        <w:t xml:space="preserve">Students will also learn how to </w:t>
      </w:r>
      <w:r w:rsidR="005F1474" w:rsidRPr="001D265D">
        <w:rPr>
          <w:rFonts w:ascii="Arial" w:eastAsia="Times New Roman" w:hAnsi="Arial" w:cs="Arial"/>
          <w:sz w:val="20"/>
          <w:szCs w:val="20"/>
        </w:rPr>
        <w:t xml:space="preserve">operate in a </w:t>
      </w:r>
      <w:r w:rsidR="00B66C4F" w:rsidRPr="001D265D">
        <w:rPr>
          <w:rFonts w:ascii="Arial" w:eastAsia="Times New Roman" w:hAnsi="Arial" w:cs="Arial"/>
          <w:sz w:val="20"/>
          <w:szCs w:val="20"/>
        </w:rPr>
        <w:t xml:space="preserve">regulated </w:t>
      </w:r>
      <w:r w:rsidR="005F1474" w:rsidRPr="001D265D">
        <w:rPr>
          <w:rFonts w:ascii="Arial" w:eastAsia="Times New Roman" w:hAnsi="Arial" w:cs="Arial"/>
          <w:sz w:val="20"/>
          <w:szCs w:val="20"/>
        </w:rPr>
        <w:t>environmen</w:t>
      </w:r>
      <w:r w:rsidR="00BA6F22" w:rsidRPr="001D265D">
        <w:rPr>
          <w:rFonts w:ascii="Arial" w:eastAsia="Times New Roman" w:hAnsi="Arial" w:cs="Arial"/>
          <w:sz w:val="20"/>
          <w:szCs w:val="20"/>
        </w:rPr>
        <w:t xml:space="preserve">t </w:t>
      </w:r>
      <w:r w:rsidR="00D21B26" w:rsidRPr="001D265D">
        <w:rPr>
          <w:rFonts w:ascii="Arial" w:eastAsia="Times New Roman" w:hAnsi="Arial" w:cs="Arial"/>
          <w:sz w:val="20"/>
          <w:szCs w:val="20"/>
        </w:rPr>
        <w:t xml:space="preserve">following </w:t>
      </w:r>
      <w:r w:rsidR="00BA6F22" w:rsidRPr="001D265D">
        <w:rPr>
          <w:rFonts w:ascii="Arial" w:eastAsia="Times New Roman" w:hAnsi="Arial" w:cs="Arial"/>
          <w:sz w:val="20"/>
          <w:szCs w:val="20"/>
        </w:rPr>
        <w:t>Good Manufacturing Practices (GMP) and Good Laboratory Practices (GLP</w:t>
      </w:r>
      <w:r w:rsidR="00D21B26" w:rsidRPr="001D265D">
        <w:rPr>
          <w:rFonts w:ascii="Arial" w:eastAsia="Times New Roman" w:hAnsi="Arial" w:cs="Arial"/>
          <w:sz w:val="20"/>
          <w:szCs w:val="20"/>
        </w:rPr>
        <w:t>)</w:t>
      </w:r>
      <w:r w:rsidR="005F1474" w:rsidRPr="001D265D">
        <w:rPr>
          <w:rFonts w:ascii="Arial" w:eastAsia="Times New Roman" w:hAnsi="Arial" w:cs="Arial"/>
          <w:sz w:val="20"/>
          <w:szCs w:val="20"/>
        </w:rPr>
        <w:t xml:space="preserve">. </w:t>
      </w:r>
      <w:r w:rsidRPr="001D265D">
        <w:rPr>
          <w:rFonts w:ascii="Arial" w:eastAsia="Times New Roman" w:hAnsi="Arial" w:cs="Arial"/>
          <w:sz w:val="20"/>
          <w:szCs w:val="20"/>
        </w:rPr>
        <w:t>The final semester will incorporate bioethics, biomedicine, and research on special topics pertinent to the field of biotechnology</w:t>
      </w:r>
    </w:p>
    <w:p w14:paraId="639A4B69" w14:textId="77777777" w:rsidR="00BC4BAB" w:rsidRPr="001D265D" w:rsidRDefault="00BC4BAB" w:rsidP="00BC4BAB">
      <w:pPr>
        <w:widowControl w:val="0"/>
        <w:autoSpaceDE w:val="0"/>
        <w:autoSpaceDN w:val="0"/>
        <w:spacing w:after="0" w:line="240" w:lineRule="auto"/>
        <w:rPr>
          <w:rFonts w:ascii="Arial" w:eastAsia="Times New Roman" w:hAnsi="Arial" w:cs="Arial"/>
          <w:sz w:val="20"/>
          <w:szCs w:val="20"/>
        </w:rPr>
      </w:pPr>
    </w:p>
    <w:p w14:paraId="64B56422" w14:textId="26AFB49C" w:rsidR="00BC4BAB" w:rsidRPr="001D265D" w:rsidRDefault="00BC4BAB" w:rsidP="00885300">
      <w:pPr>
        <w:widowControl w:val="0"/>
        <w:autoSpaceDE w:val="0"/>
        <w:autoSpaceDN w:val="0"/>
        <w:spacing w:after="0" w:line="240" w:lineRule="auto"/>
        <w:ind w:left="112" w:right="156"/>
        <w:rPr>
          <w:rFonts w:ascii="Arial" w:eastAsia="Times New Roman" w:hAnsi="Arial" w:cs="Arial"/>
          <w:sz w:val="20"/>
          <w:szCs w:val="20"/>
        </w:rPr>
      </w:pPr>
      <w:r w:rsidRPr="001D265D">
        <w:rPr>
          <w:rFonts w:ascii="Arial" w:eastAsia="Times New Roman" w:hAnsi="Arial" w:cs="Arial"/>
          <w:sz w:val="20"/>
          <w:szCs w:val="20"/>
        </w:rPr>
        <w:t xml:space="preserve">Upon completion of the program, </w:t>
      </w:r>
      <w:r w:rsidR="00D947A2" w:rsidRPr="001D265D">
        <w:rPr>
          <w:rFonts w:ascii="Arial" w:eastAsia="Times New Roman" w:hAnsi="Arial" w:cs="Arial"/>
          <w:sz w:val="20"/>
          <w:szCs w:val="20"/>
        </w:rPr>
        <w:t xml:space="preserve">the student </w:t>
      </w:r>
      <w:r w:rsidRPr="001D265D">
        <w:rPr>
          <w:rFonts w:ascii="Arial" w:eastAsia="Times New Roman" w:hAnsi="Arial" w:cs="Arial"/>
          <w:sz w:val="20"/>
          <w:szCs w:val="20"/>
        </w:rPr>
        <w:t xml:space="preserve">will have the skills needed to work </w:t>
      </w:r>
      <w:r w:rsidR="008F129C" w:rsidRPr="001D265D">
        <w:rPr>
          <w:rFonts w:ascii="Arial" w:eastAsia="Times New Roman" w:hAnsi="Arial" w:cs="Arial"/>
          <w:sz w:val="20"/>
          <w:szCs w:val="20"/>
        </w:rPr>
        <w:t xml:space="preserve">as an </w:t>
      </w:r>
      <w:r w:rsidRPr="001D265D">
        <w:rPr>
          <w:rFonts w:ascii="Arial" w:eastAsia="Times New Roman" w:hAnsi="Arial" w:cs="Arial"/>
          <w:sz w:val="20"/>
          <w:szCs w:val="20"/>
        </w:rPr>
        <w:t xml:space="preserve">entry-level </w:t>
      </w:r>
      <w:r w:rsidR="00B01C89" w:rsidRPr="001D265D">
        <w:rPr>
          <w:rFonts w:ascii="Arial" w:eastAsia="Times New Roman" w:hAnsi="Arial" w:cs="Arial"/>
          <w:sz w:val="20"/>
          <w:szCs w:val="20"/>
        </w:rPr>
        <w:t>lab technician</w:t>
      </w:r>
      <w:r w:rsidRPr="001D265D">
        <w:rPr>
          <w:rFonts w:ascii="Arial" w:eastAsia="Times New Roman" w:hAnsi="Arial" w:cs="Arial"/>
          <w:sz w:val="20"/>
          <w:szCs w:val="20"/>
        </w:rPr>
        <w:t xml:space="preserve"> in a variety of </w:t>
      </w:r>
      <w:r w:rsidR="00E41D4E" w:rsidRPr="001D265D">
        <w:rPr>
          <w:rFonts w:ascii="Arial" w:eastAsia="Times New Roman" w:hAnsi="Arial" w:cs="Arial"/>
          <w:sz w:val="20"/>
          <w:szCs w:val="20"/>
        </w:rPr>
        <w:t xml:space="preserve">labs </w:t>
      </w:r>
      <w:r w:rsidR="00275537" w:rsidRPr="001D265D">
        <w:rPr>
          <w:rFonts w:ascii="Arial" w:eastAsia="Times New Roman" w:hAnsi="Arial" w:cs="Arial"/>
          <w:sz w:val="20"/>
          <w:szCs w:val="20"/>
        </w:rPr>
        <w:t xml:space="preserve">ranging from academia to industry </w:t>
      </w:r>
      <w:r w:rsidR="00870697" w:rsidRPr="001D265D">
        <w:rPr>
          <w:rFonts w:ascii="Arial" w:eastAsia="Times New Roman" w:hAnsi="Arial" w:cs="Arial"/>
          <w:sz w:val="20"/>
          <w:szCs w:val="20"/>
        </w:rPr>
        <w:t>(lab support, quality control, or biomanufacturing)</w:t>
      </w:r>
      <w:r w:rsidR="00275537" w:rsidRPr="001D265D">
        <w:rPr>
          <w:rFonts w:ascii="Arial" w:eastAsia="Times New Roman" w:hAnsi="Arial" w:cs="Arial"/>
          <w:sz w:val="20"/>
          <w:szCs w:val="20"/>
        </w:rPr>
        <w:t xml:space="preserve">. </w:t>
      </w:r>
      <w:r w:rsidR="00D77091" w:rsidRPr="001D265D">
        <w:rPr>
          <w:rFonts w:ascii="Arial" w:eastAsia="Times New Roman" w:hAnsi="Arial" w:cs="Arial"/>
          <w:sz w:val="20"/>
          <w:szCs w:val="20"/>
        </w:rPr>
        <w:t xml:space="preserve">The program prepares </w:t>
      </w:r>
      <w:r w:rsidR="009D5AB6" w:rsidRPr="001D265D">
        <w:rPr>
          <w:rFonts w:ascii="Arial" w:eastAsia="Times New Roman" w:hAnsi="Arial" w:cs="Arial"/>
          <w:sz w:val="20"/>
          <w:szCs w:val="20"/>
        </w:rPr>
        <w:t>students</w:t>
      </w:r>
      <w:r w:rsidR="00D77091" w:rsidRPr="001D265D">
        <w:rPr>
          <w:rFonts w:ascii="Arial" w:eastAsia="Times New Roman" w:hAnsi="Arial" w:cs="Arial"/>
          <w:sz w:val="20"/>
          <w:szCs w:val="20"/>
        </w:rPr>
        <w:t xml:space="preserve"> for taking </w:t>
      </w:r>
      <w:r w:rsidR="24BA068F" w:rsidRPr="40F63056">
        <w:rPr>
          <w:rFonts w:ascii="Arial" w:eastAsia="Times New Roman" w:hAnsi="Arial" w:cs="Arial"/>
          <w:sz w:val="20"/>
          <w:szCs w:val="20"/>
        </w:rPr>
        <w:t xml:space="preserve">the </w:t>
      </w:r>
      <w:r w:rsidR="00D77091" w:rsidRPr="001D265D">
        <w:rPr>
          <w:rFonts w:ascii="Arial" w:eastAsia="Times New Roman" w:hAnsi="Arial" w:cs="Arial"/>
          <w:sz w:val="20"/>
          <w:szCs w:val="20"/>
        </w:rPr>
        <w:t>Biotechnology Aptitude and Competency Exam (BACE)</w:t>
      </w:r>
      <w:r w:rsidRPr="001D265D">
        <w:rPr>
          <w:rFonts w:ascii="Arial" w:eastAsia="Times New Roman" w:hAnsi="Arial" w:cs="Arial"/>
          <w:sz w:val="20"/>
          <w:szCs w:val="20"/>
        </w:rPr>
        <w:t>.</w:t>
      </w:r>
      <w:r w:rsidR="00D947A2" w:rsidRPr="001D265D">
        <w:rPr>
          <w:rFonts w:ascii="Arial" w:eastAsia="Times New Roman" w:hAnsi="Arial" w:cs="Arial"/>
          <w:sz w:val="20"/>
          <w:szCs w:val="20"/>
        </w:rPr>
        <w:t xml:space="preserve"> </w:t>
      </w:r>
    </w:p>
    <w:p w14:paraId="4271B178" w14:textId="77777777" w:rsidR="00235A64" w:rsidRPr="001D265D" w:rsidRDefault="00235A64" w:rsidP="00885300">
      <w:pPr>
        <w:widowControl w:val="0"/>
        <w:autoSpaceDE w:val="0"/>
        <w:autoSpaceDN w:val="0"/>
        <w:spacing w:after="0" w:line="240" w:lineRule="auto"/>
        <w:ind w:left="112" w:right="156"/>
        <w:rPr>
          <w:rFonts w:ascii="Arial" w:eastAsia="Times New Roman" w:hAnsi="Arial" w:cs="Arial"/>
          <w:sz w:val="20"/>
          <w:szCs w:val="20"/>
        </w:rPr>
      </w:pPr>
    </w:p>
    <w:p w14:paraId="3364080C" w14:textId="1D2B2383" w:rsidR="00235A64" w:rsidRPr="001D265D" w:rsidRDefault="00B81C75" w:rsidP="00885300">
      <w:pPr>
        <w:widowControl w:val="0"/>
        <w:autoSpaceDE w:val="0"/>
        <w:autoSpaceDN w:val="0"/>
        <w:spacing w:after="0" w:line="240" w:lineRule="auto"/>
        <w:ind w:left="112" w:right="156"/>
        <w:rPr>
          <w:rFonts w:ascii="Arial" w:eastAsia="Times New Roman" w:hAnsi="Arial" w:cs="Arial"/>
          <w:sz w:val="20"/>
          <w:szCs w:val="20"/>
        </w:rPr>
      </w:pPr>
      <w:r w:rsidRPr="001D265D">
        <w:rPr>
          <w:rFonts w:ascii="Arial" w:eastAsia="Times New Roman" w:hAnsi="Arial" w:cs="Arial"/>
          <w:sz w:val="20"/>
          <w:szCs w:val="20"/>
        </w:rPr>
        <w:t xml:space="preserve">The BACE credential </w:t>
      </w:r>
      <w:r w:rsidR="00235A64" w:rsidRPr="001D265D">
        <w:rPr>
          <w:rFonts w:ascii="Arial" w:eastAsia="Times New Roman" w:hAnsi="Arial" w:cs="Arial"/>
          <w:sz w:val="20"/>
          <w:szCs w:val="20"/>
        </w:rPr>
        <w:t>validates a candidate’s readiness to enter this dynamic, regulated industry by confirming core competencies needed in academic and professional settings.</w:t>
      </w:r>
      <w:r w:rsidR="007F18A9" w:rsidRPr="001D265D">
        <w:rPr>
          <w:rFonts w:ascii="Arial" w:eastAsia="Times New Roman" w:hAnsi="Arial" w:cs="Arial"/>
          <w:sz w:val="20"/>
          <w:szCs w:val="20"/>
        </w:rPr>
        <w:t xml:space="preserve"> This certification </w:t>
      </w:r>
      <w:r w:rsidR="00D947A2" w:rsidRPr="001D265D">
        <w:rPr>
          <w:rFonts w:ascii="Arial" w:eastAsia="Times New Roman" w:hAnsi="Arial" w:cs="Arial"/>
          <w:sz w:val="20"/>
          <w:szCs w:val="20"/>
        </w:rPr>
        <w:t xml:space="preserve">test </w:t>
      </w:r>
      <w:r w:rsidR="007F18A9" w:rsidRPr="001D265D">
        <w:rPr>
          <w:rFonts w:ascii="Arial" w:eastAsia="Times New Roman" w:hAnsi="Arial" w:cs="Arial"/>
          <w:sz w:val="20"/>
          <w:szCs w:val="20"/>
        </w:rPr>
        <w:t xml:space="preserve">is offered through </w:t>
      </w:r>
      <w:hyperlink r:id="rId14" w:history="1">
        <w:proofErr w:type="spellStart"/>
        <w:r w:rsidR="007F18A9" w:rsidRPr="001D265D">
          <w:rPr>
            <w:rStyle w:val="Hyperlink"/>
            <w:rFonts w:ascii="Arial" w:eastAsia="Times New Roman" w:hAnsi="Arial" w:cs="Arial"/>
            <w:sz w:val="20"/>
            <w:szCs w:val="20"/>
          </w:rPr>
          <w:t>Biotilit</w:t>
        </w:r>
        <w:r w:rsidR="00D947A2" w:rsidRPr="001D265D">
          <w:rPr>
            <w:rStyle w:val="Hyperlink"/>
            <w:rFonts w:ascii="Arial" w:eastAsia="Times New Roman" w:hAnsi="Arial" w:cs="Arial"/>
            <w:sz w:val="20"/>
            <w:szCs w:val="20"/>
          </w:rPr>
          <w:t>y</w:t>
        </w:r>
        <w:proofErr w:type="spellEnd"/>
      </w:hyperlink>
      <w:r w:rsidR="00D947A2" w:rsidRPr="001D265D">
        <w:rPr>
          <w:rFonts w:ascii="Arial" w:eastAsia="Times New Roman" w:hAnsi="Arial" w:cs="Arial"/>
          <w:sz w:val="20"/>
          <w:szCs w:val="20"/>
        </w:rPr>
        <w:t>.</w:t>
      </w:r>
    </w:p>
    <w:p w14:paraId="5A77DA36" w14:textId="7FC5555C" w:rsidR="2554C59A" w:rsidRPr="001D265D" w:rsidRDefault="2554C59A" w:rsidP="2554C59A">
      <w:pPr>
        <w:widowControl w:val="0"/>
        <w:spacing w:before="120" w:after="0" w:line="240" w:lineRule="auto"/>
        <w:ind w:right="176"/>
        <w:rPr>
          <w:rFonts w:ascii="Arial" w:eastAsia="Times New Roman" w:hAnsi="Arial" w:cs="Arial"/>
          <w:sz w:val="20"/>
          <w:szCs w:val="20"/>
        </w:rPr>
      </w:pPr>
    </w:p>
    <w:p w14:paraId="6EB6DB93" w14:textId="77777777" w:rsidR="00EE6C2A" w:rsidRPr="001D265D" w:rsidRDefault="00EE6C2A" w:rsidP="00EE6C2A">
      <w:pPr>
        <w:pStyle w:val="paragraph"/>
        <w:spacing w:before="0" w:beforeAutospacing="0" w:after="0" w:afterAutospacing="0"/>
        <w:ind w:left="180" w:right="225"/>
        <w:textAlignment w:val="baseline"/>
        <w:rPr>
          <w:rFonts w:ascii="Arial" w:hAnsi="Arial" w:cs="Arial"/>
          <w:sz w:val="18"/>
          <w:szCs w:val="18"/>
        </w:rPr>
      </w:pPr>
      <w:r w:rsidRPr="001D265D">
        <w:rPr>
          <w:rStyle w:val="normaltextrun"/>
          <w:rFonts w:ascii="Arial" w:hAnsi="Arial" w:cs="Arial"/>
          <w:b/>
          <w:bCs/>
          <w:sz w:val="20"/>
          <w:szCs w:val="20"/>
        </w:rPr>
        <w:t>DISCLAIMER</w:t>
      </w:r>
      <w:r w:rsidRPr="001D265D">
        <w:rPr>
          <w:rStyle w:val="normaltextrun"/>
          <w:rFonts w:ascii="Arial" w:hAnsi="Arial" w:cs="Arial"/>
          <w:sz w:val="20"/>
          <w:szCs w:val="20"/>
        </w:rPr>
        <w:t>:</w:t>
      </w:r>
      <w:r w:rsidRPr="001D265D">
        <w:rPr>
          <w:rStyle w:val="eop"/>
          <w:rFonts w:ascii="Arial" w:hAnsi="Arial" w:cs="Arial"/>
          <w:sz w:val="20"/>
          <w:szCs w:val="20"/>
        </w:rPr>
        <w:t> </w:t>
      </w:r>
    </w:p>
    <w:p w14:paraId="6D86998F" w14:textId="500E04A7" w:rsidR="00B07B16" w:rsidRPr="001D265D" w:rsidRDefault="00EE6C2A" w:rsidP="001954B8">
      <w:pPr>
        <w:pStyle w:val="paragraph"/>
        <w:numPr>
          <w:ilvl w:val="0"/>
          <w:numId w:val="15"/>
        </w:numPr>
        <w:spacing w:before="0" w:beforeAutospacing="0" w:after="120" w:afterAutospacing="0"/>
        <w:ind w:left="892" w:hanging="446"/>
        <w:textAlignment w:val="baseline"/>
        <w:rPr>
          <w:rStyle w:val="eop"/>
          <w:rFonts w:ascii="Arial" w:hAnsi="Arial" w:cs="Arial"/>
          <w:sz w:val="20"/>
          <w:szCs w:val="20"/>
        </w:rPr>
      </w:pPr>
      <w:r w:rsidRPr="001D265D">
        <w:rPr>
          <w:rStyle w:val="normaltextrun"/>
          <w:rFonts w:ascii="Arial" w:hAnsi="Arial" w:cs="Arial"/>
          <w:sz w:val="20"/>
          <w:szCs w:val="20"/>
        </w:rPr>
        <w:t xml:space="preserve">The </w:t>
      </w:r>
      <w:r w:rsidR="007A5E82" w:rsidRPr="001D265D">
        <w:rPr>
          <w:rStyle w:val="normaltextrun"/>
          <w:rFonts w:ascii="Arial" w:hAnsi="Arial" w:cs="Arial"/>
          <w:sz w:val="20"/>
          <w:szCs w:val="20"/>
        </w:rPr>
        <w:t>Biotechnology</w:t>
      </w:r>
      <w:r w:rsidRPr="001D265D">
        <w:rPr>
          <w:rStyle w:val="normaltextrun"/>
          <w:rFonts w:ascii="Arial" w:hAnsi="Arial" w:cs="Arial"/>
          <w:sz w:val="20"/>
          <w:szCs w:val="20"/>
        </w:rPr>
        <w:t xml:space="preserve"> Certificate program </w:t>
      </w:r>
      <w:r w:rsidR="00441AD1" w:rsidRPr="001D265D">
        <w:rPr>
          <w:rStyle w:val="normaltextrun"/>
          <w:rFonts w:ascii="Arial" w:hAnsi="Arial" w:cs="Arial"/>
          <w:sz w:val="20"/>
          <w:szCs w:val="20"/>
        </w:rPr>
        <w:t xml:space="preserve">enhances </w:t>
      </w:r>
      <w:r w:rsidR="0069649C" w:rsidRPr="001D265D">
        <w:rPr>
          <w:rStyle w:val="normaltextrun"/>
          <w:rFonts w:ascii="Arial" w:hAnsi="Arial" w:cs="Arial"/>
          <w:sz w:val="20"/>
          <w:szCs w:val="20"/>
        </w:rPr>
        <w:t xml:space="preserve">(but does not guarantee) </w:t>
      </w:r>
      <w:r w:rsidR="00441AD1" w:rsidRPr="001D265D">
        <w:rPr>
          <w:rStyle w:val="normaltextrun"/>
          <w:rFonts w:ascii="Arial" w:hAnsi="Arial" w:cs="Arial"/>
          <w:sz w:val="20"/>
          <w:szCs w:val="20"/>
        </w:rPr>
        <w:t>the chance</w:t>
      </w:r>
      <w:r w:rsidR="009272AC" w:rsidRPr="001D265D">
        <w:rPr>
          <w:rStyle w:val="normaltextrun"/>
          <w:rFonts w:ascii="Arial" w:hAnsi="Arial" w:cs="Arial"/>
          <w:sz w:val="20"/>
          <w:szCs w:val="20"/>
        </w:rPr>
        <w:t xml:space="preserve"> </w:t>
      </w:r>
      <w:r w:rsidR="00441AD1" w:rsidRPr="001D265D">
        <w:rPr>
          <w:rStyle w:val="normaltextrun"/>
          <w:rFonts w:ascii="Arial" w:hAnsi="Arial" w:cs="Arial"/>
          <w:sz w:val="20"/>
          <w:szCs w:val="20"/>
        </w:rPr>
        <w:t>of</w:t>
      </w:r>
      <w:r w:rsidR="00D84154" w:rsidRPr="001D265D">
        <w:rPr>
          <w:rStyle w:val="normaltextrun"/>
          <w:rFonts w:ascii="Arial" w:hAnsi="Arial" w:cs="Arial"/>
          <w:sz w:val="20"/>
          <w:szCs w:val="20"/>
        </w:rPr>
        <w:t xml:space="preserve"> gaining employment</w:t>
      </w:r>
      <w:r w:rsidRPr="001D265D">
        <w:rPr>
          <w:rStyle w:val="normaltextrun"/>
          <w:rFonts w:ascii="Arial" w:hAnsi="Arial" w:cs="Arial"/>
          <w:sz w:val="20"/>
          <w:szCs w:val="20"/>
        </w:rPr>
        <w:t xml:space="preserve"> in </w:t>
      </w:r>
      <w:r w:rsidR="00980B06" w:rsidRPr="001D265D">
        <w:rPr>
          <w:rStyle w:val="normaltextrun"/>
          <w:rFonts w:ascii="Arial" w:hAnsi="Arial" w:cs="Arial"/>
          <w:sz w:val="20"/>
          <w:szCs w:val="20"/>
        </w:rPr>
        <w:t xml:space="preserve">academic, </w:t>
      </w:r>
      <w:r w:rsidR="001B0D2D" w:rsidRPr="001D265D">
        <w:rPr>
          <w:rStyle w:val="normaltextrun"/>
          <w:rFonts w:ascii="Arial" w:hAnsi="Arial" w:cs="Arial"/>
          <w:sz w:val="20"/>
          <w:szCs w:val="20"/>
        </w:rPr>
        <w:t>pharmaceutical and biotechnology</w:t>
      </w:r>
      <w:r w:rsidR="002D758A" w:rsidRPr="001D265D">
        <w:rPr>
          <w:rStyle w:val="normaltextrun"/>
          <w:rFonts w:ascii="Arial" w:hAnsi="Arial" w:cs="Arial"/>
          <w:sz w:val="20"/>
          <w:szCs w:val="20"/>
        </w:rPr>
        <w:t xml:space="preserve"> labs</w:t>
      </w:r>
    </w:p>
    <w:p w14:paraId="29E8EFBC" w14:textId="5C021AE9" w:rsidR="001954B8" w:rsidRPr="001D265D" w:rsidRDefault="001954B8" w:rsidP="001954B8">
      <w:pPr>
        <w:pStyle w:val="paragraph"/>
        <w:numPr>
          <w:ilvl w:val="0"/>
          <w:numId w:val="15"/>
        </w:numPr>
        <w:spacing w:before="0" w:beforeAutospacing="0" w:after="120" w:afterAutospacing="0"/>
        <w:ind w:left="892" w:hanging="446"/>
        <w:textAlignment w:val="baseline"/>
        <w:rPr>
          <w:rFonts w:ascii="Arial" w:hAnsi="Arial" w:cs="Arial"/>
          <w:sz w:val="20"/>
          <w:szCs w:val="20"/>
        </w:rPr>
      </w:pPr>
      <w:r w:rsidRPr="001D265D">
        <w:rPr>
          <w:rFonts w:ascii="Arial" w:hAnsi="Arial" w:cs="Arial"/>
          <w:sz w:val="20"/>
          <w:szCs w:val="20"/>
        </w:rPr>
        <w:t>Students enrolling in this program who plan to transfer to a four-year institution should consult an advisor or counselor regarding transfer requirements and the transferability of these courses to the four-year institution of their choice.</w:t>
      </w:r>
    </w:p>
    <w:p w14:paraId="7278D850" w14:textId="77777777" w:rsidR="001D3BE6" w:rsidRPr="001D265D" w:rsidRDefault="001D3BE6" w:rsidP="001D3BE6">
      <w:pPr>
        <w:pStyle w:val="paragraph"/>
        <w:spacing w:before="0" w:beforeAutospacing="0" w:after="120" w:afterAutospacing="0"/>
        <w:ind w:left="892"/>
        <w:textAlignment w:val="baseline"/>
        <w:rPr>
          <w:rFonts w:ascii="Arial" w:hAnsi="Arial" w:cs="Arial"/>
          <w:sz w:val="20"/>
          <w:szCs w:val="20"/>
        </w:rPr>
      </w:pPr>
    </w:p>
    <w:p w14:paraId="63612EB0" w14:textId="5738F8D8" w:rsidR="7F336152" w:rsidRPr="001D265D" w:rsidRDefault="7F336152" w:rsidP="41B37C78">
      <w:pPr>
        <w:jc w:val="center"/>
        <w:rPr>
          <w:rFonts w:ascii="Arial" w:eastAsia="Arial" w:hAnsi="Arial" w:cs="Arial"/>
          <w:b/>
          <w:color w:val="404040" w:themeColor="text1" w:themeTint="BF"/>
        </w:rPr>
      </w:pPr>
      <w:r w:rsidRPr="001D265D">
        <w:rPr>
          <w:rFonts w:ascii="Arial" w:hAnsi="Arial" w:cs="Arial"/>
          <w:b/>
        </w:rPr>
        <w:t>Equal Educational Opportunity</w:t>
      </w:r>
    </w:p>
    <w:p w14:paraId="445CC521" w14:textId="54CD9FB7" w:rsidR="7F336152" w:rsidRPr="001D265D" w:rsidRDefault="7F336152" w:rsidP="42A1AA56">
      <w:pPr>
        <w:jc w:val="center"/>
        <w:rPr>
          <w:rFonts w:ascii="Arial" w:hAnsi="Arial" w:cs="Arial"/>
        </w:rPr>
      </w:pPr>
      <w:r w:rsidRPr="001D265D">
        <w:rPr>
          <w:rFonts w:ascii="Arial" w:eastAsia="Calibri" w:hAnsi="Arial" w:cs="Arial"/>
          <w:sz w:val="12"/>
          <w:szCs w:val="12"/>
        </w:rPr>
        <w:t xml:space="preserve"> </w:t>
      </w:r>
      <w:r w:rsidRPr="001D265D">
        <w:rPr>
          <w:rFonts w:ascii="Arial" w:eastAsia="Arial" w:hAnsi="Arial" w:cs="Arial"/>
          <w:sz w:val="20"/>
          <w:szCs w:val="20"/>
        </w:rPr>
        <w:t xml:space="preserve">Educational opportunities are offered by Dallas College without regard to race, color, </w:t>
      </w:r>
    </w:p>
    <w:p w14:paraId="2B8A9355" w14:textId="18D0CBB3" w:rsidR="00A15466" w:rsidRPr="001D265D" w:rsidRDefault="7F336152" w:rsidP="0003088D">
      <w:pPr>
        <w:pBdr>
          <w:bottom w:val="single" w:sz="6" w:space="1" w:color="auto"/>
        </w:pBdr>
        <w:spacing w:after="0" w:line="240" w:lineRule="auto"/>
        <w:jc w:val="center"/>
        <w:rPr>
          <w:rFonts w:ascii="Arial" w:eastAsia="Arial" w:hAnsi="Arial" w:cs="Arial"/>
          <w:sz w:val="20"/>
          <w:szCs w:val="20"/>
        </w:rPr>
      </w:pPr>
      <w:r w:rsidRPr="001D265D">
        <w:rPr>
          <w:rFonts w:ascii="Arial" w:eastAsia="Arial" w:hAnsi="Arial" w:cs="Arial"/>
          <w:sz w:val="20"/>
          <w:szCs w:val="20"/>
        </w:rPr>
        <w:t>religion, national origin, sex, disability, age, sexual orientation, gender identity, or gender expression.</w:t>
      </w:r>
    </w:p>
    <w:p w14:paraId="57098940" w14:textId="77777777" w:rsidR="0003088D" w:rsidRPr="001D265D" w:rsidRDefault="0003088D" w:rsidP="0003088D">
      <w:pPr>
        <w:pBdr>
          <w:bottom w:val="single" w:sz="6" w:space="1" w:color="auto"/>
        </w:pBdr>
        <w:spacing w:after="240"/>
        <w:jc w:val="center"/>
        <w:rPr>
          <w:rFonts w:ascii="Arial" w:eastAsia="Arial" w:hAnsi="Arial" w:cs="Arial"/>
          <w:sz w:val="20"/>
          <w:szCs w:val="20"/>
        </w:rPr>
      </w:pPr>
    </w:p>
    <w:p w14:paraId="177AD2C4" w14:textId="1526FD7C" w:rsidR="00046675" w:rsidRPr="001D265D" w:rsidRDefault="00046675">
      <w:pPr>
        <w:rPr>
          <w:rFonts w:ascii="Arial" w:hAnsi="Arial" w:cs="Arial"/>
        </w:rPr>
      </w:pPr>
      <w:r w:rsidRPr="001D265D">
        <w:rPr>
          <w:rFonts w:ascii="Arial" w:hAnsi="Arial" w:cs="Arial"/>
        </w:rPr>
        <w:br w:type="page"/>
      </w:r>
    </w:p>
    <w:p w14:paraId="201D7612" w14:textId="6633CB6E" w:rsidR="00046675" w:rsidRPr="001D265D" w:rsidRDefault="00BA099C" w:rsidP="00046675">
      <w:pPr>
        <w:pStyle w:val="Heading1"/>
        <w:rPr>
          <w:rFonts w:ascii="Arial" w:hAnsi="Arial" w:cs="Arial"/>
        </w:rPr>
      </w:pPr>
      <w:bookmarkStart w:id="1" w:name="_Toc226361455"/>
      <w:r w:rsidRPr="001D265D">
        <w:rPr>
          <w:rFonts w:ascii="Arial" w:hAnsi="Arial" w:cs="Arial"/>
        </w:rPr>
        <w:lastRenderedPageBreak/>
        <w:t>A</w:t>
      </w:r>
      <w:r w:rsidR="00046675" w:rsidRPr="001D265D">
        <w:rPr>
          <w:rFonts w:ascii="Arial" w:hAnsi="Arial" w:cs="Arial"/>
        </w:rPr>
        <w:t xml:space="preserve">. </w:t>
      </w:r>
      <w:r w:rsidR="007A5E82" w:rsidRPr="001D265D">
        <w:rPr>
          <w:rFonts w:ascii="Arial" w:hAnsi="Arial" w:cs="Arial"/>
        </w:rPr>
        <w:t>Biotechnology</w:t>
      </w:r>
      <w:r w:rsidR="00BC4BAB" w:rsidRPr="001D265D">
        <w:rPr>
          <w:rFonts w:ascii="Arial" w:hAnsi="Arial" w:cs="Arial"/>
        </w:rPr>
        <w:t xml:space="preserve"> Certificate Program </w:t>
      </w:r>
      <w:r w:rsidR="00046675" w:rsidRPr="001D265D">
        <w:rPr>
          <w:rFonts w:ascii="Arial" w:hAnsi="Arial" w:cs="Arial"/>
        </w:rPr>
        <w:t>Application Checklist</w:t>
      </w:r>
      <w:bookmarkEnd w:id="1"/>
    </w:p>
    <w:p w14:paraId="254746F0" w14:textId="217E4C98" w:rsidR="00046675" w:rsidRPr="001D265D" w:rsidRDefault="00263ED7" w:rsidP="00046675">
      <w:pPr>
        <w:rPr>
          <w:rFonts w:ascii="Arial" w:hAnsi="Arial" w:cs="Arial"/>
          <w:sz w:val="20"/>
          <w:szCs w:val="20"/>
        </w:rPr>
      </w:pPr>
      <w:r w:rsidRPr="001D265D">
        <w:rPr>
          <w:rFonts w:ascii="Arial" w:hAnsi="Arial" w:cs="Arial"/>
          <w:sz w:val="20"/>
          <w:szCs w:val="20"/>
        </w:rPr>
        <w:t xml:space="preserve">This checklist is organized </w:t>
      </w:r>
      <w:r w:rsidR="00213061" w:rsidRPr="001D265D">
        <w:rPr>
          <w:rFonts w:ascii="Arial" w:hAnsi="Arial" w:cs="Arial"/>
          <w:sz w:val="20"/>
          <w:szCs w:val="20"/>
        </w:rPr>
        <w:t>for</w:t>
      </w:r>
      <w:r w:rsidRPr="001D265D">
        <w:rPr>
          <w:rFonts w:ascii="Arial" w:hAnsi="Arial" w:cs="Arial"/>
          <w:sz w:val="20"/>
          <w:szCs w:val="20"/>
        </w:rPr>
        <w:t xml:space="preserve"> </w:t>
      </w:r>
      <w:r w:rsidR="00F41629" w:rsidRPr="001D265D">
        <w:rPr>
          <w:rFonts w:ascii="Arial" w:hAnsi="Arial" w:cs="Arial"/>
          <w:sz w:val="20"/>
          <w:szCs w:val="20"/>
        </w:rPr>
        <w:t>an applicant just beginning their college experience</w:t>
      </w:r>
      <w:r w:rsidR="00A26383" w:rsidRPr="001D265D">
        <w:rPr>
          <w:rFonts w:ascii="Arial" w:hAnsi="Arial" w:cs="Arial"/>
          <w:sz w:val="20"/>
          <w:szCs w:val="20"/>
        </w:rPr>
        <w:t xml:space="preserve">. </w:t>
      </w:r>
      <w:r w:rsidR="003D40E1" w:rsidRPr="001D265D">
        <w:rPr>
          <w:rFonts w:ascii="Arial" w:hAnsi="Arial" w:cs="Arial"/>
          <w:sz w:val="20"/>
          <w:szCs w:val="20"/>
        </w:rPr>
        <w:t xml:space="preserve">Some items may not be applicable </w:t>
      </w:r>
      <w:r w:rsidR="001B6BB2" w:rsidRPr="001D265D">
        <w:rPr>
          <w:rFonts w:ascii="Arial" w:hAnsi="Arial" w:cs="Arial"/>
          <w:sz w:val="20"/>
          <w:szCs w:val="20"/>
        </w:rPr>
        <w:t>if you have previous college credits</w:t>
      </w:r>
      <w:r w:rsidR="38952466" w:rsidRPr="001D265D">
        <w:rPr>
          <w:rFonts w:ascii="Arial" w:hAnsi="Arial" w:cs="Arial"/>
          <w:sz w:val="20"/>
          <w:szCs w:val="20"/>
        </w:rPr>
        <w:t>.</w:t>
      </w:r>
    </w:p>
    <w:p w14:paraId="6D6BBB3F" w14:textId="420BB659" w:rsidR="005471D5" w:rsidRPr="001D265D" w:rsidRDefault="00607E8B" w:rsidP="008C307C">
      <w:pPr>
        <w:pStyle w:val="ListParagraph"/>
        <w:numPr>
          <w:ilvl w:val="0"/>
          <w:numId w:val="2"/>
        </w:numPr>
        <w:rPr>
          <w:rFonts w:ascii="Arial" w:hAnsi="Arial" w:cs="Arial"/>
          <w:sz w:val="20"/>
          <w:szCs w:val="20"/>
        </w:rPr>
      </w:pPr>
      <w:r w:rsidRPr="001D265D">
        <w:rPr>
          <w:rFonts w:ascii="Arial" w:hAnsi="Arial" w:cs="Arial"/>
          <w:sz w:val="20"/>
          <w:szCs w:val="20"/>
        </w:rPr>
        <w:t>____</w:t>
      </w:r>
      <w:r w:rsidR="00234AF7" w:rsidRPr="001D265D">
        <w:rPr>
          <w:rFonts w:ascii="Arial" w:hAnsi="Arial" w:cs="Arial"/>
          <w:sz w:val="20"/>
          <w:szCs w:val="20"/>
        </w:rPr>
        <w:t>Download and read through the</w:t>
      </w:r>
      <w:r w:rsidR="00046675" w:rsidRPr="001D265D">
        <w:rPr>
          <w:rFonts w:ascii="Arial" w:hAnsi="Arial" w:cs="Arial"/>
          <w:sz w:val="20"/>
          <w:szCs w:val="20"/>
        </w:rPr>
        <w:t xml:space="preserve"> </w:t>
      </w:r>
      <w:r w:rsidR="007A5E82" w:rsidRPr="001D265D">
        <w:rPr>
          <w:rFonts w:ascii="Arial" w:hAnsi="Arial" w:cs="Arial"/>
          <w:sz w:val="20"/>
          <w:szCs w:val="20"/>
        </w:rPr>
        <w:t>Biotechnology</w:t>
      </w:r>
      <w:r w:rsidR="00BC4BAB" w:rsidRPr="001D265D">
        <w:rPr>
          <w:rFonts w:ascii="Arial" w:hAnsi="Arial" w:cs="Arial"/>
          <w:sz w:val="20"/>
          <w:szCs w:val="20"/>
        </w:rPr>
        <w:t xml:space="preserve"> Certificate Program</w:t>
      </w:r>
      <w:hyperlink r:id="rId15">
        <w:r w:rsidR="00046675" w:rsidRPr="001D265D">
          <w:rPr>
            <w:rStyle w:val="Hyperlink"/>
            <w:rFonts w:ascii="Arial" w:hAnsi="Arial" w:cs="Arial"/>
            <w:sz w:val="20"/>
            <w:szCs w:val="20"/>
            <w:u w:val="none"/>
          </w:rPr>
          <w:t xml:space="preserve"> </w:t>
        </w:r>
        <w:r w:rsidR="00046675" w:rsidRPr="001D265D">
          <w:rPr>
            <w:rStyle w:val="Hyperlink"/>
            <w:rFonts w:ascii="Arial" w:hAnsi="Arial" w:cs="Arial"/>
            <w:sz w:val="20"/>
            <w:szCs w:val="20"/>
          </w:rPr>
          <w:t>information p</w:t>
        </w:r>
        <w:bookmarkStart w:id="2" w:name="_Hlt226360335"/>
        <w:bookmarkEnd w:id="2"/>
        <w:r w:rsidR="00046675" w:rsidRPr="001D265D">
          <w:rPr>
            <w:rStyle w:val="Hyperlink"/>
            <w:rFonts w:ascii="Arial" w:hAnsi="Arial" w:cs="Arial"/>
            <w:sz w:val="20"/>
            <w:szCs w:val="20"/>
          </w:rPr>
          <w:t>acket</w:t>
        </w:r>
      </w:hyperlink>
      <w:r w:rsidR="000E22E8" w:rsidRPr="001D265D">
        <w:rPr>
          <w:rStyle w:val="Hyperlink"/>
          <w:rFonts w:ascii="Arial" w:hAnsi="Arial" w:cs="Arial"/>
          <w:sz w:val="20"/>
          <w:szCs w:val="20"/>
        </w:rPr>
        <w:t>.</w:t>
      </w:r>
    </w:p>
    <w:p w14:paraId="4B0F340E" w14:textId="5E386E93" w:rsidR="0044083B" w:rsidRPr="001D265D" w:rsidRDefault="00F95992" w:rsidP="00375371">
      <w:pPr>
        <w:pStyle w:val="ListParagraph"/>
        <w:numPr>
          <w:ilvl w:val="0"/>
          <w:numId w:val="2"/>
        </w:numPr>
        <w:rPr>
          <w:rFonts w:ascii="Arial" w:eastAsia="Arial" w:hAnsi="Arial" w:cs="Arial"/>
          <w:sz w:val="20"/>
          <w:szCs w:val="20"/>
        </w:rPr>
      </w:pPr>
      <w:r w:rsidRPr="001D265D">
        <w:rPr>
          <w:rFonts w:ascii="Arial" w:eastAsia="Arial" w:hAnsi="Arial" w:cs="Arial"/>
          <w:sz w:val="20"/>
          <w:szCs w:val="20"/>
        </w:rPr>
        <w:t>____If you have questions about the progra</w:t>
      </w:r>
      <w:r w:rsidR="00B41478" w:rsidRPr="001D265D">
        <w:rPr>
          <w:rFonts w:ascii="Arial" w:eastAsia="Arial" w:hAnsi="Arial" w:cs="Arial"/>
          <w:sz w:val="20"/>
          <w:szCs w:val="20"/>
        </w:rPr>
        <w:t>m</w:t>
      </w:r>
      <w:r w:rsidR="00D152F0" w:rsidRPr="001D265D">
        <w:rPr>
          <w:rFonts w:ascii="Arial" w:eastAsia="Arial" w:hAnsi="Arial" w:cs="Arial"/>
          <w:sz w:val="20"/>
          <w:szCs w:val="20"/>
        </w:rPr>
        <w:t xml:space="preserve">, email </w:t>
      </w:r>
      <w:hyperlink r:id="rId16" w:history="1">
        <w:r w:rsidR="001315C7" w:rsidRPr="001D265D">
          <w:rPr>
            <w:rStyle w:val="Hyperlink"/>
            <w:rFonts w:ascii="Arial" w:eastAsia="Arial" w:hAnsi="Arial" w:cs="Arial"/>
            <w:sz w:val="20"/>
            <w:szCs w:val="20"/>
          </w:rPr>
          <w:t>AskSOHS@dallascollege.edu</w:t>
        </w:r>
      </w:hyperlink>
      <w:r w:rsidR="000E22E8" w:rsidRPr="001D265D">
        <w:rPr>
          <w:rFonts w:ascii="Arial" w:eastAsia="Arial" w:hAnsi="Arial" w:cs="Arial"/>
          <w:sz w:val="20"/>
          <w:szCs w:val="20"/>
        </w:rPr>
        <w:t>.</w:t>
      </w:r>
    </w:p>
    <w:p w14:paraId="7DA0E795" w14:textId="18CC9A78" w:rsidR="00046675" w:rsidRPr="001D265D" w:rsidRDefault="00607E8B" w:rsidP="00046675">
      <w:pPr>
        <w:pStyle w:val="ListParagraph"/>
        <w:numPr>
          <w:ilvl w:val="0"/>
          <w:numId w:val="2"/>
        </w:numPr>
        <w:rPr>
          <w:rFonts w:ascii="Arial" w:hAnsi="Arial" w:cs="Arial"/>
          <w:sz w:val="20"/>
          <w:szCs w:val="20"/>
        </w:rPr>
      </w:pPr>
      <w:r w:rsidRPr="001D265D">
        <w:rPr>
          <w:rFonts w:ascii="Arial" w:hAnsi="Arial" w:cs="Arial"/>
          <w:sz w:val="20"/>
          <w:szCs w:val="20"/>
        </w:rPr>
        <w:t>____</w:t>
      </w:r>
      <w:r w:rsidR="00046675" w:rsidRPr="001D265D">
        <w:rPr>
          <w:rFonts w:ascii="Arial" w:hAnsi="Arial" w:cs="Arial"/>
          <w:sz w:val="20"/>
          <w:szCs w:val="20"/>
        </w:rPr>
        <w:t xml:space="preserve">Complete an </w:t>
      </w:r>
      <w:hyperlink r:id="rId17">
        <w:r w:rsidR="00046675" w:rsidRPr="001D265D">
          <w:rPr>
            <w:rStyle w:val="Hyperlink"/>
            <w:rFonts w:ascii="Arial" w:hAnsi="Arial" w:cs="Arial"/>
            <w:sz w:val="20"/>
            <w:szCs w:val="20"/>
          </w:rPr>
          <w:t>application for college admission</w:t>
        </w:r>
      </w:hyperlink>
      <w:r w:rsidR="00046675" w:rsidRPr="001D265D">
        <w:rPr>
          <w:rFonts w:ascii="Arial" w:hAnsi="Arial" w:cs="Arial"/>
          <w:sz w:val="20"/>
          <w:szCs w:val="20"/>
        </w:rPr>
        <w:t>, if not already a Dallas College student.</w:t>
      </w:r>
    </w:p>
    <w:p w14:paraId="20E1415B" w14:textId="30DAF21C" w:rsidR="00046675" w:rsidRPr="001D265D" w:rsidRDefault="00607E8B" w:rsidP="00025882">
      <w:pPr>
        <w:pStyle w:val="ListParagraph"/>
        <w:numPr>
          <w:ilvl w:val="0"/>
          <w:numId w:val="2"/>
        </w:numPr>
        <w:rPr>
          <w:rFonts w:ascii="Arial" w:hAnsi="Arial" w:cs="Arial"/>
          <w:sz w:val="20"/>
          <w:szCs w:val="20"/>
        </w:rPr>
      </w:pPr>
      <w:r w:rsidRPr="001D265D">
        <w:rPr>
          <w:rFonts w:ascii="Arial" w:hAnsi="Arial" w:cs="Arial"/>
          <w:sz w:val="20"/>
          <w:szCs w:val="20"/>
        </w:rPr>
        <w:t>____</w:t>
      </w:r>
      <w:r w:rsidR="00046675" w:rsidRPr="001D265D">
        <w:rPr>
          <w:rFonts w:ascii="Arial" w:hAnsi="Arial" w:cs="Arial"/>
          <w:sz w:val="20"/>
          <w:szCs w:val="20"/>
        </w:rPr>
        <w:t>Submit official transcripts from all previously attended colleges/universities to</w:t>
      </w:r>
      <w:r w:rsidR="00046675" w:rsidRPr="001D265D" w:rsidDel="002435E5">
        <w:rPr>
          <w:rFonts w:ascii="Arial" w:hAnsi="Arial" w:cs="Arial"/>
          <w:sz w:val="20"/>
          <w:szCs w:val="20"/>
        </w:rPr>
        <w:t xml:space="preserve"> </w:t>
      </w:r>
      <w:hyperlink r:id="rId18" w:history="1">
        <w:r w:rsidR="002161FF" w:rsidRPr="001D265D">
          <w:rPr>
            <w:rStyle w:val="Hyperlink"/>
            <w:rFonts w:ascii="Arial" w:hAnsi="Arial" w:cs="Arial"/>
            <w:sz w:val="20"/>
            <w:szCs w:val="20"/>
          </w:rPr>
          <w:t>studenttranscripts@dallascollege.edu</w:t>
        </w:r>
      </w:hyperlink>
      <w:r w:rsidR="00046675" w:rsidRPr="001D265D">
        <w:rPr>
          <w:rFonts w:ascii="Arial" w:hAnsi="Arial" w:cs="Arial"/>
          <w:sz w:val="20"/>
          <w:szCs w:val="20"/>
        </w:rPr>
        <w:t xml:space="preserve"> or to </w:t>
      </w:r>
      <w:r w:rsidR="00D771D8" w:rsidRPr="001D265D">
        <w:rPr>
          <w:rFonts w:ascii="Arial" w:hAnsi="Arial" w:cs="Arial"/>
          <w:sz w:val="20"/>
          <w:szCs w:val="20"/>
        </w:rPr>
        <w:t>Dallas College, Attention: Admissions Processing, 3737 Motley Drive, Mesquite, TX 75150.</w:t>
      </w:r>
    </w:p>
    <w:p w14:paraId="7D4EF266" w14:textId="4D6FBDD7" w:rsidR="00046675" w:rsidRPr="001D265D" w:rsidRDefault="57263B5C" w:rsidP="00375371">
      <w:pPr>
        <w:pStyle w:val="ListParagraph"/>
        <w:numPr>
          <w:ilvl w:val="0"/>
          <w:numId w:val="2"/>
        </w:numPr>
        <w:rPr>
          <w:rFonts w:ascii="Arial" w:hAnsi="Arial" w:cs="Arial"/>
          <w:sz w:val="20"/>
          <w:szCs w:val="20"/>
        </w:rPr>
      </w:pPr>
      <w:r w:rsidRPr="001D265D">
        <w:rPr>
          <w:rFonts w:ascii="Arial" w:hAnsi="Arial" w:cs="Arial"/>
          <w:sz w:val="20"/>
          <w:szCs w:val="20"/>
        </w:rPr>
        <w:t>____</w:t>
      </w:r>
      <w:r w:rsidR="78848FEA" w:rsidRPr="001D265D">
        <w:rPr>
          <w:rFonts w:ascii="Arial" w:hAnsi="Arial" w:cs="Arial"/>
          <w:sz w:val="20"/>
          <w:szCs w:val="20"/>
        </w:rPr>
        <w:t xml:space="preserve">See a </w:t>
      </w:r>
      <w:hyperlink r:id="rId19">
        <w:r w:rsidR="78848FEA" w:rsidRPr="001D265D">
          <w:rPr>
            <w:rStyle w:val="Hyperlink"/>
            <w:rFonts w:ascii="Arial" w:hAnsi="Arial" w:cs="Arial"/>
            <w:sz w:val="20"/>
            <w:szCs w:val="20"/>
          </w:rPr>
          <w:t>Success Coach</w:t>
        </w:r>
      </w:hyperlink>
      <w:r w:rsidR="16E17436" w:rsidRPr="001D265D">
        <w:rPr>
          <w:rFonts w:ascii="Arial" w:hAnsi="Arial" w:cs="Arial"/>
          <w:sz w:val="20"/>
          <w:szCs w:val="20"/>
        </w:rPr>
        <w:t xml:space="preserve"> (advisor)</w:t>
      </w:r>
      <w:r w:rsidR="78848FEA" w:rsidRPr="001D265D">
        <w:rPr>
          <w:rFonts w:ascii="Arial" w:hAnsi="Arial" w:cs="Arial"/>
          <w:sz w:val="20"/>
          <w:szCs w:val="20"/>
        </w:rPr>
        <w:t xml:space="preserve"> as needed for TSI counseling, placement testing, etc., and</w:t>
      </w:r>
      <w:r w:rsidR="78848FEA" w:rsidRPr="001D265D" w:rsidDel="00560261">
        <w:rPr>
          <w:rFonts w:ascii="Arial" w:hAnsi="Arial" w:cs="Arial"/>
          <w:sz w:val="20"/>
          <w:szCs w:val="20"/>
        </w:rPr>
        <w:t xml:space="preserve"> </w:t>
      </w:r>
      <w:r w:rsidR="78848FEA" w:rsidRPr="001D265D">
        <w:rPr>
          <w:rFonts w:ascii="Arial" w:hAnsi="Arial" w:cs="Arial"/>
          <w:sz w:val="20"/>
          <w:szCs w:val="20"/>
        </w:rPr>
        <w:t>complete any developmental courses as may be determined from the test scores</w:t>
      </w:r>
    </w:p>
    <w:p w14:paraId="58B629AA" w14:textId="229430A8" w:rsidR="00046675" w:rsidRPr="001D265D" w:rsidRDefault="00607E8B" w:rsidP="00046675">
      <w:pPr>
        <w:pStyle w:val="ListParagraph"/>
        <w:numPr>
          <w:ilvl w:val="0"/>
          <w:numId w:val="2"/>
        </w:numPr>
        <w:rPr>
          <w:rFonts w:ascii="Arial" w:hAnsi="Arial" w:cs="Arial"/>
          <w:sz w:val="20"/>
          <w:szCs w:val="20"/>
        </w:rPr>
      </w:pPr>
      <w:r w:rsidRPr="001D265D">
        <w:rPr>
          <w:rFonts w:ascii="Arial" w:hAnsi="Arial" w:cs="Arial"/>
          <w:sz w:val="20"/>
          <w:szCs w:val="20"/>
        </w:rPr>
        <w:t>____</w:t>
      </w:r>
      <w:r w:rsidR="00046675" w:rsidRPr="001D265D">
        <w:rPr>
          <w:rFonts w:ascii="Arial" w:hAnsi="Arial" w:cs="Arial"/>
          <w:sz w:val="20"/>
          <w:szCs w:val="20"/>
        </w:rPr>
        <w:t xml:space="preserve">Complete the </w:t>
      </w:r>
      <w:r w:rsidR="007A5E82" w:rsidRPr="001D265D">
        <w:rPr>
          <w:rFonts w:ascii="Arial" w:hAnsi="Arial" w:cs="Arial"/>
          <w:sz w:val="20"/>
          <w:szCs w:val="20"/>
        </w:rPr>
        <w:t>Biotechnology</w:t>
      </w:r>
      <w:r w:rsidR="00BC4BAB" w:rsidRPr="001D265D">
        <w:rPr>
          <w:rFonts w:ascii="Arial" w:hAnsi="Arial" w:cs="Arial"/>
          <w:sz w:val="20"/>
          <w:szCs w:val="20"/>
        </w:rPr>
        <w:t xml:space="preserve"> Certificate Program </w:t>
      </w:r>
      <w:r w:rsidR="00046675" w:rsidRPr="001D265D">
        <w:rPr>
          <w:rFonts w:ascii="Arial" w:hAnsi="Arial" w:cs="Arial"/>
          <w:sz w:val="20"/>
          <w:szCs w:val="20"/>
        </w:rPr>
        <w:t>prerequisite courses</w:t>
      </w:r>
      <w:r w:rsidR="00323BF0" w:rsidRPr="001D265D">
        <w:rPr>
          <w:rFonts w:ascii="Arial" w:hAnsi="Arial" w:cs="Arial"/>
          <w:sz w:val="20"/>
          <w:szCs w:val="20"/>
        </w:rPr>
        <w:t xml:space="preserve"> with a “C”</w:t>
      </w:r>
      <w:r w:rsidR="00323BF0" w:rsidRPr="001D265D" w:rsidDel="0058424B">
        <w:rPr>
          <w:rFonts w:ascii="Arial" w:hAnsi="Arial" w:cs="Arial"/>
          <w:sz w:val="20"/>
          <w:szCs w:val="20"/>
        </w:rPr>
        <w:t xml:space="preserve"> </w:t>
      </w:r>
      <w:r w:rsidR="00323BF0" w:rsidRPr="001D265D">
        <w:rPr>
          <w:rFonts w:ascii="Arial" w:hAnsi="Arial" w:cs="Arial"/>
          <w:sz w:val="20"/>
          <w:szCs w:val="20"/>
        </w:rPr>
        <w:t>or better</w:t>
      </w:r>
      <w:r w:rsidR="00046675" w:rsidRPr="001D265D">
        <w:rPr>
          <w:rFonts w:ascii="Arial" w:hAnsi="Arial" w:cs="Arial"/>
          <w:sz w:val="20"/>
          <w:szCs w:val="20"/>
        </w:rPr>
        <w:t>:</w:t>
      </w:r>
    </w:p>
    <w:p w14:paraId="72C3F878" w14:textId="49F19FCD" w:rsidR="000C2E8F" w:rsidRPr="001D265D" w:rsidRDefault="008A1CD0" w:rsidP="004E0382">
      <w:pPr>
        <w:pStyle w:val="ListParagraph"/>
        <w:numPr>
          <w:ilvl w:val="1"/>
          <w:numId w:val="2"/>
        </w:numPr>
        <w:rPr>
          <w:rFonts w:ascii="Arial" w:hAnsi="Arial" w:cs="Arial"/>
          <w:sz w:val="20"/>
          <w:szCs w:val="20"/>
        </w:rPr>
      </w:pPr>
      <w:r w:rsidRPr="001D265D">
        <w:rPr>
          <w:rFonts w:ascii="Arial" w:hAnsi="Arial" w:cs="Arial"/>
          <w:sz w:val="20"/>
          <w:szCs w:val="20"/>
        </w:rPr>
        <w:t>____</w:t>
      </w:r>
      <w:r w:rsidR="007F660A" w:rsidRPr="001D265D">
        <w:rPr>
          <w:rFonts w:ascii="Arial" w:hAnsi="Arial" w:cs="Arial"/>
          <w:sz w:val="20"/>
          <w:szCs w:val="20"/>
        </w:rPr>
        <w:t>BIOL</w:t>
      </w:r>
      <w:r w:rsidR="004E0382" w:rsidRPr="001D265D">
        <w:rPr>
          <w:rFonts w:ascii="Arial" w:hAnsi="Arial" w:cs="Arial"/>
          <w:sz w:val="20"/>
          <w:szCs w:val="20"/>
        </w:rPr>
        <w:t xml:space="preserve"> – </w:t>
      </w:r>
      <w:r w:rsidR="00323BF0" w:rsidRPr="001D265D">
        <w:rPr>
          <w:rFonts w:ascii="Arial" w:hAnsi="Arial" w:cs="Arial"/>
          <w:sz w:val="20"/>
          <w:szCs w:val="20"/>
        </w:rPr>
        <w:t>1</w:t>
      </w:r>
      <w:r w:rsidR="007F660A" w:rsidRPr="001D265D">
        <w:rPr>
          <w:rFonts w:ascii="Arial" w:hAnsi="Arial" w:cs="Arial"/>
          <w:sz w:val="20"/>
          <w:szCs w:val="20"/>
        </w:rPr>
        <w:t>406</w:t>
      </w:r>
      <w:r w:rsidR="00CB57D1" w:rsidRPr="001D265D">
        <w:rPr>
          <w:rFonts w:ascii="Arial" w:hAnsi="Arial" w:cs="Arial"/>
          <w:sz w:val="20"/>
          <w:szCs w:val="20"/>
        </w:rPr>
        <w:t xml:space="preserve"> Biology for Science Majors I</w:t>
      </w:r>
    </w:p>
    <w:p w14:paraId="34B1B797" w14:textId="095F7FE7" w:rsidR="008A1CD0" w:rsidRPr="001D265D" w:rsidRDefault="008A1CD0" w:rsidP="004E0382">
      <w:pPr>
        <w:pStyle w:val="ListParagraph"/>
        <w:numPr>
          <w:ilvl w:val="1"/>
          <w:numId w:val="2"/>
        </w:numPr>
        <w:rPr>
          <w:rFonts w:ascii="Arial" w:hAnsi="Arial" w:cs="Arial"/>
          <w:sz w:val="20"/>
          <w:szCs w:val="20"/>
        </w:rPr>
      </w:pPr>
      <w:r w:rsidRPr="001D265D">
        <w:rPr>
          <w:rFonts w:ascii="Arial" w:hAnsi="Arial" w:cs="Arial"/>
          <w:sz w:val="20"/>
          <w:szCs w:val="20"/>
        </w:rPr>
        <w:t>____</w:t>
      </w:r>
      <w:r w:rsidR="007F660A" w:rsidRPr="001D265D">
        <w:rPr>
          <w:rFonts w:ascii="Arial" w:hAnsi="Arial" w:cs="Arial"/>
          <w:sz w:val="20"/>
          <w:szCs w:val="20"/>
        </w:rPr>
        <w:t>MATH</w:t>
      </w:r>
      <w:r w:rsidR="004E0382" w:rsidRPr="001D265D">
        <w:rPr>
          <w:rFonts w:ascii="Arial" w:hAnsi="Arial" w:cs="Arial"/>
          <w:sz w:val="20"/>
          <w:szCs w:val="20"/>
        </w:rPr>
        <w:t xml:space="preserve"> –</w:t>
      </w:r>
      <w:r w:rsidR="007F660A" w:rsidRPr="001D265D">
        <w:rPr>
          <w:rFonts w:ascii="Arial" w:hAnsi="Arial" w:cs="Arial"/>
          <w:sz w:val="20"/>
          <w:szCs w:val="20"/>
        </w:rPr>
        <w:t xml:space="preserve"> 1314</w:t>
      </w:r>
      <w:r w:rsidR="00C24701" w:rsidRPr="001D265D">
        <w:rPr>
          <w:rFonts w:ascii="Arial" w:hAnsi="Arial" w:cs="Arial"/>
          <w:sz w:val="20"/>
          <w:szCs w:val="20"/>
        </w:rPr>
        <w:t xml:space="preserve"> College Algebra</w:t>
      </w:r>
    </w:p>
    <w:p w14:paraId="0D670E01" w14:textId="568B36CE" w:rsidR="007B7378" w:rsidRPr="001D265D" w:rsidRDefault="28E4E677" w:rsidP="008A1CD0">
      <w:pPr>
        <w:pStyle w:val="ListParagraph"/>
        <w:numPr>
          <w:ilvl w:val="1"/>
          <w:numId w:val="2"/>
        </w:numPr>
        <w:rPr>
          <w:rFonts w:ascii="Arial" w:hAnsi="Arial" w:cs="Arial"/>
          <w:sz w:val="20"/>
          <w:szCs w:val="20"/>
        </w:rPr>
      </w:pPr>
      <w:r w:rsidRPr="001D265D">
        <w:rPr>
          <w:rFonts w:ascii="Arial" w:hAnsi="Arial" w:cs="Arial"/>
          <w:sz w:val="20"/>
          <w:szCs w:val="20"/>
        </w:rPr>
        <w:t>____</w:t>
      </w:r>
      <w:r w:rsidR="007F660A" w:rsidRPr="001D265D">
        <w:rPr>
          <w:rFonts w:ascii="Arial" w:hAnsi="Arial" w:cs="Arial"/>
          <w:sz w:val="20"/>
          <w:szCs w:val="20"/>
        </w:rPr>
        <w:t>CHEM</w:t>
      </w:r>
      <w:r w:rsidR="004E0382" w:rsidRPr="001D265D">
        <w:rPr>
          <w:rFonts w:ascii="Arial" w:hAnsi="Arial" w:cs="Arial"/>
          <w:sz w:val="20"/>
          <w:szCs w:val="20"/>
        </w:rPr>
        <w:t xml:space="preserve"> –</w:t>
      </w:r>
      <w:r w:rsidR="007F660A" w:rsidRPr="001D265D">
        <w:rPr>
          <w:rFonts w:ascii="Arial" w:hAnsi="Arial" w:cs="Arial"/>
          <w:sz w:val="20"/>
          <w:szCs w:val="20"/>
        </w:rPr>
        <w:t xml:space="preserve"> 1441</w:t>
      </w:r>
      <w:r w:rsidR="004E0382" w:rsidRPr="001D265D">
        <w:rPr>
          <w:rFonts w:ascii="Arial" w:hAnsi="Arial" w:cs="Arial"/>
          <w:sz w:val="20"/>
          <w:szCs w:val="20"/>
        </w:rPr>
        <w:t xml:space="preserve"> General Chemistry</w:t>
      </w:r>
    </w:p>
    <w:p w14:paraId="637B71F0" w14:textId="3BF9F54B" w:rsidR="008A57D9" w:rsidRPr="001D265D" w:rsidRDefault="003151B3" w:rsidP="0094276B">
      <w:pPr>
        <w:pStyle w:val="NormalWeb"/>
        <w:numPr>
          <w:ilvl w:val="0"/>
          <w:numId w:val="2"/>
        </w:numPr>
        <w:rPr>
          <w:rFonts w:ascii="Arial" w:hAnsi="Arial" w:cs="Arial"/>
          <w:color w:val="000000"/>
          <w:sz w:val="20"/>
          <w:szCs w:val="20"/>
        </w:rPr>
      </w:pPr>
      <w:r w:rsidRPr="001D265D">
        <w:rPr>
          <w:rFonts w:ascii="Arial" w:hAnsi="Arial" w:cs="Arial"/>
          <w:color w:val="000000"/>
          <w:sz w:val="20"/>
          <w:szCs w:val="20"/>
        </w:rPr>
        <w:t>___</w:t>
      </w:r>
      <w:r w:rsidR="008D3260" w:rsidRPr="001D265D">
        <w:rPr>
          <w:rFonts w:ascii="Arial" w:hAnsi="Arial" w:cs="Arial"/>
          <w:color w:val="000000"/>
          <w:sz w:val="20"/>
          <w:szCs w:val="20"/>
        </w:rPr>
        <w:t>_</w:t>
      </w:r>
      <w:r w:rsidR="0087386F" w:rsidRPr="001D265D">
        <w:rPr>
          <w:rFonts w:ascii="Arial" w:hAnsi="Arial" w:cs="Arial"/>
          <w:color w:val="000000"/>
          <w:sz w:val="20"/>
          <w:szCs w:val="20"/>
        </w:rPr>
        <w:t xml:space="preserve"> </w:t>
      </w:r>
      <w:r w:rsidR="008B123A" w:rsidRPr="001D265D">
        <w:rPr>
          <w:rFonts w:ascii="Arial" w:hAnsi="Arial" w:cs="Arial"/>
          <w:color w:val="000000"/>
          <w:sz w:val="20"/>
          <w:szCs w:val="20"/>
        </w:rPr>
        <w:t xml:space="preserve">Obtain a Basic Life Support CPR w/AED certification. </w:t>
      </w:r>
    </w:p>
    <w:p w14:paraId="4DBBC77A" w14:textId="4F6B4A33" w:rsidR="00073DDD" w:rsidRPr="001D265D" w:rsidRDefault="00234A16">
      <w:pPr>
        <w:pStyle w:val="ListParagraph"/>
        <w:numPr>
          <w:ilvl w:val="0"/>
          <w:numId w:val="2"/>
        </w:numPr>
        <w:rPr>
          <w:rFonts w:ascii="Arial" w:hAnsi="Arial" w:cs="Arial"/>
          <w:sz w:val="20"/>
          <w:szCs w:val="20"/>
        </w:rPr>
      </w:pPr>
      <w:r w:rsidRPr="001D265D">
        <w:rPr>
          <w:rFonts w:ascii="Arial" w:hAnsi="Arial" w:cs="Arial"/>
          <w:sz w:val="20"/>
          <w:szCs w:val="20"/>
        </w:rPr>
        <w:t>____</w:t>
      </w:r>
      <w:r w:rsidR="00410CB8" w:rsidRPr="40F63056">
        <w:rPr>
          <w:rFonts w:ascii="Arial" w:hAnsi="Arial" w:cs="Arial"/>
          <w:color w:val="000000" w:themeColor="text1"/>
          <w:sz w:val="27"/>
          <w:szCs w:val="27"/>
        </w:rPr>
        <w:t xml:space="preserve"> </w:t>
      </w:r>
      <w:r w:rsidR="00410CB8" w:rsidRPr="001D265D">
        <w:rPr>
          <w:rFonts w:ascii="Arial" w:hAnsi="Arial" w:cs="Arial"/>
          <w:sz w:val="20"/>
          <w:szCs w:val="20"/>
        </w:rPr>
        <w:t xml:space="preserve">Create a </w:t>
      </w:r>
      <w:hyperlink r:id="rId20" w:history="1">
        <w:proofErr w:type="spellStart"/>
        <w:r w:rsidR="00410CB8" w:rsidRPr="40F63056">
          <w:rPr>
            <w:rStyle w:val="Hyperlink"/>
            <w:rFonts w:ascii="Arial" w:hAnsi="Arial" w:cs="Arial"/>
            <w:sz w:val="20"/>
            <w:szCs w:val="20"/>
          </w:rPr>
          <w:t>SurPath</w:t>
        </w:r>
        <w:proofErr w:type="spellEnd"/>
      </w:hyperlink>
      <w:r w:rsidR="00410CB8" w:rsidRPr="001D265D">
        <w:rPr>
          <w:rFonts w:ascii="Arial" w:hAnsi="Arial" w:cs="Arial"/>
          <w:sz w:val="20"/>
          <w:szCs w:val="20"/>
        </w:rPr>
        <w:t xml:space="preserve"> account to upload immunization records, physical exam report, etc. prior to the application filing deadline.</w:t>
      </w:r>
    </w:p>
    <w:p w14:paraId="5771BCDD" w14:textId="0A46F8CF" w:rsidR="00FB488C" w:rsidRPr="001D265D" w:rsidRDefault="00410CB8" w:rsidP="00E813E9">
      <w:pPr>
        <w:pStyle w:val="ListParagraph"/>
        <w:numPr>
          <w:ilvl w:val="0"/>
          <w:numId w:val="2"/>
        </w:numPr>
        <w:rPr>
          <w:rFonts w:ascii="Arial" w:hAnsi="Arial" w:cs="Arial"/>
          <w:sz w:val="20"/>
          <w:szCs w:val="20"/>
        </w:rPr>
      </w:pPr>
      <w:r w:rsidRPr="001D265D">
        <w:rPr>
          <w:rFonts w:ascii="Arial" w:hAnsi="Arial" w:cs="Arial"/>
          <w:sz w:val="20"/>
          <w:szCs w:val="20"/>
        </w:rPr>
        <w:t>____</w:t>
      </w:r>
      <w:r w:rsidR="009726A9" w:rsidRPr="40F63056">
        <w:rPr>
          <w:rFonts w:ascii="Arial" w:hAnsi="Arial" w:cs="Arial"/>
          <w:color w:val="000000" w:themeColor="text1"/>
          <w:sz w:val="27"/>
          <w:szCs w:val="27"/>
        </w:rPr>
        <w:t xml:space="preserve"> </w:t>
      </w:r>
      <w:r w:rsidR="009726A9" w:rsidRPr="001D265D">
        <w:rPr>
          <w:rFonts w:ascii="Arial" w:hAnsi="Arial" w:cs="Arial"/>
          <w:sz w:val="20"/>
          <w:szCs w:val="20"/>
        </w:rPr>
        <w:t xml:space="preserve">Download the </w:t>
      </w:r>
      <w:hyperlink r:id="rId21" w:history="1">
        <w:r w:rsidR="009726A9" w:rsidRPr="40F63056">
          <w:rPr>
            <w:rStyle w:val="Hyperlink"/>
            <w:rFonts w:ascii="Arial" w:hAnsi="Arial" w:cs="Arial"/>
            <w:sz w:val="20"/>
            <w:szCs w:val="20"/>
          </w:rPr>
          <w:t>Physical Exam form and Immunization requirements</w:t>
        </w:r>
      </w:hyperlink>
      <w:r w:rsidR="009726A9" w:rsidRPr="001D265D">
        <w:rPr>
          <w:rFonts w:ascii="Arial" w:hAnsi="Arial" w:cs="Arial"/>
          <w:sz w:val="20"/>
          <w:szCs w:val="20"/>
        </w:rPr>
        <w:t xml:space="preserve"> from the </w:t>
      </w:r>
      <w:proofErr w:type="spellStart"/>
      <w:r w:rsidR="009726A9" w:rsidRPr="001D265D">
        <w:rPr>
          <w:rFonts w:ascii="Arial" w:hAnsi="Arial" w:cs="Arial"/>
          <w:sz w:val="20"/>
          <w:szCs w:val="20"/>
        </w:rPr>
        <w:t>SurPath</w:t>
      </w:r>
      <w:proofErr w:type="spellEnd"/>
      <w:r w:rsidR="009726A9" w:rsidRPr="001D265D">
        <w:rPr>
          <w:rFonts w:ascii="Arial" w:hAnsi="Arial" w:cs="Arial"/>
          <w:sz w:val="20"/>
          <w:szCs w:val="20"/>
        </w:rPr>
        <w:t xml:space="preserve"> website; see a physician or healthcare clinic for a physical examination, immunizations, TB screening, etc. Submit physical exam form, immunizations, TB screening documentation, and photocopy of front and back of CPR card to </w:t>
      </w:r>
      <w:proofErr w:type="spellStart"/>
      <w:r w:rsidR="009726A9" w:rsidRPr="001D265D">
        <w:rPr>
          <w:rFonts w:ascii="Arial" w:hAnsi="Arial" w:cs="Arial"/>
          <w:sz w:val="20"/>
          <w:szCs w:val="20"/>
        </w:rPr>
        <w:t>SurPath</w:t>
      </w:r>
      <w:proofErr w:type="spellEnd"/>
      <w:r w:rsidR="009726A9" w:rsidRPr="001D265D">
        <w:rPr>
          <w:rFonts w:ascii="Arial" w:hAnsi="Arial" w:cs="Arial"/>
          <w:sz w:val="20"/>
          <w:szCs w:val="20"/>
        </w:rPr>
        <w:t xml:space="preserve"> no later than a specified date before externship is scheduled.</w:t>
      </w:r>
    </w:p>
    <w:p w14:paraId="04944BC3" w14:textId="04048BA8" w:rsidR="00FB488C" w:rsidRPr="001D265D" w:rsidRDefault="00E90892" w:rsidP="00E813E9">
      <w:pPr>
        <w:pStyle w:val="ListParagraph"/>
        <w:numPr>
          <w:ilvl w:val="0"/>
          <w:numId w:val="2"/>
        </w:numPr>
        <w:rPr>
          <w:rFonts w:ascii="Arial" w:hAnsi="Arial" w:cs="Arial"/>
          <w:sz w:val="20"/>
          <w:szCs w:val="20"/>
        </w:rPr>
      </w:pPr>
      <w:r w:rsidRPr="001D265D">
        <w:rPr>
          <w:rFonts w:ascii="Arial" w:hAnsi="Arial" w:cs="Arial"/>
          <w:sz w:val="20"/>
          <w:szCs w:val="20"/>
        </w:rPr>
        <w:t>____</w:t>
      </w:r>
      <w:r w:rsidR="00E11BA8" w:rsidRPr="001D265D">
        <w:rPr>
          <w:rFonts w:ascii="Arial" w:hAnsi="Arial" w:cs="Arial"/>
          <w:color w:val="000000"/>
          <w:sz w:val="27"/>
          <w:szCs w:val="27"/>
        </w:rPr>
        <w:t xml:space="preserve"> </w:t>
      </w:r>
      <w:r w:rsidR="00E11BA8" w:rsidRPr="001D265D">
        <w:rPr>
          <w:rFonts w:ascii="Arial" w:hAnsi="Arial" w:cs="Arial"/>
          <w:sz w:val="20"/>
          <w:szCs w:val="20"/>
        </w:rPr>
        <w:t xml:space="preserve">Request access to Secure Link to upload all application documents, by completing the online </w:t>
      </w:r>
      <w:hyperlink r:id="rId22" w:history="1">
        <w:r w:rsidR="00E11BA8" w:rsidRPr="001D265D">
          <w:rPr>
            <w:rStyle w:val="Hyperlink"/>
            <w:rFonts w:ascii="Arial" w:hAnsi="Arial" w:cs="Arial"/>
            <w:sz w:val="20"/>
            <w:szCs w:val="20"/>
          </w:rPr>
          <w:t>Secure Link Request Form</w:t>
        </w:r>
      </w:hyperlink>
      <w:r w:rsidR="00E11BA8" w:rsidRPr="001D265D">
        <w:rPr>
          <w:rFonts w:ascii="Arial" w:hAnsi="Arial" w:cs="Arial"/>
          <w:sz w:val="20"/>
          <w:szCs w:val="20"/>
        </w:rPr>
        <w:t>.</w:t>
      </w:r>
    </w:p>
    <w:p w14:paraId="68D9F291" w14:textId="7750ED8C" w:rsidR="005A278C" w:rsidRPr="001D265D" w:rsidRDefault="00D15322" w:rsidP="00E813E9">
      <w:pPr>
        <w:pStyle w:val="ListParagraph"/>
        <w:numPr>
          <w:ilvl w:val="0"/>
          <w:numId w:val="2"/>
        </w:numPr>
        <w:rPr>
          <w:rFonts w:ascii="Arial" w:hAnsi="Arial" w:cs="Arial"/>
          <w:sz w:val="20"/>
          <w:szCs w:val="20"/>
        </w:rPr>
      </w:pPr>
      <w:r w:rsidRPr="001D265D">
        <w:rPr>
          <w:rFonts w:ascii="Arial" w:hAnsi="Arial" w:cs="Arial"/>
          <w:sz w:val="20"/>
          <w:szCs w:val="20"/>
        </w:rPr>
        <w:t>_____</w:t>
      </w:r>
      <w:r w:rsidR="002C01A1" w:rsidRPr="001D265D">
        <w:rPr>
          <w:rFonts w:ascii="Arial" w:hAnsi="Arial" w:cs="Arial"/>
          <w:sz w:val="20"/>
          <w:szCs w:val="20"/>
        </w:rPr>
        <w:t xml:space="preserve">Upload </w:t>
      </w:r>
      <w:r w:rsidR="008F2FCB" w:rsidRPr="001D265D">
        <w:rPr>
          <w:rFonts w:ascii="Arial" w:hAnsi="Arial" w:cs="Arial"/>
          <w:sz w:val="20"/>
          <w:szCs w:val="20"/>
        </w:rPr>
        <w:t>the</w:t>
      </w:r>
      <w:r w:rsidR="002C01A1" w:rsidRPr="001D265D">
        <w:rPr>
          <w:rFonts w:ascii="Arial" w:hAnsi="Arial" w:cs="Arial"/>
          <w:sz w:val="20"/>
          <w:szCs w:val="20"/>
        </w:rPr>
        <w:t xml:space="preserve"> </w:t>
      </w:r>
      <w:r w:rsidR="005A278C" w:rsidRPr="001D265D">
        <w:rPr>
          <w:rFonts w:ascii="Arial" w:hAnsi="Arial" w:cs="Arial"/>
          <w:sz w:val="20"/>
          <w:szCs w:val="20"/>
        </w:rPr>
        <w:t xml:space="preserve">following complete application materials to the secure link by </w:t>
      </w:r>
      <w:hyperlink w:anchor="_H._Application_Filing" w:history="1">
        <w:r w:rsidR="005A278C" w:rsidRPr="001D265D">
          <w:rPr>
            <w:rStyle w:val="Hyperlink"/>
            <w:rFonts w:ascii="Arial" w:hAnsi="Arial" w:cs="Arial"/>
            <w:sz w:val="20"/>
            <w:szCs w:val="20"/>
          </w:rPr>
          <w:t xml:space="preserve">the application </w:t>
        </w:r>
        <w:r w:rsidR="00B813F9" w:rsidRPr="001D265D">
          <w:rPr>
            <w:rStyle w:val="Hyperlink"/>
            <w:rFonts w:ascii="Arial" w:hAnsi="Arial" w:cs="Arial"/>
            <w:sz w:val="20"/>
            <w:szCs w:val="20"/>
          </w:rPr>
          <w:t xml:space="preserve">filing </w:t>
        </w:r>
        <w:r w:rsidR="005A278C" w:rsidRPr="001D265D">
          <w:rPr>
            <w:rStyle w:val="Hyperlink"/>
            <w:rFonts w:ascii="Arial" w:hAnsi="Arial" w:cs="Arial"/>
            <w:sz w:val="20"/>
            <w:szCs w:val="20"/>
          </w:rPr>
          <w:t>deadline</w:t>
        </w:r>
      </w:hyperlink>
      <w:r w:rsidR="005A278C" w:rsidRPr="001D265D">
        <w:rPr>
          <w:rFonts w:ascii="Arial" w:hAnsi="Arial" w:cs="Arial"/>
          <w:sz w:val="20"/>
          <w:szCs w:val="20"/>
        </w:rPr>
        <w:t>:</w:t>
      </w:r>
    </w:p>
    <w:p w14:paraId="47A4FD59" w14:textId="1BEEBDDF" w:rsidR="00250F0E" w:rsidRPr="001D265D" w:rsidRDefault="005A278C">
      <w:pPr>
        <w:pStyle w:val="ListParagraph"/>
        <w:numPr>
          <w:ilvl w:val="1"/>
          <w:numId w:val="2"/>
        </w:numPr>
        <w:spacing w:after="0"/>
        <w:rPr>
          <w:rFonts w:ascii="Arial" w:hAnsi="Arial" w:cs="Arial"/>
          <w:sz w:val="20"/>
          <w:szCs w:val="20"/>
        </w:rPr>
      </w:pPr>
      <w:r w:rsidRPr="001D265D">
        <w:rPr>
          <w:rFonts w:ascii="Arial" w:hAnsi="Arial" w:cs="Arial"/>
          <w:sz w:val="20"/>
          <w:szCs w:val="20"/>
        </w:rPr>
        <w:t>_____ C</w:t>
      </w:r>
      <w:r w:rsidR="00E813E9" w:rsidRPr="001D265D">
        <w:rPr>
          <w:rFonts w:ascii="Arial" w:hAnsi="Arial" w:cs="Arial"/>
          <w:sz w:val="20"/>
          <w:szCs w:val="20"/>
        </w:rPr>
        <w:t xml:space="preserve">ompleted </w:t>
      </w:r>
      <w:hyperlink r:id="rId23" w:history="1">
        <w:r w:rsidR="007A5E82" w:rsidRPr="001D265D">
          <w:rPr>
            <w:rStyle w:val="Hyperlink"/>
            <w:rFonts w:ascii="Arial" w:hAnsi="Arial" w:cs="Arial"/>
            <w:sz w:val="20"/>
            <w:szCs w:val="20"/>
          </w:rPr>
          <w:t>Biotechnology</w:t>
        </w:r>
        <w:r w:rsidR="00E813E9" w:rsidRPr="001D265D">
          <w:rPr>
            <w:rStyle w:val="Hyperlink"/>
            <w:rFonts w:ascii="Arial" w:hAnsi="Arial" w:cs="Arial"/>
            <w:sz w:val="20"/>
            <w:szCs w:val="20"/>
          </w:rPr>
          <w:t xml:space="preserve"> certificate</w:t>
        </w:r>
        <w:bookmarkStart w:id="3" w:name="_Hlt226359839"/>
        <w:bookmarkStart w:id="4" w:name="_Hlt226359840"/>
        <w:bookmarkEnd w:id="3"/>
        <w:bookmarkEnd w:id="4"/>
        <w:r w:rsidR="00E813E9" w:rsidRPr="001D265D">
          <w:rPr>
            <w:rStyle w:val="Hyperlink"/>
            <w:rFonts w:ascii="Arial" w:hAnsi="Arial" w:cs="Arial"/>
            <w:sz w:val="20"/>
            <w:szCs w:val="20"/>
          </w:rPr>
          <w:t xml:space="preserve"> ap</w:t>
        </w:r>
        <w:bookmarkStart w:id="5" w:name="_Hlt226359832"/>
        <w:bookmarkStart w:id="6" w:name="_Hlt226359833"/>
        <w:bookmarkEnd w:id="5"/>
        <w:bookmarkEnd w:id="6"/>
        <w:r w:rsidR="00E813E9" w:rsidRPr="001D265D">
          <w:rPr>
            <w:rStyle w:val="Hyperlink"/>
            <w:rFonts w:ascii="Arial" w:hAnsi="Arial" w:cs="Arial"/>
            <w:sz w:val="20"/>
            <w:szCs w:val="20"/>
          </w:rPr>
          <w:t>plica</w:t>
        </w:r>
        <w:bookmarkStart w:id="7" w:name="_Hlt226360582"/>
        <w:bookmarkStart w:id="8" w:name="_Hlt226360583"/>
        <w:bookmarkEnd w:id="7"/>
        <w:bookmarkEnd w:id="8"/>
        <w:r w:rsidR="00E813E9" w:rsidRPr="001D265D">
          <w:rPr>
            <w:rStyle w:val="Hyperlink"/>
            <w:rFonts w:ascii="Arial" w:hAnsi="Arial" w:cs="Arial"/>
            <w:sz w:val="20"/>
            <w:szCs w:val="20"/>
          </w:rPr>
          <w:t>tion form</w:t>
        </w:r>
      </w:hyperlink>
      <w:r w:rsidR="00E813E9" w:rsidRPr="001D265D">
        <w:rPr>
          <w:rFonts w:ascii="Arial" w:hAnsi="Arial" w:cs="Arial"/>
          <w:sz w:val="20"/>
          <w:szCs w:val="20"/>
        </w:rPr>
        <w:t>, with a wet signature in either blue or black ink</w:t>
      </w:r>
      <w:r w:rsidRPr="001D265D">
        <w:rPr>
          <w:rFonts w:ascii="Arial" w:hAnsi="Arial" w:cs="Arial"/>
          <w:sz w:val="20"/>
          <w:szCs w:val="20"/>
        </w:rPr>
        <w:t xml:space="preserve"> and signed Statement of Students’ Responsibility forms.</w:t>
      </w:r>
    </w:p>
    <w:p w14:paraId="082D029E" w14:textId="33FACB3C" w:rsidR="00B813F9" w:rsidRPr="001D265D" w:rsidRDefault="005A278C" w:rsidP="00B813F9">
      <w:pPr>
        <w:pStyle w:val="ListParagraph"/>
        <w:numPr>
          <w:ilvl w:val="1"/>
          <w:numId w:val="2"/>
        </w:numPr>
        <w:spacing w:after="0"/>
        <w:rPr>
          <w:rFonts w:ascii="Arial" w:hAnsi="Arial" w:cs="Arial"/>
          <w:sz w:val="20"/>
          <w:szCs w:val="20"/>
        </w:rPr>
      </w:pPr>
      <w:r w:rsidRPr="001D265D">
        <w:rPr>
          <w:rFonts w:ascii="Arial" w:hAnsi="Arial" w:cs="Arial"/>
          <w:sz w:val="20"/>
          <w:szCs w:val="20"/>
        </w:rPr>
        <w:t>_____ Photocopy of high school transcript, high school diploma, or GED certificate.</w:t>
      </w:r>
    </w:p>
    <w:p w14:paraId="15628E52" w14:textId="09F5EA10" w:rsidR="00B813F9" w:rsidRPr="002151C9" w:rsidRDefault="005A278C" w:rsidP="00B813F9">
      <w:pPr>
        <w:pStyle w:val="ListParagraph"/>
        <w:numPr>
          <w:ilvl w:val="1"/>
          <w:numId w:val="2"/>
        </w:numPr>
        <w:spacing w:after="0"/>
        <w:rPr>
          <w:rFonts w:ascii="Arial" w:hAnsi="Arial" w:cs="Arial"/>
          <w:sz w:val="20"/>
          <w:szCs w:val="20"/>
        </w:rPr>
      </w:pPr>
      <w:r w:rsidRPr="001D265D">
        <w:rPr>
          <w:rFonts w:ascii="Arial" w:hAnsi="Arial" w:cs="Arial"/>
          <w:sz w:val="20"/>
          <w:szCs w:val="20"/>
        </w:rPr>
        <w:t xml:space="preserve">_____ Photocopy of </w:t>
      </w:r>
      <w:r w:rsidR="00981EDC">
        <w:rPr>
          <w:rFonts w:ascii="Arial" w:hAnsi="Arial" w:cs="Arial"/>
          <w:color w:val="000000"/>
          <w:sz w:val="20"/>
          <w:szCs w:val="20"/>
        </w:rPr>
        <w:t>both sides of</w:t>
      </w:r>
      <w:r w:rsidR="000836A9">
        <w:rPr>
          <w:rFonts w:ascii="Arial" w:hAnsi="Arial" w:cs="Arial"/>
          <w:color w:val="000000"/>
          <w:sz w:val="20"/>
          <w:szCs w:val="20"/>
        </w:rPr>
        <w:t xml:space="preserve"> a </w:t>
      </w:r>
      <w:r w:rsidR="008E0DE1">
        <w:rPr>
          <w:rFonts w:ascii="Arial" w:hAnsi="Arial" w:cs="Arial"/>
          <w:color w:val="000000"/>
          <w:sz w:val="20"/>
          <w:szCs w:val="20"/>
        </w:rPr>
        <w:t xml:space="preserve">state </w:t>
      </w:r>
      <w:r w:rsidR="00B813F9" w:rsidRPr="001D265D">
        <w:rPr>
          <w:rFonts w:ascii="Arial" w:hAnsi="Arial" w:cs="Arial"/>
          <w:color w:val="000000"/>
          <w:sz w:val="20"/>
          <w:szCs w:val="20"/>
        </w:rPr>
        <w:t>identification card</w:t>
      </w:r>
      <w:r w:rsidR="00811429">
        <w:rPr>
          <w:rFonts w:ascii="Arial" w:hAnsi="Arial" w:cs="Arial"/>
          <w:color w:val="000000"/>
          <w:sz w:val="20"/>
          <w:szCs w:val="20"/>
        </w:rPr>
        <w:t xml:space="preserve"> or Driver’s License</w:t>
      </w:r>
      <w:r w:rsidR="00B813F9" w:rsidRPr="001D265D">
        <w:rPr>
          <w:rFonts w:ascii="Arial" w:hAnsi="Arial" w:cs="Arial"/>
          <w:color w:val="000000"/>
          <w:sz w:val="20"/>
          <w:szCs w:val="20"/>
        </w:rPr>
        <w:t>.</w:t>
      </w:r>
    </w:p>
    <w:p w14:paraId="0FAF262C" w14:textId="28F36306" w:rsidR="002151C9" w:rsidRPr="001D265D" w:rsidRDefault="002151C9" w:rsidP="00B813F9">
      <w:pPr>
        <w:pStyle w:val="ListParagraph"/>
        <w:numPr>
          <w:ilvl w:val="1"/>
          <w:numId w:val="2"/>
        </w:numPr>
        <w:spacing w:after="0"/>
        <w:rPr>
          <w:rFonts w:ascii="Arial" w:hAnsi="Arial" w:cs="Arial"/>
          <w:sz w:val="20"/>
          <w:szCs w:val="20"/>
        </w:rPr>
      </w:pPr>
      <w:r>
        <w:rPr>
          <w:rFonts w:ascii="Arial" w:hAnsi="Arial" w:cs="Arial"/>
          <w:color w:val="000000"/>
          <w:sz w:val="20"/>
          <w:szCs w:val="20"/>
        </w:rPr>
        <w:t>_____ Photocopy of bo</w:t>
      </w:r>
      <w:r w:rsidR="00981EDC">
        <w:rPr>
          <w:rFonts w:ascii="Arial" w:hAnsi="Arial" w:cs="Arial"/>
          <w:color w:val="000000"/>
          <w:sz w:val="20"/>
          <w:szCs w:val="20"/>
        </w:rPr>
        <w:t xml:space="preserve">th sides of </w:t>
      </w:r>
      <w:r w:rsidR="002641DF">
        <w:rPr>
          <w:rFonts w:ascii="Arial" w:hAnsi="Arial" w:cs="Arial"/>
          <w:color w:val="000000"/>
          <w:sz w:val="20"/>
          <w:szCs w:val="20"/>
        </w:rPr>
        <w:t xml:space="preserve">signed </w:t>
      </w:r>
      <w:r w:rsidR="00981EDC">
        <w:rPr>
          <w:rFonts w:ascii="Arial" w:hAnsi="Arial" w:cs="Arial"/>
          <w:color w:val="000000"/>
          <w:sz w:val="20"/>
          <w:szCs w:val="20"/>
        </w:rPr>
        <w:t xml:space="preserve">Social Security card </w:t>
      </w:r>
    </w:p>
    <w:p w14:paraId="5E36E4D5" w14:textId="77777777" w:rsidR="005425A7" w:rsidRPr="001D265D" w:rsidRDefault="005425A7" w:rsidP="00B813F9">
      <w:pPr>
        <w:pStyle w:val="ListParagraph"/>
        <w:spacing w:after="0"/>
        <w:ind w:left="1440"/>
        <w:rPr>
          <w:rFonts w:ascii="Arial" w:hAnsi="Arial" w:cs="Arial"/>
          <w:sz w:val="20"/>
          <w:szCs w:val="20"/>
        </w:rPr>
      </w:pPr>
    </w:p>
    <w:p w14:paraId="3EF4BD9F" w14:textId="77777777" w:rsidR="005425A7" w:rsidRPr="001D265D" w:rsidRDefault="005425A7" w:rsidP="00345DE3">
      <w:pPr>
        <w:pStyle w:val="NoSpacing"/>
        <w:ind w:left="1440"/>
        <w:rPr>
          <w:rFonts w:ascii="Arial" w:hAnsi="Arial" w:cs="Arial"/>
          <w:sz w:val="20"/>
          <w:szCs w:val="20"/>
        </w:rPr>
      </w:pPr>
    </w:p>
    <w:p w14:paraId="0B79D0BD" w14:textId="77777777" w:rsidR="005425A7" w:rsidRPr="001D265D" w:rsidRDefault="005425A7" w:rsidP="00345DE3">
      <w:pPr>
        <w:pStyle w:val="NoSpacing"/>
        <w:ind w:left="1440"/>
        <w:rPr>
          <w:rFonts w:ascii="Arial" w:hAnsi="Arial" w:cs="Arial"/>
          <w:sz w:val="20"/>
          <w:szCs w:val="20"/>
        </w:rPr>
      </w:pPr>
    </w:p>
    <w:p w14:paraId="7C264DE4" w14:textId="77777777" w:rsidR="002D2359" w:rsidRPr="001D265D" w:rsidRDefault="002D2359" w:rsidP="00345DE3">
      <w:pPr>
        <w:pStyle w:val="NoSpacing"/>
        <w:ind w:left="1440"/>
        <w:rPr>
          <w:rFonts w:ascii="Arial" w:hAnsi="Arial" w:cs="Arial"/>
          <w:sz w:val="20"/>
          <w:szCs w:val="20"/>
        </w:rPr>
      </w:pPr>
    </w:p>
    <w:p w14:paraId="4A3FA6D1" w14:textId="6D45BBD5" w:rsidR="00C47969" w:rsidRPr="001D265D" w:rsidRDefault="00B23EFE" w:rsidP="00345DE3">
      <w:pPr>
        <w:pStyle w:val="NoSpacing"/>
        <w:rPr>
          <w:rFonts w:ascii="Arial" w:hAnsi="Arial" w:cs="Arial"/>
          <w:sz w:val="20"/>
          <w:szCs w:val="20"/>
        </w:rPr>
      </w:pPr>
      <w:r w:rsidRPr="001D265D">
        <w:rPr>
          <w:rFonts w:ascii="Arial" w:hAnsi="Arial" w:cs="Arial"/>
          <w:sz w:val="20"/>
          <w:szCs w:val="20"/>
        </w:rPr>
        <w:br w:type="page"/>
      </w:r>
      <w:bookmarkStart w:id="9" w:name="_Eligibility_to_Apply"/>
      <w:bookmarkEnd w:id="9"/>
    </w:p>
    <w:p w14:paraId="5CB8A39A" w14:textId="51EF7355" w:rsidR="49CF8AA7" w:rsidRPr="001D265D" w:rsidRDefault="00BA099C" w:rsidP="00BA099C">
      <w:pPr>
        <w:pStyle w:val="Heading1"/>
        <w:rPr>
          <w:rFonts w:ascii="Arial" w:hAnsi="Arial" w:cs="Arial"/>
        </w:rPr>
      </w:pPr>
      <w:bookmarkStart w:id="10" w:name="_Toc226361456"/>
      <w:r w:rsidRPr="001D265D">
        <w:rPr>
          <w:rFonts w:ascii="Arial" w:hAnsi="Arial" w:cs="Arial"/>
        </w:rPr>
        <w:lastRenderedPageBreak/>
        <w:t xml:space="preserve">B. </w:t>
      </w:r>
      <w:r w:rsidR="49CF8AA7" w:rsidRPr="001D265D">
        <w:rPr>
          <w:rFonts w:ascii="Arial" w:hAnsi="Arial" w:cs="Arial"/>
        </w:rPr>
        <w:t>General Admission Requirements to the College</w:t>
      </w:r>
      <w:bookmarkEnd w:id="10"/>
    </w:p>
    <w:p w14:paraId="7E4580C1" w14:textId="26E9C8AF" w:rsidR="5BCE04ED" w:rsidRPr="001D265D" w:rsidRDefault="5BCE04ED" w:rsidP="00390CF0">
      <w:pPr>
        <w:ind w:left="360"/>
        <w:rPr>
          <w:rFonts w:ascii="Arial" w:eastAsia="Arial" w:hAnsi="Arial" w:cs="Arial"/>
          <w:sz w:val="20"/>
          <w:szCs w:val="20"/>
        </w:rPr>
      </w:pPr>
      <w:r w:rsidRPr="001D265D">
        <w:rPr>
          <w:rFonts w:ascii="Arial" w:eastAsia="Arial" w:hAnsi="Arial" w:cs="Arial"/>
          <w:sz w:val="20"/>
          <w:szCs w:val="20"/>
        </w:rPr>
        <w:t xml:space="preserve">Applicants to the </w:t>
      </w:r>
      <w:r w:rsidR="007A5E82" w:rsidRPr="001D265D">
        <w:rPr>
          <w:rFonts w:ascii="Arial" w:eastAsia="Arial" w:hAnsi="Arial" w:cs="Arial"/>
          <w:sz w:val="20"/>
          <w:szCs w:val="20"/>
        </w:rPr>
        <w:t>Biotechnology</w:t>
      </w:r>
      <w:r w:rsidR="00BC4BAB" w:rsidRPr="001D265D">
        <w:rPr>
          <w:rFonts w:ascii="Arial" w:eastAsia="Arial" w:hAnsi="Arial" w:cs="Arial"/>
          <w:sz w:val="20"/>
          <w:szCs w:val="20"/>
        </w:rPr>
        <w:t xml:space="preserve"> Certificate Program </w:t>
      </w:r>
      <w:r w:rsidRPr="001D265D">
        <w:rPr>
          <w:rFonts w:ascii="Arial" w:eastAsia="Arial" w:hAnsi="Arial" w:cs="Arial"/>
          <w:sz w:val="20"/>
          <w:szCs w:val="20"/>
        </w:rPr>
        <w:t xml:space="preserve">must meet all </w:t>
      </w:r>
      <w:hyperlink r:id="rId24">
        <w:r w:rsidRPr="001D265D">
          <w:rPr>
            <w:rStyle w:val="Hyperlink"/>
            <w:rFonts w:ascii="Arial" w:eastAsia="Arial" w:hAnsi="Arial" w:cs="Arial"/>
            <w:sz w:val="20"/>
            <w:szCs w:val="20"/>
          </w:rPr>
          <w:t>college admission requirements</w:t>
        </w:r>
      </w:hyperlink>
      <w:r w:rsidRPr="001D265D">
        <w:rPr>
          <w:rFonts w:ascii="Arial" w:eastAsia="Arial" w:hAnsi="Arial" w:cs="Arial"/>
          <w:sz w:val="20"/>
          <w:szCs w:val="20"/>
        </w:rPr>
        <w:t xml:space="preserve"> as outlined in the official college </w:t>
      </w:r>
      <w:r w:rsidR="00A71DFB" w:rsidRPr="001D265D">
        <w:rPr>
          <w:rFonts w:ascii="Arial" w:eastAsia="Arial" w:hAnsi="Arial" w:cs="Arial"/>
          <w:sz w:val="20"/>
          <w:szCs w:val="20"/>
        </w:rPr>
        <w:t>catalog.</w:t>
      </w:r>
    </w:p>
    <w:p w14:paraId="57115872" w14:textId="2D69DCC3" w:rsidR="05985E56" w:rsidRPr="001D265D" w:rsidRDefault="05985E56" w:rsidP="00390CF0">
      <w:pPr>
        <w:ind w:left="360"/>
        <w:rPr>
          <w:rFonts w:ascii="Arial" w:eastAsia="Arial" w:hAnsi="Arial" w:cs="Arial"/>
          <w:sz w:val="20"/>
          <w:szCs w:val="20"/>
        </w:rPr>
      </w:pPr>
      <w:r w:rsidRPr="001D265D">
        <w:rPr>
          <w:rFonts w:ascii="Arial" w:eastAsia="Arial" w:hAnsi="Arial" w:cs="Arial"/>
          <w:sz w:val="20"/>
          <w:szCs w:val="20"/>
        </w:rPr>
        <w:t xml:space="preserve">Applicants must have earned either a high school diploma or General Education Diploma (GED) in addition to complying with Texas Success Initiative (TSI) requirements before they will be eligible to apply to </w:t>
      </w:r>
      <w:r w:rsidR="00B3538F" w:rsidRPr="001D265D">
        <w:rPr>
          <w:rFonts w:ascii="Arial" w:eastAsia="Arial" w:hAnsi="Arial" w:cs="Arial"/>
          <w:sz w:val="20"/>
          <w:szCs w:val="20"/>
        </w:rPr>
        <w:t xml:space="preserve">a Health Sciences </w:t>
      </w:r>
      <w:r w:rsidRPr="001D265D">
        <w:rPr>
          <w:rFonts w:ascii="Arial" w:eastAsia="Arial" w:hAnsi="Arial" w:cs="Arial"/>
          <w:sz w:val="20"/>
          <w:szCs w:val="20"/>
        </w:rPr>
        <w:t>program</w:t>
      </w:r>
      <w:r w:rsidR="001E0D56" w:rsidRPr="001D265D">
        <w:rPr>
          <w:rFonts w:ascii="Arial" w:eastAsia="Arial" w:hAnsi="Arial" w:cs="Arial"/>
          <w:sz w:val="20"/>
          <w:szCs w:val="20"/>
        </w:rPr>
        <w:t xml:space="preserve">. </w:t>
      </w:r>
      <w:r w:rsidR="00B3538F" w:rsidRPr="001D265D">
        <w:rPr>
          <w:rStyle w:val="normaltextrun"/>
          <w:rFonts w:ascii="Arial" w:hAnsi="Arial" w:cs="Arial"/>
          <w:color w:val="000000"/>
          <w:sz w:val="20"/>
          <w:szCs w:val="20"/>
          <w:shd w:val="clear" w:color="auto" w:fill="FFFFFF"/>
        </w:rPr>
        <w:t>Students pursuing this program are waived from TSI standards but must meet course prerequisites</w:t>
      </w:r>
      <w:r w:rsidR="001E0D56" w:rsidRPr="001D265D">
        <w:rPr>
          <w:rStyle w:val="normaltextrun"/>
          <w:rFonts w:ascii="Arial" w:hAnsi="Arial" w:cs="Arial"/>
          <w:color w:val="000000"/>
          <w:sz w:val="20"/>
          <w:szCs w:val="20"/>
          <w:shd w:val="clear" w:color="auto" w:fill="FFFFFF"/>
        </w:rPr>
        <w:t>.</w:t>
      </w:r>
      <w:r w:rsidR="001E0D56" w:rsidRPr="001D265D">
        <w:rPr>
          <w:rFonts w:ascii="Arial" w:eastAsia="Arial" w:hAnsi="Arial" w:cs="Arial"/>
          <w:sz w:val="20"/>
          <w:szCs w:val="20"/>
        </w:rPr>
        <w:t xml:space="preserve"> </w:t>
      </w:r>
      <w:r w:rsidRPr="001D265D">
        <w:rPr>
          <w:rFonts w:ascii="Arial" w:eastAsia="Arial" w:hAnsi="Arial" w:cs="Arial"/>
          <w:sz w:val="20"/>
          <w:szCs w:val="20"/>
        </w:rPr>
        <w:t xml:space="preserve">Students should consult </w:t>
      </w:r>
      <w:r w:rsidR="001F233C" w:rsidRPr="001D265D">
        <w:rPr>
          <w:rFonts w:ascii="Arial" w:eastAsia="Arial" w:hAnsi="Arial" w:cs="Arial"/>
          <w:sz w:val="20"/>
          <w:szCs w:val="20"/>
        </w:rPr>
        <w:t xml:space="preserve">the </w:t>
      </w:r>
      <w:r w:rsidR="61B0692F" w:rsidRPr="001D265D">
        <w:rPr>
          <w:rFonts w:ascii="Arial" w:eastAsia="Arial" w:hAnsi="Arial" w:cs="Arial"/>
          <w:sz w:val="20"/>
          <w:szCs w:val="20"/>
        </w:rPr>
        <w:t>Success Coach/</w:t>
      </w:r>
      <w:r w:rsidRPr="001D265D">
        <w:rPr>
          <w:rFonts w:ascii="Arial" w:eastAsia="Arial" w:hAnsi="Arial" w:cs="Arial"/>
          <w:sz w:val="20"/>
          <w:szCs w:val="20"/>
        </w:rPr>
        <w:t xml:space="preserve">advising office to determine their TSI status </w:t>
      </w:r>
      <w:r w:rsidR="001F233C" w:rsidRPr="001D265D">
        <w:rPr>
          <w:rFonts w:ascii="Arial" w:eastAsia="Arial" w:hAnsi="Arial" w:cs="Arial"/>
          <w:sz w:val="20"/>
          <w:szCs w:val="20"/>
        </w:rPr>
        <w:t>before</w:t>
      </w:r>
      <w:r w:rsidRPr="001D265D">
        <w:rPr>
          <w:rFonts w:ascii="Arial" w:eastAsia="Arial" w:hAnsi="Arial" w:cs="Arial"/>
          <w:sz w:val="20"/>
          <w:szCs w:val="20"/>
        </w:rPr>
        <w:t xml:space="preserve"> </w:t>
      </w:r>
      <w:r w:rsidR="00380971" w:rsidRPr="001D265D">
        <w:rPr>
          <w:rFonts w:ascii="Arial" w:eastAsia="Arial" w:hAnsi="Arial" w:cs="Arial"/>
          <w:sz w:val="20"/>
          <w:szCs w:val="20"/>
        </w:rPr>
        <w:t xml:space="preserve">beginning the </w:t>
      </w:r>
      <w:r w:rsidR="001F233C" w:rsidRPr="001D265D">
        <w:rPr>
          <w:rFonts w:ascii="Arial" w:eastAsia="Arial" w:hAnsi="Arial" w:cs="Arial"/>
          <w:sz w:val="20"/>
          <w:szCs w:val="20"/>
        </w:rPr>
        <w:t>prerequisite</w:t>
      </w:r>
      <w:r w:rsidR="00380971" w:rsidRPr="001D265D">
        <w:rPr>
          <w:rFonts w:ascii="Arial" w:eastAsia="Arial" w:hAnsi="Arial" w:cs="Arial"/>
          <w:sz w:val="20"/>
          <w:szCs w:val="20"/>
        </w:rPr>
        <w:t xml:space="preserve"> courses for a</w:t>
      </w:r>
      <w:r w:rsidR="00380971" w:rsidRPr="001D265D" w:rsidDel="00380971">
        <w:rPr>
          <w:rFonts w:ascii="Arial" w:eastAsia="Arial" w:hAnsi="Arial" w:cs="Arial"/>
          <w:sz w:val="20"/>
          <w:szCs w:val="20"/>
        </w:rPr>
        <w:t xml:space="preserve"> </w:t>
      </w:r>
      <w:r w:rsidRPr="001D265D">
        <w:rPr>
          <w:rFonts w:ascii="Arial" w:eastAsia="Arial" w:hAnsi="Arial" w:cs="Arial"/>
          <w:sz w:val="20"/>
          <w:szCs w:val="20"/>
        </w:rPr>
        <w:t>Health Sciences program.</w:t>
      </w:r>
    </w:p>
    <w:p w14:paraId="18450835" w14:textId="503D1364" w:rsidR="49CF8AA7" w:rsidRPr="001D265D" w:rsidRDefault="49CF8AA7" w:rsidP="000E50D6">
      <w:pPr>
        <w:pStyle w:val="Heading2"/>
        <w:ind w:firstLine="360"/>
        <w:rPr>
          <w:rFonts w:ascii="Arial" w:hAnsi="Arial" w:cs="Arial"/>
        </w:rPr>
      </w:pPr>
      <w:bookmarkStart w:id="11" w:name="_Toc226361457"/>
      <w:r w:rsidRPr="001D265D">
        <w:rPr>
          <w:rFonts w:ascii="Arial" w:hAnsi="Arial" w:cs="Arial"/>
        </w:rPr>
        <w:t>Official College Transcripts</w:t>
      </w:r>
      <w:bookmarkEnd w:id="11"/>
    </w:p>
    <w:p w14:paraId="1EB72744" w14:textId="22EF27D6" w:rsidR="03D19F27" w:rsidRPr="001D265D" w:rsidRDefault="001F233C" w:rsidP="00390CF0">
      <w:pPr>
        <w:ind w:left="360"/>
        <w:rPr>
          <w:rFonts w:ascii="Arial" w:hAnsi="Arial" w:cs="Arial"/>
        </w:rPr>
      </w:pPr>
      <w:r w:rsidRPr="001D265D">
        <w:rPr>
          <w:rFonts w:ascii="Arial" w:eastAsia="Arial" w:hAnsi="Arial" w:cs="Arial"/>
          <w:sz w:val="20"/>
          <w:szCs w:val="20"/>
        </w:rPr>
        <w:t>Before</w:t>
      </w:r>
      <w:r w:rsidR="03D19F27" w:rsidRPr="001D265D">
        <w:rPr>
          <w:rFonts w:ascii="Arial" w:eastAsia="Arial" w:hAnsi="Arial" w:cs="Arial"/>
          <w:sz w:val="20"/>
          <w:szCs w:val="20"/>
        </w:rPr>
        <w:t xml:space="preserve"> </w:t>
      </w:r>
      <w:r w:rsidRPr="001D265D">
        <w:rPr>
          <w:rFonts w:ascii="Arial" w:eastAsia="Arial" w:hAnsi="Arial" w:cs="Arial"/>
          <w:sz w:val="20"/>
          <w:szCs w:val="20"/>
        </w:rPr>
        <w:t>applying</w:t>
      </w:r>
      <w:r w:rsidR="03D19F27" w:rsidRPr="001D265D">
        <w:rPr>
          <w:rFonts w:ascii="Arial" w:eastAsia="Arial" w:hAnsi="Arial" w:cs="Arial"/>
          <w:sz w:val="20"/>
          <w:szCs w:val="20"/>
        </w:rPr>
        <w:t xml:space="preserve"> to the </w:t>
      </w:r>
      <w:r w:rsidR="007A5E82" w:rsidRPr="001D265D">
        <w:rPr>
          <w:rFonts w:ascii="Arial" w:eastAsia="Arial" w:hAnsi="Arial" w:cs="Arial"/>
          <w:sz w:val="20"/>
          <w:szCs w:val="20"/>
        </w:rPr>
        <w:t>Biotechnology</w:t>
      </w:r>
      <w:r w:rsidR="00BC4BAB" w:rsidRPr="001D265D">
        <w:rPr>
          <w:rFonts w:ascii="Arial" w:eastAsia="Arial" w:hAnsi="Arial" w:cs="Arial"/>
          <w:sz w:val="20"/>
          <w:szCs w:val="20"/>
        </w:rPr>
        <w:t xml:space="preserve"> Certificate Program</w:t>
      </w:r>
      <w:r w:rsidR="03D19F27" w:rsidRPr="001D265D">
        <w:rPr>
          <w:rFonts w:ascii="Arial" w:eastAsia="Arial" w:hAnsi="Arial" w:cs="Arial"/>
          <w:sz w:val="20"/>
          <w:szCs w:val="20"/>
        </w:rPr>
        <w:t xml:space="preserve">, potential applicants must have submitted </w:t>
      </w:r>
      <w:r w:rsidR="03D19F27" w:rsidRPr="001D265D">
        <w:rPr>
          <w:rFonts w:ascii="Arial" w:eastAsia="Arial" w:hAnsi="Arial" w:cs="Arial"/>
          <w:b/>
          <w:bCs/>
          <w:i/>
          <w:iCs/>
          <w:sz w:val="20"/>
          <w:szCs w:val="20"/>
        </w:rPr>
        <w:t xml:space="preserve">official transcripts from </w:t>
      </w:r>
      <w:r w:rsidR="005E2C77" w:rsidRPr="001D265D">
        <w:rPr>
          <w:rFonts w:ascii="Arial" w:eastAsia="Arial" w:hAnsi="Arial" w:cs="Arial"/>
          <w:b/>
          <w:bCs/>
          <w:i/>
          <w:iCs/>
          <w:sz w:val="20"/>
          <w:szCs w:val="20"/>
          <w:u w:val="single"/>
        </w:rPr>
        <w:t>ALL</w:t>
      </w:r>
      <w:r w:rsidR="03D19F27" w:rsidRPr="001D265D">
        <w:rPr>
          <w:rFonts w:ascii="Arial" w:eastAsia="Arial" w:hAnsi="Arial" w:cs="Arial"/>
          <w:b/>
          <w:bCs/>
          <w:i/>
          <w:iCs/>
          <w:sz w:val="20"/>
          <w:szCs w:val="20"/>
        </w:rPr>
        <w:t xml:space="preserve"> colleges and </w:t>
      </w:r>
      <w:bookmarkStart w:id="12" w:name="_Int_2acaM5Ui"/>
      <w:r w:rsidR="03D19F27" w:rsidRPr="001D265D">
        <w:rPr>
          <w:rFonts w:ascii="Arial" w:eastAsia="Arial" w:hAnsi="Arial" w:cs="Arial"/>
          <w:b/>
          <w:bCs/>
          <w:i/>
          <w:iCs/>
          <w:sz w:val="20"/>
          <w:szCs w:val="20"/>
        </w:rPr>
        <w:t>universities</w:t>
      </w:r>
      <w:bookmarkEnd w:id="12"/>
      <w:r w:rsidR="03D19F27" w:rsidRPr="001D265D">
        <w:rPr>
          <w:rFonts w:ascii="Arial" w:eastAsia="Arial" w:hAnsi="Arial" w:cs="Arial"/>
          <w:b/>
          <w:bCs/>
          <w:i/>
          <w:iCs/>
          <w:sz w:val="20"/>
          <w:szCs w:val="20"/>
        </w:rPr>
        <w:t xml:space="preserve"> the applicant has attended whether the coursework is or is not relevant to the program application</w:t>
      </w:r>
      <w:r w:rsidR="001E0D56" w:rsidRPr="001D265D">
        <w:rPr>
          <w:rFonts w:ascii="Arial" w:eastAsia="Arial" w:hAnsi="Arial" w:cs="Arial"/>
          <w:sz w:val="20"/>
          <w:szCs w:val="20"/>
        </w:rPr>
        <w:t xml:space="preserve">. </w:t>
      </w:r>
      <w:r w:rsidR="03D19F27" w:rsidRPr="001D265D">
        <w:rPr>
          <w:rFonts w:ascii="Arial" w:eastAsia="Arial" w:hAnsi="Arial" w:cs="Arial"/>
          <w:sz w:val="20"/>
          <w:szCs w:val="20"/>
        </w:rPr>
        <w:t xml:space="preserve">Transcripts from Dallas College </w:t>
      </w:r>
      <w:r w:rsidR="00535262" w:rsidRPr="001D265D">
        <w:rPr>
          <w:rFonts w:ascii="Arial" w:eastAsia="Arial" w:hAnsi="Arial" w:cs="Arial"/>
          <w:sz w:val="20"/>
          <w:szCs w:val="20"/>
        </w:rPr>
        <w:t>(formerly Dallas Co</w:t>
      </w:r>
      <w:r w:rsidR="00D41DDD" w:rsidRPr="001D265D">
        <w:rPr>
          <w:rFonts w:ascii="Arial" w:eastAsia="Arial" w:hAnsi="Arial" w:cs="Arial"/>
          <w:sz w:val="20"/>
          <w:szCs w:val="20"/>
        </w:rPr>
        <w:t xml:space="preserve">unty Community College District) </w:t>
      </w:r>
      <w:r w:rsidR="03D19F27" w:rsidRPr="001D265D">
        <w:rPr>
          <w:rFonts w:ascii="Arial" w:eastAsia="Arial" w:hAnsi="Arial" w:cs="Arial"/>
          <w:sz w:val="20"/>
          <w:szCs w:val="20"/>
        </w:rPr>
        <w:t>campuses are not required.</w:t>
      </w:r>
    </w:p>
    <w:p w14:paraId="06BB1BB6" w14:textId="33F28A2E" w:rsidR="451E80DB" w:rsidRPr="001D265D" w:rsidRDefault="451E80DB" w:rsidP="00390CF0">
      <w:pPr>
        <w:ind w:left="360"/>
        <w:rPr>
          <w:rFonts w:ascii="Arial" w:hAnsi="Arial" w:cs="Arial"/>
        </w:rPr>
      </w:pPr>
      <w:r w:rsidRPr="001D265D">
        <w:rPr>
          <w:rFonts w:ascii="Arial" w:eastAsia="Arial" w:hAnsi="Arial" w:cs="Arial"/>
          <w:sz w:val="20"/>
          <w:szCs w:val="20"/>
        </w:rPr>
        <w:t xml:space="preserve">The transcripts must be current with the </w:t>
      </w:r>
      <w:r w:rsidRPr="001D265D">
        <w:rPr>
          <w:rFonts w:ascii="Arial" w:eastAsia="Arial" w:hAnsi="Arial" w:cs="Arial"/>
          <w:b/>
          <w:bCs/>
          <w:sz w:val="20"/>
          <w:szCs w:val="20"/>
        </w:rPr>
        <w:t xml:space="preserve">print date no earlier than three years </w:t>
      </w:r>
      <w:r w:rsidR="00CB69A0" w:rsidRPr="001D265D">
        <w:rPr>
          <w:rFonts w:ascii="Arial" w:eastAsia="Arial" w:hAnsi="Arial" w:cs="Arial"/>
          <w:sz w:val="20"/>
          <w:szCs w:val="20"/>
        </w:rPr>
        <w:t>before</w:t>
      </w:r>
      <w:r w:rsidRPr="001D265D">
        <w:rPr>
          <w:rFonts w:ascii="Arial" w:eastAsia="Arial" w:hAnsi="Arial" w:cs="Arial"/>
          <w:sz w:val="20"/>
          <w:szCs w:val="20"/>
        </w:rPr>
        <w:t xml:space="preserve"> the applicant’s anticipated admission to the program unless the student has not had a break in enrollment with Dallas College since the transcripts were originally submitted</w:t>
      </w:r>
      <w:r w:rsidR="001E0D56" w:rsidRPr="001D265D">
        <w:rPr>
          <w:rFonts w:ascii="Arial" w:eastAsia="Arial" w:hAnsi="Arial" w:cs="Arial"/>
          <w:sz w:val="20"/>
          <w:szCs w:val="20"/>
        </w:rPr>
        <w:t xml:space="preserve">. </w:t>
      </w:r>
      <w:r w:rsidRPr="001D265D">
        <w:rPr>
          <w:rFonts w:ascii="Arial" w:eastAsia="Arial" w:hAnsi="Arial" w:cs="Arial"/>
          <w:sz w:val="20"/>
          <w:szCs w:val="20"/>
        </w:rPr>
        <w:t>If the official transcripts have not been submitted, the individual’s application will be voided.</w:t>
      </w:r>
    </w:p>
    <w:p w14:paraId="0D36B198" w14:textId="7C4260D0" w:rsidR="2AD789D8" w:rsidRPr="001D265D" w:rsidRDefault="00D81856" w:rsidP="00390CF0">
      <w:pPr>
        <w:ind w:left="360"/>
        <w:rPr>
          <w:rFonts w:ascii="Arial" w:hAnsi="Arial" w:cs="Arial"/>
        </w:rPr>
      </w:pPr>
      <w:r w:rsidRPr="001D265D">
        <w:rPr>
          <w:rFonts w:ascii="Arial" w:eastAsia="Arial" w:hAnsi="Arial" w:cs="Arial"/>
          <w:sz w:val="20"/>
          <w:szCs w:val="20"/>
        </w:rPr>
        <w:t>We recommend official transcripts be sent electronically</w:t>
      </w:r>
      <w:r w:rsidR="2AD789D8" w:rsidRPr="001D265D">
        <w:rPr>
          <w:rFonts w:ascii="Arial" w:eastAsia="Arial" w:hAnsi="Arial" w:cs="Arial"/>
          <w:sz w:val="20"/>
          <w:szCs w:val="20"/>
        </w:rPr>
        <w:t xml:space="preserve"> from the applicant’s previous colleges to </w:t>
      </w:r>
      <w:hyperlink r:id="rId25">
        <w:r w:rsidR="2AD789D8" w:rsidRPr="001D265D">
          <w:rPr>
            <w:rStyle w:val="Hyperlink"/>
            <w:rFonts w:ascii="Arial" w:eastAsia="Arial" w:hAnsi="Arial" w:cs="Arial"/>
            <w:sz w:val="20"/>
            <w:szCs w:val="20"/>
          </w:rPr>
          <w:t>studenttranscripts@d</w:t>
        </w:r>
        <w:r w:rsidR="69EA2846" w:rsidRPr="001D265D">
          <w:rPr>
            <w:rStyle w:val="Hyperlink"/>
            <w:rFonts w:ascii="Arial" w:eastAsia="Arial" w:hAnsi="Arial" w:cs="Arial"/>
            <w:sz w:val="20"/>
            <w:szCs w:val="20"/>
          </w:rPr>
          <w:t>allascollege</w:t>
        </w:r>
        <w:r w:rsidR="2AD789D8" w:rsidRPr="001D265D">
          <w:rPr>
            <w:rStyle w:val="Hyperlink"/>
            <w:rFonts w:ascii="Arial" w:eastAsia="Arial" w:hAnsi="Arial" w:cs="Arial"/>
            <w:sz w:val="20"/>
            <w:szCs w:val="20"/>
          </w:rPr>
          <w:t>.edu</w:t>
        </w:r>
      </w:hyperlink>
      <w:r w:rsidR="2AD789D8" w:rsidRPr="001D265D">
        <w:rPr>
          <w:rFonts w:ascii="Arial" w:eastAsia="Arial" w:hAnsi="Arial" w:cs="Arial"/>
          <w:sz w:val="20"/>
          <w:szCs w:val="20"/>
        </w:rPr>
        <w:t xml:space="preserve">.  </w:t>
      </w:r>
      <w:r w:rsidRPr="001D265D">
        <w:rPr>
          <w:rFonts w:ascii="Arial" w:eastAsia="Arial" w:hAnsi="Arial" w:cs="Arial"/>
          <w:sz w:val="20"/>
          <w:szCs w:val="20"/>
        </w:rPr>
        <w:t xml:space="preserve">We will not accept any </w:t>
      </w:r>
      <w:r w:rsidR="005E7EEF" w:rsidRPr="001D265D">
        <w:rPr>
          <w:rFonts w:ascii="Arial" w:eastAsia="Arial" w:hAnsi="Arial" w:cs="Arial"/>
          <w:sz w:val="20"/>
          <w:szCs w:val="20"/>
        </w:rPr>
        <w:t>transcripts</w:t>
      </w:r>
      <w:r w:rsidR="2AD789D8" w:rsidRPr="001D265D">
        <w:rPr>
          <w:rFonts w:ascii="Arial" w:eastAsia="Arial" w:hAnsi="Arial" w:cs="Arial"/>
          <w:sz w:val="20"/>
          <w:szCs w:val="20"/>
        </w:rPr>
        <w:t xml:space="preserve"> sent by the applicant in </w:t>
      </w:r>
      <w:r w:rsidR="00CB69A0" w:rsidRPr="001D265D">
        <w:rPr>
          <w:rFonts w:ascii="Arial" w:eastAsia="Arial" w:hAnsi="Arial" w:cs="Arial"/>
          <w:sz w:val="20"/>
          <w:szCs w:val="20"/>
        </w:rPr>
        <w:t>PDF</w:t>
      </w:r>
      <w:r w:rsidR="2AD789D8" w:rsidRPr="001D265D">
        <w:rPr>
          <w:rFonts w:ascii="Arial" w:eastAsia="Arial" w:hAnsi="Arial" w:cs="Arial"/>
          <w:sz w:val="20"/>
          <w:szCs w:val="20"/>
        </w:rPr>
        <w:t xml:space="preserve"> or other formats</w:t>
      </w:r>
      <w:r w:rsidR="001E0D56" w:rsidRPr="001D265D">
        <w:rPr>
          <w:rFonts w:ascii="Arial" w:eastAsia="Arial" w:hAnsi="Arial" w:cs="Arial"/>
          <w:sz w:val="20"/>
          <w:szCs w:val="20"/>
        </w:rPr>
        <w:t xml:space="preserve">. </w:t>
      </w:r>
      <w:r w:rsidR="2AD789D8" w:rsidRPr="001D265D">
        <w:rPr>
          <w:rFonts w:ascii="Arial" w:eastAsia="Arial" w:hAnsi="Arial" w:cs="Arial"/>
          <w:sz w:val="20"/>
          <w:szCs w:val="20"/>
        </w:rPr>
        <w:t>Transcripts may also be mailed from a college in a sealed envelope to Dallas College, Attn: Admissions Processing, 3737 Motley Drive, Mesquite, TX 75150.</w:t>
      </w:r>
    </w:p>
    <w:p w14:paraId="3290FB18" w14:textId="230D1A90" w:rsidR="4A7AF760" w:rsidRPr="001D265D" w:rsidRDefault="4A7AF760" w:rsidP="00DB4142">
      <w:pPr>
        <w:pStyle w:val="Heading2"/>
        <w:ind w:firstLine="360"/>
        <w:rPr>
          <w:rFonts w:ascii="Arial" w:hAnsi="Arial" w:cs="Arial"/>
        </w:rPr>
      </w:pPr>
      <w:bookmarkStart w:id="13" w:name="_Toc226361458"/>
      <w:r w:rsidRPr="001D265D">
        <w:rPr>
          <w:rFonts w:ascii="Arial" w:hAnsi="Arial" w:cs="Arial"/>
        </w:rPr>
        <w:t>Initial Advisement</w:t>
      </w:r>
      <w:bookmarkEnd w:id="13"/>
    </w:p>
    <w:p w14:paraId="2DF948AE" w14:textId="5223392C" w:rsidR="4A7AF760" w:rsidRPr="001D265D" w:rsidRDefault="4A7AF760" w:rsidP="00390CF0">
      <w:pPr>
        <w:ind w:left="360"/>
        <w:rPr>
          <w:rFonts w:ascii="Arial" w:hAnsi="Arial" w:cs="Arial"/>
        </w:rPr>
      </w:pPr>
      <w:r w:rsidRPr="001D265D">
        <w:rPr>
          <w:rFonts w:ascii="Arial" w:eastAsia="Arial" w:hAnsi="Arial" w:cs="Arial"/>
          <w:sz w:val="20"/>
          <w:szCs w:val="20"/>
        </w:rPr>
        <w:t xml:space="preserve">Students who are beginning college for the first time will follow the </w:t>
      </w:r>
      <w:hyperlink r:id="rId26">
        <w:r w:rsidRPr="001D265D">
          <w:rPr>
            <w:rStyle w:val="Hyperlink"/>
            <w:rFonts w:ascii="Arial" w:eastAsia="Arial" w:hAnsi="Arial" w:cs="Arial"/>
            <w:sz w:val="20"/>
            <w:szCs w:val="20"/>
          </w:rPr>
          <w:t>Steps to Enrollment</w:t>
        </w:r>
      </w:hyperlink>
      <w:r w:rsidRPr="001D265D">
        <w:rPr>
          <w:rFonts w:ascii="Arial" w:eastAsia="Arial" w:hAnsi="Arial" w:cs="Arial"/>
          <w:sz w:val="20"/>
          <w:szCs w:val="20"/>
        </w:rPr>
        <w:t xml:space="preserve"> which will guide them</w:t>
      </w:r>
      <w:r w:rsidR="00F01289" w:rsidRPr="001D265D">
        <w:rPr>
          <w:rFonts w:ascii="Arial" w:eastAsia="Arial" w:hAnsi="Arial" w:cs="Arial"/>
          <w:sz w:val="20"/>
          <w:szCs w:val="20"/>
        </w:rPr>
        <w:t xml:space="preserve"> through the application process</w:t>
      </w:r>
      <w:r w:rsidR="004B4436" w:rsidRPr="001D265D">
        <w:rPr>
          <w:rFonts w:ascii="Arial" w:eastAsia="Arial" w:hAnsi="Arial" w:cs="Arial"/>
          <w:sz w:val="20"/>
          <w:szCs w:val="20"/>
        </w:rPr>
        <w:t xml:space="preserve">, </w:t>
      </w:r>
      <w:r w:rsidRPr="001D265D">
        <w:rPr>
          <w:rFonts w:ascii="Arial" w:eastAsia="Arial" w:hAnsi="Arial" w:cs="Arial"/>
          <w:sz w:val="20"/>
          <w:szCs w:val="20"/>
        </w:rPr>
        <w:t xml:space="preserve">placement testing, selecting a degree plan, </w:t>
      </w:r>
      <w:r w:rsidR="00664261" w:rsidRPr="001D265D">
        <w:rPr>
          <w:rFonts w:ascii="Arial" w:eastAsia="Arial" w:hAnsi="Arial" w:cs="Arial"/>
          <w:sz w:val="20"/>
          <w:szCs w:val="20"/>
        </w:rPr>
        <w:t xml:space="preserve">selecting a Program of Study, </w:t>
      </w:r>
      <w:r w:rsidR="009B1D3E" w:rsidRPr="001D265D">
        <w:rPr>
          <w:rFonts w:ascii="Arial" w:eastAsia="Arial" w:hAnsi="Arial" w:cs="Arial"/>
          <w:sz w:val="20"/>
          <w:szCs w:val="20"/>
        </w:rPr>
        <w:t>connecting with</w:t>
      </w:r>
      <w:r w:rsidRPr="001D265D">
        <w:rPr>
          <w:rFonts w:ascii="Arial" w:eastAsia="Arial" w:hAnsi="Arial" w:cs="Arial"/>
          <w:sz w:val="20"/>
          <w:szCs w:val="20"/>
        </w:rPr>
        <w:t xml:space="preserve"> a Success Coach, and enrolling in </w:t>
      </w:r>
      <w:r w:rsidR="009B1D3E" w:rsidRPr="001D265D">
        <w:rPr>
          <w:rFonts w:ascii="Arial" w:eastAsia="Arial" w:hAnsi="Arial" w:cs="Arial"/>
          <w:sz w:val="20"/>
          <w:szCs w:val="20"/>
        </w:rPr>
        <w:t>prerequisite</w:t>
      </w:r>
      <w:r w:rsidRPr="001D265D">
        <w:rPr>
          <w:rFonts w:ascii="Arial" w:eastAsia="Arial" w:hAnsi="Arial" w:cs="Arial"/>
          <w:sz w:val="20"/>
          <w:szCs w:val="20"/>
        </w:rPr>
        <w:t xml:space="preserve"> courses.  </w:t>
      </w:r>
      <w:hyperlink r:id="rId27">
        <w:r w:rsidRPr="001D265D">
          <w:rPr>
            <w:rStyle w:val="Hyperlink"/>
            <w:rFonts w:ascii="Arial" w:eastAsia="Segoe UI" w:hAnsi="Arial" w:cs="Arial"/>
            <w:sz w:val="20"/>
            <w:szCs w:val="20"/>
          </w:rPr>
          <w:t>https://www.dallascollege.edu/admissions/pages/new-credit-students.aspx</w:t>
        </w:r>
      </w:hyperlink>
    </w:p>
    <w:p w14:paraId="4584D623" w14:textId="6F400E74" w:rsidR="41B37C78" w:rsidRPr="001D265D" w:rsidRDefault="4A7AF760" w:rsidP="00C90437">
      <w:pPr>
        <w:ind w:left="360"/>
        <w:rPr>
          <w:rFonts w:ascii="Arial" w:eastAsia="Calibri" w:hAnsi="Arial" w:cs="Arial"/>
        </w:rPr>
      </w:pPr>
      <w:r w:rsidRPr="001D265D">
        <w:rPr>
          <w:rFonts w:ascii="Arial" w:eastAsia="Arial" w:hAnsi="Arial" w:cs="Arial"/>
          <w:sz w:val="20"/>
          <w:szCs w:val="20"/>
        </w:rPr>
        <w:t>A student who has not completed college coursework should request a general Associate</w:t>
      </w:r>
      <w:r w:rsidR="00582870" w:rsidRPr="001D265D">
        <w:rPr>
          <w:rFonts w:ascii="Arial" w:eastAsia="Arial" w:hAnsi="Arial" w:cs="Arial"/>
          <w:sz w:val="20"/>
          <w:szCs w:val="20"/>
        </w:rPr>
        <w:t xml:space="preserve"> of Science</w:t>
      </w:r>
      <w:r w:rsidRPr="001D265D">
        <w:rPr>
          <w:rFonts w:ascii="Arial" w:eastAsia="Arial" w:hAnsi="Arial" w:cs="Arial"/>
          <w:sz w:val="20"/>
          <w:szCs w:val="20"/>
        </w:rPr>
        <w:t xml:space="preserve"> Degree plan from </w:t>
      </w:r>
      <w:hyperlink r:id="rId28">
        <w:r w:rsidR="4F33C8AD" w:rsidRPr="001D265D">
          <w:rPr>
            <w:rStyle w:val="Hyperlink"/>
            <w:rFonts w:ascii="Arial" w:eastAsia="Arial" w:hAnsi="Arial" w:cs="Arial"/>
            <w:sz w:val="20"/>
            <w:szCs w:val="20"/>
          </w:rPr>
          <w:t>Success Coaching</w:t>
        </w:r>
      </w:hyperlink>
      <w:r w:rsidRPr="001D265D">
        <w:rPr>
          <w:rFonts w:ascii="Arial" w:eastAsia="Arial" w:hAnsi="Arial" w:cs="Arial"/>
          <w:sz w:val="20"/>
          <w:szCs w:val="20"/>
        </w:rPr>
        <w:t xml:space="preserve"> as a starting point toward future application to a health sciences program.</w:t>
      </w:r>
    </w:p>
    <w:p w14:paraId="1685E3B5" w14:textId="59E7EC46" w:rsidR="69DEC75C" w:rsidRPr="001D265D" w:rsidRDefault="00BA099C" w:rsidP="00BA099C">
      <w:pPr>
        <w:pStyle w:val="Heading1"/>
        <w:rPr>
          <w:rFonts w:ascii="Arial" w:hAnsi="Arial" w:cs="Arial"/>
        </w:rPr>
      </w:pPr>
      <w:bookmarkStart w:id="14" w:name="_Toc226361459"/>
      <w:r w:rsidRPr="001D265D">
        <w:rPr>
          <w:rFonts w:ascii="Arial" w:hAnsi="Arial" w:cs="Arial"/>
        </w:rPr>
        <w:t xml:space="preserve">C. </w:t>
      </w:r>
      <w:r w:rsidR="69DEC75C" w:rsidRPr="001D265D">
        <w:rPr>
          <w:rFonts w:ascii="Arial" w:hAnsi="Arial" w:cs="Arial"/>
        </w:rPr>
        <w:t>Prerequisite Courses</w:t>
      </w:r>
      <w:bookmarkEnd w:id="14"/>
    </w:p>
    <w:p w14:paraId="294E7DCE" w14:textId="53FF8A47" w:rsidR="00AA7BA3" w:rsidRPr="001D265D" w:rsidRDefault="009C6AEA" w:rsidP="000E50D6">
      <w:pPr>
        <w:widowControl w:val="0"/>
        <w:autoSpaceDE w:val="0"/>
        <w:autoSpaceDN w:val="0"/>
        <w:spacing w:after="0" w:line="240" w:lineRule="auto"/>
        <w:ind w:left="360" w:right="621"/>
        <w:rPr>
          <w:rFonts w:ascii="Arial" w:eastAsia="Times New Roman" w:hAnsi="Arial" w:cs="Arial"/>
          <w:sz w:val="20"/>
          <w:szCs w:val="20"/>
        </w:rPr>
      </w:pPr>
      <w:r w:rsidRPr="001D265D">
        <w:rPr>
          <w:rFonts w:ascii="Arial" w:hAnsi="Arial" w:cs="Arial"/>
          <w:sz w:val="20"/>
          <w:szCs w:val="20"/>
        </w:rPr>
        <w:t xml:space="preserve">Applicants must complete the prerequisite courses </w:t>
      </w:r>
      <w:r w:rsidR="00AA7BA3" w:rsidRPr="001D265D">
        <w:rPr>
          <w:rFonts w:ascii="Arial" w:eastAsia="Times New Roman" w:hAnsi="Arial" w:cs="Arial"/>
          <w:sz w:val="20"/>
          <w:szCs w:val="20"/>
        </w:rPr>
        <w:t>with a</w:t>
      </w:r>
      <w:r w:rsidR="007F4920" w:rsidRPr="001D265D">
        <w:rPr>
          <w:rFonts w:ascii="Arial" w:eastAsia="Times New Roman" w:hAnsi="Arial" w:cs="Arial"/>
          <w:sz w:val="20"/>
          <w:szCs w:val="20"/>
        </w:rPr>
        <w:t xml:space="preserve"> </w:t>
      </w:r>
      <w:r w:rsidR="00AA7BA3" w:rsidRPr="001D265D">
        <w:rPr>
          <w:rFonts w:ascii="Arial" w:eastAsia="Times New Roman" w:hAnsi="Arial" w:cs="Arial"/>
          <w:sz w:val="20"/>
          <w:szCs w:val="20"/>
        </w:rPr>
        <w:t>“C”</w:t>
      </w:r>
      <w:r w:rsidR="0015140F" w:rsidRPr="001D265D">
        <w:rPr>
          <w:rFonts w:ascii="Arial" w:eastAsia="Times New Roman" w:hAnsi="Arial" w:cs="Arial"/>
          <w:sz w:val="20"/>
          <w:szCs w:val="20"/>
        </w:rPr>
        <w:t xml:space="preserve"> </w:t>
      </w:r>
      <w:r w:rsidR="00AA7BA3" w:rsidRPr="001D265D">
        <w:rPr>
          <w:rFonts w:ascii="Arial" w:eastAsia="Times New Roman" w:hAnsi="Arial" w:cs="Arial"/>
          <w:sz w:val="20"/>
          <w:szCs w:val="20"/>
        </w:rPr>
        <w:t>or better in each course</w:t>
      </w:r>
      <w:r w:rsidR="00AA7BA3" w:rsidRPr="001D265D">
        <w:rPr>
          <w:rFonts w:ascii="Arial" w:eastAsia="Times New Roman" w:hAnsi="Arial" w:cs="Arial"/>
          <w:spacing w:val="-5"/>
          <w:sz w:val="20"/>
          <w:szCs w:val="20"/>
        </w:rPr>
        <w:t xml:space="preserve"> </w:t>
      </w:r>
      <w:r w:rsidR="00AA7BA3" w:rsidRPr="001D265D">
        <w:rPr>
          <w:rFonts w:ascii="Arial" w:eastAsia="Times New Roman" w:hAnsi="Arial" w:cs="Arial"/>
          <w:sz w:val="20"/>
          <w:szCs w:val="20"/>
        </w:rPr>
        <w:t>before</w:t>
      </w:r>
      <w:r w:rsidR="00AA7BA3" w:rsidRPr="001D265D">
        <w:rPr>
          <w:rFonts w:ascii="Arial" w:eastAsia="Times New Roman" w:hAnsi="Arial" w:cs="Arial"/>
          <w:spacing w:val="-2"/>
          <w:sz w:val="20"/>
          <w:szCs w:val="20"/>
        </w:rPr>
        <w:t xml:space="preserve"> </w:t>
      </w:r>
      <w:r w:rsidR="00AA7BA3" w:rsidRPr="001D265D">
        <w:rPr>
          <w:rFonts w:ascii="Arial" w:eastAsia="Times New Roman" w:hAnsi="Arial" w:cs="Arial"/>
          <w:sz w:val="20"/>
          <w:szCs w:val="20"/>
        </w:rPr>
        <w:t>enrolling</w:t>
      </w:r>
      <w:r w:rsidR="00AA7BA3" w:rsidRPr="001D265D">
        <w:rPr>
          <w:rFonts w:ascii="Arial" w:eastAsia="Times New Roman" w:hAnsi="Arial" w:cs="Arial"/>
          <w:spacing w:val="-3"/>
          <w:sz w:val="20"/>
          <w:szCs w:val="20"/>
        </w:rPr>
        <w:t xml:space="preserve"> </w:t>
      </w:r>
      <w:r w:rsidR="00AA7BA3" w:rsidRPr="001D265D">
        <w:rPr>
          <w:rFonts w:ascii="Arial" w:eastAsia="Times New Roman" w:hAnsi="Arial" w:cs="Arial"/>
          <w:sz w:val="20"/>
          <w:szCs w:val="20"/>
        </w:rPr>
        <w:t>for</w:t>
      </w:r>
      <w:r w:rsidR="00AA7BA3" w:rsidRPr="001D265D">
        <w:rPr>
          <w:rFonts w:ascii="Arial" w:eastAsia="Times New Roman" w:hAnsi="Arial" w:cs="Arial"/>
          <w:spacing w:val="-2"/>
          <w:sz w:val="20"/>
          <w:szCs w:val="20"/>
        </w:rPr>
        <w:t xml:space="preserve"> </w:t>
      </w:r>
      <w:r w:rsidR="00AA7BA3" w:rsidRPr="001D265D">
        <w:rPr>
          <w:rFonts w:ascii="Arial" w:eastAsia="Times New Roman" w:hAnsi="Arial" w:cs="Arial"/>
          <w:sz w:val="20"/>
          <w:szCs w:val="20"/>
        </w:rPr>
        <w:t>the</w:t>
      </w:r>
      <w:r w:rsidR="00AA7BA3" w:rsidRPr="001D265D">
        <w:rPr>
          <w:rFonts w:ascii="Arial" w:eastAsia="Times New Roman" w:hAnsi="Arial" w:cs="Arial"/>
          <w:spacing w:val="-4"/>
          <w:sz w:val="20"/>
          <w:szCs w:val="20"/>
        </w:rPr>
        <w:t xml:space="preserve"> </w:t>
      </w:r>
      <w:r w:rsidR="00FB0BE3" w:rsidRPr="001D265D">
        <w:rPr>
          <w:rFonts w:ascii="Arial" w:eastAsia="Times New Roman" w:hAnsi="Arial" w:cs="Arial"/>
          <w:sz w:val="20"/>
          <w:szCs w:val="20"/>
        </w:rPr>
        <w:t>BITC 1302</w:t>
      </w:r>
      <w:r w:rsidR="006B67DD" w:rsidRPr="001D265D">
        <w:rPr>
          <w:rFonts w:ascii="Arial" w:eastAsia="Times New Roman" w:hAnsi="Arial" w:cs="Arial"/>
          <w:sz w:val="20"/>
          <w:szCs w:val="20"/>
        </w:rPr>
        <w:t>, BITC 1240, or BITC 1250</w:t>
      </w:r>
      <w:r w:rsidR="00AA7BA3" w:rsidRPr="001D265D">
        <w:rPr>
          <w:rFonts w:ascii="Arial" w:eastAsia="Times New Roman" w:hAnsi="Arial" w:cs="Arial"/>
          <w:spacing w:val="-4"/>
          <w:sz w:val="20"/>
          <w:szCs w:val="20"/>
        </w:rPr>
        <w:t xml:space="preserve"> </w:t>
      </w:r>
      <w:r w:rsidR="00AA7BA3" w:rsidRPr="001D265D">
        <w:rPr>
          <w:rFonts w:ascii="Arial" w:eastAsia="Times New Roman" w:hAnsi="Arial" w:cs="Arial"/>
          <w:sz w:val="20"/>
          <w:szCs w:val="20"/>
        </w:rPr>
        <w:t>courses</w:t>
      </w:r>
      <w:r w:rsidR="00AA7BA3" w:rsidRPr="001D265D">
        <w:rPr>
          <w:rFonts w:ascii="Arial" w:eastAsia="Times New Roman" w:hAnsi="Arial" w:cs="Arial"/>
          <w:spacing w:val="-3"/>
          <w:sz w:val="20"/>
          <w:szCs w:val="20"/>
        </w:rPr>
        <w:t xml:space="preserve"> </w:t>
      </w:r>
      <w:r w:rsidR="00AA7BA3" w:rsidRPr="001D265D">
        <w:rPr>
          <w:rFonts w:ascii="Arial" w:eastAsia="Times New Roman" w:hAnsi="Arial" w:cs="Arial"/>
          <w:sz w:val="20"/>
          <w:szCs w:val="20"/>
        </w:rPr>
        <w:t>in</w:t>
      </w:r>
      <w:r w:rsidR="00AA7BA3" w:rsidRPr="001D265D">
        <w:rPr>
          <w:rFonts w:ascii="Arial" w:eastAsia="Times New Roman" w:hAnsi="Arial" w:cs="Arial"/>
          <w:spacing w:val="-3"/>
          <w:sz w:val="20"/>
          <w:szCs w:val="20"/>
        </w:rPr>
        <w:t xml:space="preserve"> </w:t>
      </w:r>
      <w:r w:rsidR="00AA7BA3" w:rsidRPr="001D265D">
        <w:rPr>
          <w:rFonts w:ascii="Arial" w:eastAsia="Times New Roman" w:hAnsi="Arial" w:cs="Arial"/>
          <w:sz w:val="20"/>
          <w:szCs w:val="20"/>
        </w:rPr>
        <w:t>the</w:t>
      </w:r>
      <w:r w:rsidR="00AA7BA3" w:rsidRPr="001D265D">
        <w:rPr>
          <w:rFonts w:ascii="Arial" w:eastAsia="Times New Roman" w:hAnsi="Arial" w:cs="Arial"/>
          <w:spacing w:val="-3"/>
          <w:sz w:val="20"/>
          <w:szCs w:val="20"/>
        </w:rPr>
        <w:t xml:space="preserve"> </w:t>
      </w:r>
      <w:r w:rsidR="00AA7BA3" w:rsidRPr="001D265D">
        <w:rPr>
          <w:rFonts w:ascii="Arial" w:eastAsia="Times New Roman" w:hAnsi="Arial" w:cs="Arial"/>
          <w:sz w:val="20"/>
          <w:szCs w:val="20"/>
        </w:rPr>
        <w:t>first</w:t>
      </w:r>
      <w:r w:rsidR="00AA7BA3" w:rsidRPr="001D265D">
        <w:rPr>
          <w:rFonts w:ascii="Arial" w:eastAsia="Times New Roman" w:hAnsi="Arial" w:cs="Arial"/>
          <w:spacing w:val="-3"/>
          <w:sz w:val="20"/>
          <w:szCs w:val="20"/>
        </w:rPr>
        <w:t xml:space="preserve"> </w:t>
      </w:r>
      <w:r w:rsidR="00AA7BA3" w:rsidRPr="001D265D">
        <w:rPr>
          <w:rFonts w:ascii="Arial" w:eastAsia="Times New Roman" w:hAnsi="Arial" w:cs="Arial"/>
          <w:sz w:val="20"/>
          <w:szCs w:val="20"/>
        </w:rPr>
        <w:t>semester.</w:t>
      </w:r>
      <w:r w:rsidR="0017781F" w:rsidRPr="001D265D">
        <w:rPr>
          <w:rFonts w:ascii="Arial" w:eastAsia="Times New Roman" w:hAnsi="Arial" w:cs="Arial"/>
          <w:sz w:val="20"/>
          <w:szCs w:val="20"/>
        </w:rPr>
        <w:t xml:space="preserve"> A 2.5 GPA on prerequisite courses is </w:t>
      </w:r>
      <w:r w:rsidR="00054814" w:rsidRPr="001D265D">
        <w:rPr>
          <w:rFonts w:ascii="Arial" w:eastAsia="Times New Roman" w:hAnsi="Arial" w:cs="Arial"/>
          <w:sz w:val="20"/>
          <w:szCs w:val="20"/>
        </w:rPr>
        <w:t xml:space="preserve">required for admission to the Biotechnology </w:t>
      </w:r>
      <w:r w:rsidR="00DB4142" w:rsidRPr="001D265D">
        <w:rPr>
          <w:rFonts w:ascii="Arial" w:eastAsia="Times New Roman" w:hAnsi="Arial" w:cs="Arial"/>
          <w:sz w:val="20"/>
          <w:szCs w:val="20"/>
        </w:rPr>
        <w:t xml:space="preserve">Level 1 program.  </w:t>
      </w:r>
    </w:p>
    <w:p w14:paraId="431FB94B" w14:textId="77777777" w:rsidR="0017781F" w:rsidRPr="001D265D" w:rsidRDefault="0017781F" w:rsidP="000E50D6">
      <w:pPr>
        <w:widowControl w:val="0"/>
        <w:autoSpaceDE w:val="0"/>
        <w:autoSpaceDN w:val="0"/>
        <w:spacing w:after="0" w:line="240" w:lineRule="auto"/>
        <w:ind w:left="360" w:right="621"/>
        <w:rPr>
          <w:rFonts w:ascii="Arial" w:eastAsia="Times New Roman" w:hAnsi="Arial" w:cs="Arial"/>
          <w:sz w:val="20"/>
          <w:szCs w:val="20"/>
        </w:rPr>
      </w:pPr>
    </w:p>
    <w:p w14:paraId="7686BE8F" w14:textId="77777777" w:rsidR="00C90437" w:rsidRPr="001D265D" w:rsidRDefault="00C90437" w:rsidP="00AA7BA3">
      <w:pPr>
        <w:widowControl w:val="0"/>
        <w:tabs>
          <w:tab w:val="left" w:pos="1192"/>
          <w:tab w:val="left" w:pos="1193"/>
        </w:tabs>
        <w:autoSpaceDE w:val="0"/>
        <w:autoSpaceDN w:val="0"/>
        <w:spacing w:after="0" w:line="240" w:lineRule="auto"/>
        <w:ind w:right="621"/>
        <w:rPr>
          <w:rFonts w:ascii="Arial" w:eastAsia="Times New Roman" w:hAnsi="Arial" w:cs="Arial"/>
          <w:sz w:val="20"/>
          <w:szCs w:val="20"/>
        </w:rPr>
      </w:pPr>
    </w:p>
    <w:tbl>
      <w:tblPr>
        <w:tblStyle w:val="GridTable4-Accent1"/>
        <w:tblW w:w="0" w:type="auto"/>
        <w:jc w:val="center"/>
        <w:tblLook w:val="04A0" w:firstRow="1" w:lastRow="0" w:firstColumn="1" w:lastColumn="0" w:noHBand="0" w:noVBand="1"/>
      </w:tblPr>
      <w:tblGrid>
        <w:gridCol w:w="1870"/>
        <w:gridCol w:w="3345"/>
        <w:gridCol w:w="1435"/>
      </w:tblGrid>
      <w:tr w:rsidR="00C90437" w:rsidRPr="001D265D" w14:paraId="3D823F7C" w14:textId="77777777" w:rsidTr="00C904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569A0E6E" w14:textId="77777777" w:rsidR="00C90437" w:rsidRPr="001D265D" w:rsidRDefault="00C90437" w:rsidP="002F0017">
            <w:pPr>
              <w:rPr>
                <w:rFonts w:ascii="Arial" w:hAnsi="Arial" w:cs="Arial"/>
              </w:rPr>
            </w:pPr>
            <w:r w:rsidRPr="001D265D">
              <w:rPr>
                <w:rFonts w:ascii="Arial" w:hAnsi="Arial" w:cs="Arial"/>
              </w:rPr>
              <w:t>Course</w:t>
            </w:r>
          </w:p>
        </w:tc>
        <w:tc>
          <w:tcPr>
            <w:tcW w:w="3345" w:type="dxa"/>
          </w:tcPr>
          <w:p w14:paraId="6F2872FE" w14:textId="77777777" w:rsidR="00C90437" w:rsidRPr="001D265D" w:rsidRDefault="00C90437" w:rsidP="002F001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D265D">
              <w:rPr>
                <w:rFonts w:ascii="Arial" w:hAnsi="Arial" w:cs="Arial"/>
              </w:rPr>
              <w:t>Pre-requisites</w:t>
            </w:r>
          </w:p>
        </w:tc>
        <w:tc>
          <w:tcPr>
            <w:tcW w:w="1435" w:type="dxa"/>
          </w:tcPr>
          <w:p w14:paraId="7DD05CBA" w14:textId="77777777" w:rsidR="00C90437" w:rsidRPr="001D265D" w:rsidRDefault="00C90437" w:rsidP="002F001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D265D">
              <w:rPr>
                <w:rFonts w:ascii="Arial" w:hAnsi="Arial" w:cs="Arial"/>
              </w:rPr>
              <w:t>Credit Hours</w:t>
            </w:r>
          </w:p>
        </w:tc>
      </w:tr>
      <w:tr w:rsidR="00C90437" w:rsidRPr="001D265D" w14:paraId="74332D08" w14:textId="77777777" w:rsidTr="00C904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48CA51E3" w14:textId="272DEBF6" w:rsidR="00C90437" w:rsidRPr="001D265D" w:rsidRDefault="00FB0BE3" w:rsidP="002F0017">
            <w:pPr>
              <w:rPr>
                <w:rFonts w:ascii="Arial" w:hAnsi="Arial" w:cs="Arial"/>
                <w:sz w:val="20"/>
                <w:szCs w:val="20"/>
              </w:rPr>
            </w:pPr>
            <w:r w:rsidRPr="001D265D">
              <w:rPr>
                <w:rFonts w:ascii="Arial" w:hAnsi="Arial" w:cs="Arial"/>
                <w:sz w:val="20"/>
                <w:szCs w:val="20"/>
              </w:rPr>
              <w:t>BIOL 1406</w:t>
            </w:r>
          </w:p>
        </w:tc>
        <w:tc>
          <w:tcPr>
            <w:tcW w:w="3345" w:type="dxa"/>
          </w:tcPr>
          <w:p w14:paraId="14B44324" w14:textId="1F420D55" w:rsidR="00C90437" w:rsidRPr="001D265D" w:rsidRDefault="00FB0BE3" w:rsidP="002F001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Biology for Science Majors</w:t>
            </w:r>
            <w:r w:rsidR="00664C8B" w:rsidRPr="001D265D">
              <w:rPr>
                <w:rFonts w:ascii="Arial" w:hAnsi="Arial" w:cs="Arial"/>
                <w:sz w:val="20"/>
                <w:szCs w:val="20"/>
              </w:rPr>
              <w:t xml:space="preserve"> 1</w:t>
            </w:r>
          </w:p>
        </w:tc>
        <w:tc>
          <w:tcPr>
            <w:tcW w:w="1435" w:type="dxa"/>
          </w:tcPr>
          <w:p w14:paraId="62806F1A" w14:textId="0F68FF93" w:rsidR="00C90437" w:rsidRPr="001D265D" w:rsidRDefault="00FB0BE3"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C90437" w:rsidRPr="001D265D" w14:paraId="7C945BEA" w14:textId="77777777" w:rsidTr="00C90437">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6A537E05" w14:textId="24F9808A" w:rsidR="00C90437" w:rsidRPr="001D265D" w:rsidRDefault="00664C8B" w:rsidP="002F0017">
            <w:pPr>
              <w:rPr>
                <w:rFonts w:ascii="Arial" w:hAnsi="Arial" w:cs="Arial"/>
                <w:sz w:val="20"/>
                <w:szCs w:val="20"/>
              </w:rPr>
            </w:pPr>
            <w:r w:rsidRPr="001D265D">
              <w:rPr>
                <w:rFonts w:ascii="Arial" w:hAnsi="Arial" w:cs="Arial"/>
                <w:sz w:val="20"/>
                <w:szCs w:val="20"/>
              </w:rPr>
              <w:t>MATH 1314</w:t>
            </w:r>
          </w:p>
        </w:tc>
        <w:tc>
          <w:tcPr>
            <w:tcW w:w="3345" w:type="dxa"/>
          </w:tcPr>
          <w:p w14:paraId="2016783C" w14:textId="586308C2" w:rsidR="00C90437" w:rsidRPr="001D265D" w:rsidRDefault="00664C8B" w:rsidP="002F001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College Algebra</w:t>
            </w:r>
          </w:p>
        </w:tc>
        <w:tc>
          <w:tcPr>
            <w:tcW w:w="1435" w:type="dxa"/>
          </w:tcPr>
          <w:p w14:paraId="190F5749" w14:textId="77777777" w:rsidR="00C90437" w:rsidRPr="001D265D" w:rsidRDefault="00C90437" w:rsidP="002F001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r>
      <w:tr w:rsidR="00C90437" w:rsidRPr="001D265D" w14:paraId="40991250" w14:textId="77777777" w:rsidTr="00C904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62971C63" w14:textId="76CBCA5C" w:rsidR="00C90437" w:rsidRPr="001D265D" w:rsidRDefault="00664C8B" w:rsidP="002F0017">
            <w:pPr>
              <w:rPr>
                <w:rFonts w:ascii="Arial" w:hAnsi="Arial" w:cs="Arial"/>
                <w:sz w:val="20"/>
                <w:szCs w:val="20"/>
              </w:rPr>
            </w:pPr>
            <w:r w:rsidRPr="001D265D">
              <w:rPr>
                <w:rFonts w:ascii="Arial" w:hAnsi="Arial" w:cs="Arial"/>
                <w:sz w:val="20"/>
                <w:szCs w:val="20"/>
              </w:rPr>
              <w:t>CHEM 1441</w:t>
            </w:r>
          </w:p>
        </w:tc>
        <w:tc>
          <w:tcPr>
            <w:tcW w:w="3345" w:type="dxa"/>
          </w:tcPr>
          <w:p w14:paraId="5A28EFE2" w14:textId="478AE27F" w:rsidR="00C90437" w:rsidRPr="001D265D" w:rsidRDefault="00664C8B" w:rsidP="002F001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General Chemistry 1</w:t>
            </w:r>
          </w:p>
        </w:tc>
        <w:tc>
          <w:tcPr>
            <w:tcW w:w="1435" w:type="dxa"/>
          </w:tcPr>
          <w:p w14:paraId="6F879CD9" w14:textId="77777777" w:rsidR="00C90437" w:rsidRPr="001D265D" w:rsidRDefault="00C90437"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4A7F24" w:rsidRPr="001D265D" w14:paraId="392AD6E6" w14:textId="77777777">
        <w:trPr>
          <w:jc w:val="center"/>
        </w:trPr>
        <w:tc>
          <w:tcPr>
            <w:cnfStyle w:val="001000000000" w:firstRow="0" w:lastRow="0" w:firstColumn="1" w:lastColumn="0" w:oddVBand="0" w:evenVBand="0" w:oddHBand="0" w:evenHBand="0" w:firstRowFirstColumn="0" w:firstRowLastColumn="0" w:lastRowFirstColumn="0" w:lastRowLastColumn="0"/>
            <w:tcW w:w="5215" w:type="dxa"/>
            <w:gridSpan w:val="2"/>
          </w:tcPr>
          <w:p w14:paraId="4177A5B4" w14:textId="3812E309" w:rsidR="004A7F24" w:rsidRPr="001D265D" w:rsidRDefault="004A7F24" w:rsidP="002F0017">
            <w:pPr>
              <w:rPr>
                <w:rFonts w:ascii="Arial" w:hAnsi="Arial" w:cs="Arial"/>
                <w:sz w:val="20"/>
                <w:szCs w:val="20"/>
              </w:rPr>
            </w:pPr>
            <w:r w:rsidRPr="001D265D">
              <w:rPr>
                <w:rFonts w:ascii="Arial" w:hAnsi="Arial" w:cs="Arial"/>
                <w:sz w:val="20"/>
                <w:szCs w:val="20"/>
              </w:rPr>
              <w:t>Subtotal</w:t>
            </w:r>
          </w:p>
        </w:tc>
        <w:tc>
          <w:tcPr>
            <w:tcW w:w="1435" w:type="dxa"/>
          </w:tcPr>
          <w:p w14:paraId="261CC7D4" w14:textId="68ED0E77" w:rsidR="004A7F24" w:rsidRPr="001D265D" w:rsidRDefault="00664C8B" w:rsidP="002F001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1</w:t>
            </w:r>
            <w:r w:rsidR="003518F7" w:rsidRPr="001D265D">
              <w:rPr>
                <w:rFonts w:ascii="Arial" w:hAnsi="Arial" w:cs="Arial"/>
                <w:sz w:val="20"/>
                <w:szCs w:val="20"/>
              </w:rPr>
              <w:t>1</w:t>
            </w:r>
          </w:p>
        </w:tc>
      </w:tr>
    </w:tbl>
    <w:p w14:paraId="5FBCCF5E" w14:textId="311AFE27" w:rsidR="00C90437" w:rsidRPr="001D265D" w:rsidRDefault="00C90437" w:rsidP="00FF6D47">
      <w:pPr>
        <w:pStyle w:val="Heading2"/>
        <w:ind w:left="360"/>
        <w:rPr>
          <w:rFonts w:ascii="Arial" w:hAnsi="Arial" w:cs="Arial"/>
          <w:color w:val="auto"/>
          <w:sz w:val="20"/>
          <w:szCs w:val="20"/>
        </w:rPr>
      </w:pPr>
    </w:p>
    <w:p w14:paraId="2823D408" w14:textId="7CDDB02E" w:rsidR="0013064C" w:rsidRPr="001D265D" w:rsidRDefault="0013064C" w:rsidP="00EB6A6D">
      <w:pPr>
        <w:pStyle w:val="Heading2"/>
        <w:ind w:left="360"/>
        <w:rPr>
          <w:rFonts w:ascii="Arial" w:hAnsi="Arial" w:cs="Arial"/>
        </w:rPr>
      </w:pPr>
      <w:bookmarkStart w:id="15" w:name="_Toc226361460"/>
      <w:r w:rsidRPr="001D265D">
        <w:rPr>
          <w:rFonts w:ascii="Arial" w:hAnsi="Arial" w:cs="Arial"/>
        </w:rPr>
        <w:t>Five-Year Time Limit</w:t>
      </w:r>
      <w:r w:rsidR="00F572CF" w:rsidRPr="001D265D">
        <w:rPr>
          <w:rFonts w:ascii="Arial" w:hAnsi="Arial" w:cs="Arial"/>
        </w:rPr>
        <w:t xml:space="preserve"> for </w:t>
      </w:r>
      <w:r w:rsidR="00313D10" w:rsidRPr="001D265D">
        <w:rPr>
          <w:rFonts w:ascii="Arial" w:hAnsi="Arial" w:cs="Arial"/>
        </w:rPr>
        <w:t>S</w:t>
      </w:r>
      <w:r w:rsidR="00F572CF" w:rsidRPr="001D265D">
        <w:rPr>
          <w:rFonts w:ascii="Arial" w:hAnsi="Arial" w:cs="Arial"/>
        </w:rPr>
        <w:t>elect Courses</w:t>
      </w:r>
      <w:bookmarkEnd w:id="15"/>
    </w:p>
    <w:p w14:paraId="2E3A5E33" w14:textId="71BFF9D6" w:rsidR="00E0001C" w:rsidRPr="001D265D" w:rsidRDefault="00E0001C" w:rsidP="000E50D6">
      <w:pPr>
        <w:widowControl w:val="0"/>
        <w:autoSpaceDE w:val="0"/>
        <w:autoSpaceDN w:val="0"/>
        <w:spacing w:after="0" w:line="240" w:lineRule="auto"/>
        <w:ind w:left="360" w:right="475"/>
        <w:rPr>
          <w:rFonts w:ascii="Arial" w:eastAsia="Times New Roman" w:hAnsi="Arial" w:cs="Arial"/>
          <w:sz w:val="20"/>
          <w:szCs w:val="20"/>
        </w:rPr>
      </w:pPr>
      <w:r w:rsidRPr="001D265D">
        <w:rPr>
          <w:rFonts w:ascii="Arial" w:eastAsia="Times New Roman" w:hAnsi="Arial" w:cs="Arial"/>
          <w:sz w:val="20"/>
          <w:szCs w:val="20"/>
        </w:rPr>
        <w:t xml:space="preserve">Any previous coursework that is being presented for transfer as </w:t>
      </w:r>
      <w:r w:rsidR="00D40EB2" w:rsidRPr="001D265D">
        <w:rPr>
          <w:rFonts w:ascii="Arial" w:eastAsia="Times New Roman" w:hAnsi="Arial" w:cs="Arial"/>
          <w:sz w:val="20"/>
          <w:szCs w:val="20"/>
        </w:rPr>
        <w:t>a prerequisite</w:t>
      </w:r>
      <w:r w:rsidRPr="001D265D">
        <w:rPr>
          <w:rFonts w:ascii="Arial" w:eastAsia="Times New Roman" w:hAnsi="Arial" w:cs="Arial"/>
          <w:spacing w:val="-4"/>
          <w:sz w:val="20"/>
          <w:szCs w:val="20"/>
        </w:rPr>
        <w:t xml:space="preserve"> </w:t>
      </w:r>
      <w:r w:rsidRPr="001D265D">
        <w:rPr>
          <w:rFonts w:ascii="Arial" w:eastAsia="Times New Roman" w:hAnsi="Arial" w:cs="Arial"/>
          <w:sz w:val="20"/>
          <w:szCs w:val="20"/>
        </w:rPr>
        <w:t>for</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the</w:t>
      </w:r>
      <w:r w:rsidRPr="001D265D">
        <w:rPr>
          <w:rFonts w:ascii="Arial" w:eastAsia="Times New Roman" w:hAnsi="Arial" w:cs="Arial"/>
          <w:spacing w:val="-5"/>
          <w:sz w:val="20"/>
          <w:szCs w:val="20"/>
        </w:rPr>
        <w:t xml:space="preserve"> </w:t>
      </w:r>
      <w:r w:rsidR="007A5E82" w:rsidRPr="001D265D">
        <w:rPr>
          <w:rFonts w:ascii="Arial" w:eastAsia="Times New Roman" w:hAnsi="Arial" w:cs="Arial"/>
          <w:sz w:val="20"/>
          <w:szCs w:val="20"/>
        </w:rPr>
        <w:t>Biotechnology</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t>Certificate</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Program</w:t>
      </w:r>
      <w:r w:rsidRPr="001D265D">
        <w:rPr>
          <w:rFonts w:ascii="Arial" w:eastAsia="Times New Roman" w:hAnsi="Arial" w:cs="Arial"/>
          <w:spacing w:val="-3"/>
          <w:sz w:val="20"/>
          <w:szCs w:val="20"/>
        </w:rPr>
        <w:t xml:space="preserve"> </w:t>
      </w:r>
      <w:r w:rsidRPr="001D265D">
        <w:rPr>
          <w:rFonts w:ascii="Arial" w:eastAsia="Times New Roman" w:hAnsi="Arial" w:cs="Arial"/>
          <w:sz w:val="20"/>
          <w:szCs w:val="20"/>
        </w:rPr>
        <w:t>must</w:t>
      </w:r>
      <w:r w:rsidRPr="001D265D">
        <w:rPr>
          <w:rFonts w:ascii="Arial" w:eastAsia="Times New Roman" w:hAnsi="Arial" w:cs="Arial"/>
          <w:spacing w:val="-4"/>
          <w:sz w:val="20"/>
          <w:szCs w:val="20"/>
        </w:rPr>
        <w:t xml:space="preserve"> </w:t>
      </w:r>
      <w:r w:rsidRPr="001D265D">
        <w:rPr>
          <w:rFonts w:ascii="Arial" w:eastAsia="Times New Roman" w:hAnsi="Arial" w:cs="Arial"/>
          <w:sz w:val="20"/>
          <w:szCs w:val="20"/>
        </w:rPr>
        <w:t>have been</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t>completed</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t>less than five</w:t>
      </w:r>
      <w:r w:rsidRPr="001D265D">
        <w:rPr>
          <w:rFonts w:ascii="Arial" w:eastAsia="Times New Roman" w:hAnsi="Arial" w:cs="Arial"/>
          <w:spacing w:val="-2"/>
          <w:sz w:val="20"/>
          <w:szCs w:val="20"/>
        </w:rPr>
        <w:t xml:space="preserve"> </w:t>
      </w:r>
      <w:r w:rsidRPr="001D265D">
        <w:rPr>
          <w:rFonts w:ascii="Arial" w:eastAsia="Times New Roman" w:hAnsi="Arial" w:cs="Arial"/>
          <w:sz w:val="20"/>
          <w:szCs w:val="20"/>
        </w:rPr>
        <w:t xml:space="preserve">years </w:t>
      </w:r>
      <w:r w:rsidR="0015140F" w:rsidRPr="001D265D">
        <w:rPr>
          <w:rFonts w:ascii="Arial" w:eastAsia="Times New Roman" w:hAnsi="Arial" w:cs="Arial"/>
          <w:sz w:val="20"/>
          <w:szCs w:val="20"/>
        </w:rPr>
        <w:t>before</w:t>
      </w:r>
      <w:r w:rsidRPr="001D265D">
        <w:rPr>
          <w:rFonts w:ascii="Arial" w:eastAsia="Times New Roman" w:hAnsi="Arial" w:cs="Arial"/>
          <w:sz w:val="20"/>
          <w:szCs w:val="20"/>
        </w:rPr>
        <w:t xml:space="preserve"> the</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lastRenderedPageBreak/>
        <w:t>start</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t>of</w:t>
      </w:r>
      <w:r w:rsidRPr="001D265D">
        <w:rPr>
          <w:rFonts w:ascii="Arial" w:eastAsia="Times New Roman" w:hAnsi="Arial" w:cs="Arial"/>
          <w:spacing w:val="-2"/>
          <w:sz w:val="20"/>
          <w:szCs w:val="20"/>
        </w:rPr>
        <w:t xml:space="preserve"> </w:t>
      </w:r>
      <w:r w:rsidRPr="001D265D">
        <w:rPr>
          <w:rFonts w:ascii="Arial" w:eastAsia="Times New Roman" w:hAnsi="Arial" w:cs="Arial"/>
          <w:sz w:val="20"/>
          <w:szCs w:val="20"/>
        </w:rPr>
        <w:t>the</w:t>
      </w:r>
      <w:r w:rsidRPr="001D265D">
        <w:rPr>
          <w:rFonts w:ascii="Arial" w:eastAsia="Times New Roman" w:hAnsi="Arial" w:cs="Arial"/>
          <w:spacing w:val="-1"/>
          <w:sz w:val="20"/>
          <w:szCs w:val="20"/>
        </w:rPr>
        <w:t xml:space="preserve"> </w:t>
      </w:r>
      <w:r w:rsidRPr="001D265D">
        <w:rPr>
          <w:rFonts w:ascii="Arial" w:eastAsia="Times New Roman" w:hAnsi="Arial" w:cs="Arial"/>
          <w:sz w:val="20"/>
          <w:szCs w:val="20"/>
        </w:rPr>
        <w:t>class for which you are</w:t>
      </w:r>
      <w:r w:rsidRPr="001D265D">
        <w:rPr>
          <w:rFonts w:ascii="Arial" w:eastAsia="Times New Roman" w:hAnsi="Arial" w:cs="Arial"/>
          <w:spacing w:val="-2"/>
          <w:sz w:val="20"/>
          <w:szCs w:val="20"/>
        </w:rPr>
        <w:t xml:space="preserve"> </w:t>
      </w:r>
      <w:r w:rsidRPr="001D265D">
        <w:rPr>
          <w:rFonts w:ascii="Arial" w:eastAsia="Times New Roman" w:hAnsi="Arial" w:cs="Arial"/>
          <w:sz w:val="20"/>
          <w:szCs w:val="20"/>
        </w:rPr>
        <w:t>applying.</w:t>
      </w:r>
    </w:p>
    <w:p w14:paraId="202809E9" w14:textId="77777777" w:rsidR="00A91C83" w:rsidRPr="001D265D" w:rsidDel="00A91C83" w:rsidRDefault="00A91C83" w:rsidP="000E50D6">
      <w:pPr>
        <w:widowControl w:val="0"/>
        <w:tabs>
          <w:tab w:val="left" w:pos="1553"/>
        </w:tabs>
        <w:autoSpaceDE w:val="0"/>
        <w:autoSpaceDN w:val="0"/>
        <w:spacing w:after="0" w:line="240" w:lineRule="auto"/>
        <w:ind w:left="360"/>
        <w:rPr>
          <w:rFonts w:ascii="Arial" w:eastAsia="Times New Roman" w:hAnsi="Arial" w:cs="Arial"/>
          <w:sz w:val="20"/>
          <w:szCs w:val="18"/>
        </w:rPr>
      </w:pPr>
    </w:p>
    <w:p w14:paraId="09EA88B8" w14:textId="4E6285E9" w:rsidR="00E0001C" w:rsidRPr="001D265D" w:rsidRDefault="00E0001C" w:rsidP="000E50D6">
      <w:pPr>
        <w:widowControl w:val="0"/>
        <w:tabs>
          <w:tab w:val="left" w:pos="1553"/>
        </w:tabs>
        <w:autoSpaceDE w:val="0"/>
        <w:autoSpaceDN w:val="0"/>
        <w:spacing w:after="0" w:line="240" w:lineRule="auto"/>
        <w:ind w:left="360" w:right="238"/>
        <w:rPr>
          <w:rFonts w:ascii="Arial" w:eastAsia="Times New Roman" w:hAnsi="Arial" w:cs="Arial"/>
          <w:b/>
          <w:i/>
          <w:spacing w:val="-2"/>
          <w:sz w:val="24"/>
        </w:rPr>
      </w:pPr>
      <w:r w:rsidRPr="001D265D">
        <w:rPr>
          <w:rFonts w:ascii="Arial" w:eastAsia="Times New Roman" w:hAnsi="Arial" w:cs="Arial"/>
          <w:b/>
          <w:i/>
          <w:sz w:val="20"/>
          <w:szCs w:val="18"/>
        </w:rPr>
        <w:t>Dallas College reserves the right to accept or reject any coursework completed at other</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colleges</w:t>
      </w:r>
      <w:r w:rsidRPr="001D265D">
        <w:rPr>
          <w:rFonts w:ascii="Arial" w:eastAsia="Times New Roman" w:hAnsi="Arial" w:cs="Arial"/>
          <w:b/>
          <w:i/>
          <w:spacing w:val="-3"/>
          <w:sz w:val="20"/>
          <w:szCs w:val="18"/>
        </w:rPr>
        <w:t xml:space="preserve"> </w:t>
      </w:r>
      <w:r w:rsidRPr="001D265D">
        <w:rPr>
          <w:rFonts w:ascii="Arial" w:eastAsia="Times New Roman" w:hAnsi="Arial" w:cs="Arial"/>
          <w:b/>
          <w:i/>
          <w:sz w:val="20"/>
          <w:szCs w:val="18"/>
        </w:rPr>
        <w:t>and/or</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outside</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the</w:t>
      </w:r>
      <w:r w:rsidRPr="001D265D">
        <w:rPr>
          <w:rFonts w:ascii="Arial" w:eastAsia="Times New Roman" w:hAnsi="Arial" w:cs="Arial"/>
          <w:b/>
          <w:i/>
          <w:spacing w:val="-4"/>
          <w:sz w:val="20"/>
          <w:szCs w:val="18"/>
        </w:rPr>
        <w:t xml:space="preserve"> </w:t>
      </w:r>
      <w:r w:rsidR="00D40EB2" w:rsidRPr="001D265D">
        <w:rPr>
          <w:rFonts w:ascii="Arial" w:eastAsia="Times New Roman" w:hAnsi="Arial" w:cs="Arial"/>
          <w:b/>
          <w:i/>
          <w:sz w:val="20"/>
          <w:szCs w:val="18"/>
        </w:rPr>
        <w:t>five</w:t>
      </w:r>
      <w:r w:rsidR="00D40EB2" w:rsidRPr="001D265D">
        <w:rPr>
          <w:rFonts w:ascii="Arial" w:eastAsia="Times New Roman" w:hAnsi="Arial" w:cs="Arial"/>
          <w:b/>
          <w:i/>
          <w:spacing w:val="-4"/>
          <w:sz w:val="20"/>
          <w:szCs w:val="18"/>
        </w:rPr>
        <w:t>-year</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time</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limit</w:t>
      </w:r>
      <w:r w:rsidRPr="001D265D">
        <w:rPr>
          <w:rFonts w:ascii="Arial" w:eastAsia="Times New Roman" w:hAnsi="Arial" w:cs="Arial"/>
          <w:b/>
          <w:i/>
          <w:spacing w:val="-1"/>
          <w:sz w:val="20"/>
          <w:szCs w:val="18"/>
        </w:rPr>
        <w:t xml:space="preserve"> </w:t>
      </w:r>
      <w:r w:rsidRPr="001D265D">
        <w:rPr>
          <w:rFonts w:ascii="Arial" w:eastAsia="Times New Roman" w:hAnsi="Arial" w:cs="Arial"/>
          <w:b/>
          <w:i/>
          <w:sz w:val="20"/>
          <w:szCs w:val="18"/>
        </w:rPr>
        <w:t>presented</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for</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transfer</w:t>
      </w:r>
      <w:r w:rsidRPr="001D265D">
        <w:rPr>
          <w:rFonts w:ascii="Arial" w:eastAsia="Times New Roman" w:hAnsi="Arial" w:cs="Arial"/>
          <w:b/>
          <w:i/>
          <w:spacing w:val="-4"/>
          <w:sz w:val="20"/>
          <w:szCs w:val="18"/>
        </w:rPr>
        <w:t xml:space="preserve"> </w:t>
      </w:r>
      <w:r w:rsidRPr="001D265D">
        <w:rPr>
          <w:rFonts w:ascii="Arial" w:eastAsia="Times New Roman" w:hAnsi="Arial" w:cs="Arial"/>
          <w:b/>
          <w:i/>
          <w:sz w:val="20"/>
          <w:szCs w:val="18"/>
        </w:rPr>
        <w:t xml:space="preserve">evaluation toward the </w:t>
      </w:r>
      <w:r w:rsidR="007A5E82" w:rsidRPr="001D265D">
        <w:rPr>
          <w:rFonts w:ascii="Arial" w:eastAsia="Times New Roman" w:hAnsi="Arial" w:cs="Arial"/>
          <w:b/>
          <w:i/>
          <w:sz w:val="20"/>
          <w:szCs w:val="18"/>
        </w:rPr>
        <w:t>Biotechnology</w:t>
      </w:r>
      <w:r w:rsidRPr="001D265D">
        <w:rPr>
          <w:rFonts w:ascii="Arial" w:eastAsia="Times New Roman" w:hAnsi="Arial" w:cs="Arial"/>
          <w:b/>
          <w:i/>
          <w:sz w:val="20"/>
          <w:szCs w:val="18"/>
        </w:rPr>
        <w:t xml:space="preserve"> Program and will be at the discretion of the program </w:t>
      </w:r>
      <w:r w:rsidRPr="001D265D">
        <w:rPr>
          <w:rFonts w:ascii="Arial" w:eastAsia="Times New Roman" w:hAnsi="Arial" w:cs="Arial"/>
          <w:b/>
          <w:i/>
          <w:spacing w:val="-2"/>
          <w:sz w:val="20"/>
          <w:szCs w:val="18"/>
        </w:rPr>
        <w:t>coordinator</w:t>
      </w:r>
      <w:r w:rsidRPr="001D265D">
        <w:rPr>
          <w:rFonts w:ascii="Arial" w:eastAsia="Times New Roman" w:hAnsi="Arial" w:cs="Arial"/>
          <w:b/>
          <w:i/>
          <w:spacing w:val="-2"/>
          <w:sz w:val="24"/>
        </w:rPr>
        <w:t>.</w:t>
      </w:r>
    </w:p>
    <w:p w14:paraId="5CDE08E8" w14:textId="77777777" w:rsidR="007C6A85" w:rsidRPr="001D265D" w:rsidRDefault="007C6A85" w:rsidP="001C30AF">
      <w:pPr>
        <w:widowControl w:val="0"/>
        <w:tabs>
          <w:tab w:val="left" w:pos="1553"/>
        </w:tabs>
        <w:autoSpaceDE w:val="0"/>
        <w:autoSpaceDN w:val="0"/>
        <w:spacing w:after="0" w:line="240" w:lineRule="auto"/>
        <w:ind w:left="360" w:right="238"/>
        <w:rPr>
          <w:rFonts w:ascii="Arial" w:eastAsia="Times New Roman" w:hAnsi="Arial" w:cs="Arial"/>
          <w:b/>
          <w:i/>
          <w:sz w:val="24"/>
        </w:rPr>
      </w:pPr>
    </w:p>
    <w:p w14:paraId="4B22CF07" w14:textId="366DF34B" w:rsidR="00DD5ED1" w:rsidRPr="001D265D" w:rsidRDefault="00DD5ED1" w:rsidP="00EB6A6D">
      <w:pPr>
        <w:pStyle w:val="Heading2"/>
        <w:ind w:left="360"/>
        <w:rPr>
          <w:rFonts w:ascii="Arial" w:hAnsi="Arial" w:cs="Arial"/>
        </w:rPr>
      </w:pPr>
      <w:bookmarkStart w:id="16" w:name="_Toc226361461"/>
      <w:r w:rsidRPr="001D265D">
        <w:rPr>
          <w:rFonts w:ascii="Arial" w:hAnsi="Arial" w:cs="Arial"/>
        </w:rPr>
        <w:t>Coursework from Institutions</w:t>
      </w:r>
      <w:r w:rsidR="00090392" w:rsidRPr="001D265D">
        <w:rPr>
          <w:rFonts w:ascii="Arial" w:hAnsi="Arial" w:cs="Arial"/>
        </w:rPr>
        <w:t xml:space="preserve"> Outside of the United States</w:t>
      </w:r>
      <w:bookmarkEnd w:id="16"/>
    </w:p>
    <w:p w14:paraId="42409ED2" w14:textId="42C0CBDD" w:rsidR="00B9395A" w:rsidRPr="001D265D" w:rsidRDefault="00B9395A" w:rsidP="001C30AF">
      <w:pPr>
        <w:widowControl w:val="0"/>
        <w:tabs>
          <w:tab w:val="left" w:pos="1553"/>
        </w:tabs>
        <w:autoSpaceDE w:val="0"/>
        <w:autoSpaceDN w:val="0"/>
        <w:spacing w:after="0" w:line="240" w:lineRule="auto"/>
        <w:ind w:left="360"/>
        <w:rPr>
          <w:rFonts w:ascii="Arial" w:eastAsia="Times New Roman" w:hAnsi="Arial" w:cs="Arial"/>
          <w:b/>
          <w:sz w:val="20"/>
          <w:szCs w:val="20"/>
        </w:rPr>
      </w:pPr>
      <w:bookmarkStart w:id="17" w:name="_Hlk93848872"/>
      <w:r w:rsidRPr="40F63056">
        <w:rPr>
          <w:rFonts w:ascii="Arial" w:eastAsia="Times New Roman" w:hAnsi="Arial" w:cs="Arial"/>
          <w:sz w:val="20"/>
          <w:szCs w:val="20"/>
        </w:rPr>
        <w:t xml:space="preserve">Some credits may be restricted or disallowed from colleges or universities outside the United States. </w:t>
      </w:r>
      <w:hyperlink r:id="rId29" w:history="1">
        <w:r w:rsidRPr="40F63056">
          <w:rPr>
            <w:rStyle w:val="Hyperlink"/>
            <w:rFonts w:ascii="Arial" w:eastAsia="Times New Roman" w:hAnsi="Arial" w:cs="Arial"/>
            <w:sz w:val="20"/>
            <w:szCs w:val="20"/>
          </w:rPr>
          <w:t>International Coursework Evaluation</w:t>
        </w:r>
      </w:hyperlink>
      <w:r w:rsidRPr="40F63056">
        <w:rPr>
          <w:rFonts w:ascii="Arial" w:eastAsia="Times New Roman" w:hAnsi="Arial" w:cs="Arial"/>
          <w:sz w:val="20"/>
          <w:szCs w:val="20"/>
        </w:rPr>
        <w:t xml:space="preserve"> is a multi-step process which may take several weeks. </w:t>
      </w:r>
      <w:r w:rsidRPr="40F63056">
        <w:rPr>
          <w:rFonts w:ascii="Arial" w:eastAsia="Times New Roman" w:hAnsi="Arial" w:cs="Arial"/>
          <w:b/>
          <w:sz w:val="20"/>
          <w:szCs w:val="20"/>
        </w:rPr>
        <w:t>The student must be enrolled in credit classes at a Dallas College campus before the evaluation process can be initiated.</w:t>
      </w:r>
    </w:p>
    <w:p w14:paraId="6FD94B84" w14:textId="34E1BEB0" w:rsidR="003C3A29" w:rsidRPr="001D265D" w:rsidRDefault="003C3A29" w:rsidP="006C2756">
      <w:pPr>
        <w:pStyle w:val="Heading1"/>
        <w:rPr>
          <w:rFonts w:ascii="Arial" w:hAnsi="Arial" w:cs="Arial"/>
        </w:rPr>
      </w:pPr>
      <w:bookmarkStart w:id="18" w:name="_Toc226361462"/>
      <w:bookmarkEnd w:id="17"/>
      <w:r w:rsidRPr="001D265D">
        <w:rPr>
          <w:rFonts w:ascii="Arial" w:hAnsi="Arial" w:cs="Arial"/>
        </w:rPr>
        <w:t xml:space="preserve">D. </w:t>
      </w:r>
      <w:r w:rsidR="007E30A4" w:rsidRPr="001D265D">
        <w:rPr>
          <w:rFonts w:ascii="Arial" w:hAnsi="Arial" w:cs="Arial"/>
        </w:rPr>
        <w:t>Digital Records (</w:t>
      </w:r>
      <w:proofErr w:type="spellStart"/>
      <w:r w:rsidR="007E30A4" w:rsidRPr="001D265D">
        <w:rPr>
          <w:rFonts w:ascii="Arial" w:hAnsi="Arial" w:cs="Arial"/>
        </w:rPr>
        <w:t>SurPath</w:t>
      </w:r>
      <w:proofErr w:type="spellEnd"/>
      <w:r w:rsidR="007E30A4" w:rsidRPr="001D265D">
        <w:rPr>
          <w:rFonts w:ascii="Arial" w:hAnsi="Arial" w:cs="Arial"/>
        </w:rPr>
        <w:t>)</w:t>
      </w:r>
      <w:bookmarkEnd w:id="18"/>
    </w:p>
    <w:p w14:paraId="07F713D2" w14:textId="12CBEDAA" w:rsidR="00336092" w:rsidRPr="001D265D" w:rsidRDefault="00336092" w:rsidP="00336092">
      <w:pPr>
        <w:ind w:left="360"/>
        <w:rPr>
          <w:rFonts w:ascii="Arial" w:hAnsi="Arial" w:cs="Arial"/>
        </w:rPr>
      </w:pPr>
      <w:r w:rsidRPr="001D265D">
        <w:rPr>
          <w:rFonts w:ascii="Arial" w:hAnsi="Arial" w:cs="Arial"/>
        </w:rPr>
        <w:t xml:space="preserve">Students enrolled in the </w:t>
      </w:r>
      <w:r w:rsidR="00CF07BC" w:rsidRPr="001D265D">
        <w:rPr>
          <w:rFonts w:ascii="Arial" w:hAnsi="Arial" w:cs="Arial"/>
        </w:rPr>
        <w:t>Biotechnology</w:t>
      </w:r>
      <w:r w:rsidRPr="001D265D">
        <w:rPr>
          <w:rFonts w:ascii="Arial" w:hAnsi="Arial" w:cs="Arial"/>
        </w:rPr>
        <w:t xml:space="preserve"> program are required to have a current physical examination, specific immunizations, a tuberculosis screening, and BLS (Basic Life Support) CPR certification. The School of Health Sciences utilizes </w:t>
      </w:r>
      <w:proofErr w:type="spellStart"/>
      <w:r w:rsidRPr="001D265D">
        <w:rPr>
          <w:rFonts w:ascii="Arial" w:hAnsi="Arial" w:cs="Arial"/>
        </w:rPr>
        <w:t>SurPath</w:t>
      </w:r>
      <w:proofErr w:type="spellEnd"/>
      <w:r w:rsidRPr="001D265D">
        <w:rPr>
          <w:rFonts w:ascii="Arial" w:hAnsi="Arial" w:cs="Arial"/>
        </w:rPr>
        <w:t xml:space="preserve">, a medical record management company, to verify these requirements. Applicants submit this documentation directly to </w:t>
      </w:r>
      <w:proofErr w:type="spellStart"/>
      <w:proofErr w:type="gramStart"/>
      <w:r w:rsidRPr="001D265D">
        <w:rPr>
          <w:rFonts w:ascii="Arial" w:hAnsi="Arial" w:cs="Arial"/>
        </w:rPr>
        <w:t>SurPath</w:t>
      </w:r>
      <w:proofErr w:type="spellEnd"/>
      <w:proofErr w:type="gramEnd"/>
      <w:r w:rsidRPr="001D265D">
        <w:rPr>
          <w:rFonts w:ascii="Arial" w:hAnsi="Arial" w:cs="Arial"/>
        </w:rPr>
        <w:t xml:space="preserve"> which will verify whether the records are complete. This documentation may be submitted at the time of </w:t>
      </w:r>
      <w:r w:rsidR="00CA7A12" w:rsidRPr="001D265D">
        <w:rPr>
          <w:rFonts w:ascii="Arial" w:hAnsi="Arial" w:cs="Arial"/>
        </w:rPr>
        <w:t>application,</w:t>
      </w:r>
      <w:r w:rsidRPr="001D265D">
        <w:rPr>
          <w:rFonts w:ascii="Arial" w:hAnsi="Arial" w:cs="Arial"/>
        </w:rPr>
        <w:t xml:space="preserve"> but all immunizations, physical form, TB screening, and CPR certification documentation must be submitted and approved before enrollment in their clinical externship.</w:t>
      </w:r>
      <w:r w:rsidR="007870AE" w:rsidRPr="007870AE">
        <w:rPr>
          <w:rFonts w:ascii="Arial" w:hAnsi="Arial" w:cs="Arial"/>
          <w:color w:val="000000"/>
          <w:sz w:val="20"/>
          <w:szCs w:val="20"/>
        </w:rPr>
        <w:t xml:space="preserve"> </w:t>
      </w:r>
    </w:p>
    <w:p w14:paraId="49D68122" w14:textId="77777777" w:rsidR="00336092" w:rsidRPr="001D265D" w:rsidRDefault="00336092" w:rsidP="00336092">
      <w:pPr>
        <w:ind w:left="360"/>
        <w:rPr>
          <w:rFonts w:ascii="Arial" w:hAnsi="Arial" w:cs="Arial"/>
        </w:rPr>
      </w:pPr>
      <w:r w:rsidRPr="001D265D">
        <w:rPr>
          <w:rFonts w:ascii="Arial" w:hAnsi="Arial" w:cs="Arial"/>
        </w:rPr>
        <w:t>Some of the immunizations require multiple doses on a specific timeline over several months. Therefore, potential applicants to this program are advised to begin their immunizations as soon as possible before application to the program.</w:t>
      </w:r>
    </w:p>
    <w:p w14:paraId="4524D94E" w14:textId="328B89C9" w:rsidR="00336092" w:rsidRPr="001D265D" w:rsidRDefault="00336092" w:rsidP="00336092">
      <w:pPr>
        <w:ind w:left="360"/>
        <w:rPr>
          <w:rFonts w:ascii="Arial" w:hAnsi="Arial" w:cs="Arial"/>
        </w:rPr>
      </w:pPr>
      <w:r w:rsidRPr="001D265D">
        <w:rPr>
          <w:rFonts w:ascii="Arial" w:hAnsi="Arial" w:cs="Arial"/>
        </w:rPr>
        <w:t>NOTE:</w:t>
      </w:r>
      <w:r w:rsidR="006D5B9F" w:rsidRPr="001D265D">
        <w:rPr>
          <w:rFonts w:ascii="Arial" w:hAnsi="Arial" w:cs="Arial"/>
        </w:rPr>
        <w:t xml:space="preserve"> </w:t>
      </w:r>
      <w:proofErr w:type="spellStart"/>
      <w:r w:rsidRPr="001D265D">
        <w:rPr>
          <w:rFonts w:ascii="Arial" w:hAnsi="Arial" w:cs="Arial"/>
        </w:rPr>
        <w:t>SurPath</w:t>
      </w:r>
      <w:proofErr w:type="spellEnd"/>
      <w:r w:rsidRPr="001D265D">
        <w:rPr>
          <w:rFonts w:ascii="Arial" w:hAnsi="Arial" w:cs="Arial"/>
        </w:rPr>
        <w:t xml:space="preserve"> must receive this documentation and verify that a student’s records are complete the semester before the student is scheduled to enroll in their </w:t>
      </w:r>
      <w:r w:rsidR="007870AE">
        <w:rPr>
          <w:rFonts w:ascii="Arial" w:hAnsi="Arial" w:cs="Arial"/>
        </w:rPr>
        <w:t xml:space="preserve">internship </w:t>
      </w:r>
      <w:r w:rsidRPr="001D265D">
        <w:rPr>
          <w:rFonts w:ascii="Arial" w:hAnsi="Arial" w:cs="Arial"/>
        </w:rPr>
        <w:t>which is during the final semester of the program</w:t>
      </w:r>
    </w:p>
    <w:p w14:paraId="4D40C68F" w14:textId="3D3C8E44" w:rsidR="00D877C4" w:rsidRPr="001D265D" w:rsidRDefault="00BD44DB" w:rsidP="00E5101A">
      <w:pPr>
        <w:ind w:left="360"/>
        <w:rPr>
          <w:rFonts w:ascii="Arial" w:hAnsi="Arial" w:cs="Arial"/>
        </w:rPr>
      </w:pPr>
      <w:r w:rsidRPr="001D265D">
        <w:rPr>
          <w:rFonts w:ascii="Arial" w:hAnsi="Arial" w:cs="Arial"/>
        </w:rPr>
        <w:t xml:space="preserve">If the student’s records are not complete by the application filing deadline, the student will not be allowed to enroll in the </w:t>
      </w:r>
      <w:r w:rsidR="007870AE">
        <w:rPr>
          <w:rFonts w:ascii="Arial" w:hAnsi="Arial" w:cs="Arial"/>
        </w:rPr>
        <w:t>external internship</w:t>
      </w:r>
      <w:r w:rsidRPr="001D265D">
        <w:rPr>
          <w:rFonts w:ascii="Arial" w:hAnsi="Arial" w:cs="Arial"/>
        </w:rPr>
        <w:t xml:space="preserve">. Please allow 2-4 weeks for </w:t>
      </w:r>
      <w:proofErr w:type="spellStart"/>
      <w:r w:rsidRPr="001D265D">
        <w:rPr>
          <w:rFonts w:ascii="Arial" w:hAnsi="Arial" w:cs="Arial"/>
        </w:rPr>
        <w:t>SurPath</w:t>
      </w:r>
      <w:proofErr w:type="spellEnd"/>
      <w:r w:rsidRPr="001D265D">
        <w:rPr>
          <w:rFonts w:ascii="Arial" w:hAnsi="Arial" w:cs="Arial"/>
        </w:rPr>
        <w:t xml:space="preserve"> to respond to the submission of documentation.</w:t>
      </w:r>
    </w:p>
    <w:p w14:paraId="380F03F3" w14:textId="05931E06" w:rsidR="00E5101A" w:rsidRPr="001D265D" w:rsidRDefault="00E5101A" w:rsidP="00E5101A">
      <w:pPr>
        <w:ind w:left="360"/>
        <w:rPr>
          <w:rFonts w:ascii="Arial" w:hAnsi="Arial" w:cs="Arial"/>
        </w:rPr>
      </w:pPr>
      <w:r w:rsidRPr="001D265D">
        <w:rPr>
          <w:rFonts w:ascii="Arial" w:hAnsi="Arial" w:cs="Arial"/>
        </w:rPr>
        <w:t xml:space="preserve">The physical exam form and more information on </w:t>
      </w:r>
      <w:proofErr w:type="spellStart"/>
      <w:r w:rsidRPr="001D265D">
        <w:rPr>
          <w:rFonts w:ascii="Arial" w:hAnsi="Arial" w:cs="Arial"/>
        </w:rPr>
        <w:t>SurPath</w:t>
      </w:r>
      <w:proofErr w:type="spellEnd"/>
      <w:r w:rsidRPr="001D265D">
        <w:rPr>
          <w:rFonts w:ascii="Arial" w:hAnsi="Arial" w:cs="Arial"/>
        </w:rPr>
        <w:t xml:space="preserve"> is found at </w:t>
      </w:r>
      <w:hyperlink r:id="rId30" w:history="1">
        <w:r w:rsidRPr="001D265D">
          <w:rPr>
            <w:rStyle w:val="Hyperlink"/>
            <w:rFonts w:ascii="Arial" w:hAnsi="Arial" w:cs="Arial"/>
          </w:rPr>
          <w:t>Immunization Requirements</w:t>
        </w:r>
      </w:hyperlink>
      <w:r w:rsidRPr="001D265D">
        <w:rPr>
          <w:rFonts w:ascii="Arial" w:hAnsi="Arial" w:cs="Arial"/>
        </w:rPr>
        <w:t>.</w:t>
      </w:r>
    </w:p>
    <w:p w14:paraId="1F0FE21A" w14:textId="094291F9" w:rsidR="00E5101A" w:rsidRPr="001D265D" w:rsidRDefault="00E5101A" w:rsidP="00D877C4">
      <w:pPr>
        <w:ind w:left="360"/>
        <w:rPr>
          <w:rFonts w:ascii="Arial" w:hAnsi="Arial" w:cs="Arial"/>
          <w:b/>
          <w:u w:val="single"/>
        </w:rPr>
      </w:pPr>
      <w:proofErr w:type="spellStart"/>
      <w:r w:rsidRPr="001D265D">
        <w:rPr>
          <w:rFonts w:ascii="Arial" w:hAnsi="Arial" w:cs="Arial"/>
          <w:b/>
          <w:u w:val="single"/>
        </w:rPr>
        <w:t>SurPath</w:t>
      </w:r>
      <w:proofErr w:type="spellEnd"/>
      <w:r w:rsidRPr="001D265D">
        <w:rPr>
          <w:rFonts w:ascii="Arial" w:hAnsi="Arial" w:cs="Arial"/>
          <w:b/>
          <w:u w:val="single"/>
        </w:rPr>
        <w:t xml:space="preserve"> Registration </w:t>
      </w:r>
    </w:p>
    <w:p w14:paraId="3F61CC9F" w14:textId="77777777" w:rsidR="00E5101A" w:rsidRPr="001D265D" w:rsidRDefault="00E5101A" w:rsidP="00E5101A">
      <w:pPr>
        <w:ind w:left="360"/>
        <w:rPr>
          <w:rFonts w:ascii="Arial" w:hAnsi="Arial" w:cs="Arial"/>
        </w:rPr>
      </w:pPr>
      <w:r w:rsidRPr="001D265D">
        <w:rPr>
          <w:rFonts w:ascii="Arial" w:hAnsi="Arial" w:cs="Arial"/>
        </w:rPr>
        <w:t xml:space="preserve">To set up your </w:t>
      </w:r>
      <w:proofErr w:type="spellStart"/>
      <w:r w:rsidRPr="001D265D">
        <w:rPr>
          <w:rFonts w:ascii="Arial" w:hAnsi="Arial" w:cs="Arial"/>
        </w:rPr>
        <w:t>SurPath</w:t>
      </w:r>
      <w:proofErr w:type="spellEnd"/>
      <w:r w:rsidRPr="001D265D">
        <w:rPr>
          <w:rFonts w:ascii="Arial" w:hAnsi="Arial" w:cs="Arial"/>
        </w:rPr>
        <w:t xml:space="preserve"> account, follow these directions: </w:t>
      </w:r>
    </w:p>
    <w:p w14:paraId="25F3CD0D" w14:textId="0009B84B" w:rsidR="00E5101A" w:rsidRPr="001D265D" w:rsidRDefault="00E5101A" w:rsidP="00E5101A">
      <w:pPr>
        <w:ind w:left="360"/>
        <w:rPr>
          <w:rFonts w:ascii="Arial" w:hAnsi="Arial" w:cs="Arial"/>
        </w:rPr>
      </w:pPr>
      <w:r w:rsidRPr="001D265D">
        <w:rPr>
          <w:rFonts w:ascii="Arial" w:hAnsi="Arial" w:cs="Arial"/>
        </w:rPr>
        <w:t xml:space="preserve">1. Go to </w:t>
      </w:r>
      <w:hyperlink r:id="rId31" w:history="1">
        <w:r w:rsidRPr="001D265D">
          <w:rPr>
            <w:rStyle w:val="Hyperlink"/>
            <w:rFonts w:ascii="Arial" w:hAnsi="Arial" w:cs="Arial"/>
          </w:rPr>
          <w:t>dallascollege.surpath.com/Account/Login </w:t>
        </w:r>
      </w:hyperlink>
    </w:p>
    <w:p w14:paraId="150E24AC" w14:textId="77777777" w:rsidR="00E5101A" w:rsidRPr="001D265D" w:rsidRDefault="00E5101A" w:rsidP="00E5101A">
      <w:pPr>
        <w:ind w:left="360"/>
        <w:rPr>
          <w:rFonts w:ascii="Arial" w:hAnsi="Arial" w:cs="Arial"/>
        </w:rPr>
      </w:pPr>
      <w:r w:rsidRPr="001D265D">
        <w:rPr>
          <w:rFonts w:ascii="Arial" w:hAnsi="Arial" w:cs="Arial"/>
        </w:rPr>
        <w:t>2. Click on the REGISTER button.</w:t>
      </w:r>
    </w:p>
    <w:p w14:paraId="5AA18FC2" w14:textId="77777777" w:rsidR="00E5101A" w:rsidRPr="001D265D" w:rsidRDefault="00E5101A" w:rsidP="00E5101A">
      <w:pPr>
        <w:ind w:left="360"/>
        <w:rPr>
          <w:rFonts w:ascii="Arial" w:hAnsi="Arial" w:cs="Arial"/>
        </w:rPr>
      </w:pPr>
      <w:r w:rsidRPr="001D265D">
        <w:rPr>
          <w:rFonts w:ascii="Arial" w:hAnsi="Arial" w:cs="Arial"/>
        </w:rPr>
        <w:t>3. Follow the directions to enter your name, email, etc. </w:t>
      </w:r>
    </w:p>
    <w:p w14:paraId="0314E4F0" w14:textId="7FFC8203" w:rsidR="00E5101A" w:rsidRPr="001D265D" w:rsidRDefault="00E5101A" w:rsidP="00E5101A">
      <w:pPr>
        <w:ind w:left="360"/>
        <w:rPr>
          <w:rFonts w:ascii="Arial" w:hAnsi="Arial" w:cs="Arial"/>
        </w:rPr>
      </w:pPr>
      <w:r w:rsidRPr="001D265D">
        <w:rPr>
          <w:rFonts w:ascii="Arial" w:hAnsi="Arial" w:cs="Arial"/>
        </w:rPr>
        <w:t>4. Choose the “</w:t>
      </w:r>
      <w:r w:rsidR="009F631E" w:rsidRPr="001D265D">
        <w:rPr>
          <w:rFonts w:ascii="Arial" w:hAnsi="Arial" w:cs="Arial"/>
        </w:rPr>
        <w:t>Biotechnology</w:t>
      </w:r>
      <w:r w:rsidRPr="001D265D">
        <w:rPr>
          <w:rFonts w:ascii="Arial" w:hAnsi="Arial" w:cs="Arial"/>
        </w:rPr>
        <w:t>” program on the pull-down menu. </w:t>
      </w:r>
    </w:p>
    <w:p w14:paraId="539F8E66" w14:textId="77777777" w:rsidR="00E5101A" w:rsidRPr="001D265D" w:rsidRDefault="00E5101A" w:rsidP="00E5101A">
      <w:pPr>
        <w:ind w:left="360"/>
        <w:rPr>
          <w:rFonts w:ascii="Arial" w:hAnsi="Arial" w:cs="Arial"/>
        </w:rPr>
      </w:pPr>
      <w:r w:rsidRPr="001D265D">
        <w:rPr>
          <w:rFonts w:ascii="Arial" w:hAnsi="Arial" w:cs="Arial"/>
        </w:rPr>
        <w:t>5. Choose the “Unassigned” cohort on the pull-down menu.</w:t>
      </w:r>
    </w:p>
    <w:p w14:paraId="2B26B646" w14:textId="46A03D67" w:rsidR="00E5101A" w:rsidRPr="001D265D" w:rsidRDefault="00E5101A" w:rsidP="00E5101A">
      <w:pPr>
        <w:ind w:left="360"/>
        <w:rPr>
          <w:rFonts w:ascii="Arial" w:hAnsi="Arial" w:cs="Arial"/>
        </w:rPr>
      </w:pPr>
      <w:r w:rsidRPr="001D265D">
        <w:rPr>
          <w:rFonts w:ascii="Arial" w:hAnsi="Arial" w:cs="Arial"/>
        </w:rPr>
        <w:t xml:space="preserve">Contact </w:t>
      </w:r>
      <w:proofErr w:type="spellStart"/>
      <w:r w:rsidRPr="001D265D">
        <w:rPr>
          <w:rFonts w:ascii="Arial" w:hAnsi="Arial" w:cs="Arial"/>
        </w:rPr>
        <w:t>SurPath</w:t>
      </w:r>
      <w:proofErr w:type="spellEnd"/>
      <w:r w:rsidRPr="001D265D">
        <w:rPr>
          <w:rFonts w:ascii="Arial" w:hAnsi="Arial" w:cs="Arial"/>
        </w:rPr>
        <w:t xml:space="preserve"> at </w:t>
      </w:r>
      <w:hyperlink r:id="rId32">
        <w:r w:rsidR="00E25CC8" w:rsidRPr="40F63056">
          <w:rPr>
            <w:rStyle w:val="Hyperlink"/>
            <w:rFonts w:ascii="Arial" w:hAnsi="Arial" w:cs="Arial"/>
          </w:rPr>
          <w:t>mailto:clientservices@SurScan.com</w:t>
        </w:r>
      </w:hyperlink>
      <w:r w:rsidR="00E25CC8" w:rsidRPr="001D265D">
        <w:rPr>
          <w:rFonts w:ascii="Arial" w:hAnsi="Arial" w:cs="Arial"/>
        </w:rPr>
        <w:t xml:space="preserve"> </w:t>
      </w:r>
      <w:r w:rsidRPr="001D265D">
        <w:rPr>
          <w:rFonts w:ascii="Arial" w:hAnsi="Arial" w:cs="Arial"/>
        </w:rPr>
        <w:t xml:space="preserve">or 972-633-1388 for assistance in </w:t>
      </w:r>
      <w:r w:rsidR="12B75A50" w:rsidRPr="40F63056">
        <w:rPr>
          <w:rFonts w:ascii="Arial" w:hAnsi="Arial" w:cs="Arial"/>
        </w:rPr>
        <w:t xml:space="preserve">   </w:t>
      </w:r>
      <w:r w:rsidRPr="001D265D">
        <w:rPr>
          <w:rFonts w:ascii="Arial" w:hAnsi="Arial" w:cs="Arial"/>
        </w:rPr>
        <w:t>setting up your account</w:t>
      </w:r>
      <w:r w:rsidR="00496B31" w:rsidRPr="001D265D">
        <w:rPr>
          <w:rFonts w:ascii="Arial" w:hAnsi="Arial" w:cs="Arial"/>
        </w:rPr>
        <w:t>.</w:t>
      </w:r>
      <w:r w:rsidR="00496B31" w:rsidRPr="40F63056">
        <w:rPr>
          <w:rFonts w:ascii="Arial" w:hAnsi="Arial" w:cs="Arial"/>
        </w:rPr>
        <w:t xml:space="preserve"> </w:t>
      </w:r>
    </w:p>
    <w:p w14:paraId="351348BB" w14:textId="31D2AB04" w:rsidR="007E30A4" w:rsidRPr="001D265D" w:rsidRDefault="00E5101A" w:rsidP="00085201">
      <w:pPr>
        <w:ind w:left="360"/>
        <w:rPr>
          <w:rFonts w:ascii="Arial" w:hAnsi="Arial" w:cs="Arial"/>
        </w:rPr>
      </w:pPr>
      <w:r w:rsidRPr="001D265D">
        <w:rPr>
          <w:rFonts w:ascii="Arial" w:hAnsi="Arial" w:cs="Arial"/>
        </w:rPr>
        <w:lastRenderedPageBreak/>
        <w:t xml:space="preserve">  For inquiries regarding your immunization records after upload, contact </w:t>
      </w:r>
      <w:hyperlink r:id="rId33" w:history="1">
        <w:r w:rsidR="00E25CC8" w:rsidRPr="001D265D">
          <w:rPr>
            <w:rStyle w:val="Hyperlink"/>
            <w:rFonts w:ascii="Arial" w:hAnsi="Arial" w:cs="Arial"/>
          </w:rPr>
          <w:t>mailto:records@SurScan.com</w:t>
        </w:r>
      </w:hyperlink>
      <w:r w:rsidR="009F631E" w:rsidRPr="001D265D">
        <w:rPr>
          <w:rFonts w:ascii="Arial" w:hAnsi="Arial" w:cs="Arial"/>
        </w:rPr>
        <w:t xml:space="preserve"> </w:t>
      </w:r>
      <w:r w:rsidRPr="001D265D">
        <w:rPr>
          <w:rFonts w:ascii="Arial" w:hAnsi="Arial" w:cs="Arial"/>
        </w:rPr>
        <w:t>or 972-633-1388, extension 107. </w:t>
      </w:r>
    </w:p>
    <w:p w14:paraId="73433BB8" w14:textId="5CB0EF44" w:rsidR="00E005B4" w:rsidRPr="001D265D" w:rsidRDefault="004E1784" w:rsidP="006C2756">
      <w:pPr>
        <w:pStyle w:val="Heading1"/>
        <w:rPr>
          <w:rFonts w:ascii="Arial" w:hAnsi="Arial" w:cs="Arial"/>
        </w:rPr>
      </w:pPr>
      <w:bookmarkStart w:id="19" w:name="_Toc226361463"/>
      <w:r w:rsidRPr="001D265D">
        <w:rPr>
          <w:rFonts w:ascii="Arial" w:hAnsi="Arial" w:cs="Arial"/>
        </w:rPr>
        <w:t>E</w:t>
      </w:r>
      <w:r w:rsidR="006C2756" w:rsidRPr="001D265D">
        <w:rPr>
          <w:rFonts w:ascii="Arial" w:hAnsi="Arial" w:cs="Arial"/>
        </w:rPr>
        <w:t xml:space="preserve">. </w:t>
      </w:r>
      <w:r w:rsidR="007A5E82" w:rsidRPr="001D265D">
        <w:rPr>
          <w:rFonts w:ascii="Arial" w:hAnsi="Arial" w:cs="Arial"/>
        </w:rPr>
        <w:t>Biotechnology</w:t>
      </w:r>
      <w:r w:rsidR="00BC4BAB" w:rsidRPr="001D265D">
        <w:rPr>
          <w:rFonts w:ascii="Arial" w:hAnsi="Arial" w:cs="Arial"/>
        </w:rPr>
        <w:t xml:space="preserve"> Certificate Program </w:t>
      </w:r>
      <w:r w:rsidR="00DA6690" w:rsidRPr="001D265D">
        <w:rPr>
          <w:rFonts w:ascii="Arial" w:hAnsi="Arial" w:cs="Arial"/>
        </w:rPr>
        <w:t>Application Materials Submission</w:t>
      </w:r>
      <w:bookmarkEnd w:id="19"/>
    </w:p>
    <w:p w14:paraId="72B65430" w14:textId="77777777" w:rsidR="002F313F" w:rsidRPr="001D265D" w:rsidRDefault="002F313F" w:rsidP="00085201">
      <w:pPr>
        <w:pStyle w:val="NormalWeb"/>
        <w:ind w:left="446"/>
        <w:rPr>
          <w:rFonts w:ascii="Arial" w:hAnsi="Arial" w:cs="Arial"/>
          <w:color w:val="000000"/>
          <w:sz w:val="20"/>
          <w:szCs w:val="20"/>
        </w:rPr>
      </w:pPr>
      <w:r w:rsidRPr="001D265D">
        <w:rPr>
          <w:rFonts w:ascii="Arial" w:hAnsi="Arial" w:cs="Arial"/>
          <w:color w:val="000000"/>
          <w:sz w:val="20"/>
          <w:szCs w:val="20"/>
        </w:rPr>
        <w:t>The application materials must be scanned as pdf documents and uploaded to the Secure Link by the application filing deadline.</w:t>
      </w:r>
    </w:p>
    <w:p w14:paraId="57C8AD9F" w14:textId="77777777" w:rsidR="002F313F" w:rsidRPr="001D265D" w:rsidRDefault="002F313F" w:rsidP="00085201">
      <w:pPr>
        <w:pStyle w:val="NormalWeb"/>
        <w:spacing w:before="0" w:beforeAutospacing="0" w:after="0" w:afterAutospacing="0"/>
        <w:ind w:left="1440"/>
        <w:rPr>
          <w:rFonts w:ascii="Arial" w:hAnsi="Arial" w:cs="Arial"/>
          <w:color w:val="000000"/>
          <w:sz w:val="20"/>
          <w:szCs w:val="20"/>
        </w:rPr>
      </w:pPr>
      <w:r w:rsidRPr="001D265D">
        <w:rPr>
          <w:rFonts w:ascii="Arial" w:hAnsi="Arial" w:cs="Arial"/>
          <w:color w:val="000000"/>
          <w:sz w:val="20"/>
          <w:szCs w:val="20"/>
        </w:rPr>
        <w:t>1. Application form and the signed Statement of Students’ Responsibility form.</w:t>
      </w:r>
    </w:p>
    <w:p w14:paraId="48B99416" w14:textId="77777777" w:rsidR="002F313F" w:rsidRPr="001D265D" w:rsidRDefault="002F313F" w:rsidP="00085201">
      <w:pPr>
        <w:pStyle w:val="NormalWeb"/>
        <w:spacing w:before="0" w:beforeAutospacing="0" w:after="0" w:afterAutospacing="0"/>
        <w:ind w:left="1440"/>
        <w:rPr>
          <w:rFonts w:ascii="Arial" w:hAnsi="Arial" w:cs="Arial"/>
          <w:color w:val="000000"/>
          <w:sz w:val="20"/>
          <w:szCs w:val="20"/>
        </w:rPr>
      </w:pPr>
      <w:r w:rsidRPr="001D265D">
        <w:rPr>
          <w:rFonts w:ascii="Arial" w:hAnsi="Arial" w:cs="Arial"/>
          <w:color w:val="000000"/>
          <w:sz w:val="20"/>
          <w:szCs w:val="20"/>
        </w:rPr>
        <w:t>2. A photocopy of the student’s high school diploma, high school transcript, or GED certificate.</w:t>
      </w:r>
    </w:p>
    <w:p w14:paraId="1272FC57" w14:textId="155B0A3C" w:rsidR="002F313F" w:rsidRDefault="002F313F" w:rsidP="00085201">
      <w:pPr>
        <w:pStyle w:val="NormalWeb"/>
        <w:spacing w:before="0" w:beforeAutospacing="0" w:after="0" w:afterAutospacing="0"/>
        <w:ind w:left="1440"/>
        <w:rPr>
          <w:rFonts w:ascii="Arial" w:hAnsi="Arial" w:cs="Arial"/>
          <w:color w:val="000000"/>
          <w:sz w:val="20"/>
          <w:szCs w:val="20"/>
        </w:rPr>
      </w:pPr>
      <w:r w:rsidRPr="001D265D">
        <w:rPr>
          <w:rFonts w:ascii="Arial" w:hAnsi="Arial" w:cs="Arial"/>
          <w:color w:val="000000"/>
          <w:sz w:val="20"/>
          <w:szCs w:val="20"/>
        </w:rPr>
        <w:t xml:space="preserve">3. A photocopy of </w:t>
      </w:r>
      <w:r w:rsidR="005942D4">
        <w:rPr>
          <w:rFonts w:ascii="Arial" w:hAnsi="Arial" w:cs="Arial"/>
          <w:color w:val="000000"/>
          <w:sz w:val="20"/>
          <w:szCs w:val="20"/>
        </w:rPr>
        <w:t xml:space="preserve">both sides </w:t>
      </w:r>
      <w:r w:rsidR="00B93E71">
        <w:rPr>
          <w:rFonts w:ascii="Arial" w:hAnsi="Arial" w:cs="Arial"/>
          <w:color w:val="000000"/>
          <w:sz w:val="20"/>
          <w:szCs w:val="20"/>
        </w:rPr>
        <w:t>state</w:t>
      </w:r>
      <w:r w:rsidR="00B93E71" w:rsidRPr="001D265D">
        <w:rPr>
          <w:rFonts w:ascii="Arial" w:hAnsi="Arial" w:cs="Arial"/>
          <w:color w:val="000000"/>
          <w:sz w:val="20"/>
          <w:szCs w:val="20"/>
        </w:rPr>
        <w:t xml:space="preserve"> identification</w:t>
      </w:r>
      <w:r w:rsidRPr="001D265D">
        <w:rPr>
          <w:rFonts w:ascii="Arial" w:hAnsi="Arial" w:cs="Arial"/>
          <w:color w:val="000000"/>
          <w:sz w:val="20"/>
          <w:szCs w:val="20"/>
        </w:rPr>
        <w:t xml:space="preserve"> card</w:t>
      </w:r>
      <w:r w:rsidR="005942D4">
        <w:rPr>
          <w:rFonts w:ascii="Arial" w:hAnsi="Arial" w:cs="Arial"/>
          <w:color w:val="000000"/>
          <w:sz w:val="20"/>
          <w:szCs w:val="20"/>
        </w:rPr>
        <w:t xml:space="preserve"> or Driver’s License</w:t>
      </w:r>
      <w:r w:rsidRPr="001D265D">
        <w:rPr>
          <w:rFonts w:ascii="Arial" w:hAnsi="Arial" w:cs="Arial"/>
          <w:color w:val="000000"/>
          <w:sz w:val="20"/>
          <w:szCs w:val="20"/>
        </w:rPr>
        <w:t>, front and back.</w:t>
      </w:r>
    </w:p>
    <w:p w14:paraId="386DAB88" w14:textId="77777777" w:rsidR="005942D4" w:rsidRDefault="005942D4" w:rsidP="005942D4">
      <w:pPr>
        <w:pStyle w:val="NormalWeb"/>
        <w:spacing w:before="0" w:beforeAutospacing="0" w:after="0" w:afterAutospacing="0"/>
        <w:ind w:left="1440"/>
        <w:rPr>
          <w:rFonts w:ascii="Arial" w:hAnsi="Arial" w:cs="Arial"/>
          <w:color w:val="000000"/>
          <w:sz w:val="20"/>
          <w:szCs w:val="20"/>
        </w:rPr>
      </w:pPr>
      <w:r>
        <w:rPr>
          <w:rFonts w:ascii="Arial" w:hAnsi="Arial" w:cs="Arial"/>
          <w:color w:val="000000"/>
          <w:sz w:val="20"/>
          <w:szCs w:val="20"/>
        </w:rPr>
        <w:t>4. A photocopy of both sides of signed Social Security card.</w:t>
      </w:r>
    </w:p>
    <w:p w14:paraId="1300DBB6" w14:textId="77777777" w:rsidR="005942D4" w:rsidRDefault="005942D4" w:rsidP="005942D4">
      <w:pPr>
        <w:pStyle w:val="NormalWeb"/>
        <w:spacing w:before="0" w:beforeAutospacing="0" w:after="0" w:afterAutospacing="0"/>
        <w:rPr>
          <w:rFonts w:ascii="Arial" w:hAnsi="Arial" w:cs="Arial"/>
          <w:color w:val="000000"/>
          <w:sz w:val="20"/>
          <w:szCs w:val="20"/>
        </w:rPr>
      </w:pPr>
    </w:p>
    <w:p w14:paraId="5E627BA2" w14:textId="7F419BBF" w:rsidR="0054372F" w:rsidRPr="001D265D" w:rsidRDefault="002F313F" w:rsidP="005942D4">
      <w:pPr>
        <w:pStyle w:val="NormalWeb"/>
        <w:spacing w:before="0" w:beforeAutospacing="0" w:after="0" w:afterAutospacing="0"/>
        <w:ind w:left="446"/>
        <w:rPr>
          <w:rFonts w:ascii="Arial" w:hAnsi="Arial" w:cs="Arial"/>
          <w:color w:val="000000"/>
          <w:sz w:val="20"/>
          <w:szCs w:val="20"/>
        </w:rPr>
      </w:pPr>
      <w:r w:rsidRPr="001D265D">
        <w:rPr>
          <w:rFonts w:ascii="Arial" w:hAnsi="Arial" w:cs="Arial"/>
          <w:color w:val="000000"/>
          <w:sz w:val="20"/>
          <w:szCs w:val="20"/>
        </w:rPr>
        <w:t xml:space="preserve">NOTE: Applicants are solely responsible for ensuring that their current official transcripts from all previously attended colleges and universities (excluding Dallas Colleges) are submitted to </w:t>
      </w:r>
      <w:r w:rsidRPr="005942D4">
        <w:rPr>
          <w:rFonts w:ascii="Arial" w:hAnsi="Arial" w:cs="Arial"/>
          <w:color w:val="000000"/>
          <w:sz w:val="20"/>
          <w:szCs w:val="20"/>
          <w:u w:val="single"/>
        </w:rPr>
        <w:t>studenttranscripts@dallascollege.edu</w:t>
      </w:r>
      <w:r w:rsidRPr="001D265D">
        <w:rPr>
          <w:rFonts w:ascii="Arial" w:hAnsi="Arial" w:cs="Arial"/>
          <w:color w:val="000000"/>
          <w:sz w:val="20"/>
          <w:szCs w:val="20"/>
        </w:rPr>
        <w:t xml:space="preserve"> or to Dallas College, Attn: Admissions Processing, 3737 Motley Drive, Mesquite, TX 75150 prior to applying to a health sciences program. Official transcripts must have a print date no earlier than three years of anticipated entry to a health sciences program.</w:t>
      </w:r>
    </w:p>
    <w:p w14:paraId="38F3F30D" w14:textId="6B406798" w:rsidR="0054372F" w:rsidRPr="001D265D" w:rsidRDefault="0054372F" w:rsidP="00085201">
      <w:pPr>
        <w:pStyle w:val="NormalWeb"/>
        <w:ind w:left="446"/>
        <w:rPr>
          <w:rFonts w:ascii="Arial" w:hAnsi="Arial" w:cs="Arial"/>
          <w:color w:val="000000"/>
          <w:sz w:val="20"/>
          <w:szCs w:val="20"/>
        </w:rPr>
      </w:pPr>
      <w:r w:rsidRPr="40F63056">
        <w:rPr>
          <w:rFonts w:ascii="Arial" w:hAnsi="Arial" w:cs="Arial"/>
          <w:color w:val="000000" w:themeColor="text1"/>
          <w:sz w:val="20"/>
          <w:szCs w:val="20"/>
        </w:rPr>
        <w:t xml:space="preserve">Submitting incomplete application materials will disqualify the </w:t>
      </w:r>
      <w:r w:rsidR="333C5816" w:rsidRPr="40F63056">
        <w:rPr>
          <w:rFonts w:ascii="Arial" w:hAnsi="Arial" w:cs="Arial"/>
          <w:color w:val="000000" w:themeColor="text1"/>
          <w:sz w:val="20"/>
          <w:szCs w:val="20"/>
        </w:rPr>
        <w:t>application,</w:t>
      </w:r>
      <w:r w:rsidRPr="40F63056">
        <w:rPr>
          <w:rFonts w:ascii="Arial" w:hAnsi="Arial" w:cs="Arial"/>
          <w:color w:val="000000" w:themeColor="text1"/>
          <w:sz w:val="20"/>
          <w:szCs w:val="20"/>
        </w:rPr>
        <w:t xml:space="preserve"> and the student will not be considered further in the application process. Students are advised to retain a photocopy of all materials submitted as their application packet and to </w:t>
      </w:r>
      <w:proofErr w:type="spellStart"/>
      <w:r w:rsidRPr="40F63056">
        <w:rPr>
          <w:rFonts w:ascii="Arial" w:hAnsi="Arial" w:cs="Arial"/>
          <w:color w:val="000000" w:themeColor="text1"/>
          <w:sz w:val="20"/>
          <w:szCs w:val="20"/>
        </w:rPr>
        <w:t>SurPath</w:t>
      </w:r>
      <w:proofErr w:type="spellEnd"/>
      <w:r w:rsidRPr="40F63056">
        <w:rPr>
          <w:rFonts w:ascii="Arial" w:hAnsi="Arial" w:cs="Arial"/>
          <w:color w:val="000000" w:themeColor="text1"/>
          <w:sz w:val="20"/>
          <w:szCs w:val="20"/>
        </w:rPr>
        <w:t>.</w:t>
      </w:r>
    </w:p>
    <w:p w14:paraId="5F3B0795" w14:textId="18B3B424" w:rsidR="00DA6690" w:rsidRPr="001D265D" w:rsidRDefault="004E1784" w:rsidP="005606E4">
      <w:pPr>
        <w:pStyle w:val="Heading1"/>
        <w:rPr>
          <w:rFonts w:ascii="Arial" w:hAnsi="Arial" w:cs="Arial"/>
        </w:rPr>
      </w:pPr>
      <w:bookmarkStart w:id="20" w:name="_H._Application_Filing"/>
      <w:bookmarkStart w:id="21" w:name="_Toc226361464"/>
      <w:bookmarkEnd w:id="20"/>
      <w:r w:rsidRPr="001D265D">
        <w:rPr>
          <w:rFonts w:ascii="Arial" w:hAnsi="Arial" w:cs="Arial"/>
        </w:rPr>
        <w:t>F</w:t>
      </w:r>
      <w:r w:rsidR="005606E4" w:rsidRPr="001D265D">
        <w:rPr>
          <w:rFonts w:ascii="Arial" w:hAnsi="Arial" w:cs="Arial"/>
        </w:rPr>
        <w:t xml:space="preserve">. </w:t>
      </w:r>
      <w:r w:rsidR="00FE2E10" w:rsidRPr="001D265D">
        <w:rPr>
          <w:rFonts w:ascii="Arial" w:hAnsi="Arial" w:cs="Arial"/>
        </w:rPr>
        <w:t>Application Filing Period(s)</w:t>
      </w:r>
      <w:bookmarkEnd w:id="21"/>
    </w:p>
    <w:p w14:paraId="02CC3B60" w14:textId="0698F80A" w:rsidR="00EB59F9" w:rsidRPr="0004516A" w:rsidRDefault="00EB59F9" w:rsidP="00A943F1">
      <w:pPr>
        <w:ind w:left="720" w:hanging="360"/>
        <w:rPr>
          <w:rFonts w:ascii="Arial" w:hAnsi="Arial" w:cs="Arial"/>
          <w:b/>
          <w:sz w:val="20"/>
          <w:szCs w:val="20"/>
          <w:u w:val="single"/>
        </w:rPr>
      </w:pPr>
      <w:r w:rsidRPr="0004516A">
        <w:rPr>
          <w:rFonts w:ascii="Arial" w:hAnsi="Arial" w:cs="Arial"/>
          <w:b/>
          <w:sz w:val="20"/>
          <w:szCs w:val="20"/>
          <w:u w:val="single"/>
        </w:rPr>
        <w:t xml:space="preserve">For </w:t>
      </w:r>
      <w:r w:rsidR="005E5E93" w:rsidRPr="0004516A">
        <w:rPr>
          <w:rFonts w:ascii="Arial" w:hAnsi="Arial" w:cs="Arial"/>
          <w:b/>
          <w:sz w:val="20"/>
          <w:szCs w:val="20"/>
          <w:u w:val="single"/>
        </w:rPr>
        <w:t>FALL</w:t>
      </w:r>
      <w:r w:rsidRPr="0004516A">
        <w:rPr>
          <w:rFonts w:ascii="Arial" w:hAnsi="Arial" w:cs="Arial"/>
          <w:b/>
          <w:sz w:val="20"/>
          <w:szCs w:val="20"/>
          <w:u w:val="single"/>
        </w:rPr>
        <w:t xml:space="preserve"> 2026 Entrance:</w:t>
      </w:r>
    </w:p>
    <w:p w14:paraId="700E89B2" w14:textId="0653A987" w:rsidR="00EB59F9" w:rsidRPr="0004516A" w:rsidRDefault="00EB59F9" w:rsidP="00202C80">
      <w:pPr>
        <w:ind w:left="720" w:hanging="360"/>
        <w:jc w:val="center"/>
        <w:rPr>
          <w:rFonts w:ascii="Arial" w:hAnsi="Arial" w:cs="Arial"/>
          <w:sz w:val="20"/>
          <w:szCs w:val="20"/>
        </w:rPr>
      </w:pPr>
      <w:r w:rsidRPr="0004516A">
        <w:rPr>
          <w:rFonts w:ascii="Arial" w:hAnsi="Arial" w:cs="Arial"/>
          <w:sz w:val="20"/>
          <w:szCs w:val="20"/>
        </w:rPr>
        <w:t xml:space="preserve">The official application filing period for the </w:t>
      </w:r>
      <w:r w:rsidR="005E5E93" w:rsidRPr="0004516A">
        <w:rPr>
          <w:rFonts w:ascii="Arial" w:hAnsi="Arial" w:cs="Arial"/>
          <w:sz w:val="20"/>
          <w:szCs w:val="20"/>
        </w:rPr>
        <w:t>Biotechnology</w:t>
      </w:r>
      <w:r w:rsidRPr="0004516A">
        <w:rPr>
          <w:rFonts w:ascii="Arial" w:hAnsi="Arial" w:cs="Arial"/>
          <w:sz w:val="20"/>
          <w:szCs w:val="20"/>
        </w:rPr>
        <w:t xml:space="preserve"> program is:</w:t>
      </w:r>
    </w:p>
    <w:p w14:paraId="78C557DE" w14:textId="5525AB23" w:rsidR="00EB59F9" w:rsidRPr="0004516A" w:rsidRDefault="00B741EE" w:rsidP="00202C80">
      <w:pPr>
        <w:ind w:left="720" w:hanging="360"/>
        <w:jc w:val="center"/>
        <w:rPr>
          <w:rFonts w:ascii="Arial" w:hAnsi="Arial" w:cs="Arial"/>
          <w:b/>
          <w:i/>
          <w:sz w:val="20"/>
          <w:szCs w:val="20"/>
        </w:rPr>
      </w:pPr>
      <w:r w:rsidRPr="0004516A">
        <w:rPr>
          <w:rFonts w:ascii="Arial" w:hAnsi="Arial" w:cs="Arial"/>
          <w:b/>
          <w:i/>
          <w:sz w:val="20"/>
          <w:szCs w:val="20"/>
        </w:rPr>
        <w:t>MAY 4, 2026</w:t>
      </w:r>
      <w:r w:rsidR="00EB59F9" w:rsidRPr="0004516A">
        <w:rPr>
          <w:rFonts w:ascii="Arial" w:hAnsi="Arial" w:cs="Arial"/>
          <w:b/>
          <w:i/>
          <w:sz w:val="20"/>
          <w:szCs w:val="20"/>
        </w:rPr>
        <w:t xml:space="preserve"> – </w:t>
      </w:r>
      <w:r w:rsidR="009C42C0" w:rsidRPr="0004516A">
        <w:rPr>
          <w:rFonts w:ascii="Arial" w:hAnsi="Arial" w:cs="Arial"/>
          <w:b/>
          <w:i/>
          <w:sz w:val="20"/>
          <w:szCs w:val="20"/>
        </w:rPr>
        <w:t xml:space="preserve">JULY </w:t>
      </w:r>
      <w:r w:rsidR="00BE1525" w:rsidRPr="0004516A">
        <w:rPr>
          <w:rFonts w:ascii="Arial" w:hAnsi="Arial" w:cs="Arial"/>
          <w:b/>
          <w:i/>
          <w:sz w:val="20"/>
          <w:szCs w:val="20"/>
        </w:rPr>
        <w:t>10</w:t>
      </w:r>
      <w:r w:rsidR="00F4544E" w:rsidRPr="0004516A">
        <w:rPr>
          <w:rFonts w:ascii="Arial" w:hAnsi="Arial" w:cs="Arial"/>
          <w:b/>
          <w:i/>
          <w:sz w:val="20"/>
          <w:szCs w:val="20"/>
        </w:rPr>
        <w:t>, 2026</w:t>
      </w:r>
    </w:p>
    <w:p w14:paraId="45C8C746" w14:textId="4D7DADAF" w:rsidR="00EB59F9" w:rsidRPr="0004516A" w:rsidRDefault="00EB59F9" w:rsidP="00202C80">
      <w:pPr>
        <w:ind w:left="720" w:hanging="360"/>
        <w:jc w:val="center"/>
        <w:rPr>
          <w:rFonts w:ascii="Arial" w:hAnsi="Arial" w:cs="Arial"/>
          <w:b/>
          <w:sz w:val="20"/>
          <w:szCs w:val="20"/>
        </w:rPr>
      </w:pPr>
      <w:r w:rsidRPr="0004516A">
        <w:rPr>
          <w:rFonts w:ascii="Arial" w:hAnsi="Arial" w:cs="Arial"/>
          <w:b/>
          <w:sz w:val="20"/>
          <w:szCs w:val="20"/>
        </w:rPr>
        <w:t xml:space="preserve">Applicants are notified via email of selection status by </w:t>
      </w:r>
      <w:r w:rsidR="00BE1525" w:rsidRPr="0004516A">
        <w:rPr>
          <w:rFonts w:ascii="Arial" w:hAnsi="Arial" w:cs="Arial"/>
          <w:b/>
          <w:sz w:val="20"/>
          <w:szCs w:val="20"/>
        </w:rPr>
        <w:t>August</w:t>
      </w:r>
      <w:r w:rsidRPr="0004516A">
        <w:rPr>
          <w:rFonts w:ascii="Arial" w:hAnsi="Arial" w:cs="Arial"/>
          <w:b/>
          <w:sz w:val="20"/>
          <w:szCs w:val="20"/>
        </w:rPr>
        <w:t xml:space="preserve"> 7, 2026.</w:t>
      </w:r>
    </w:p>
    <w:p w14:paraId="4291AA5C" w14:textId="46E36634" w:rsidR="00EB59F9" w:rsidRPr="0004516A" w:rsidRDefault="00EB59F9" w:rsidP="00202C80">
      <w:pPr>
        <w:ind w:left="720" w:hanging="360"/>
        <w:rPr>
          <w:rFonts w:ascii="Arial" w:hAnsi="Arial" w:cs="Arial"/>
          <w:b/>
          <w:sz w:val="20"/>
          <w:szCs w:val="20"/>
          <w:u w:val="single"/>
        </w:rPr>
      </w:pPr>
      <w:r w:rsidRPr="0004516A">
        <w:rPr>
          <w:rFonts w:ascii="Arial" w:hAnsi="Arial" w:cs="Arial"/>
          <w:b/>
          <w:sz w:val="20"/>
          <w:szCs w:val="20"/>
          <w:u w:val="single"/>
        </w:rPr>
        <w:t xml:space="preserve">For </w:t>
      </w:r>
      <w:r w:rsidR="005E5E93" w:rsidRPr="0004516A">
        <w:rPr>
          <w:rFonts w:ascii="Arial" w:hAnsi="Arial" w:cs="Arial"/>
          <w:b/>
          <w:sz w:val="20"/>
          <w:szCs w:val="20"/>
          <w:u w:val="single"/>
        </w:rPr>
        <w:t>SPRING</w:t>
      </w:r>
      <w:r w:rsidRPr="0004516A">
        <w:rPr>
          <w:rFonts w:ascii="Arial" w:hAnsi="Arial" w:cs="Arial"/>
          <w:b/>
          <w:sz w:val="20"/>
          <w:szCs w:val="20"/>
          <w:u w:val="single"/>
        </w:rPr>
        <w:t xml:space="preserve"> 202</w:t>
      </w:r>
      <w:r w:rsidR="005E5E93" w:rsidRPr="0004516A">
        <w:rPr>
          <w:rFonts w:ascii="Arial" w:hAnsi="Arial" w:cs="Arial"/>
          <w:b/>
          <w:sz w:val="20"/>
          <w:szCs w:val="20"/>
          <w:u w:val="single"/>
        </w:rPr>
        <w:t>7</w:t>
      </w:r>
      <w:r w:rsidRPr="0004516A">
        <w:rPr>
          <w:rFonts w:ascii="Arial" w:hAnsi="Arial" w:cs="Arial"/>
          <w:b/>
          <w:sz w:val="20"/>
          <w:szCs w:val="20"/>
          <w:u w:val="single"/>
        </w:rPr>
        <w:t xml:space="preserve"> Entrance:</w:t>
      </w:r>
    </w:p>
    <w:p w14:paraId="694174C5" w14:textId="5657E6FC" w:rsidR="00EB59F9" w:rsidRPr="0004516A" w:rsidRDefault="00EB59F9" w:rsidP="00202C80">
      <w:pPr>
        <w:ind w:left="720" w:hanging="360"/>
        <w:jc w:val="center"/>
        <w:rPr>
          <w:rFonts w:ascii="Arial" w:hAnsi="Arial" w:cs="Arial"/>
          <w:sz w:val="20"/>
          <w:szCs w:val="20"/>
        </w:rPr>
      </w:pPr>
      <w:r w:rsidRPr="0004516A">
        <w:rPr>
          <w:rFonts w:ascii="Arial" w:hAnsi="Arial" w:cs="Arial"/>
          <w:sz w:val="20"/>
          <w:szCs w:val="20"/>
        </w:rPr>
        <w:t xml:space="preserve">The official application filing period for the </w:t>
      </w:r>
      <w:r w:rsidR="0085535E" w:rsidRPr="0004516A">
        <w:rPr>
          <w:rFonts w:ascii="Arial" w:hAnsi="Arial" w:cs="Arial"/>
          <w:sz w:val="20"/>
          <w:szCs w:val="20"/>
        </w:rPr>
        <w:t>Biotechnology</w:t>
      </w:r>
      <w:r w:rsidRPr="0004516A">
        <w:rPr>
          <w:rFonts w:ascii="Arial" w:hAnsi="Arial" w:cs="Arial"/>
          <w:sz w:val="20"/>
          <w:szCs w:val="20"/>
        </w:rPr>
        <w:t xml:space="preserve"> program is:</w:t>
      </w:r>
    </w:p>
    <w:p w14:paraId="0F29923F" w14:textId="32D10E2F" w:rsidR="00EB59F9" w:rsidRPr="0004516A" w:rsidRDefault="00850579" w:rsidP="00202C80">
      <w:pPr>
        <w:ind w:left="720" w:hanging="360"/>
        <w:jc w:val="center"/>
        <w:rPr>
          <w:rFonts w:ascii="Arial" w:hAnsi="Arial" w:cs="Arial"/>
          <w:b/>
          <w:i/>
          <w:sz w:val="20"/>
          <w:szCs w:val="20"/>
        </w:rPr>
      </w:pPr>
      <w:r w:rsidRPr="0004516A">
        <w:rPr>
          <w:rFonts w:ascii="Arial" w:hAnsi="Arial" w:cs="Arial"/>
          <w:b/>
          <w:i/>
          <w:sz w:val="20"/>
          <w:szCs w:val="20"/>
        </w:rPr>
        <w:t>OCTOBER</w:t>
      </w:r>
      <w:r w:rsidR="00EB59F9" w:rsidRPr="0004516A">
        <w:rPr>
          <w:rFonts w:ascii="Arial" w:hAnsi="Arial" w:cs="Arial"/>
          <w:b/>
          <w:i/>
          <w:sz w:val="20"/>
          <w:szCs w:val="20"/>
        </w:rPr>
        <w:t xml:space="preserve"> 1</w:t>
      </w:r>
      <w:r w:rsidR="003E74BB" w:rsidRPr="0004516A">
        <w:rPr>
          <w:rFonts w:ascii="Arial" w:hAnsi="Arial" w:cs="Arial"/>
          <w:b/>
          <w:i/>
          <w:sz w:val="20"/>
          <w:szCs w:val="20"/>
        </w:rPr>
        <w:t>9</w:t>
      </w:r>
      <w:r w:rsidR="00EB59F9" w:rsidRPr="0004516A">
        <w:rPr>
          <w:rFonts w:ascii="Arial" w:hAnsi="Arial" w:cs="Arial"/>
          <w:b/>
          <w:i/>
          <w:sz w:val="20"/>
          <w:szCs w:val="20"/>
        </w:rPr>
        <w:t xml:space="preserve">, 2026 – </w:t>
      </w:r>
      <w:r w:rsidR="003E74BB" w:rsidRPr="0004516A">
        <w:rPr>
          <w:rFonts w:ascii="Arial" w:hAnsi="Arial" w:cs="Arial"/>
          <w:b/>
          <w:i/>
          <w:sz w:val="20"/>
          <w:szCs w:val="20"/>
        </w:rPr>
        <w:t>DECEMBER</w:t>
      </w:r>
      <w:r w:rsidR="00EB59F9" w:rsidRPr="0004516A">
        <w:rPr>
          <w:rFonts w:ascii="Arial" w:hAnsi="Arial" w:cs="Arial"/>
          <w:b/>
          <w:i/>
          <w:sz w:val="20"/>
          <w:szCs w:val="20"/>
        </w:rPr>
        <w:t xml:space="preserve"> </w:t>
      </w:r>
      <w:r w:rsidR="00BA3097" w:rsidRPr="0004516A">
        <w:rPr>
          <w:rFonts w:ascii="Arial" w:hAnsi="Arial" w:cs="Arial"/>
          <w:b/>
          <w:i/>
          <w:sz w:val="20"/>
          <w:szCs w:val="20"/>
        </w:rPr>
        <w:t>18</w:t>
      </w:r>
      <w:r w:rsidR="00EB59F9" w:rsidRPr="0004516A">
        <w:rPr>
          <w:rFonts w:ascii="Arial" w:hAnsi="Arial" w:cs="Arial"/>
          <w:b/>
          <w:i/>
          <w:sz w:val="20"/>
          <w:szCs w:val="20"/>
        </w:rPr>
        <w:t>, 2026</w:t>
      </w:r>
    </w:p>
    <w:p w14:paraId="48DC24D9" w14:textId="2630E530" w:rsidR="00EB59F9" w:rsidRPr="0004516A" w:rsidRDefault="00EB59F9" w:rsidP="00D96E28">
      <w:pPr>
        <w:ind w:left="720" w:hanging="360"/>
        <w:jc w:val="center"/>
        <w:rPr>
          <w:rFonts w:ascii="Arial" w:hAnsi="Arial" w:cs="Arial"/>
          <w:sz w:val="20"/>
          <w:szCs w:val="20"/>
        </w:rPr>
      </w:pPr>
      <w:r w:rsidRPr="0004516A">
        <w:rPr>
          <w:rFonts w:ascii="Arial" w:hAnsi="Arial" w:cs="Arial"/>
          <w:b/>
          <w:sz w:val="20"/>
          <w:szCs w:val="20"/>
        </w:rPr>
        <w:t xml:space="preserve">Applicants </w:t>
      </w:r>
      <w:r w:rsidR="002327A7">
        <w:rPr>
          <w:rFonts w:ascii="Arial" w:hAnsi="Arial" w:cs="Arial"/>
          <w:b/>
          <w:sz w:val="20"/>
          <w:szCs w:val="20"/>
        </w:rPr>
        <w:t xml:space="preserve">will be notified </w:t>
      </w:r>
      <w:r w:rsidR="002409A9">
        <w:rPr>
          <w:rFonts w:ascii="Arial" w:hAnsi="Arial" w:cs="Arial"/>
          <w:b/>
          <w:sz w:val="20"/>
          <w:szCs w:val="20"/>
        </w:rPr>
        <w:t xml:space="preserve">via email of </w:t>
      </w:r>
      <w:r w:rsidR="002327A7">
        <w:rPr>
          <w:rFonts w:ascii="Arial" w:hAnsi="Arial" w:cs="Arial"/>
          <w:b/>
          <w:sz w:val="20"/>
          <w:szCs w:val="20"/>
        </w:rPr>
        <w:t xml:space="preserve">selection </w:t>
      </w:r>
      <w:r w:rsidRPr="0004516A">
        <w:rPr>
          <w:rFonts w:ascii="Arial" w:hAnsi="Arial" w:cs="Arial"/>
          <w:b/>
          <w:sz w:val="20"/>
          <w:szCs w:val="20"/>
        </w:rPr>
        <w:t xml:space="preserve">status by </w:t>
      </w:r>
      <w:r w:rsidR="00BA3097" w:rsidRPr="0004516A">
        <w:rPr>
          <w:rFonts w:ascii="Arial" w:hAnsi="Arial" w:cs="Arial"/>
          <w:b/>
          <w:sz w:val="20"/>
          <w:szCs w:val="20"/>
        </w:rPr>
        <w:t>January</w:t>
      </w:r>
      <w:r w:rsidRPr="0004516A">
        <w:rPr>
          <w:rFonts w:ascii="Arial" w:hAnsi="Arial" w:cs="Arial"/>
          <w:b/>
          <w:sz w:val="20"/>
          <w:szCs w:val="20"/>
        </w:rPr>
        <w:t xml:space="preserve"> </w:t>
      </w:r>
      <w:r w:rsidR="00BA3097" w:rsidRPr="0004516A">
        <w:rPr>
          <w:rFonts w:ascii="Arial" w:hAnsi="Arial" w:cs="Arial"/>
          <w:b/>
          <w:sz w:val="20"/>
          <w:szCs w:val="20"/>
        </w:rPr>
        <w:t>8</w:t>
      </w:r>
      <w:r w:rsidRPr="0004516A">
        <w:rPr>
          <w:rFonts w:ascii="Arial" w:hAnsi="Arial" w:cs="Arial"/>
          <w:b/>
          <w:sz w:val="20"/>
          <w:szCs w:val="20"/>
        </w:rPr>
        <w:t>, 202</w:t>
      </w:r>
      <w:r w:rsidR="00BA3097" w:rsidRPr="0004516A">
        <w:rPr>
          <w:rFonts w:ascii="Arial" w:hAnsi="Arial" w:cs="Arial"/>
          <w:b/>
          <w:sz w:val="20"/>
          <w:szCs w:val="20"/>
        </w:rPr>
        <w:t>7</w:t>
      </w:r>
      <w:r w:rsidRPr="0004516A">
        <w:rPr>
          <w:rFonts w:ascii="Arial" w:hAnsi="Arial" w:cs="Arial"/>
          <w:sz w:val="20"/>
          <w:szCs w:val="20"/>
        </w:rPr>
        <w:t>.</w:t>
      </w:r>
    </w:p>
    <w:p w14:paraId="2305FCEC" w14:textId="25A2F9C1" w:rsidR="002409A9" w:rsidRPr="009B4F83" w:rsidRDefault="009B4F83" w:rsidP="002A69A2">
      <w:pPr>
        <w:ind w:left="360"/>
        <w:rPr>
          <w:rFonts w:ascii="Arial" w:hAnsi="Arial" w:cs="Arial"/>
          <w:b/>
          <w:sz w:val="20"/>
          <w:szCs w:val="20"/>
          <w:u w:val="single"/>
        </w:rPr>
      </w:pPr>
      <w:r>
        <w:rPr>
          <w:rFonts w:ascii="Arial" w:hAnsi="Arial" w:cs="Arial"/>
          <w:b/>
          <w:sz w:val="20"/>
          <w:szCs w:val="20"/>
          <w:u w:val="single"/>
        </w:rPr>
        <w:t xml:space="preserve">NOTE: </w:t>
      </w:r>
      <w:r w:rsidR="002409A9" w:rsidRPr="009B4F83">
        <w:rPr>
          <w:rFonts w:ascii="Arial" w:hAnsi="Arial" w:cs="Arial"/>
          <w:b/>
          <w:sz w:val="20"/>
          <w:szCs w:val="20"/>
          <w:u w:val="single"/>
        </w:rPr>
        <w:t>The Biotechnology program offers rolling admissions. Applications may be submitted outside of the priority</w:t>
      </w:r>
      <w:r w:rsidR="00342B60">
        <w:rPr>
          <w:rFonts w:ascii="Arial" w:hAnsi="Arial" w:cs="Arial"/>
          <w:b/>
          <w:sz w:val="20"/>
          <w:szCs w:val="20"/>
          <w:u w:val="single"/>
        </w:rPr>
        <w:t xml:space="preserve"> filing </w:t>
      </w:r>
      <w:r w:rsidR="002409A9" w:rsidRPr="009B4F83">
        <w:rPr>
          <w:rFonts w:ascii="Arial" w:hAnsi="Arial" w:cs="Arial"/>
          <w:b/>
          <w:sz w:val="20"/>
          <w:szCs w:val="20"/>
          <w:u w:val="single"/>
        </w:rPr>
        <w:t xml:space="preserve">periods and will be reviewed as received, subject to program capacity. </w:t>
      </w:r>
    </w:p>
    <w:p w14:paraId="407E67E2" w14:textId="38215D97" w:rsidR="00EB59F9" w:rsidRPr="006111A2" w:rsidRDefault="00EB59F9" w:rsidP="00CF08EC">
      <w:pPr>
        <w:ind w:left="360"/>
        <w:rPr>
          <w:rFonts w:ascii="Arial" w:hAnsi="Arial" w:cs="Arial"/>
          <w:bCs/>
          <w:sz w:val="20"/>
          <w:szCs w:val="20"/>
        </w:rPr>
      </w:pPr>
      <w:r w:rsidRPr="006111A2">
        <w:rPr>
          <w:rFonts w:ascii="Arial" w:hAnsi="Arial" w:cs="Arial"/>
          <w:bCs/>
          <w:sz w:val="20"/>
          <w:szCs w:val="20"/>
        </w:rPr>
        <w:t xml:space="preserve">Complete application materials must be uploaded to </w:t>
      </w:r>
      <w:proofErr w:type="gramStart"/>
      <w:r w:rsidRPr="006111A2">
        <w:rPr>
          <w:rFonts w:ascii="Arial" w:hAnsi="Arial" w:cs="Arial"/>
          <w:bCs/>
          <w:sz w:val="20"/>
          <w:szCs w:val="20"/>
        </w:rPr>
        <w:t>the Secure</w:t>
      </w:r>
      <w:proofErr w:type="gramEnd"/>
      <w:r w:rsidRPr="006111A2">
        <w:rPr>
          <w:rFonts w:ascii="Arial" w:hAnsi="Arial" w:cs="Arial"/>
          <w:bCs/>
          <w:sz w:val="20"/>
          <w:szCs w:val="20"/>
        </w:rPr>
        <w:t xml:space="preserve"> Link by the application filing deadline. Application materials are not accepted in person, by email or by conventional mail.</w:t>
      </w:r>
    </w:p>
    <w:p w14:paraId="4C6414C7" w14:textId="77777777" w:rsidR="00EB59F9" w:rsidRPr="001D265D" w:rsidRDefault="00EB59F9" w:rsidP="009F1155">
      <w:pPr>
        <w:ind w:left="720" w:hanging="360"/>
        <w:rPr>
          <w:rFonts w:ascii="Arial" w:hAnsi="Arial" w:cs="Arial"/>
          <w:sz w:val="32"/>
          <w:szCs w:val="32"/>
        </w:rPr>
      </w:pPr>
      <w:r w:rsidRPr="001D265D">
        <w:rPr>
          <w:rFonts w:ascii="Arial" w:hAnsi="Arial" w:cs="Arial"/>
          <w:sz w:val="32"/>
          <w:szCs w:val="32"/>
        </w:rPr>
        <w:t>Notification of Acceptance</w:t>
      </w:r>
    </w:p>
    <w:p w14:paraId="5A2866DB" w14:textId="77777777" w:rsidR="008375C0" w:rsidRPr="001D265D" w:rsidRDefault="00EB59F9" w:rsidP="00202C80">
      <w:pPr>
        <w:spacing w:after="0" w:line="240" w:lineRule="auto"/>
        <w:ind w:left="720" w:hanging="360"/>
        <w:rPr>
          <w:rFonts w:ascii="Arial" w:hAnsi="Arial" w:cs="Arial"/>
          <w:sz w:val="20"/>
          <w:szCs w:val="20"/>
        </w:rPr>
      </w:pPr>
      <w:r w:rsidRPr="001D265D">
        <w:rPr>
          <w:rFonts w:ascii="Arial" w:hAnsi="Arial" w:cs="Arial"/>
          <w:sz w:val="20"/>
          <w:szCs w:val="20"/>
        </w:rPr>
        <w:t>Individuals who receive an acceptance email are required to return a confirmation form within a</w:t>
      </w:r>
    </w:p>
    <w:p w14:paraId="6AB776D4" w14:textId="77777777" w:rsidR="008375C0" w:rsidRPr="001D265D" w:rsidRDefault="00EB59F9" w:rsidP="008375C0">
      <w:pPr>
        <w:spacing w:after="0" w:line="240" w:lineRule="auto"/>
        <w:ind w:left="720" w:hanging="360"/>
        <w:rPr>
          <w:rFonts w:ascii="Arial" w:hAnsi="Arial" w:cs="Arial"/>
          <w:sz w:val="20"/>
          <w:szCs w:val="20"/>
        </w:rPr>
      </w:pPr>
      <w:r w:rsidRPr="001D265D">
        <w:rPr>
          <w:rFonts w:ascii="Arial" w:hAnsi="Arial" w:cs="Arial"/>
          <w:sz w:val="20"/>
          <w:szCs w:val="20"/>
        </w:rPr>
        <w:t>specified timeframe to verify their space in the class. Failure to return the confirmation form by the</w:t>
      </w:r>
    </w:p>
    <w:p w14:paraId="71A535ED" w14:textId="77777777" w:rsidR="008375C0" w:rsidRPr="001D265D" w:rsidRDefault="00EB59F9" w:rsidP="008375C0">
      <w:pPr>
        <w:spacing w:after="0" w:line="240" w:lineRule="auto"/>
        <w:ind w:left="720" w:hanging="360"/>
        <w:rPr>
          <w:rFonts w:ascii="Arial" w:hAnsi="Arial" w:cs="Arial"/>
          <w:sz w:val="20"/>
          <w:szCs w:val="20"/>
        </w:rPr>
      </w:pPr>
      <w:r w:rsidRPr="001D265D">
        <w:rPr>
          <w:rFonts w:ascii="Arial" w:hAnsi="Arial" w:cs="Arial"/>
          <w:sz w:val="20"/>
          <w:szCs w:val="20"/>
        </w:rPr>
        <w:t>specified date will result in forfeiture of their space in that class. Notification emails of acceptance,</w:t>
      </w:r>
    </w:p>
    <w:p w14:paraId="367E01AB" w14:textId="38A373FB" w:rsidR="00EB59F9" w:rsidRPr="001D265D" w:rsidRDefault="00EB59F9" w:rsidP="009F1155">
      <w:pPr>
        <w:spacing w:after="0" w:line="240" w:lineRule="auto"/>
        <w:ind w:left="720" w:hanging="360"/>
        <w:rPr>
          <w:rFonts w:ascii="Arial" w:hAnsi="Arial" w:cs="Arial"/>
          <w:sz w:val="20"/>
          <w:szCs w:val="20"/>
        </w:rPr>
      </w:pPr>
      <w:r w:rsidRPr="001D265D">
        <w:rPr>
          <w:rFonts w:ascii="Arial" w:hAnsi="Arial" w:cs="Arial"/>
          <w:sz w:val="20"/>
          <w:szCs w:val="20"/>
        </w:rPr>
        <w:lastRenderedPageBreak/>
        <w:t>non-acceptance, or disqualification are sent on the same day.</w:t>
      </w:r>
    </w:p>
    <w:p w14:paraId="19326FE2" w14:textId="70E099E8" w:rsidR="00E023C2" w:rsidRPr="001D265D" w:rsidRDefault="00EB59F9" w:rsidP="00202C80">
      <w:pPr>
        <w:spacing w:after="0" w:line="240" w:lineRule="auto"/>
        <w:ind w:left="720" w:hanging="360"/>
        <w:rPr>
          <w:rFonts w:ascii="Arial" w:hAnsi="Arial" w:cs="Arial"/>
          <w:sz w:val="20"/>
          <w:szCs w:val="20"/>
        </w:rPr>
      </w:pPr>
      <w:r w:rsidRPr="001D265D">
        <w:rPr>
          <w:rFonts w:ascii="Arial" w:hAnsi="Arial" w:cs="Arial"/>
          <w:sz w:val="20"/>
          <w:szCs w:val="20"/>
        </w:rPr>
        <w:t>Application materials are not “held over” to the next application filing period. Students who decline</w:t>
      </w:r>
    </w:p>
    <w:p w14:paraId="6986190E" w14:textId="77777777" w:rsidR="00E023C2" w:rsidRPr="001D265D" w:rsidRDefault="00EB59F9" w:rsidP="00202C80">
      <w:pPr>
        <w:spacing w:after="0" w:line="240" w:lineRule="auto"/>
        <w:ind w:left="720" w:hanging="360"/>
        <w:rPr>
          <w:rFonts w:ascii="Arial" w:hAnsi="Arial" w:cs="Arial"/>
          <w:sz w:val="20"/>
          <w:szCs w:val="20"/>
        </w:rPr>
      </w:pPr>
      <w:r w:rsidRPr="001D265D">
        <w:rPr>
          <w:rFonts w:ascii="Arial" w:hAnsi="Arial" w:cs="Arial"/>
          <w:sz w:val="20"/>
          <w:szCs w:val="20"/>
        </w:rPr>
        <w:t xml:space="preserve">their acceptance may reapply again during the next filing period to be considered for </w:t>
      </w:r>
      <w:proofErr w:type="gramStart"/>
      <w:r w:rsidRPr="001D265D">
        <w:rPr>
          <w:rFonts w:ascii="Arial" w:hAnsi="Arial" w:cs="Arial"/>
          <w:sz w:val="20"/>
          <w:szCs w:val="20"/>
        </w:rPr>
        <w:t>a future</w:t>
      </w:r>
      <w:proofErr w:type="gramEnd"/>
    </w:p>
    <w:p w14:paraId="1B12BBC4" w14:textId="415B6031" w:rsidR="00EB59F9" w:rsidRPr="001D265D" w:rsidRDefault="00EB59F9" w:rsidP="009F1155">
      <w:pPr>
        <w:spacing w:after="0" w:line="240" w:lineRule="auto"/>
        <w:ind w:left="720" w:hanging="360"/>
        <w:rPr>
          <w:rFonts w:ascii="Arial" w:hAnsi="Arial" w:cs="Arial"/>
          <w:sz w:val="20"/>
          <w:szCs w:val="20"/>
        </w:rPr>
      </w:pPr>
      <w:r w:rsidRPr="001D265D">
        <w:rPr>
          <w:rFonts w:ascii="Arial" w:hAnsi="Arial" w:cs="Arial"/>
          <w:sz w:val="20"/>
          <w:szCs w:val="20"/>
        </w:rPr>
        <w:t>admission opportunity.</w:t>
      </w:r>
    </w:p>
    <w:p w14:paraId="1C1B6D34" w14:textId="23838C44" w:rsidR="007E4F1B" w:rsidRPr="001D265D" w:rsidRDefault="004E1784" w:rsidP="00940EC4">
      <w:pPr>
        <w:pStyle w:val="Heading1"/>
        <w:rPr>
          <w:rFonts w:ascii="Arial" w:hAnsi="Arial" w:cs="Arial"/>
        </w:rPr>
      </w:pPr>
      <w:bookmarkStart w:id="22" w:name="_Toc226361465"/>
      <w:r w:rsidRPr="001D265D">
        <w:rPr>
          <w:rFonts w:ascii="Arial" w:hAnsi="Arial" w:cs="Arial"/>
        </w:rPr>
        <w:t>G</w:t>
      </w:r>
      <w:r w:rsidR="005523BA" w:rsidRPr="001D265D">
        <w:rPr>
          <w:rFonts w:ascii="Arial" w:hAnsi="Arial" w:cs="Arial"/>
        </w:rPr>
        <w:t>.</w:t>
      </w:r>
      <w:r w:rsidR="006C55C2" w:rsidRPr="001D265D">
        <w:rPr>
          <w:rFonts w:ascii="Arial" w:hAnsi="Arial" w:cs="Arial"/>
        </w:rPr>
        <w:t xml:space="preserve"> </w:t>
      </w:r>
      <w:r w:rsidR="001F4210" w:rsidRPr="001D265D">
        <w:rPr>
          <w:rFonts w:ascii="Arial" w:hAnsi="Arial" w:cs="Arial"/>
        </w:rPr>
        <w:t xml:space="preserve">Curriculum Overview </w:t>
      </w:r>
      <w:r w:rsidR="00AB2993" w:rsidRPr="001D265D">
        <w:rPr>
          <w:rFonts w:ascii="Arial" w:hAnsi="Arial" w:cs="Arial"/>
        </w:rPr>
        <w:t xml:space="preserve">- </w:t>
      </w:r>
      <w:r w:rsidR="007A5E82" w:rsidRPr="001D265D">
        <w:rPr>
          <w:rFonts w:ascii="Arial" w:hAnsi="Arial" w:cs="Arial"/>
        </w:rPr>
        <w:t>Biotechnology</w:t>
      </w:r>
      <w:r w:rsidR="00BC4BAB" w:rsidRPr="001D265D">
        <w:rPr>
          <w:rFonts w:ascii="Arial" w:hAnsi="Arial" w:cs="Arial"/>
        </w:rPr>
        <w:t xml:space="preserve"> Certificate Program</w:t>
      </w:r>
      <w:bookmarkEnd w:id="22"/>
    </w:p>
    <w:p w14:paraId="7129721C" w14:textId="787C24F3" w:rsidR="007E4F1B" w:rsidRPr="001D265D" w:rsidRDefault="007A5E82" w:rsidP="00144C09">
      <w:pPr>
        <w:widowControl w:val="0"/>
        <w:autoSpaceDE w:val="0"/>
        <w:autoSpaceDN w:val="0"/>
        <w:spacing w:before="240" w:after="0" w:line="240" w:lineRule="auto"/>
        <w:ind w:right="176"/>
        <w:jc w:val="center"/>
        <w:rPr>
          <w:rFonts w:ascii="Arial" w:eastAsia="Times New Roman" w:hAnsi="Arial" w:cs="Arial"/>
          <w:b/>
          <w:bCs/>
          <w:sz w:val="20"/>
          <w:szCs w:val="20"/>
        </w:rPr>
      </w:pPr>
      <w:r w:rsidRPr="001D265D">
        <w:rPr>
          <w:rFonts w:ascii="Arial" w:eastAsia="Times New Roman" w:hAnsi="Arial" w:cs="Arial"/>
          <w:b/>
          <w:bCs/>
          <w:sz w:val="20"/>
          <w:szCs w:val="20"/>
        </w:rPr>
        <w:t>Biotechnology</w:t>
      </w:r>
      <w:r w:rsidR="00144C09" w:rsidRPr="001D265D">
        <w:rPr>
          <w:rFonts w:ascii="Arial" w:eastAsia="Times New Roman" w:hAnsi="Arial" w:cs="Arial"/>
          <w:b/>
          <w:bCs/>
          <w:sz w:val="20"/>
          <w:szCs w:val="20"/>
        </w:rPr>
        <w:t xml:space="preserve"> Level 1 Certificate Curriculum</w:t>
      </w:r>
    </w:p>
    <w:tbl>
      <w:tblPr>
        <w:tblStyle w:val="GridTable4-Accent1"/>
        <w:tblW w:w="9358" w:type="dxa"/>
        <w:tblLayout w:type="fixed"/>
        <w:tblLook w:val="04A0" w:firstRow="1" w:lastRow="0" w:firstColumn="1" w:lastColumn="0" w:noHBand="0" w:noVBand="1"/>
      </w:tblPr>
      <w:tblGrid>
        <w:gridCol w:w="1525"/>
        <w:gridCol w:w="4410"/>
        <w:gridCol w:w="882"/>
        <w:gridCol w:w="847"/>
        <w:gridCol w:w="847"/>
        <w:gridCol w:w="847"/>
      </w:tblGrid>
      <w:tr w:rsidR="008B7E0D" w:rsidRPr="001D265D" w14:paraId="7C94B05D" w14:textId="5C437F07" w:rsidTr="00667D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FC8CE96" w14:textId="2A4FFE0A" w:rsidR="00D824F7" w:rsidRPr="001D265D" w:rsidRDefault="00D824F7" w:rsidP="001F4210">
            <w:pPr>
              <w:rPr>
                <w:rFonts w:ascii="Arial" w:hAnsi="Arial" w:cs="Arial"/>
                <w:sz w:val="20"/>
                <w:szCs w:val="20"/>
              </w:rPr>
            </w:pPr>
            <w:bookmarkStart w:id="23" w:name="COPrereq"/>
            <w:r w:rsidRPr="001D265D">
              <w:rPr>
                <w:rFonts w:ascii="Arial" w:hAnsi="Arial" w:cs="Arial"/>
                <w:sz w:val="20"/>
                <w:szCs w:val="20"/>
              </w:rPr>
              <w:t>Course</w:t>
            </w:r>
          </w:p>
        </w:tc>
        <w:tc>
          <w:tcPr>
            <w:tcW w:w="4410" w:type="dxa"/>
          </w:tcPr>
          <w:p w14:paraId="15AA399F" w14:textId="64447BE4" w:rsidR="00D824F7" w:rsidRPr="001D265D" w:rsidRDefault="00D824F7" w:rsidP="0004771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Pre-requisites</w:t>
            </w:r>
          </w:p>
        </w:tc>
        <w:tc>
          <w:tcPr>
            <w:tcW w:w="882" w:type="dxa"/>
          </w:tcPr>
          <w:p w14:paraId="347160A0" w14:textId="5E766955" w:rsidR="00D824F7" w:rsidRPr="001D265D" w:rsidRDefault="007F6E9F" w:rsidP="000E5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 </w:t>
            </w:r>
            <w:proofErr w:type="spellStart"/>
            <w:r w:rsidRPr="001D265D">
              <w:rPr>
                <w:rFonts w:ascii="Arial" w:hAnsi="Arial" w:cs="Arial"/>
                <w:sz w:val="20"/>
                <w:szCs w:val="20"/>
              </w:rPr>
              <w:t>Lec</w:t>
            </w:r>
            <w:proofErr w:type="spellEnd"/>
            <w:r w:rsidRPr="001D265D">
              <w:rPr>
                <w:rFonts w:ascii="Arial" w:hAnsi="Arial" w:cs="Arial"/>
                <w:sz w:val="20"/>
                <w:szCs w:val="20"/>
              </w:rPr>
              <w:t xml:space="preserve"> </w:t>
            </w:r>
            <w:proofErr w:type="spellStart"/>
            <w:r w:rsidRPr="001D265D">
              <w:rPr>
                <w:rFonts w:ascii="Arial" w:hAnsi="Arial" w:cs="Arial"/>
                <w:sz w:val="20"/>
                <w:szCs w:val="20"/>
              </w:rPr>
              <w:t>Hrs</w:t>
            </w:r>
            <w:proofErr w:type="spellEnd"/>
          </w:p>
        </w:tc>
        <w:tc>
          <w:tcPr>
            <w:tcW w:w="847" w:type="dxa"/>
          </w:tcPr>
          <w:p w14:paraId="5F00DCFB" w14:textId="25423602" w:rsidR="00D824F7" w:rsidRPr="001D265D" w:rsidRDefault="007F6E9F" w:rsidP="000E5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Lab </w:t>
            </w:r>
            <w:proofErr w:type="spellStart"/>
            <w:r w:rsidRPr="001D265D">
              <w:rPr>
                <w:rFonts w:ascii="Arial" w:hAnsi="Arial" w:cs="Arial"/>
                <w:sz w:val="20"/>
                <w:szCs w:val="20"/>
              </w:rPr>
              <w:t>Hrs</w:t>
            </w:r>
            <w:proofErr w:type="spellEnd"/>
          </w:p>
        </w:tc>
        <w:tc>
          <w:tcPr>
            <w:tcW w:w="847" w:type="dxa"/>
          </w:tcPr>
          <w:p w14:paraId="07FC749B" w14:textId="77777777" w:rsidR="00D824F7" w:rsidRPr="001D265D" w:rsidRDefault="007F6E9F" w:rsidP="000E50D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D265D">
              <w:rPr>
                <w:rFonts w:ascii="Arial" w:hAnsi="Arial" w:cs="Arial"/>
                <w:sz w:val="20"/>
                <w:szCs w:val="20"/>
              </w:rPr>
              <w:t xml:space="preserve">Ext </w:t>
            </w:r>
            <w:proofErr w:type="spellStart"/>
            <w:r w:rsidRPr="001D265D">
              <w:rPr>
                <w:rFonts w:ascii="Arial" w:hAnsi="Arial" w:cs="Arial"/>
                <w:sz w:val="20"/>
                <w:szCs w:val="20"/>
              </w:rPr>
              <w:t>Hrs</w:t>
            </w:r>
            <w:proofErr w:type="spellEnd"/>
          </w:p>
          <w:p w14:paraId="6AA0DA32" w14:textId="7F2F4BEF" w:rsidR="007F6E9F" w:rsidRPr="001D265D" w:rsidRDefault="007F6E9F" w:rsidP="000E5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847" w:type="dxa"/>
          </w:tcPr>
          <w:p w14:paraId="246D21D0" w14:textId="7A62A27B" w:rsidR="00D824F7" w:rsidRPr="001D265D" w:rsidRDefault="008E0F74" w:rsidP="000E50D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D0D0D" w:themeColor="text1" w:themeTint="F2"/>
                <w:sz w:val="20"/>
                <w:szCs w:val="20"/>
              </w:rPr>
            </w:pPr>
            <w:r w:rsidRPr="001D265D">
              <w:rPr>
                <w:rFonts w:ascii="Arial" w:hAnsi="Arial" w:cs="Arial"/>
                <w:sz w:val="20"/>
                <w:szCs w:val="20"/>
              </w:rPr>
              <w:t>Credit Hours</w:t>
            </w:r>
          </w:p>
        </w:tc>
      </w:tr>
      <w:tr w:rsidR="008B7E0D" w:rsidRPr="001D265D" w14:paraId="788E42F7" w14:textId="42971C9E" w:rsidTr="00667D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F3EE29B" w14:textId="5E9DFA93" w:rsidR="00D824F7" w:rsidRPr="001D265D" w:rsidRDefault="00D824F7" w:rsidP="00627B16">
            <w:pPr>
              <w:rPr>
                <w:rFonts w:ascii="Arial" w:hAnsi="Arial" w:cs="Arial"/>
                <w:sz w:val="20"/>
                <w:szCs w:val="20"/>
              </w:rPr>
            </w:pPr>
            <w:r w:rsidRPr="001D265D">
              <w:rPr>
                <w:rFonts w:ascii="Arial" w:hAnsi="Arial" w:cs="Arial"/>
                <w:sz w:val="20"/>
                <w:szCs w:val="20"/>
              </w:rPr>
              <w:t>BIOL 1406</w:t>
            </w:r>
          </w:p>
        </w:tc>
        <w:tc>
          <w:tcPr>
            <w:tcW w:w="4410" w:type="dxa"/>
          </w:tcPr>
          <w:p w14:paraId="5A885A34" w14:textId="1797AE1E" w:rsidR="00D824F7" w:rsidRPr="001D265D" w:rsidRDefault="00D824F7" w:rsidP="00627B1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Biology for Science Majors 1</w:t>
            </w:r>
          </w:p>
        </w:tc>
        <w:tc>
          <w:tcPr>
            <w:tcW w:w="882" w:type="dxa"/>
          </w:tcPr>
          <w:p w14:paraId="51C47375" w14:textId="103249C9" w:rsidR="00D824F7" w:rsidRPr="001D265D" w:rsidRDefault="00667D3A"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47" w:type="dxa"/>
          </w:tcPr>
          <w:p w14:paraId="30C7937E" w14:textId="74454D87" w:rsidR="00D824F7" w:rsidRPr="001D265D" w:rsidRDefault="00667D3A"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47" w:type="dxa"/>
          </w:tcPr>
          <w:p w14:paraId="0CDBF818" w14:textId="073B5C33" w:rsidR="00D824F7" w:rsidRPr="001D265D" w:rsidRDefault="00667D3A"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47" w:type="dxa"/>
          </w:tcPr>
          <w:p w14:paraId="3A31A800" w14:textId="695C36AF" w:rsidR="00D824F7" w:rsidRPr="001D265D" w:rsidRDefault="007F6E9F"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8B7E0D" w:rsidRPr="001D265D" w14:paraId="7BBD46A9" w14:textId="75BD6560" w:rsidTr="00667D3A">
        <w:tc>
          <w:tcPr>
            <w:cnfStyle w:val="001000000000" w:firstRow="0" w:lastRow="0" w:firstColumn="1" w:lastColumn="0" w:oddVBand="0" w:evenVBand="0" w:oddHBand="0" w:evenHBand="0" w:firstRowFirstColumn="0" w:firstRowLastColumn="0" w:lastRowFirstColumn="0" w:lastRowLastColumn="0"/>
            <w:tcW w:w="1525" w:type="dxa"/>
          </w:tcPr>
          <w:p w14:paraId="04ABFA6A" w14:textId="072A575C" w:rsidR="00D824F7" w:rsidRPr="001D265D" w:rsidRDefault="00D824F7" w:rsidP="00627B16">
            <w:pPr>
              <w:rPr>
                <w:rFonts w:ascii="Arial" w:hAnsi="Arial" w:cs="Arial"/>
                <w:sz w:val="20"/>
                <w:szCs w:val="20"/>
              </w:rPr>
            </w:pPr>
            <w:r w:rsidRPr="001D265D">
              <w:rPr>
                <w:rFonts w:ascii="Arial" w:hAnsi="Arial" w:cs="Arial"/>
                <w:sz w:val="20"/>
                <w:szCs w:val="20"/>
              </w:rPr>
              <w:t>MATH 1314</w:t>
            </w:r>
          </w:p>
        </w:tc>
        <w:tc>
          <w:tcPr>
            <w:tcW w:w="4410" w:type="dxa"/>
          </w:tcPr>
          <w:p w14:paraId="54B27193" w14:textId="2DFA60DE" w:rsidR="00D824F7" w:rsidRPr="001D265D" w:rsidRDefault="00D824F7" w:rsidP="00627B1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College Algebra</w:t>
            </w:r>
          </w:p>
        </w:tc>
        <w:tc>
          <w:tcPr>
            <w:tcW w:w="882" w:type="dxa"/>
          </w:tcPr>
          <w:p w14:paraId="09C23D7B" w14:textId="7280E761" w:rsidR="00D824F7" w:rsidRPr="001D265D" w:rsidRDefault="00667D3A"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47" w:type="dxa"/>
          </w:tcPr>
          <w:p w14:paraId="2F24092F" w14:textId="7294430F" w:rsidR="00D824F7" w:rsidRPr="001D265D" w:rsidRDefault="00667D3A"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47" w:type="dxa"/>
          </w:tcPr>
          <w:p w14:paraId="7364038F" w14:textId="17ECE441" w:rsidR="00D824F7" w:rsidRPr="001D265D" w:rsidRDefault="00667D3A"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47" w:type="dxa"/>
          </w:tcPr>
          <w:p w14:paraId="7DE6FD25" w14:textId="3AA8AC0B" w:rsidR="00D824F7" w:rsidRPr="001D265D" w:rsidRDefault="007F6E9F"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r>
      <w:tr w:rsidR="008B7E0D" w:rsidRPr="001D265D" w14:paraId="7B1254B7" w14:textId="4CEDABB5" w:rsidTr="00667D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74CBD54" w14:textId="5A29883E" w:rsidR="00D824F7" w:rsidRPr="001D265D" w:rsidRDefault="00D824F7" w:rsidP="00627B16">
            <w:pPr>
              <w:rPr>
                <w:rFonts w:ascii="Arial" w:hAnsi="Arial" w:cs="Arial"/>
                <w:sz w:val="20"/>
                <w:szCs w:val="20"/>
              </w:rPr>
            </w:pPr>
            <w:r w:rsidRPr="001D265D">
              <w:rPr>
                <w:rFonts w:ascii="Arial" w:hAnsi="Arial" w:cs="Arial"/>
                <w:sz w:val="20"/>
                <w:szCs w:val="20"/>
              </w:rPr>
              <w:t>CHEM 1441</w:t>
            </w:r>
          </w:p>
        </w:tc>
        <w:tc>
          <w:tcPr>
            <w:tcW w:w="4410" w:type="dxa"/>
          </w:tcPr>
          <w:p w14:paraId="460803C6" w14:textId="28E04DAE" w:rsidR="00D824F7" w:rsidRPr="001D265D" w:rsidRDefault="00D824F7" w:rsidP="00627B1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General Chemistry 1</w:t>
            </w:r>
          </w:p>
        </w:tc>
        <w:tc>
          <w:tcPr>
            <w:tcW w:w="882" w:type="dxa"/>
          </w:tcPr>
          <w:p w14:paraId="7C4B97FA" w14:textId="66FCA053" w:rsidR="00D824F7" w:rsidRPr="001D265D" w:rsidRDefault="00667D3A"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47" w:type="dxa"/>
          </w:tcPr>
          <w:p w14:paraId="07B4833D" w14:textId="736CDE89" w:rsidR="00D824F7" w:rsidRPr="001D265D" w:rsidRDefault="00667D3A"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47" w:type="dxa"/>
          </w:tcPr>
          <w:p w14:paraId="4C6E91FB" w14:textId="32A22E33" w:rsidR="00D824F7" w:rsidRPr="001D265D" w:rsidRDefault="00667D3A"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47" w:type="dxa"/>
          </w:tcPr>
          <w:p w14:paraId="54E10A35" w14:textId="3BB5D9D5" w:rsidR="00D824F7" w:rsidRPr="001D265D" w:rsidRDefault="007F6E9F" w:rsidP="00627B1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7C0A8E" w:rsidRPr="001D265D" w14:paraId="2D8CCBC2" w14:textId="45D54FA3" w:rsidTr="007F14E1">
        <w:tc>
          <w:tcPr>
            <w:cnfStyle w:val="001000000000" w:firstRow="0" w:lastRow="0" w:firstColumn="1" w:lastColumn="0" w:oddVBand="0" w:evenVBand="0" w:oddHBand="0" w:evenHBand="0" w:firstRowFirstColumn="0" w:firstRowLastColumn="0" w:lastRowFirstColumn="0" w:lastRowLastColumn="0"/>
            <w:tcW w:w="5935" w:type="dxa"/>
            <w:gridSpan w:val="2"/>
          </w:tcPr>
          <w:p w14:paraId="1DF2D3A7" w14:textId="3D1015B0" w:rsidR="00D824F7" w:rsidRPr="001D265D" w:rsidRDefault="00D824F7" w:rsidP="00627B16">
            <w:pPr>
              <w:rPr>
                <w:rFonts w:ascii="Arial" w:hAnsi="Arial" w:cs="Arial"/>
                <w:sz w:val="20"/>
                <w:szCs w:val="20"/>
              </w:rPr>
            </w:pPr>
            <w:r w:rsidRPr="001D265D">
              <w:rPr>
                <w:rFonts w:ascii="Arial" w:hAnsi="Arial" w:cs="Arial"/>
                <w:sz w:val="20"/>
                <w:szCs w:val="20"/>
              </w:rPr>
              <w:t>Subtotal</w:t>
            </w:r>
          </w:p>
        </w:tc>
        <w:tc>
          <w:tcPr>
            <w:tcW w:w="882" w:type="dxa"/>
          </w:tcPr>
          <w:p w14:paraId="7A5F1A9C" w14:textId="45681BFC" w:rsidR="00D824F7" w:rsidRPr="001D265D" w:rsidRDefault="00D824F7"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47" w:type="dxa"/>
          </w:tcPr>
          <w:p w14:paraId="7577BA5E" w14:textId="77777777" w:rsidR="00D824F7" w:rsidRPr="001D265D" w:rsidRDefault="00D824F7"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47" w:type="dxa"/>
          </w:tcPr>
          <w:p w14:paraId="612C52C2" w14:textId="77777777" w:rsidR="00D824F7" w:rsidRPr="001D265D" w:rsidRDefault="00D824F7"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47" w:type="dxa"/>
          </w:tcPr>
          <w:p w14:paraId="235D03F2" w14:textId="26636C50" w:rsidR="00D824F7" w:rsidRPr="001D265D" w:rsidRDefault="007F6E9F" w:rsidP="00627B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11</w:t>
            </w:r>
          </w:p>
        </w:tc>
      </w:tr>
    </w:tbl>
    <w:bookmarkEnd w:id="23"/>
    <w:p w14:paraId="61632789" w14:textId="31A4C6A0" w:rsidR="000A3EB5" w:rsidRPr="001D265D" w:rsidRDefault="00CD4E79" w:rsidP="001F4210">
      <w:pPr>
        <w:rPr>
          <w:rFonts w:ascii="Arial" w:hAnsi="Arial" w:cs="Arial"/>
          <w:i/>
        </w:rPr>
      </w:pPr>
      <w:r w:rsidRPr="001D265D">
        <w:rPr>
          <w:rFonts w:ascii="Arial" w:eastAsia="Times New Roman" w:hAnsi="Arial" w:cs="Arial"/>
          <w:i/>
          <w:sz w:val="20"/>
          <w:szCs w:val="20"/>
        </w:rPr>
        <w:t xml:space="preserve">A 2.5 GPA on prerequisite courses is </w:t>
      </w:r>
      <w:r w:rsidR="00DB4142" w:rsidRPr="001D265D">
        <w:rPr>
          <w:rFonts w:ascii="Arial" w:eastAsia="Times New Roman" w:hAnsi="Arial" w:cs="Arial"/>
          <w:i/>
          <w:iCs/>
          <w:sz w:val="20"/>
          <w:szCs w:val="20"/>
        </w:rPr>
        <w:t>required</w:t>
      </w:r>
      <w:r w:rsidRPr="001D265D">
        <w:rPr>
          <w:rFonts w:ascii="Arial" w:eastAsia="Times New Roman" w:hAnsi="Arial" w:cs="Arial"/>
          <w:i/>
          <w:sz w:val="20"/>
          <w:szCs w:val="20"/>
        </w:rPr>
        <w:t xml:space="preserve"> for admission to the </w:t>
      </w:r>
      <w:r w:rsidR="00DB4142" w:rsidRPr="001D265D">
        <w:rPr>
          <w:rFonts w:ascii="Arial" w:eastAsia="Times New Roman" w:hAnsi="Arial" w:cs="Arial"/>
          <w:i/>
          <w:iCs/>
          <w:sz w:val="20"/>
          <w:szCs w:val="20"/>
        </w:rPr>
        <w:t>Biotechnology Level 1 program</w:t>
      </w:r>
      <w:r w:rsidR="00A6651F" w:rsidRPr="001D265D">
        <w:rPr>
          <w:rFonts w:ascii="Arial" w:eastAsia="Times New Roman" w:hAnsi="Arial" w:cs="Arial"/>
          <w:i/>
          <w:iCs/>
          <w:sz w:val="20"/>
          <w:szCs w:val="20"/>
        </w:rPr>
        <w:t xml:space="preserve">. </w:t>
      </w:r>
    </w:p>
    <w:tbl>
      <w:tblPr>
        <w:tblStyle w:val="GridTable4-Accent1"/>
        <w:tblW w:w="9355" w:type="dxa"/>
        <w:tblLook w:val="04A0" w:firstRow="1" w:lastRow="0" w:firstColumn="1" w:lastColumn="0" w:noHBand="0" w:noVBand="1"/>
      </w:tblPr>
      <w:tblGrid>
        <w:gridCol w:w="1219"/>
        <w:gridCol w:w="4686"/>
        <w:gridCol w:w="862"/>
        <w:gridCol w:w="863"/>
        <w:gridCol w:w="862"/>
        <w:gridCol w:w="863"/>
      </w:tblGrid>
      <w:tr w:rsidR="002026D5" w:rsidRPr="001D265D" w14:paraId="459F3FFC" w14:textId="64D67356" w:rsidTr="007C0A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9" w:type="dxa"/>
          </w:tcPr>
          <w:p w14:paraId="2042D741" w14:textId="567BDBA3" w:rsidR="002026D5" w:rsidRPr="001D265D" w:rsidRDefault="002026D5" w:rsidP="002026D5">
            <w:pPr>
              <w:rPr>
                <w:rFonts w:ascii="Arial" w:hAnsi="Arial" w:cs="Arial"/>
                <w:sz w:val="20"/>
                <w:szCs w:val="20"/>
              </w:rPr>
            </w:pPr>
            <w:bookmarkStart w:id="24" w:name="COSem1"/>
            <w:r w:rsidRPr="001D265D">
              <w:rPr>
                <w:rFonts w:ascii="Arial" w:hAnsi="Arial" w:cs="Arial"/>
                <w:sz w:val="20"/>
                <w:szCs w:val="20"/>
              </w:rPr>
              <w:t>Course</w:t>
            </w:r>
          </w:p>
        </w:tc>
        <w:tc>
          <w:tcPr>
            <w:tcW w:w="4686" w:type="dxa"/>
          </w:tcPr>
          <w:p w14:paraId="3F4890A9" w14:textId="3C606729"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Semester 1 </w:t>
            </w:r>
          </w:p>
        </w:tc>
        <w:tc>
          <w:tcPr>
            <w:tcW w:w="862" w:type="dxa"/>
          </w:tcPr>
          <w:p w14:paraId="142E0C6C" w14:textId="59625940"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 </w:t>
            </w:r>
            <w:proofErr w:type="spellStart"/>
            <w:r w:rsidRPr="001D265D">
              <w:rPr>
                <w:rFonts w:ascii="Arial" w:hAnsi="Arial" w:cs="Arial"/>
                <w:sz w:val="20"/>
                <w:szCs w:val="20"/>
              </w:rPr>
              <w:t>Lec</w:t>
            </w:r>
            <w:proofErr w:type="spellEnd"/>
            <w:r w:rsidRPr="001D265D">
              <w:rPr>
                <w:rFonts w:ascii="Arial" w:hAnsi="Arial" w:cs="Arial"/>
                <w:sz w:val="20"/>
                <w:szCs w:val="20"/>
              </w:rPr>
              <w:t xml:space="preserve"> </w:t>
            </w:r>
            <w:proofErr w:type="spellStart"/>
            <w:r w:rsidRPr="001D265D">
              <w:rPr>
                <w:rFonts w:ascii="Arial" w:hAnsi="Arial" w:cs="Arial"/>
                <w:sz w:val="20"/>
                <w:szCs w:val="20"/>
              </w:rPr>
              <w:t>Hrs</w:t>
            </w:r>
            <w:proofErr w:type="spellEnd"/>
          </w:p>
        </w:tc>
        <w:tc>
          <w:tcPr>
            <w:tcW w:w="863" w:type="dxa"/>
          </w:tcPr>
          <w:p w14:paraId="70C6E98A" w14:textId="7A702FCA"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Lab </w:t>
            </w:r>
            <w:proofErr w:type="spellStart"/>
            <w:r w:rsidRPr="001D265D">
              <w:rPr>
                <w:rFonts w:ascii="Arial" w:hAnsi="Arial" w:cs="Arial"/>
                <w:sz w:val="20"/>
                <w:szCs w:val="20"/>
              </w:rPr>
              <w:t>Hrs</w:t>
            </w:r>
            <w:proofErr w:type="spellEnd"/>
          </w:p>
        </w:tc>
        <w:tc>
          <w:tcPr>
            <w:tcW w:w="862" w:type="dxa"/>
          </w:tcPr>
          <w:p w14:paraId="3CE6440E" w14:textId="77777777"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D265D">
              <w:rPr>
                <w:rFonts w:ascii="Arial" w:hAnsi="Arial" w:cs="Arial"/>
                <w:sz w:val="20"/>
                <w:szCs w:val="20"/>
              </w:rPr>
              <w:t xml:space="preserve">Ext </w:t>
            </w:r>
            <w:proofErr w:type="spellStart"/>
            <w:r w:rsidRPr="001D265D">
              <w:rPr>
                <w:rFonts w:ascii="Arial" w:hAnsi="Arial" w:cs="Arial"/>
                <w:sz w:val="20"/>
                <w:szCs w:val="20"/>
              </w:rPr>
              <w:t>Hrs</w:t>
            </w:r>
            <w:proofErr w:type="spellEnd"/>
          </w:p>
          <w:p w14:paraId="4167B6EB" w14:textId="77777777"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863" w:type="dxa"/>
          </w:tcPr>
          <w:p w14:paraId="1213A846" w14:textId="7C27E696"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Credit Hours</w:t>
            </w:r>
          </w:p>
        </w:tc>
      </w:tr>
      <w:tr w:rsidR="007C0A8E" w:rsidRPr="001D265D" w14:paraId="2442CAA6" w14:textId="020989F3" w:rsidTr="00B40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9" w:type="dxa"/>
          </w:tcPr>
          <w:p w14:paraId="09667B98" w14:textId="66F9FEAA" w:rsidR="00D824F7" w:rsidRPr="001D265D" w:rsidRDefault="00D824F7" w:rsidP="00EF4DB6">
            <w:pPr>
              <w:rPr>
                <w:rFonts w:ascii="Arial" w:hAnsi="Arial" w:cs="Arial"/>
                <w:sz w:val="20"/>
                <w:szCs w:val="20"/>
              </w:rPr>
            </w:pPr>
            <w:r w:rsidRPr="001D265D">
              <w:rPr>
                <w:rFonts w:ascii="Arial" w:hAnsi="Arial" w:cs="Arial"/>
                <w:sz w:val="20"/>
                <w:szCs w:val="20"/>
              </w:rPr>
              <w:t>MLAB 1335</w:t>
            </w:r>
          </w:p>
        </w:tc>
        <w:tc>
          <w:tcPr>
            <w:tcW w:w="4686" w:type="dxa"/>
          </w:tcPr>
          <w:p w14:paraId="3BA02FEA" w14:textId="705D40DC" w:rsidR="00D824F7" w:rsidRPr="001D265D" w:rsidRDefault="00D824F7" w:rsidP="00EF4DB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rPr>
              <w:t>Immunology/Serology</w:t>
            </w:r>
          </w:p>
        </w:tc>
        <w:tc>
          <w:tcPr>
            <w:tcW w:w="862" w:type="dxa"/>
          </w:tcPr>
          <w:p w14:paraId="68551CE7" w14:textId="12D31AE5" w:rsidR="00D824F7" w:rsidRPr="001D265D" w:rsidRDefault="00667D3A" w:rsidP="00EF4DB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c>
          <w:tcPr>
            <w:tcW w:w="863" w:type="dxa"/>
          </w:tcPr>
          <w:p w14:paraId="307AD0DD" w14:textId="47BB77CA" w:rsidR="00D824F7" w:rsidRPr="001D265D" w:rsidRDefault="00667D3A" w:rsidP="00EF4DB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62" w:type="dxa"/>
          </w:tcPr>
          <w:p w14:paraId="51F16E7F" w14:textId="1B4C8AAF" w:rsidR="00D824F7" w:rsidRPr="001D265D" w:rsidRDefault="00AA20D1" w:rsidP="00EF4DB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63" w:type="dxa"/>
          </w:tcPr>
          <w:p w14:paraId="42FDEE24" w14:textId="3534EB57" w:rsidR="00D824F7" w:rsidRPr="001D265D" w:rsidRDefault="007F6E9F" w:rsidP="00EF4DB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r>
      <w:tr w:rsidR="007C0A8E" w:rsidRPr="001D265D" w14:paraId="0E3E365C" w14:textId="681E887C" w:rsidTr="00B400E5">
        <w:tc>
          <w:tcPr>
            <w:cnfStyle w:val="001000000000" w:firstRow="0" w:lastRow="0" w:firstColumn="1" w:lastColumn="0" w:oddVBand="0" w:evenVBand="0" w:oddHBand="0" w:evenHBand="0" w:firstRowFirstColumn="0" w:firstRowLastColumn="0" w:lastRowFirstColumn="0" w:lastRowLastColumn="0"/>
            <w:tcW w:w="1219" w:type="dxa"/>
          </w:tcPr>
          <w:p w14:paraId="3164F808" w14:textId="5F4A582F" w:rsidR="00D824F7" w:rsidRPr="001D265D" w:rsidRDefault="00D824F7" w:rsidP="00EF4DB6">
            <w:pPr>
              <w:rPr>
                <w:rFonts w:ascii="Arial" w:hAnsi="Arial" w:cs="Arial"/>
                <w:sz w:val="20"/>
                <w:szCs w:val="20"/>
              </w:rPr>
            </w:pPr>
            <w:r w:rsidRPr="001D265D">
              <w:rPr>
                <w:rFonts w:ascii="Arial" w:hAnsi="Arial" w:cs="Arial"/>
                <w:sz w:val="20"/>
                <w:szCs w:val="20"/>
              </w:rPr>
              <w:t>BITC 1240</w:t>
            </w:r>
          </w:p>
        </w:tc>
        <w:tc>
          <w:tcPr>
            <w:tcW w:w="4686" w:type="dxa"/>
          </w:tcPr>
          <w:p w14:paraId="098C0774" w14:textId="448E19EE" w:rsidR="00D824F7" w:rsidRPr="001D265D" w:rsidRDefault="00D824F7" w:rsidP="00EF4DB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rPr>
              <w:t xml:space="preserve">Quality Assurance for the Biosciences </w:t>
            </w:r>
          </w:p>
        </w:tc>
        <w:tc>
          <w:tcPr>
            <w:tcW w:w="862" w:type="dxa"/>
          </w:tcPr>
          <w:p w14:paraId="367DAC0D" w14:textId="461D2BBA" w:rsidR="00D824F7" w:rsidRPr="001D265D" w:rsidRDefault="00756FA1" w:rsidP="00EF4DB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1</w:t>
            </w:r>
          </w:p>
        </w:tc>
        <w:tc>
          <w:tcPr>
            <w:tcW w:w="863" w:type="dxa"/>
          </w:tcPr>
          <w:p w14:paraId="3403E3A3" w14:textId="68235543" w:rsidR="00D824F7" w:rsidRPr="001D265D" w:rsidRDefault="00756FA1" w:rsidP="00EF4DB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62" w:type="dxa"/>
          </w:tcPr>
          <w:p w14:paraId="57BF0FAF" w14:textId="2E8ACB40" w:rsidR="00D824F7" w:rsidRPr="001D265D" w:rsidRDefault="00756FA1" w:rsidP="00EF4DB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63" w:type="dxa"/>
          </w:tcPr>
          <w:p w14:paraId="7666F1C8" w14:textId="3ACF6410" w:rsidR="00D824F7" w:rsidRPr="001D265D" w:rsidRDefault="007F6E9F" w:rsidP="00EF4DB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r>
      <w:tr w:rsidR="007C0A8E" w:rsidRPr="001D265D" w14:paraId="19EF2515" w14:textId="5F311EB2" w:rsidTr="00B40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5" w:type="dxa"/>
            <w:gridSpan w:val="2"/>
          </w:tcPr>
          <w:p w14:paraId="527B26BC" w14:textId="77777777" w:rsidR="00D824F7" w:rsidRPr="001D265D" w:rsidRDefault="00D824F7" w:rsidP="00264CA3">
            <w:pPr>
              <w:rPr>
                <w:rFonts w:ascii="Arial" w:hAnsi="Arial" w:cs="Arial"/>
                <w:sz w:val="20"/>
                <w:szCs w:val="20"/>
              </w:rPr>
            </w:pPr>
            <w:r w:rsidRPr="001D265D">
              <w:rPr>
                <w:rFonts w:ascii="Arial" w:hAnsi="Arial" w:cs="Arial"/>
                <w:sz w:val="20"/>
                <w:szCs w:val="20"/>
              </w:rPr>
              <w:t>Subtotal</w:t>
            </w:r>
          </w:p>
        </w:tc>
        <w:tc>
          <w:tcPr>
            <w:tcW w:w="862" w:type="dxa"/>
          </w:tcPr>
          <w:p w14:paraId="5989E3A5" w14:textId="64B7E000" w:rsidR="00D824F7" w:rsidRPr="001D265D" w:rsidRDefault="00D824F7" w:rsidP="00BD7D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63" w:type="dxa"/>
          </w:tcPr>
          <w:p w14:paraId="15C80A52" w14:textId="77777777" w:rsidR="00D824F7" w:rsidRPr="001D265D" w:rsidRDefault="00D824F7" w:rsidP="00BD7D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62" w:type="dxa"/>
          </w:tcPr>
          <w:p w14:paraId="5EE1ECA1" w14:textId="77777777" w:rsidR="00D824F7" w:rsidRPr="001D265D" w:rsidRDefault="00D824F7" w:rsidP="00BD7D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63" w:type="dxa"/>
          </w:tcPr>
          <w:p w14:paraId="7A738261" w14:textId="1AE45083" w:rsidR="00D824F7" w:rsidRPr="001D265D" w:rsidRDefault="007F6E9F" w:rsidP="00BD7D3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5</w:t>
            </w:r>
          </w:p>
        </w:tc>
      </w:tr>
      <w:bookmarkEnd w:id="24"/>
    </w:tbl>
    <w:p w14:paraId="08DAEF0A" w14:textId="77777777" w:rsidR="00926DA5" w:rsidRPr="001D265D" w:rsidRDefault="00926DA5" w:rsidP="001F4210">
      <w:pPr>
        <w:rPr>
          <w:rFonts w:ascii="Arial" w:hAnsi="Arial" w:cs="Arial"/>
        </w:rPr>
      </w:pPr>
    </w:p>
    <w:tbl>
      <w:tblPr>
        <w:tblStyle w:val="GridTable4-Accent1"/>
        <w:tblW w:w="9355" w:type="dxa"/>
        <w:tblLayout w:type="fixed"/>
        <w:tblLook w:val="04A0" w:firstRow="1" w:lastRow="0" w:firstColumn="1" w:lastColumn="0" w:noHBand="0" w:noVBand="1"/>
      </w:tblPr>
      <w:tblGrid>
        <w:gridCol w:w="1377"/>
        <w:gridCol w:w="4558"/>
        <w:gridCol w:w="855"/>
        <w:gridCol w:w="855"/>
        <w:gridCol w:w="855"/>
        <w:gridCol w:w="855"/>
      </w:tblGrid>
      <w:tr w:rsidR="002026D5" w:rsidRPr="001D265D" w14:paraId="7A884D63" w14:textId="401982FA" w:rsidTr="00B400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57998916" w14:textId="008A776F" w:rsidR="002026D5" w:rsidRPr="001D265D" w:rsidRDefault="002026D5" w:rsidP="002026D5">
            <w:pPr>
              <w:rPr>
                <w:rFonts w:ascii="Arial" w:hAnsi="Arial" w:cs="Arial"/>
                <w:sz w:val="20"/>
                <w:szCs w:val="20"/>
              </w:rPr>
            </w:pPr>
            <w:r w:rsidRPr="001D265D">
              <w:rPr>
                <w:rFonts w:ascii="Arial" w:hAnsi="Arial" w:cs="Arial"/>
                <w:sz w:val="20"/>
                <w:szCs w:val="20"/>
              </w:rPr>
              <w:t>Course</w:t>
            </w:r>
          </w:p>
        </w:tc>
        <w:tc>
          <w:tcPr>
            <w:tcW w:w="4558" w:type="dxa"/>
          </w:tcPr>
          <w:p w14:paraId="382CE3CA" w14:textId="60E86770"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Semester 2 - Fall</w:t>
            </w:r>
          </w:p>
        </w:tc>
        <w:tc>
          <w:tcPr>
            <w:tcW w:w="855" w:type="dxa"/>
          </w:tcPr>
          <w:p w14:paraId="2D2B8B35" w14:textId="45EE8B8C"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 </w:t>
            </w:r>
            <w:proofErr w:type="spellStart"/>
            <w:r w:rsidRPr="001D265D">
              <w:rPr>
                <w:rFonts w:ascii="Arial" w:hAnsi="Arial" w:cs="Arial"/>
                <w:sz w:val="20"/>
                <w:szCs w:val="20"/>
              </w:rPr>
              <w:t>Lec</w:t>
            </w:r>
            <w:proofErr w:type="spellEnd"/>
            <w:r w:rsidRPr="001D265D">
              <w:rPr>
                <w:rFonts w:ascii="Arial" w:hAnsi="Arial" w:cs="Arial"/>
                <w:sz w:val="20"/>
                <w:szCs w:val="20"/>
              </w:rPr>
              <w:t xml:space="preserve"> </w:t>
            </w:r>
            <w:proofErr w:type="spellStart"/>
            <w:r w:rsidRPr="001D265D">
              <w:rPr>
                <w:rFonts w:ascii="Arial" w:hAnsi="Arial" w:cs="Arial"/>
                <w:sz w:val="20"/>
                <w:szCs w:val="20"/>
              </w:rPr>
              <w:t>Hrs</w:t>
            </w:r>
            <w:proofErr w:type="spellEnd"/>
          </w:p>
        </w:tc>
        <w:tc>
          <w:tcPr>
            <w:tcW w:w="855" w:type="dxa"/>
          </w:tcPr>
          <w:p w14:paraId="18921EF9" w14:textId="18170641"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Lab </w:t>
            </w:r>
            <w:proofErr w:type="spellStart"/>
            <w:r w:rsidRPr="001D265D">
              <w:rPr>
                <w:rFonts w:ascii="Arial" w:hAnsi="Arial" w:cs="Arial"/>
                <w:sz w:val="20"/>
                <w:szCs w:val="20"/>
              </w:rPr>
              <w:t>Hrs</w:t>
            </w:r>
            <w:proofErr w:type="spellEnd"/>
          </w:p>
        </w:tc>
        <w:tc>
          <w:tcPr>
            <w:tcW w:w="855" w:type="dxa"/>
          </w:tcPr>
          <w:p w14:paraId="46579B1E" w14:textId="77777777"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D265D">
              <w:rPr>
                <w:rFonts w:ascii="Arial" w:hAnsi="Arial" w:cs="Arial"/>
                <w:sz w:val="20"/>
                <w:szCs w:val="20"/>
              </w:rPr>
              <w:t xml:space="preserve">Ext </w:t>
            </w:r>
            <w:proofErr w:type="spellStart"/>
            <w:r w:rsidRPr="001D265D">
              <w:rPr>
                <w:rFonts w:ascii="Arial" w:hAnsi="Arial" w:cs="Arial"/>
                <w:sz w:val="20"/>
                <w:szCs w:val="20"/>
              </w:rPr>
              <w:t>Hrs</w:t>
            </w:r>
            <w:proofErr w:type="spellEnd"/>
          </w:p>
          <w:p w14:paraId="5E1F6292" w14:textId="50243856"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855" w:type="dxa"/>
          </w:tcPr>
          <w:p w14:paraId="2DC2790D" w14:textId="7066DF10"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Credit Hours</w:t>
            </w:r>
          </w:p>
        </w:tc>
      </w:tr>
      <w:tr w:rsidR="0009138E" w:rsidRPr="001D265D" w14:paraId="0E9A4C50" w14:textId="658B5940" w:rsidTr="00B40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5A0DC6B3" w14:textId="59525B15" w:rsidR="00D824F7" w:rsidRPr="001D265D" w:rsidRDefault="00D824F7" w:rsidP="00417CC9">
            <w:pPr>
              <w:rPr>
                <w:rFonts w:ascii="Arial" w:hAnsi="Arial" w:cs="Arial"/>
                <w:sz w:val="20"/>
                <w:szCs w:val="20"/>
              </w:rPr>
            </w:pPr>
            <w:r w:rsidRPr="001D265D">
              <w:rPr>
                <w:rFonts w:ascii="Arial" w:hAnsi="Arial" w:cs="Arial"/>
                <w:sz w:val="20"/>
                <w:szCs w:val="20"/>
              </w:rPr>
              <w:t>BITC 1302</w:t>
            </w:r>
          </w:p>
        </w:tc>
        <w:tc>
          <w:tcPr>
            <w:tcW w:w="4558" w:type="dxa"/>
          </w:tcPr>
          <w:p w14:paraId="5D8CA50E" w14:textId="01DBFB45" w:rsidR="00D824F7" w:rsidRPr="001D265D" w:rsidRDefault="00D824F7" w:rsidP="00417CC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rPr>
              <w:t>Biotechnology Laboratory Methods and Techniques</w:t>
            </w:r>
          </w:p>
        </w:tc>
        <w:tc>
          <w:tcPr>
            <w:tcW w:w="855" w:type="dxa"/>
          </w:tcPr>
          <w:p w14:paraId="77A4F6BB" w14:textId="5865E54B" w:rsidR="00D824F7" w:rsidRPr="001D265D" w:rsidRDefault="004A56A9" w:rsidP="009C4A44">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c>
          <w:tcPr>
            <w:tcW w:w="855" w:type="dxa"/>
          </w:tcPr>
          <w:p w14:paraId="0622048E" w14:textId="581A64C8" w:rsidR="00D824F7" w:rsidRPr="001D265D" w:rsidRDefault="004A56A9"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c>
          <w:tcPr>
            <w:tcW w:w="855" w:type="dxa"/>
          </w:tcPr>
          <w:p w14:paraId="7225DDB9" w14:textId="07993423" w:rsidR="00D824F7" w:rsidRPr="001D265D" w:rsidRDefault="004A56A9"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5" w:type="dxa"/>
          </w:tcPr>
          <w:p w14:paraId="2DEBCDF5" w14:textId="1716AEDE" w:rsidR="00D824F7" w:rsidRPr="001D265D" w:rsidRDefault="007F6E9F"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r>
      <w:tr w:rsidR="0009138E" w:rsidRPr="001D265D" w14:paraId="500AED22" w14:textId="21CBF758" w:rsidTr="00B400E5">
        <w:tc>
          <w:tcPr>
            <w:cnfStyle w:val="001000000000" w:firstRow="0" w:lastRow="0" w:firstColumn="1" w:lastColumn="0" w:oddVBand="0" w:evenVBand="0" w:oddHBand="0" w:evenHBand="0" w:firstRowFirstColumn="0" w:firstRowLastColumn="0" w:lastRowFirstColumn="0" w:lastRowLastColumn="0"/>
            <w:tcW w:w="1377" w:type="dxa"/>
          </w:tcPr>
          <w:p w14:paraId="506E4D96" w14:textId="419FC052" w:rsidR="00D824F7" w:rsidRPr="001D265D" w:rsidRDefault="00D824F7" w:rsidP="00417CC9">
            <w:pPr>
              <w:rPr>
                <w:rFonts w:ascii="Arial" w:hAnsi="Arial" w:cs="Arial"/>
                <w:sz w:val="20"/>
                <w:szCs w:val="20"/>
              </w:rPr>
            </w:pPr>
            <w:r w:rsidRPr="001D265D">
              <w:rPr>
                <w:rFonts w:ascii="Arial" w:hAnsi="Arial" w:cs="Arial"/>
                <w:sz w:val="20"/>
                <w:szCs w:val="20"/>
              </w:rPr>
              <w:t>BITC 2441</w:t>
            </w:r>
          </w:p>
        </w:tc>
        <w:tc>
          <w:tcPr>
            <w:tcW w:w="4558" w:type="dxa"/>
          </w:tcPr>
          <w:p w14:paraId="32A359FF" w14:textId="0BBD81CB" w:rsidR="00D824F7" w:rsidRPr="001D265D" w:rsidRDefault="00D824F7" w:rsidP="00417CC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rPr>
              <w:t>Molecular Biology Techniques</w:t>
            </w:r>
          </w:p>
        </w:tc>
        <w:tc>
          <w:tcPr>
            <w:tcW w:w="855" w:type="dxa"/>
          </w:tcPr>
          <w:p w14:paraId="3FC051B2" w14:textId="1B71D046" w:rsidR="00D824F7" w:rsidRPr="001D265D" w:rsidRDefault="004A56A9"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55" w:type="dxa"/>
          </w:tcPr>
          <w:p w14:paraId="2B3C3981" w14:textId="784FD1B0" w:rsidR="00D824F7" w:rsidRPr="001D265D" w:rsidRDefault="004A56A9"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c>
          <w:tcPr>
            <w:tcW w:w="855" w:type="dxa"/>
          </w:tcPr>
          <w:p w14:paraId="31480DF8" w14:textId="292C38FC" w:rsidR="00D824F7" w:rsidRPr="001D265D" w:rsidRDefault="004A56A9"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5" w:type="dxa"/>
          </w:tcPr>
          <w:p w14:paraId="28DC9E4C" w14:textId="12F9E7FE" w:rsidR="00D824F7" w:rsidRPr="001D265D" w:rsidRDefault="007F6E9F"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09138E" w:rsidRPr="001D265D" w14:paraId="76767FA6" w14:textId="67A2C36B" w:rsidTr="00B40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4E381887" w14:textId="7C984507" w:rsidR="00D824F7" w:rsidRPr="001D265D" w:rsidRDefault="00D824F7" w:rsidP="00417CC9">
            <w:pPr>
              <w:rPr>
                <w:rFonts w:ascii="Arial" w:hAnsi="Arial" w:cs="Arial"/>
                <w:sz w:val="20"/>
                <w:szCs w:val="20"/>
              </w:rPr>
            </w:pPr>
            <w:r w:rsidRPr="001D265D">
              <w:rPr>
                <w:rFonts w:ascii="Arial" w:hAnsi="Arial" w:cs="Arial"/>
                <w:sz w:val="20"/>
                <w:szCs w:val="20"/>
              </w:rPr>
              <w:t>BITC 2431</w:t>
            </w:r>
          </w:p>
        </w:tc>
        <w:tc>
          <w:tcPr>
            <w:tcW w:w="4558" w:type="dxa"/>
          </w:tcPr>
          <w:p w14:paraId="5911D174" w14:textId="56EC4AC2" w:rsidR="00D824F7" w:rsidRPr="001D265D" w:rsidRDefault="00D824F7" w:rsidP="00417CC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rPr>
              <w:t>Cell Culture Techniques</w:t>
            </w:r>
          </w:p>
        </w:tc>
        <w:tc>
          <w:tcPr>
            <w:tcW w:w="855" w:type="dxa"/>
          </w:tcPr>
          <w:p w14:paraId="1B9D23E3" w14:textId="2092F2B1" w:rsidR="00D824F7" w:rsidRPr="001D265D" w:rsidRDefault="004A56A9"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55" w:type="dxa"/>
          </w:tcPr>
          <w:p w14:paraId="67B3438D" w14:textId="40752D4B" w:rsidR="00D824F7" w:rsidRPr="001D265D" w:rsidRDefault="004A56A9"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c>
          <w:tcPr>
            <w:tcW w:w="855" w:type="dxa"/>
          </w:tcPr>
          <w:p w14:paraId="16BCC23A" w14:textId="2F866D07" w:rsidR="00D824F7" w:rsidRPr="001D265D" w:rsidRDefault="004A56A9"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5" w:type="dxa"/>
          </w:tcPr>
          <w:p w14:paraId="6A2FD907" w14:textId="3CA67682" w:rsidR="00D824F7" w:rsidRPr="001D265D" w:rsidRDefault="007F6E9F" w:rsidP="00417C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09138E" w:rsidRPr="001D265D" w14:paraId="5F315555" w14:textId="2DCF00EA" w:rsidTr="00B400E5">
        <w:tc>
          <w:tcPr>
            <w:cnfStyle w:val="001000000000" w:firstRow="0" w:lastRow="0" w:firstColumn="1" w:lastColumn="0" w:oddVBand="0" w:evenVBand="0" w:oddHBand="0" w:evenHBand="0" w:firstRowFirstColumn="0" w:firstRowLastColumn="0" w:lastRowFirstColumn="0" w:lastRowLastColumn="0"/>
            <w:tcW w:w="1377" w:type="dxa"/>
          </w:tcPr>
          <w:p w14:paraId="0DE30A1B" w14:textId="35452BDF" w:rsidR="00D824F7" w:rsidRPr="001D265D" w:rsidRDefault="00D824F7" w:rsidP="00417CC9">
            <w:pPr>
              <w:rPr>
                <w:rFonts w:ascii="Arial" w:hAnsi="Arial" w:cs="Arial"/>
                <w:sz w:val="20"/>
                <w:szCs w:val="20"/>
              </w:rPr>
            </w:pPr>
            <w:r w:rsidRPr="001D265D">
              <w:rPr>
                <w:rFonts w:ascii="Arial" w:hAnsi="Arial" w:cs="Arial"/>
                <w:sz w:val="20"/>
                <w:szCs w:val="20"/>
              </w:rPr>
              <w:t>BITC 1250</w:t>
            </w:r>
          </w:p>
        </w:tc>
        <w:tc>
          <w:tcPr>
            <w:tcW w:w="4558" w:type="dxa"/>
          </w:tcPr>
          <w:p w14:paraId="5A07675A" w14:textId="102EC51C" w:rsidR="00D824F7" w:rsidRPr="001D265D" w:rsidRDefault="00D824F7" w:rsidP="00417CC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rPr>
              <w:t>Special Studies and Bioethical Issues of Biotechnology</w:t>
            </w:r>
          </w:p>
        </w:tc>
        <w:tc>
          <w:tcPr>
            <w:tcW w:w="855" w:type="dxa"/>
          </w:tcPr>
          <w:p w14:paraId="6914D4B7" w14:textId="0CD014D4" w:rsidR="00D824F7" w:rsidRPr="001D265D" w:rsidRDefault="00395484"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c>
          <w:tcPr>
            <w:tcW w:w="855" w:type="dxa"/>
          </w:tcPr>
          <w:p w14:paraId="18EFEA3F" w14:textId="25BBD059" w:rsidR="00D824F7" w:rsidRPr="001D265D" w:rsidRDefault="00395484"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5" w:type="dxa"/>
          </w:tcPr>
          <w:p w14:paraId="78964FDA" w14:textId="4F4A2ED4" w:rsidR="00D824F7" w:rsidRPr="001D265D" w:rsidRDefault="00395484"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5" w:type="dxa"/>
          </w:tcPr>
          <w:p w14:paraId="7962CE85" w14:textId="3C7D57ED" w:rsidR="00D824F7" w:rsidRPr="001D265D" w:rsidRDefault="007F6E9F" w:rsidP="00417C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r>
      <w:tr w:rsidR="0009138E" w:rsidRPr="001D265D" w14:paraId="20A9DDA1" w14:textId="5AC1ED31" w:rsidTr="00B40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gridSpan w:val="2"/>
          </w:tcPr>
          <w:p w14:paraId="52DED2CA" w14:textId="674FB036" w:rsidR="00D824F7" w:rsidRPr="001D265D" w:rsidRDefault="00D824F7" w:rsidP="002F0017">
            <w:pPr>
              <w:rPr>
                <w:rFonts w:ascii="Arial" w:hAnsi="Arial" w:cs="Arial"/>
                <w:sz w:val="20"/>
                <w:szCs w:val="20"/>
              </w:rPr>
            </w:pPr>
            <w:r w:rsidRPr="001D265D">
              <w:rPr>
                <w:rFonts w:ascii="Arial" w:hAnsi="Arial" w:cs="Arial"/>
                <w:sz w:val="20"/>
                <w:szCs w:val="20"/>
              </w:rPr>
              <w:t>Subtotal</w:t>
            </w:r>
          </w:p>
        </w:tc>
        <w:tc>
          <w:tcPr>
            <w:tcW w:w="855" w:type="dxa"/>
          </w:tcPr>
          <w:p w14:paraId="49496B65" w14:textId="5D818E27" w:rsidR="00D824F7" w:rsidRPr="001D265D" w:rsidRDefault="00D824F7"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5" w:type="dxa"/>
          </w:tcPr>
          <w:p w14:paraId="3B1B7BCE" w14:textId="77777777" w:rsidR="00D824F7" w:rsidRPr="001D265D" w:rsidRDefault="00D824F7"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5" w:type="dxa"/>
          </w:tcPr>
          <w:p w14:paraId="358223C0" w14:textId="7723FFDB" w:rsidR="00D824F7" w:rsidRPr="001D265D" w:rsidRDefault="00D824F7"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5" w:type="dxa"/>
          </w:tcPr>
          <w:p w14:paraId="5CB55760" w14:textId="0ED42596" w:rsidR="00D824F7" w:rsidRPr="001D265D" w:rsidRDefault="007F6E9F"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13</w:t>
            </w:r>
          </w:p>
        </w:tc>
      </w:tr>
    </w:tbl>
    <w:p w14:paraId="0102E006" w14:textId="77777777" w:rsidR="00E24C7A" w:rsidRPr="001D265D" w:rsidRDefault="00E24C7A" w:rsidP="001F4210">
      <w:pPr>
        <w:rPr>
          <w:rFonts w:ascii="Arial" w:hAnsi="Arial" w:cs="Arial"/>
        </w:rPr>
      </w:pPr>
    </w:p>
    <w:tbl>
      <w:tblPr>
        <w:tblStyle w:val="GridTable4-Accent1"/>
        <w:tblW w:w="9350" w:type="dxa"/>
        <w:tblLook w:val="04A0" w:firstRow="1" w:lastRow="0" w:firstColumn="1" w:lastColumn="0" w:noHBand="0" w:noVBand="1"/>
      </w:tblPr>
      <w:tblGrid>
        <w:gridCol w:w="1513"/>
        <w:gridCol w:w="4431"/>
        <w:gridCol w:w="851"/>
        <w:gridCol w:w="852"/>
        <w:gridCol w:w="851"/>
        <w:gridCol w:w="852"/>
      </w:tblGrid>
      <w:tr w:rsidR="002026D5" w:rsidRPr="001D265D" w14:paraId="50EBCF0F" w14:textId="4C712411" w:rsidTr="000A0A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2FA83E75" w14:textId="77777777" w:rsidR="002026D5" w:rsidRPr="001D265D" w:rsidRDefault="002026D5" w:rsidP="002026D5">
            <w:pPr>
              <w:rPr>
                <w:rFonts w:ascii="Arial" w:hAnsi="Arial" w:cs="Arial"/>
              </w:rPr>
            </w:pPr>
          </w:p>
        </w:tc>
        <w:tc>
          <w:tcPr>
            <w:tcW w:w="4431" w:type="dxa"/>
          </w:tcPr>
          <w:p w14:paraId="6470E797" w14:textId="378549A7"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D265D">
              <w:rPr>
                <w:rFonts w:ascii="Arial" w:hAnsi="Arial" w:cs="Arial"/>
              </w:rPr>
              <w:t>Semester 3 - Spring</w:t>
            </w:r>
          </w:p>
        </w:tc>
        <w:tc>
          <w:tcPr>
            <w:tcW w:w="851" w:type="dxa"/>
          </w:tcPr>
          <w:p w14:paraId="5A718AEF" w14:textId="6B6C520C"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D265D">
              <w:rPr>
                <w:rFonts w:ascii="Arial" w:hAnsi="Arial" w:cs="Arial"/>
                <w:sz w:val="20"/>
                <w:szCs w:val="20"/>
              </w:rPr>
              <w:t xml:space="preserve"> </w:t>
            </w:r>
            <w:proofErr w:type="spellStart"/>
            <w:r w:rsidRPr="001D265D">
              <w:rPr>
                <w:rFonts w:ascii="Arial" w:hAnsi="Arial" w:cs="Arial"/>
                <w:sz w:val="20"/>
                <w:szCs w:val="20"/>
              </w:rPr>
              <w:t>Lec</w:t>
            </w:r>
            <w:proofErr w:type="spellEnd"/>
            <w:r w:rsidRPr="001D265D">
              <w:rPr>
                <w:rFonts w:ascii="Arial" w:hAnsi="Arial" w:cs="Arial"/>
                <w:sz w:val="20"/>
                <w:szCs w:val="20"/>
              </w:rPr>
              <w:t xml:space="preserve"> </w:t>
            </w:r>
            <w:proofErr w:type="spellStart"/>
            <w:r w:rsidRPr="001D265D">
              <w:rPr>
                <w:rFonts w:ascii="Arial" w:hAnsi="Arial" w:cs="Arial"/>
                <w:sz w:val="20"/>
                <w:szCs w:val="20"/>
              </w:rPr>
              <w:t>Hrs</w:t>
            </w:r>
            <w:proofErr w:type="spellEnd"/>
          </w:p>
        </w:tc>
        <w:tc>
          <w:tcPr>
            <w:tcW w:w="852" w:type="dxa"/>
          </w:tcPr>
          <w:p w14:paraId="1F0BC3D0" w14:textId="1AD04CA5"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D265D">
              <w:rPr>
                <w:rFonts w:ascii="Arial" w:hAnsi="Arial" w:cs="Arial"/>
                <w:sz w:val="20"/>
                <w:szCs w:val="20"/>
              </w:rPr>
              <w:t xml:space="preserve">Lab </w:t>
            </w:r>
            <w:proofErr w:type="spellStart"/>
            <w:r w:rsidRPr="001D265D">
              <w:rPr>
                <w:rFonts w:ascii="Arial" w:hAnsi="Arial" w:cs="Arial"/>
                <w:sz w:val="20"/>
                <w:szCs w:val="20"/>
              </w:rPr>
              <w:t>Hrs</w:t>
            </w:r>
            <w:proofErr w:type="spellEnd"/>
          </w:p>
        </w:tc>
        <w:tc>
          <w:tcPr>
            <w:tcW w:w="851" w:type="dxa"/>
          </w:tcPr>
          <w:p w14:paraId="44191B06" w14:textId="77777777"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D265D">
              <w:rPr>
                <w:rFonts w:ascii="Arial" w:hAnsi="Arial" w:cs="Arial"/>
                <w:sz w:val="20"/>
                <w:szCs w:val="20"/>
              </w:rPr>
              <w:t xml:space="preserve">Ext </w:t>
            </w:r>
            <w:proofErr w:type="spellStart"/>
            <w:r w:rsidRPr="001D265D">
              <w:rPr>
                <w:rFonts w:ascii="Arial" w:hAnsi="Arial" w:cs="Arial"/>
                <w:sz w:val="20"/>
                <w:szCs w:val="20"/>
              </w:rPr>
              <w:t>Hrs</w:t>
            </w:r>
            <w:proofErr w:type="spellEnd"/>
          </w:p>
          <w:p w14:paraId="05880C1D" w14:textId="7EB91FF4"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852" w:type="dxa"/>
          </w:tcPr>
          <w:p w14:paraId="2B81851B" w14:textId="2921E1C2" w:rsidR="002026D5" w:rsidRPr="001D265D" w:rsidRDefault="002026D5" w:rsidP="002026D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D265D">
              <w:rPr>
                <w:rFonts w:ascii="Arial" w:hAnsi="Arial" w:cs="Arial"/>
                <w:sz w:val="20"/>
                <w:szCs w:val="20"/>
              </w:rPr>
              <w:t>Credit Hours</w:t>
            </w:r>
          </w:p>
        </w:tc>
      </w:tr>
      <w:tr w:rsidR="0009138E" w:rsidRPr="001D265D" w14:paraId="6F9C7D89" w14:textId="00721BB1" w:rsidTr="000A0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30DB00E1" w14:textId="791B3DD7" w:rsidR="00235531" w:rsidRPr="001D265D" w:rsidRDefault="00235531" w:rsidP="00F655F0">
            <w:pPr>
              <w:rPr>
                <w:rFonts w:ascii="Arial" w:hAnsi="Arial" w:cs="Arial"/>
                <w:sz w:val="20"/>
                <w:szCs w:val="20"/>
              </w:rPr>
            </w:pPr>
            <w:r w:rsidRPr="001D265D">
              <w:rPr>
                <w:rFonts w:ascii="Arial" w:hAnsi="Arial" w:cs="Arial"/>
                <w:sz w:val="20"/>
                <w:szCs w:val="20"/>
              </w:rPr>
              <w:t>BITC 2286</w:t>
            </w:r>
          </w:p>
        </w:tc>
        <w:tc>
          <w:tcPr>
            <w:tcW w:w="4431" w:type="dxa"/>
          </w:tcPr>
          <w:p w14:paraId="5CBD843D" w14:textId="37653BF6" w:rsidR="00235531" w:rsidRPr="001D265D" w:rsidRDefault="00235531" w:rsidP="00F655F0">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rPr>
              <w:t xml:space="preserve">Internship - Biology Technician/Biotechnology Laboratory Technician </w:t>
            </w:r>
          </w:p>
        </w:tc>
        <w:tc>
          <w:tcPr>
            <w:tcW w:w="851" w:type="dxa"/>
          </w:tcPr>
          <w:p w14:paraId="6D870374" w14:textId="6BF35FCB" w:rsidR="00235531" w:rsidRPr="001D265D" w:rsidRDefault="00395484"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2" w:type="dxa"/>
          </w:tcPr>
          <w:p w14:paraId="5B107147" w14:textId="223FB98F" w:rsidR="00235531" w:rsidRPr="001D265D" w:rsidRDefault="00395484"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1" w:type="dxa"/>
          </w:tcPr>
          <w:p w14:paraId="55872A2F" w14:textId="01BE663D" w:rsidR="00235531" w:rsidRPr="001D265D" w:rsidRDefault="00395484"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6</w:t>
            </w:r>
          </w:p>
        </w:tc>
        <w:tc>
          <w:tcPr>
            <w:tcW w:w="852" w:type="dxa"/>
          </w:tcPr>
          <w:p w14:paraId="349D0A93" w14:textId="641EA685" w:rsidR="00235531" w:rsidRPr="001D265D" w:rsidRDefault="007F6E9F"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r>
      <w:tr w:rsidR="0009138E" w:rsidRPr="001D265D" w14:paraId="05DD5C54" w14:textId="6CFFA080" w:rsidTr="000A0A9A">
        <w:tc>
          <w:tcPr>
            <w:cnfStyle w:val="001000000000" w:firstRow="0" w:lastRow="0" w:firstColumn="1" w:lastColumn="0" w:oddVBand="0" w:evenVBand="0" w:oddHBand="0" w:evenHBand="0" w:firstRowFirstColumn="0" w:firstRowLastColumn="0" w:lastRowFirstColumn="0" w:lastRowLastColumn="0"/>
            <w:tcW w:w="1513" w:type="dxa"/>
          </w:tcPr>
          <w:p w14:paraId="46016F9B" w14:textId="47B209D9" w:rsidR="00235531" w:rsidRPr="001D265D" w:rsidRDefault="00235531" w:rsidP="00F655F0">
            <w:pPr>
              <w:rPr>
                <w:rFonts w:ascii="Arial" w:hAnsi="Arial" w:cs="Arial"/>
                <w:sz w:val="20"/>
                <w:szCs w:val="20"/>
              </w:rPr>
            </w:pPr>
            <w:r w:rsidRPr="001D265D">
              <w:rPr>
                <w:rFonts w:ascii="Arial" w:hAnsi="Arial" w:cs="Arial"/>
                <w:sz w:val="20"/>
                <w:szCs w:val="20"/>
              </w:rPr>
              <w:t>BITC 2311</w:t>
            </w:r>
          </w:p>
        </w:tc>
        <w:tc>
          <w:tcPr>
            <w:tcW w:w="4431" w:type="dxa"/>
          </w:tcPr>
          <w:p w14:paraId="40237310" w14:textId="2B3735CF" w:rsidR="00235531" w:rsidRPr="001D265D" w:rsidRDefault="00235531" w:rsidP="00F655F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rPr>
              <w:t xml:space="preserve">Biotechnology Laboratory Instrumentation </w:t>
            </w:r>
          </w:p>
        </w:tc>
        <w:tc>
          <w:tcPr>
            <w:tcW w:w="851" w:type="dxa"/>
          </w:tcPr>
          <w:p w14:paraId="2B01F9EA" w14:textId="57A27D38" w:rsidR="00235531" w:rsidRPr="001D265D" w:rsidRDefault="00395484"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w:t>
            </w:r>
          </w:p>
        </w:tc>
        <w:tc>
          <w:tcPr>
            <w:tcW w:w="852" w:type="dxa"/>
          </w:tcPr>
          <w:p w14:paraId="2AB8D375" w14:textId="0FAAA3E4" w:rsidR="00235531" w:rsidRPr="001D265D" w:rsidRDefault="00395484"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51" w:type="dxa"/>
          </w:tcPr>
          <w:p w14:paraId="3749D16A" w14:textId="205E0D70" w:rsidR="00235531" w:rsidRPr="001D265D" w:rsidRDefault="00395484"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2" w:type="dxa"/>
          </w:tcPr>
          <w:p w14:paraId="25BD3933" w14:textId="4FAFA77A" w:rsidR="00235531" w:rsidRPr="001D265D" w:rsidRDefault="007F6E9F"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r>
      <w:tr w:rsidR="0009138E" w:rsidRPr="001D265D" w14:paraId="6B2ED587" w14:textId="142A7AED" w:rsidTr="000A0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2CBD54F7" w14:textId="4816806E" w:rsidR="00235531" w:rsidRPr="001D265D" w:rsidRDefault="00235531" w:rsidP="00F655F0">
            <w:pPr>
              <w:rPr>
                <w:rFonts w:ascii="Arial" w:hAnsi="Arial" w:cs="Arial"/>
                <w:sz w:val="20"/>
                <w:szCs w:val="20"/>
              </w:rPr>
            </w:pPr>
            <w:r w:rsidRPr="001D265D">
              <w:rPr>
                <w:rFonts w:ascii="Arial" w:hAnsi="Arial" w:cs="Arial"/>
                <w:sz w:val="20"/>
                <w:szCs w:val="20"/>
              </w:rPr>
              <w:t>BITC 2445</w:t>
            </w:r>
          </w:p>
        </w:tc>
        <w:tc>
          <w:tcPr>
            <w:tcW w:w="4431" w:type="dxa"/>
          </w:tcPr>
          <w:p w14:paraId="767155F4" w14:textId="5490860A" w:rsidR="00235531" w:rsidRPr="001D265D" w:rsidRDefault="00235531" w:rsidP="00F655F0">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rPr>
              <w:t>Medical Biotechnology</w:t>
            </w:r>
          </w:p>
        </w:tc>
        <w:tc>
          <w:tcPr>
            <w:tcW w:w="851" w:type="dxa"/>
          </w:tcPr>
          <w:p w14:paraId="74FB63C1" w14:textId="15B3FF33" w:rsidR="00235531" w:rsidRPr="001D265D" w:rsidRDefault="002916CE"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52" w:type="dxa"/>
          </w:tcPr>
          <w:p w14:paraId="50A06978" w14:textId="3551F89B" w:rsidR="00235531" w:rsidRPr="001D265D" w:rsidRDefault="002916CE"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51" w:type="dxa"/>
          </w:tcPr>
          <w:p w14:paraId="45A2635F" w14:textId="24BB2B2D" w:rsidR="00235531" w:rsidRPr="001D265D" w:rsidRDefault="002916CE"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2" w:type="dxa"/>
          </w:tcPr>
          <w:p w14:paraId="3CBA88C0" w14:textId="39F77B27" w:rsidR="00235531" w:rsidRPr="001D265D" w:rsidRDefault="007F6E9F" w:rsidP="00F655F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w:t>
            </w:r>
          </w:p>
        </w:tc>
      </w:tr>
      <w:tr w:rsidR="0009138E" w:rsidRPr="001D265D" w14:paraId="28F0E8C6" w14:textId="652E513D" w:rsidTr="000A0A9A">
        <w:tc>
          <w:tcPr>
            <w:cnfStyle w:val="001000000000" w:firstRow="0" w:lastRow="0" w:firstColumn="1" w:lastColumn="0" w:oddVBand="0" w:evenVBand="0" w:oddHBand="0" w:evenHBand="0" w:firstRowFirstColumn="0" w:firstRowLastColumn="0" w:lastRowFirstColumn="0" w:lastRowLastColumn="0"/>
            <w:tcW w:w="1513" w:type="dxa"/>
          </w:tcPr>
          <w:p w14:paraId="448B07BB" w14:textId="44ACE8C2" w:rsidR="00235531" w:rsidRPr="001D265D" w:rsidRDefault="00235531" w:rsidP="00F655F0">
            <w:pPr>
              <w:rPr>
                <w:rFonts w:ascii="Arial" w:hAnsi="Arial" w:cs="Arial"/>
                <w:sz w:val="20"/>
                <w:szCs w:val="20"/>
              </w:rPr>
            </w:pPr>
            <w:r w:rsidRPr="001D265D">
              <w:rPr>
                <w:rFonts w:ascii="Arial" w:hAnsi="Arial" w:cs="Arial"/>
                <w:sz w:val="20"/>
                <w:szCs w:val="20"/>
              </w:rPr>
              <w:t>BITC 1391</w:t>
            </w:r>
          </w:p>
        </w:tc>
        <w:tc>
          <w:tcPr>
            <w:tcW w:w="4431" w:type="dxa"/>
          </w:tcPr>
          <w:p w14:paraId="24B46A7A" w14:textId="28D73DE2" w:rsidR="00235531" w:rsidRPr="001D265D" w:rsidRDefault="00235531" w:rsidP="00F655F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rPr>
              <w:t>Special Topics in Biological Technology/Technician</w:t>
            </w:r>
          </w:p>
        </w:tc>
        <w:tc>
          <w:tcPr>
            <w:tcW w:w="851" w:type="dxa"/>
          </w:tcPr>
          <w:p w14:paraId="3865801F" w14:textId="3B742129" w:rsidR="00235531" w:rsidRPr="001D265D" w:rsidRDefault="002916CE"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c>
          <w:tcPr>
            <w:tcW w:w="852" w:type="dxa"/>
          </w:tcPr>
          <w:p w14:paraId="2191A885" w14:textId="7128E421" w:rsidR="00235531" w:rsidRPr="001D265D" w:rsidRDefault="002916CE"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1" w:type="dxa"/>
          </w:tcPr>
          <w:p w14:paraId="36D45D40" w14:textId="48C4B5B5" w:rsidR="00235531" w:rsidRPr="001D265D" w:rsidRDefault="002916CE"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0</w:t>
            </w:r>
          </w:p>
        </w:tc>
        <w:tc>
          <w:tcPr>
            <w:tcW w:w="852" w:type="dxa"/>
          </w:tcPr>
          <w:p w14:paraId="3CEF83A7" w14:textId="241FE702" w:rsidR="00235531" w:rsidRPr="001D265D" w:rsidRDefault="007F6E9F" w:rsidP="00F655F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w:t>
            </w:r>
          </w:p>
        </w:tc>
      </w:tr>
      <w:tr w:rsidR="0009138E" w:rsidRPr="001D265D" w14:paraId="03B85385" w14:textId="3EF661BF" w:rsidTr="00091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4" w:type="dxa"/>
            <w:gridSpan w:val="2"/>
          </w:tcPr>
          <w:p w14:paraId="61619264" w14:textId="6D479DAF" w:rsidR="00235531" w:rsidRPr="001D265D" w:rsidRDefault="00235531" w:rsidP="002F0017">
            <w:pPr>
              <w:rPr>
                <w:rFonts w:ascii="Arial" w:hAnsi="Arial" w:cs="Arial"/>
                <w:sz w:val="20"/>
                <w:szCs w:val="20"/>
              </w:rPr>
            </w:pPr>
            <w:r w:rsidRPr="001D265D">
              <w:rPr>
                <w:rFonts w:ascii="Arial" w:hAnsi="Arial" w:cs="Arial"/>
                <w:sz w:val="20"/>
                <w:szCs w:val="20"/>
              </w:rPr>
              <w:t>Subtotal</w:t>
            </w:r>
          </w:p>
        </w:tc>
        <w:tc>
          <w:tcPr>
            <w:tcW w:w="851" w:type="dxa"/>
          </w:tcPr>
          <w:p w14:paraId="7739E94E" w14:textId="04DDD306" w:rsidR="00235531" w:rsidRPr="001D265D" w:rsidRDefault="00235531"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2" w:type="dxa"/>
          </w:tcPr>
          <w:p w14:paraId="64008EF6" w14:textId="77777777" w:rsidR="00235531" w:rsidRPr="001D265D" w:rsidRDefault="00235531"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1" w:type="dxa"/>
          </w:tcPr>
          <w:p w14:paraId="78264D25" w14:textId="3106914A" w:rsidR="00235531" w:rsidRPr="001D265D" w:rsidRDefault="00235531"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2" w:type="dxa"/>
          </w:tcPr>
          <w:p w14:paraId="0D10A05A" w14:textId="75764728" w:rsidR="00235531" w:rsidRPr="001D265D" w:rsidRDefault="007F6E9F" w:rsidP="002F001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12</w:t>
            </w:r>
          </w:p>
        </w:tc>
      </w:tr>
      <w:tr w:rsidR="0009138E" w:rsidRPr="001D265D" w14:paraId="582B719D" w14:textId="34B5E8CC" w:rsidTr="0009138E">
        <w:tc>
          <w:tcPr>
            <w:cnfStyle w:val="001000000000" w:firstRow="0" w:lastRow="0" w:firstColumn="1" w:lastColumn="0" w:oddVBand="0" w:evenVBand="0" w:oddHBand="0" w:evenHBand="0" w:firstRowFirstColumn="0" w:firstRowLastColumn="0" w:lastRowFirstColumn="0" w:lastRowLastColumn="0"/>
            <w:tcW w:w="5944" w:type="dxa"/>
            <w:gridSpan w:val="2"/>
          </w:tcPr>
          <w:p w14:paraId="10BD5A56" w14:textId="6983B15D" w:rsidR="00235531" w:rsidRPr="001D265D" w:rsidRDefault="00235531" w:rsidP="009F153E">
            <w:pPr>
              <w:jc w:val="right"/>
              <w:rPr>
                <w:rFonts w:ascii="Arial" w:hAnsi="Arial" w:cs="Arial"/>
                <w:b w:val="0"/>
                <w:bCs w:val="0"/>
                <w:sz w:val="20"/>
                <w:szCs w:val="20"/>
              </w:rPr>
            </w:pPr>
            <w:r w:rsidRPr="001D265D">
              <w:rPr>
                <w:rFonts w:ascii="Arial" w:hAnsi="Arial" w:cs="Arial"/>
                <w:sz w:val="20"/>
                <w:szCs w:val="20"/>
              </w:rPr>
              <w:t>Program Total</w:t>
            </w:r>
          </w:p>
        </w:tc>
        <w:tc>
          <w:tcPr>
            <w:tcW w:w="851" w:type="dxa"/>
          </w:tcPr>
          <w:p w14:paraId="4B3F584D" w14:textId="4342787D" w:rsidR="00235531" w:rsidRPr="001D265D" w:rsidRDefault="00235531" w:rsidP="002F001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2" w:type="dxa"/>
          </w:tcPr>
          <w:p w14:paraId="5624C60A" w14:textId="77777777" w:rsidR="00235531" w:rsidRPr="001D265D" w:rsidRDefault="00235531" w:rsidP="002F001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1" w:type="dxa"/>
          </w:tcPr>
          <w:p w14:paraId="58E86241" w14:textId="672A2044" w:rsidR="00235531" w:rsidRPr="001D265D" w:rsidRDefault="00235531" w:rsidP="002F001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52" w:type="dxa"/>
          </w:tcPr>
          <w:p w14:paraId="41B0B153" w14:textId="481B6608" w:rsidR="00235531" w:rsidRPr="001D265D" w:rsidRDefault="007F6E9F" w:rsidP="002F001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41</w:t>
            </w:r>
          </w:p>
        </w:tc>
      </w:tr>
    </w:tbl>
    <w:p w14:paraId="22F23097" w14:textId="308E2A38" w:rsidR="00D939ED" w:rsidRPr="001D265D" w:rsidRDefault="00940EC4" w:rsidP="00202C80">
      <w:pPr>
        <w:spacing w:before="120" w:after="0"/>
        <w:rPr>
          <w:rFonts w:ascii="Arial" w:hAnsi="Arial" w:cs="Arial"/>
          <w:b/>
          <w:i/>
          <w:sz w:val="20"/>
          <w:szCs w:val="20"/>
        </w:rPr>
      </w:pPr>
      <w:r w:rsidRPr="001D265D">
        <w:rPr>
          <w:rFonts w:ascii="Arial" w:hAnsi="Arial" w:cs="Arial"/>
          <w:b/>
          <w:i/>
          <w:sz w:val="20"/>
          <w:szCs w:val="20"/>
        </w:rPr>
        <w:t>*</w:t>
      </w:r>
      <w:r w:rsidR="00550303" w:rsidRPr="001D265D">
        <w:rPr>
          <w:rFonts w:ascii="Arial" w:hAnsi="Arial" w:cs="Arial"/>
          <w:b/>
          <w:i/>
          <w:sz w:val="20"/>
          <w:szCs w:val="20"/>
        </w:rPr>
        <w:t>BITC 2445</w:t>
      </w:r>
      <w:r w:rsidRPr="001D265D">
        <w:rPr>
          <w:rFonts w:ascii="Arial" w:hAnsi="Arial" w:cs="Arial"/>
          <w:b/>
          <w:i/>
          <w:sz w:val="20"/>
          <w:szCs w:val="20"/>
        </w:rPr>
        <w:t xml:space="preserve"> </w:t>
      </w:r>
      <w:r w:rsidR="00550303" w:rsidRPr="001D265D">
        <w:rPr>
          <w:rFonts w:ascii="Arial" w:hAnsi="Arial" w:cs="Arial"/>
          <w:b/>
          <w:i/>
          <w:sz w:val="20"/>
          <w:szCs w:val="20"/>
        </w:rPr>
        <w:t>Medical Biotechnology</w:t>
      </w:r>
      <w:r w:rsidRPr="001D265D">
        <w:rPr>
          <w:rFonts w:ascii="Arial" w:hAnsi="Arial" w:cs="Arial"/>
          <w:b/>
          <w:i/>
          <w:sz w:val="20"/>
          <w:szCs w:val="20"/>
        </w:rPr>
        <w:t xml:space="preserve"> is the capstone course for this program.</w:t>
      </w:r>
    </w:p>
    <w:p w14:paraId="5E4CA4ED" w14:textId="77777777" w:rsidR="00202C80" w:rsidRPr="001D265D" w:rsidRDefault="00202C80" w:rsidP="00202C80">
      <w:pPr>
        <w:spacing w:before="120" w:after="0"/>
        <w:rPr>
          <w:rFonts w:ascii="Arial" w:hAnsi="Arial" w:cs="Arial"/>
          <w:b/>
          <w:i/>
          <w:sz w:val="20"/>
          <w:szCs w:val="20"/>
        </w:rPr>
      </w:pPr>
    </w:p>
    <w:p w14:paraId="2C9360E5" w14:textId="5200526A" w:rsidR="001F4210" w:rsidRPr="001D265D" w:rsidRDefault="004E1784" w:rsidP="001F4210">
      <w:pPr>
        <w:pStyle w:val="Heading1"/>
        <w:rPr>
          <w:rFonts w:ascii="Arial" w:hAnsi="Arial" w:cs="Arial"/>
        </w:rPr>
      </w:pPr>
      <w:bookmarkStart w:id="25" w:name="_Toc226361466"/>
      <w:r w:rsidRPr="001D265D">
        <w:rPr>
          <w:rFonts w:ascii="Arial" w:hAnsi="Arial" w:cs="Arial"/>
        </w:rPr>
        <w:lastRenderedPageBreak/>
        <w:t>H</w:t>
      </w:r>
      <w:r w:rsidR="006C55C2" w:rsidRPr="001D265D">
        <w:rPr>
          <w:rFonts w:ascii="Arial" w:hAnsi="Arial" w:cs="Arial"/>
        </w:rPr>
        <w:t>.</w:t>
      </w:r>
      <w:r w:rsidR="00E03A27" w:rsidRPr="001D265D">
        <w:rPr>
          <w:rFonts w:ascii="Arial" w:hAnsi="Arial" w:cs="Arial"/>
        </w:rPr>
        <w:t xml:space="preserve"> </w:t>
      </w:r>
      <w:r w:rsidR="007A5E82" w:rsidRPr="001D265D">
        <w:rPr>
          <w:rFonts w:ascii="Arial" w:hAnsi="Arial" w:cs="Arial"/>
        </w:rPr>
        <w:t>Biotechnology</w:t>
      </w:r>
      <w:r w:rsidR="00BC4BAB" w:rsidRPr="001D265D">
        <w:rPr>
          <w:rFonts w:ascii="Arial" w:hAnsi="Arial" w:cs="Arial"/>
        </w:rPr>
        <w:t xml:space="preserve"> Certificate Program </w:t>
      </w:r>
      <w:r w:rsidR="00E03A27" w:rsidRPr="001D265D">
        <w:rPr>
          <w:rFonts w:ascii="Arial" w:hAnsi="Arial" w:cs="Arial"/>
        </w:rPr>
        <w:t>General Information</w:t>
      </w:r>
      <w:bookmarkEnd w:id="25"/>
    </w:p>
    <w:p w14:paraId="7863F153" w14:textId="32933FAC" w:rsidR="00443EDA" w:rsidRPr="001D265D" w:rsidRDefault="003D7208" w:rsidP="00315BD7">
      <w:pPr>
        <w:pStyle w:val="NormalWeb"/>
        <w:ind w:left="360"/>
        <w:rPr>
          <w:rFonts w:ascii="Arial" w:hAnsi="Arial" w:cs="Arial"/>
          <w:color w:val="000000"/>
          <w:sz w:val="20"/>
          <w:szCs w:val="20"/>
        </w:rPr>
      </w:pPr>
      <w:bookmarkStart w:id="26" w:name="_Toc143706964"/>
      <w:r w:rsidRPr="001D265D">
        <w:rPr>
          <w:rFonts w:ascii="Arial" w:hAnsi="Arial" w:cs="Arial"/>
          <w:color w:val="000000"/>
          <w:sz w:val="20"/>
          <w:szCs w:val="20"/>
        </w:rPr>
        <w:t xml:space="preserve">1. </w:t>
      </w:r>
      <w:r w:rsidR="00443EDA" w:rsidRPr="001D265D">
        <w:rPr>
          <w:rFonts w:ascii="Arial" w:hAnsi="Arial" w:cs="Arial"/>
          <w:color w:val="000000"/>
          <w:sz w:val="20"/>
          <w:szCs w:val="20"/>
        </w:rPr>
        <w:t xml:space="preserve">The </w:t>
      </w:r>
      <w:r w:rsidRPr="001D265D">
        <w:rPr>
          <w:rFonts w:ascii="Arial" w:hAnsi="Arial" w:cs="Arial"/>
          <w:color w:val="000000"/>
          <w:sz w:val="20"/>
          <w:szCs w:val="20"/>
        </w:rPr>
        <w:t>Biotechnology</w:t>
      </w:r>
      <w:r w:rsidR="00443EDA" w:rsidRPr="001D265D">
        <w:rPr>
          <w:rFonts w:ascii="Arial" w:hAnsi="Arial" w:cs="Arial"/>
          <w:color w:val="000000"/>
          <w:sz w:val="20"/>
          <w:szCs w:val="20"/>
        </w:rPr>
        <w:t xml:space="preserve"> program at the </w:t>
      </w:r>
      <w:r w:rsidR="000455AF" w:rsidRPr="001D265D">
        <w:rPr>
          <w:rFonts w:ascii="Arial" w:hAnsi="Arial" w:cs="Arial"/>
          <w:color w:val="000000"/>
          <w:sz w:val="20"/>
          <w:szCs w:val="20"/>
        </w:rPr>
        <w:t>El Centro</w:t>
      </w:r>
      <w:r w:rsidR="00443EDA" w:rsidRPr="001D265D">
        <w:rPr>
          <w:rFonts w:ascii="Arial" w:hAnsi="Arial" w:cs="Arial"/>
          <w:color w:val="000000"/>
          <w:sz w:val="20"/>
          <w:szCs w:val="20"/>
        </w:rPr>
        <w:t xml:space="preserve"> campus admits a class of </w:t>
      </w:r>
      <w:r w:rsidR="00A87515" w:rsidRPr="001D265D">
        <w:rPr>
          <w:rFonts w:ascii="Arial" w:hAnsi="Arial" w:cs="Arial"/>
          <w:color w:val="000000"/>
          <w:sz w:val="20"/>
          <w:szCs w:val="20"/>
        </w:rPr>
        <w:t>10-15</w:t>
      </w:r>
      <w:r w:rsidR="00443EDA" w:rsidRPr="001D265D">
        <w:rPr>
          <w:rFonts w:ascii="Arial" w:hAnsi="Arial" w:cs="Arial"/>
          <w:color w:val="000000"/>
          <w:sz w:val="20"/>
          <w:szCs w:val="20"/>
        </w:rPr>
        <w:t xml:space="preserve"> students</w:t>
      </w:r>
      <w:r w:rsidR="00201635" w:rsidRPr="001D265D">
        <w:rPr>
          <w:rFonts w:ascii="Arial" w:hAnsi="Arial" w:cs="Arial"/>
          <w:color w:val="000000"/>
          <w:sz w:val="20"/>
          <w:szCs w:val="20"/>
        </w:rPr>
        <w:t>*</w:t>
      </w:r>
      <w:r w:rsidR="00443EDA" w:rsidRPr="001D265D">
        <w:rPr>
          <w:rFonts w:ascii="Arial" w:hAnsi="Arial" w:cs="Arial"/>
          <w:color w:val="000000"/>
          <w:sz w:val="20"/>
          <w:szCs w:val="20"/>
        </w:rPr>
        <w:t xml:space="preserve"> each Fall and Spring semester at the </w:t>
      </w:r>
      <w:r w:rsidR="000455AF" w:rsidRPr="001D265D">
        <w:rPr>
          <w:rFonts w:ascii="Arial" w:hAnsi="Arial" w:cs="Arial"/>
          <w:color w:val="000000"/>
          <w:sz w:val="20"/>
          <w:szCs w:val="20"/>
        </w:rPr>
        <w:t>El Centro</w:t>
      </w:r>
      <w:r w:rsidR="00443EDA" w:rsidRPr="001D265D">
        <w:rPr>
          <w:rFonts w:ascii="Arial" w:hAnsi="Arial" w:cs="Arial"/>
          <w:color w:val="000000"/>
          <w:sz w:val="20"/>
          <w:szCs w:val="20"/>
        </w:rPr>
        <w:t xml:space="preserve"> campus.</w:t>
      </w:r>
    </w:p>
    <w:p w14:paraId="2D2DFD22" w14:textId="5735500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 xml:space="preserve">*The Dallas </w:t>
      </w:r>
      <w:proofErr w:type="gramStart"/>
      <w:r w:rsidRPr="001D265D">
        <w:rPr>
          <w:rFonts w:ascii="Arial" w:hAnsi="Arial" w:cs="Arial"/>
          <w:color w:val="000000"/>
          <w:sz w:val="20"/>
          <w:szCs w:val="20"/>
        </w:rPr>
        <w:t>College School</w:t>
      </w:r>
      <w:proofErr w:type="gramEnd"/>
      <w:r w:rsidRPr="001D265D">
        <w:rPr>
          <w:rFonts w:ascii="Arial" w:hAnsi="Arial" w:cs="Arial"/>
          <w:color w:val="000000"/>
          <w:sz w:val="20"/>
          <w:szCs w:val="20"/>
        </w:rPr>
        <w:t xml:space="preserve"> of Health Sciences reserves the right to make changes in program enrollment capacity.</w:t>
      </w:r>
    </w:p>
    <w:p w14:paraId="5854BE1E" w14:textId="22FCB8F2"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 xml:space="preserve">2. The </w:t>
      </w:r>
      <w:r w:rsidR="000455AF" w:rsidRPr="001D265D">
        <w:rPr>
          <w:rFonts w:ascii="Arial" w:hAnsi="Arial" w:cs="Arial"/>
          <w:color w:val="000000"/>
          <w:sz w:val="20"/>
          <w:szCs w:val="20"/>
        </w:rPr>
        <w:t>Biotechnology</w:t>
      </w:r>
      <w:r w:rsidRPr="001D265D">
        <w:rPr>
          <w:rFonts w:ascii="Arial" w:hAnsi="Arial" w:cs="Arial"/>
          <w:color w:val="000000"/>
          <w:sz w:val="20"/>
          <w:szCs w:val="20"/>
        </w:rPr>
        <w:t xml:space="preserve"> program is a full-time program comprised of lecture, skills lab, and </w:t>
      </w:r>
      <w:r w:rsidR="002B5CA7" w:rsidRPr="001D265D">
        <w:rPr>
          <w:rFonts w:ascii="Arial" w:hAnsi="Arial" w:cs="Arial"/>
          <w:color w:val="000000"/>
          <w:sz w:val="20"/>
          <w:szCs w:val="20"/>
        </w:rPr>
        <w:t>internship</w:t>
      </w:r>
      <w:r w:rsidRPr="001D265D">
        <w:rPr>
          <w:rFonts w:ascii="Arial" w:hAnsi="Arial" w:cs="Arial"/>
          <w:color w:val="000000"/>
          <w:sz w:val="20"/>
          <w:szCs w:val="20"/>
        </w:rPr>
        <w:t xml:space="preserve"> experience.</w:t>
      </w:r>
    </w:p>
    <w:p w14:paraId="50CD3CE2" w14:textId="35D7652C"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3. Students who plan to work while completing the program, or students who have significant family responsibilities</w:t>
      </w:r>
      <w:r w:rsidR="00A943F1" w:rsidRPr="001D265D">
        <w:rPr>
          <w:rFonts w:ascii="Arial" w:hAnsi="Arial" w:cs="Arial"/>
          <w:color w:val="000000"/>
          <w:sz w:val="20"/>
          <w:szCs w:val="20"/>
        </w:rPr>
        <w:t>,</w:t>
      </w:r>
      <w:r w:rsidRPr="001D265D">
        <w:rPr>
          <w:rFonts w:ascii="Arial" w:hAnsi="Arial" w:cs="Arial"/>
          <w:color w:val="000000"/>
          <w:sz w:val="20"/>
          <w:szCs w:val="20"/>
        </w:rPr>
        <w:t xml:space="preserve"> are encouraged to plan their schedules to accommodate the time commitment which this program will require. The demands of the </w:t>
      </w:r>
      <w:r w:rsidR="002B5CA7" w:rsidRPr="001D265D">
        <w:rPr>
          <w:rFonts w:ascii="Arial" w:hAnsi="Arial" w:cs="Arial"/>
          <w:color w:val="000000"/>
          <w:sz w:val="20"/>
          <w:szCs w:val="20"/>
        </w:rPr>
        <w:t>Biotechnology</w:t>
      </w:r>
      <w:r w:rsidRPr="001D265D">
        <w:rPr>
          <w:rFonts w:ascii="Arial" w:hAnsi="Arial" w:cs="Arial"/>
          <w:color w:val="000000"/>
          <w:sz w:val="20"/>
          <w:szCs w:val="20"/>
        </w:rPr>
        <w:t xml:space="preserve"> program suggest that a student may not be able to work full-time while enrolled in the program.</w:t>
      </w:r>
    </w:p>
    <w:p w14:paraId="0B670305" w14:textId="0DD10545"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 xml:space="preserve">4. Students are responsible for their own transportation arrangements to the college and to their assigned </w:t>
      </w:r>
      <w:r w:rsidR="008475B0" w:rsidRPr="00E27F8A">
        <w:rPr>
          <w:rFonts w:ascii="Arial" w:hAnsi="Arial" w:cs="Arial"/>
          <w:color w:val="000000"/>
          <w:sz w:val="20"/>
          <w:szCs w:val="20"/>
        </w:rPr>
        <w:t>clinical agency</w:t>
      </w:r>
      <w:r w:rsidR="008475B0">
        <w:rPr>
          <w:rFonts w:ascii="Arial" w:hAnsi="Arial" w:cs="Arial"/>
          <w:color w:val="000000"/>
          <w:sz w:val="20"/>
          <w:szCs w:val="20"/>
        </w:rPr>
        <w:t xml:space="preserve">, laboratory site, external organization, or business partner </w:t>
      </w:r>
      <w:r w:rsidR="008475B0" w:rsidRPr="40F63056">
        <w:rPr>
          <w:rFonts w:ascii="Arial" w:hAnsi="Arial" w:cs="Arial"/>
          <w:color w:val="000000" w:themeColor="text1"/>
          <w:sz w:val="20"/>
          <w:szCs w:val="20"/>
        </w:rPr>
        <w:t>hospital facility</w:t>
      </w:r>
      <w:r w:rsidR="008475B0" w:rsidRPr="001D265D">
        <w:rPr>
          <w:rFonts w:ascii="Arial" w:hAnsi="Arial" w:cs="Arial"/>
          <w:color w:val="000000"/>
          <w:sz w:val="20"/>
          <w:szCs w:val="20"/>
        </w:rPr>
        <w:t xml:space="preserve"> </w:t>
      </w:r>
      <w:r w:rsidR="008475B0">
        <w:rPr>
          <w:rFonts w:ascii="Arial" w:hAnsi="Arial" w:cs="Arial"/>
          <w:color w:val="000000"/>
          <w:sz w:val="20"/>
          <w:szCs w:val="20"/>
        </w:rPr>
        <w:t>for internship experience</w:t>
      </w:r>
      <w:r w:rsidRPr="001D265D">
        <w:rPr>
          <w:rFonts w:ascii="Arial" w:hAnsi="Arial" w:cs="Arial"/>
          <w:color w:val="000000"/>
          <w:sz w:val="20"/>
          <w:szCs w:val="20"/>
        </w:rPr>
        <w:t xml:space="preserve">. </w:t>
      </w:r>
      <w:r w:rsidR="00B959DC" w:rsidRPr="001D265D">
        <w:rPr>
          <w:rFonts w:ascii="Arial" w:hAnsi="Arial" w:cs="Arial"/>
          <w:color w:val="000000"/>
          <w:sz w:val="20"/>
          <w:szCs w:val="20"/>
        </w:rPr>
        <w:t>Internship</w:t>
      </w:r>
      <w:r w:rsidRPr="001D265D">
        <w:rPr>
          <w:rFonts w:ascii="Arial" w:hAnsi="Arial" w:cs="Arial"/>
          <w:color w:val="000000"/>
          <w:sz w:val="20"/>
          <w:szCs w:val="20"/>
        </w:rPr>
        <w:t xml:space="preserve"> assignments occur at various Metroplex clinical</w:t>
      </w:r>
      <w:r w:rsidR="00B959DC" w:rsidRPr="001D265D">
        <w:rPr>
          <w:rFonts w:ascii="Arial" w:hAnsi="Arial" w:cs="Arial"/>
          <w:color w:val="000000"/>
          <w:sz w:val="20"/>
          <w:szCs w:val="20"/>
        </w:rPr>
        <w:t xml:space="preserve"> and industry</w:t>
      </w:r>
      <w:r w:rsidRPr="001D265D">
        <w:rPr>
          <w:rFonts w:ascii="Arial" w:hAnsi="Arial" w:cs="Arial"/>
          <w:color w:val="000000"/>
          <w:sz w:val="20"/>
          <w:szCs w:val="20"/>
        </w:rPr>
        <w:t xml:space="preserve"> affiliates.</w:t>
      </w:r>
    </w:p>
    <w:p w14:paraId="263375AC" w14:textId="77777777" w:rsidR="00443EDA" w:rsidRPr="001D265D" w:rsidRDefault="00443EDA" w:rsidP="00315BD7">
      <w:pPr>
        <w:pStyle w:val="NormalWeb"/>
        <w:ind w:left="360"/>
        <w:rPr>
          <w:rFonts w:ascii="Arial" w:hAnsi="Arial" w:cs="Arial"/>
          <w:color w:val="000000"/>
          <w:sz w:val="20"/>
          <w:szCs w:val="20"/>
        </w:rPr>
      </w:pPr>
      <w:r w:rsidRPr="40F63056">
        <w:rPr>
          <w:rFonts w:ascii="Arial" w:hAnsi="Arial" w:cs="Arial"/>
          <w:color w:val="000000" w:themeColor="text1"/>
          <w:sz w:val="20"/>
          <w:szCs w:val="20"/>
        </w:rPr>
        <w:t xml:space="preserve">5. Students must have submitted all current official transcripts (other than Dallas Colleges) electronically to </w:t>
      </w:r>
      <w:hyperlink r:id="rId34" w:history="1">
        <w:r w:rsidRPr="40F63056">
          <w:rPr>
            <w:rStyle w:val="Hyperlink"/>
            <w:rFonts w:ascii="Arial" w:hAnsi="Arial" w:cs="Arial"/>
            <w:sz w:val="20"/>
            <w:szCs w:val="20"/>
          </w:rPr>
          <w:t>studenttranscripts@dallascollege.edu</w:t>
        </w:r>
      </w:hyperlink>
      <w:r w:rsidRPr="40F63056">
        <w:rPr>
          <w:rFonts w:ascii="Arial" w:hAnsi="Arial" w:cs="Arial"/>
          <w:color w:val="000000" w:themeColor="text1"/>
          <w:sz w:val="20"/>
          <w:szCs w:val="20"/>
        </w:rPr>
        <w:t xml:space="preserve"> or mailed directly in an unopened, sealed envelope to Dallas College, Attn: Admissions Processing, 3737 Motley Drive, Mesquite, TX 75150.</w:t>
      </w:r>
    </w:p>
    <w:p w14:paraId="5CB76737" w14:textId="7A67147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 xml:space="preserve">6. The official transcripts must have a print date of less than three years prior to enrollment to be valid. Failure to submit official transcripts will void a Completion Application for the </w:t>
      </w:r>
      <w:r w:rsidR="009B4AD2" w:rsidRPr="001D265D">
        <w:rPr>
          <w:rFonts w:ascii="Arial" w:hAnsi="Arial" w:cs="Arial"/>
          <w:color w:val="000000"/>
          <w:sz w:val="20"/>
          <w:szCs w:val="20"/>
        </w:rPr>
        <w:t xml:space="preserve">Biotechnology Certificate Level 1 program </w:t>
      </w:r>
      <w:r w:rsidRPr="001D265D">
        <w:rPr>
          <w:rFonts w:ascii="Arial" w:hAnsi="Arial" w:cs="Arial"/>
          <w:color w:val="000000"/>
          <w:sz w:val="20"/>
          <w:szCs w:val="20"/>
        </w:rPr>
        <w:t>Certification Level I program.</w:t>
      </w:r>
    </w:p>
    <w:p w14:paraId="764DF100" w14:textId="13EBBF27" w:rsidR="00443EDA" w:rsidRPr="001D265D" w:rsidRDefault="00443EDA" w:rsidP="008475B0">
      <w:pPr>
        <w:pStyle w:val="NormalWeb"/>
        <w:ind w:left="360"/>
        <w:rPr>
          <w:rFonts w:ascii="Arial" w:hAnsi="Arial" w:cs="Arial"/>
          <w:color w:val="000000"/>
          <w:sz w:val="20"/>
          <w:szCs w:val="20"/>
        </w:rPr>
      </w:pPr>
      <w:r w:rsidRPr="00675120">
        <w:rPr>
          <w:rFonts w:ascii="Arial" w:hAnsi="Arial" w:cs="Arial"/>
          <w:color w:val="000000"/>
          <w:sz w:val="20"/>
          <w:szCs w:val="20"/>
        </w:rPr>
        <w:t xml:space="preserve">7. Applicants to the </w:t>
      </w:r>
      <w:r w:rsidR="00B959DC" w:rsidRPr="00675120">
        <w:rPr>
          <w:rFonts w:ascii="Arial" w:hAnsi="Arial" w:cs="Arial"/>
          <w:color w:val="000000"/>
          <w:sz w:val="20"/>
          <w:szCs w:val="20"/>
        </w:rPr>
        <w:t>Biotechnology</w:t>
      </w:r>
      <w:r w:rsidRPr="00675120">
        <w:rPr>
          <w:rFonts w:ascii="Arial" w:hAnsi="Arial" w:cs="Arial"/>
          <w:color w:val="000000"/>
          <w:sz w:val="20"/>
          <w:szCs w:val="20"/>
        </w:rPr>
        <w:t xml:space="preserve"> program must submit the official physical exam and required immunization documentation to </w:t>
      </w:r>
      <w:proofErr w:type="spellStart"/>
      <w:r w:rsidRPr="00675120">
        <w:rPr>
          <w:rFonts w:ascii="Arial" w:hAnsi="Arial" w:cs="Arial"/>
          <w:color w:val="000000"/>
          <w:sz w:val="20"/>
          <w:szCs w:val="20"/>
        </w:rPr>
        <w:t>SurPath</w:t>
      </w:r>
      <w:proofErr w:type="spellEnd"/>
      <w:r w:rsidRPr="00675120">
        <w:rPr>
          <w:rFonts w:ascii="Arial" w:hAnsi="Arial" w:cs="Arial"/>
          <w:color w:val="000000"/>
          <w:sz w:val="20"/>
          <w:szCs w:val="20"/>
        </w:rPr>
        <w:t xml:space="preserve"> and receive verification that they are complete by the time of application submission to be allowed to progress to the</w:t>
      </w:r>
      <w:r w:rsidR="008475B0" w:rsidRPr="00675120">
        <w:rPr>
          <w:rFonts w:ascii="Arial" w:hAnsi="Arial" w:cs="Arial"/>
          <w:color w:val="000000"/>
          <w:sz w:val="20"/>
          <w:szCs w:val="20"/>
        </w:rPr>
        <w:t xml:space="preserve"> clinical agency, laboratory site, external organization, or business partner </w:t>
      </w:r>
      <w:r w:rsidR="008475B0" w:rsidRPr="00675120">
        <w:rPr>
          <w:rFonts w:ascii="Arial" w:hAnsi="Arial" w:cs="Arial"/>
          <w:color w:val="000000" w:themeColor="text1"/>
          <w:sz w:val="20"/>
          <w:szCs w:val="20"/>
        </w:rPr>
        <w:t>hospital facility</w:t>
      </w:r>
      <w:r w:rsidR="000F69BF">
        <w:rPr>
          <w:rFonts w:ascii="Arial" w:hAnsi="Arial" w:cs="Arial"/>
          <w:color w:val="000000"/>
          <w:sz w:val="20"/>
          <w:szCs w:val="20"/>
        </w:rPr>
        <w:t xml:space="preserve">. </w:t>
      </w:r>
      <w:r w:rsidRPr="00675120">
        <w:rPr>
          <w:rFonts w:ascii="Arial" w:hAnsi="Arial" w:cs="Arial"/>
          <w:color w:val="000000"/>
          <w:sz w:val="20"/>
          <w:szCs w:val="20"/>
        </w:rPr>
        <w:t xml:space="preserve">Download more information at </w:t>
      </w:r>
      <w:hyperlink r:id="rId35" w:history="1">
        <w:r w:rsidRPr="00675120">
          <w:rPr>
            <w:rStyle w:val="Hyperlink"/>
            <w:rFonts w:ascii="Arial" w:hAnsi="Arial" w:cs="Arial"/>
            <w:sz w:val="20"/>
            <w:szCs w:val="20"/>
          </w:rPr>
          <w:t>Immunization Requirements</w:t>
        </w:r>
      </w:hyperlink>
      <w:r w:rsidRPr="00675120">
        <w:rPr>
          <w:rFonts w:ascii="Arial" w:hAnsi="Arial" w:cs="Arial"/>
          <w:color w:val="000000"/>
          <w:sz w:val="20"/>
          <w:szCs w:val="20"/>
        </w:rPr>
        <w:t>.</w:t>
      </w:r>
    </w:p>
    <w:p w14:paraId="29CF4BD2" w14:textId="795E8406" w:rsidR="00443EDA" w:rsidRPr="001D265D" w:rsidRDefault="00443EDA" w:rsidP="00315BD7">
      <w:pPr>
        <w:pStyle w:val="NormalWeb"/>
        <w:ind w:left="360"/>
        <w:rPr>
          <w:rFonts w:ascii="Arial" w:hAnsi="Arial" w:cs="Arial"/>
          <w:color w:val="000000"/>
          <w:sz w:val="20"/>
          <w:szCs w:val="20"/>
        </w:rPr>
      </w:pPr>
      <w:r w:rsidRPr="40F63056">
        <w:rPr>
          <w:rFonts w:ascii="Arial" w:hAnsi="Arial" w:cs="Arial"/>
          <w:color w:val="000000" w:themeColor="text1"/>
          <w:sz w:val="20"/>
          <w:szCs w:val="20"/>
        </w:rPr>
        <w:t xml:space="preserve">8. Proof of current personal healthcare insurance coverage is required for all health sciences students. Documentation of coverage must be submitted to </w:t>
      </w:r>
      <w:proofErr w:type="spellStart"/>
      <w:r w:rsidRPr="40F63056">
        <w:rPr>
          <w:rFonts w:ascii="Arial" w:hAnsi="Arial" w:cs="Arial"/>
          <w:color w:val="000000" w:themeColor="text1"/>
          <w:sz w:val="20"/>
          <w:szCs w:val="20"/>
        </w:rPr>
        <w:t>SurPath</w:t>
      </w:r>
      <w:proofErr w:type="spellEnd"/>
      <w:r w:rsidRPr="40F63056">
        <w:rPr>
          <w:rFonts w:ascii="Arial" w:hAnsi="Arial" w:cs="Arial"/>
          <w:color w:val="000000" w:themeColor="text1"/>
          <w:sz w:val="20"/>
          <w:szCs w:val="20"/>
        </w:rPr>
        <w:t xml:space="preserve"> with immunization records at the time of application to the program. Students must secure their own </w:t>
      </w:r>
      <w:r w:rsidR="001D265D" w:rsidRPr="40F63056">
        <w:rPr>
          <w:rFonts w:ascii="Arial" w:hAnsi="Arial" w:cs="Arial"/>
          <w:color w:val="000000" w:themeColor="text1"/>
          <w:sz w:val="20"/>
          <w:szCs w:val="20"/>
        </w:rPr>
        <w:t>coverage,</w:t>
      </w:r>
      <w:r w:rsidRPr="40F63056">
        <w:rPr>
          <w:rFonts w:ascii="Arial" w:hAnsi="Arial" w:cs="Arial"/>
          <w:color w:val="000000" w:themeColor="text1"/>
          <w:sz w:val="20"/>
          <w:szCs w:val="20"/>
        </w:rPr>
        <w:t xml:space="preserve"> and the insurance policy must cover the student at any </w:t>
      </w:r>
      <w:r w:rsidR="00BA7667" w:rsidRPr="00E27F8A">
        <w:rPr>
          <w:rFonts w:ascii="Arial" w:hAnsi="Arial" w:cs="Arial"/>
          <w:color w:val="000000"/>
          <w:sz w:val="20"/>
          <w:szCs w:val="20"/>
        </w:rPr>
        <w:t>clinical agency</w:t>
      </w:r>
      <w:r w:rsidR="00BA7667">
        <w:rPr>
          <w:rFonts w:ascii="Arial" w:hAnsi="Arial" w:cs="Arial"/>
          <w:color w:val="000000"/>
          <w:sz w:val="20"/>
          <w:szCs w:val="20"/>
        </w:rPr>
        <w:t xml:space="preserve">, laboratory site, external organization, or business partner </w:t>
      </w:r>
      <w:r w:rsidRPr="40F63056">
        <w:rPr>
          <w:rFonts w:ascii="Arial" w:hAnsi="Arial" w:cs="Arial"/>
          <w:color w:val="000000" w:themeColor="text1"/>
          <w:sz w:val="20"/>
          <w:szCs w:val="20"/>
        </w:rPr>
        <w:t xml:space="preserve">hospital facility. Information on college student policies and rates can be found at </w:t>
      </w:r>
      <w:hyperlink r:id="rId36" w:history="1">
        <w:r w:rsidRPr="40F63056">
          <w:rPr>
            <w:rStyle w:val="Hyperlink"/>
            <w:rFonts w:ascii="Arial" w:hAnsi="Arial" w:cs="Arial"/>
            <w:sz w:val="20"/>
            <w:szCs w:val="20"/>
          </w:rPr>
          <w:t>https://www.healthcare.gov</w:t>
        </w:r>
      </w:hyperlink>
      <w:r w:rsidRPr="40F63056">
        <w:rPr>
          <w:rFonts w:ascii="Arial" w:hAnsi="Arial" w:cs="Arial"/>
          <w:color w:val="000000" w:themeColor="text1"/>
          <w:sz w:val="20"/>
          <w:szCs w:val="20"/>
        </w:rPr>
        <w:t>.</w:t>
      </w:r>
    </w:p>
    <w:p w14:paraId="12A529ED" w14:textId="3BF21A90" w:rsidR="00CA1552" w:rsidRDefault="00443EDA" w:rsidP="00CA1552">
      <w:pPr>
        <w:pStyle w:val="NormalWeb"/>
        <w:ind w:left="360"/>
        <w:rPr>
          <w:rFonts w:ascii="Arial" w:hAnsi="Arial" w:cs="Arial"/>
          <w:color w:val="000000"/>
          <w:sz w:val="20"/>
          <w:szCs w:val="20"/>
        </w:rPr>
      </w:pPr>
      <w:r w:rsidRPr="001D265D">
        <w:rPr>
          <w:rFonts w:ascii="Arial" w:hAnsi="Arial" w:cs="Arial"/>
          <w:color w:val="000000"/>
          <w:sz w:val="20"/>
          <w:szCs w:val="20"/>
        </w:rPr>
        <w:t>9. Criminal Background Check / Drug Screening</w:t>
      </w:r>
      <w:r w:rsidR="00CA1552">
        <w:rPr>
          <w:rFonts w:ascii="Arial" w:hAnsi="Arial" w:cs="Arial"/>
          <w:color w:val="000000"/>
          <w:sz w:val="20"/>
          <w:szCs w:val="20"/>
        </w:rPr>
        <w:t xml:space="preserve">: </w:t>
      </w:r>
      <w:r w:rsidRPr="00E27F8A">
        <w:rPr>
          <w:rFonts w:ascii="Arial" w:hAnsi="Arial" w:cs="Arial"/>
          <w:color w:val="000000"/>
          <w:sz w:val="20"/>
          <w:szCs w:val="20"/>
        </w:rPr>
        <w:t xml:space="preserve">Applicants </w:t>
      </w:r>
      <w:r w:rsidR="00E8058B" w:rsidRPr="00E27F8A">
        <w:rPr>
          <w:rFonts w:ascii="Arial" w:hAnsi="Arial" w:cs="Arial"/>
          <w:color w:val="000000"/>
          <w:sz w:val="20"/>
          <w:szCs w:val="20"/>
        </w:rPr>
        <w:t>for</w:t>
      </w:r>
      <w:r w:rsidRPr="00E27F8A">
        <w:rPr>
          <w:rFonts w:ascii="Arial" w:hAnsi="Arial" w:cs="Arial"/>
          <w:color w:val="000000"/>
          <w:sz w:val="20"/>
          <w:szCs w:val="20"/>
        </w:rPr>
        <w:t xml:space="preserve"> the </w:t>
      </w:r>
      <w:r w:rsidR="00EC21B3" w:rsidRPr="00E27F8A">
        <w:rPr>
          <w:rFonts w:ascii="Arial" w:hAnsi="Arial" w:cs="Arial"/>
          <w:color w:val="000000"/>
          <w:sz w:val="20"/>
          <w:szCs w:val="20"/>
        </w:rPr>
        <w:t>Biotechnology Certificate Level 1</w:t>
      </w:r>
      <w:r w:rsidRPr="00E27F8A">
        <w:rPr>
          <w:rFonts w:ascii="Arial" w:hAnsi="Arial" w:cs="Arial"/>
          <w:color w:val="000000"/>
          <w:sz w:val="20"/>
          <w:szCs w:val="20"/>
        </w:rPr>
        <w:t xml:space="preserve"> program are required by the Dallas/Fort Worth Hospital Council member facilities to undergo a Criminal Background Check and Drug Screen prior to beginning their </w:t>
      </w:r>
      <w:r w:rsidR="008475B0">
        <w:rPr>
          <w:rFonts w:ascii="Arial" w:hAnsi="Arial" w:cs="Arial"/>
          <w:color w:val="000000"/>
          <w:sz w:val="20"/>
          <w:szCs w:val="20"/>
        </w:rPr>
        <w:t xml:space="preserve">internship </w:t>
      </w:r>
      <w:r w:rsidRPr="00E27F8A">
        <w:rPr>
          <w:rFonts w:ascii="Arial" w:hAnsi="Arial" w:cs="Arial"/>
          <w:color w:val="000000"/>
          <w:sz w:val="20"/>
          <w:szCs w:val="20"/>
        </w:rPr>
        <w:t>experience. Students are responsible for all charges incurred (approximately $</w:t>
      </w:r>
      <w:r w:rsidR="00D15C3E" w:rsidRPr="00E27F8A">
        <w:rPr>
          <w:rFonts w:ascii="Arial" w:hAnsi="Arial" w:cs="Arial"/>
          <w:color w:val="000000"/>
          <w:sz w:val="20"/>
          <w:szCs w:val="20"/>
        </w:rPr>
        <w:t>112</w:t>
      </w:r>
      <w:r w:rsidRPr="00E27F8A">
        <w:rPr>
          <w:rFonts w:ascii="Arial" w:hAnsi="Arial" w:cs="Arial"/>
          <w:color w:val="000000"/>
          <w:sz w:val="20"/>
          <w:szCs w:val="20"/>
        </w:rPr>
        <w:t>.00) for these screenings.</w:t>
      </w:r>
      <w:r w:rsidR="002C3579" w:rsidRPr="00E27F8A">
        <w:rPr>
          <w:rFonts w:ascii="Arial" w:hAnsi="Arial" w:cs="Arial"/>
          <w:color w:val="000000"/>
          <w:sz w:val="20"/>
          <w:szCs w:val="20"/>
        </w:rPr>
        <w:t xml:space="preserve"> </w:t>
      </w:r>
      <w:r w:rsidRPr="00E27F8A">
        <w:rPr>
          <w:rFonts w:ascii="Arial" w:hAnsi="Arial" w:cs="Arial"/>
          <w:color w:val="000000"/>
          <w:sz w:val="20"/>
          <w:szCs w:val="20"/>
        </w:rPr>
        <w:t xml:space="preserve">Results of these screenings are forwarded to the School of Health Sciences for review and verification that a student is eligible to attend </w:t>
      </w:r>
      <w:r w:rsidR="008475B0">
        <w:rPr>
          <w:rFonts w:ascii="Arial" w:hAnsi="Arial" w:cs="Arial"/>
          <w:color w:val="000000"/>
          <w:sz w:val="20"/>
          <w:szCs w:val="20"/>
        </w:rPr>
        <w:t xml:space="preserve">external </w:t>
      </w:r>
      <w:r w:rsidR="00F061DA">
        <w:rPr>
          <w:rFonts w:ascii="Arial" w:hAnsi="Arial" w:cs="Arial"/>
          <w:color w:val="000000"/>
          <w:sz w:val="20"/>
          <w:szCs w:val="20"/>
        </w:rPr>
        <w:t>internshi</w:t>
      </w:r>
      <w:r w:rsidR="00D67484">
        <w:rPr>
          <w:rFonts w:ascii="Arial" w:hAnsi="Arial" w:cs="Arial"/>
          <w:color w:val="000000"/>
          <w:sz w:val="20"/>
          <w:szCs w:val="20"/>
        </w:rPr>
        <w:t xml:space="preserve">p. </w:t>
      </w:r>
      <w:r w:rsidRPr="00E27F8A">
        <w:rPr>
          <w:rFonts w:ascii="Arial" w:hAnsi="Arial" w:cs="Arial"/>
          <w:color w:val="000000"/>
          <w:sz w:val="20"/>
          <w:szCs w:val="20"/>
        </w:rPr>
        <w:t>All background check and drug screening results become the property of the Health Sciences Division and will not be released to the student or any other third party.</w:t>
      </w:r>
      <w:r w:rsidR="00CA1552">
        <w:rPr>
          <w:rFonts w:ascii="Arial" w:hAnsi="Arial" w:cs="Arial"/>
          <w:color w:val="000000"/>
          <w:sz w:val="20"/>
          <w:szCs w:val="20"/>
        </w:rPr>
        <w:t xml:space="preserve"> </w:t>
      </w:r>
    </w:p>
    <w:p w14:paraId="3766001B" w14:textId="635DA41D" w:rsidR="00774F40" w:rsidRPr="00774F40" w:rsidRDefault="00443EDA" w:rsidP="00CA1552">
      <w:pPr>
        <w:pStyle w:val="NormalWeb"/>
        <w:ind w:left="360"/>
        <w:rPr>
          <w:rFonts w:ascii="Arial" w:hAnsi="Arial" w:cs="Arial"/>
          <w:color w:val="000000"/>
          <w:sz w:val="20"/>
          <w:szCs w:val="20"/>
        </w:rPr>
      </w:pPr>
      <w:r w:rsidRPr="00E27F8A">
        <w:rPr>
          <w:rFonts w:ascii="Arial" w:hAnsi="Arial" w:cs="Arial"/>
          <w:color w:val="000000"/>
          <w:sz w:val="20"/>
          <w:szCs w:val="20"/>
        </w:rPr>
        <w:t>A clinical agency</w:t>
      </w:r>
      <w:r w:rsidR="00DB0D92">
        <w:rPr>
          <w:rFonts w:ascii="Arial" w:hAnsi="Arial" w:cs="Arial"/>
          <w:color w:val="000000"/>
          <w:sz w:val="20"/>
          <w:szCs w:val="20"/>
        </w:rPr>
        <w:t xml:space="preserve">, laboratory site, external organization, or business partner </w:t>
      </w:r>
      <w:r w:rsidRPr="00E27F8A">
        <w:rPr>
          <w:rFonts w:ascii="Arial" w:hAnsi="Arial" w:cs="Arial"/>
          <w:color w:val="000000"/>
          <w:sz w:val="20"/>
          <w:szCs w:val="20"/>
        </w:rPr>
        <w:t xml:space="preserve">reserves the right to remove a student from </w:t>
      </w:r>
      <w:r w:rsidR="00653745">
        <w:rPr>
          <w:rFonts w:ascii="Arial" w:hAnsi="Arial" w:cs="Arial"/>
          <w:color w:val="000000"/>
          <w:sz w:val="20"/>
          <w:szCs w:val="20"/>
        </w:rPr>
        <w:t xml:space="preserve">its </w:t>
      </w:r>
      <w:r w:rsidRPr="00E27F8A">
        <w:rPr>
          <w:rFonts w:ascii="Arial" w:hAnsi="Arial" w:cs="Arial"/>
          <w:color w:val="000000"/>
          <w:sz w:val="20"/>
          <w:szCs w:val="20"/>
        </w:rPr>
        <w:t xml:space="preserve">facility </w:t>
      </w:r>
      <w:r w:rsidR="00350EAA">
        <w:rPr>
          <w:rFonts w:ascii="Arial" w:hAnsi="Arial" w:cs="Arial"/>
          <w:color w:val="000000"/>
          <w:sz w:val="20"/>
          <w:szCs w:val="20"/>
        </w:rPr>
        <w:t xml:space="preserve">for any reason, including but not limited to concerns related to </w:t>
      </w:r>
      <w:r w:rsidR="00350EAA">
        <w:rPr>
          <w:rFonts w:ascii="Arial" w:hAnsi="Arial" w:cs="Arial"/>
          <w:color w:val="000000"/>
          <w:sz w:val="20"/>
          <w:szCs w:val="20"/>
        </w:rPr>
        <w:lastRenderedPageBreak/>
        <w:t>safety, conduct, or substance use</w:t>
      </w:r>
      <w:r w:rsidRPr="00E27F8A">
        <w:rPr>
          <w:rFonts w:ascii="Arial" w:hAnsi="Arial" w:cs="Arial"/>
          <w:color w:val="000000"/>
          <w:sz w:val="20"/>
          <w:szCs w:val="20"/>
        </w:rPr>
        <w:t xml:space="preserve">. The </w:t>
      </w:r>
      <w:r w:rsidR="00D67484">
        <w:rPr>
          <w:rFonts w:ascii="Arial" w:hAnsi="Arial" w:cs="Arial"/>
          <w:color w:val="000000"/>
          <w:sz w:val="20"/>
          <w:szCs w:val="20"/>
        </w:rPr>
        <w:t xml:space="preserve">external </w:t>
      </w:r>
      <w:r w:rsidRPr="00E27F8A">
        <w:rPr>
          <w:rFonts w:ascii="Arial" w:hAnsi="Arial" w:cs="Arial"/>
          <w:color w:val="000000"/>
          <w:sz w:val="20"/>
          <w:szCs w:val="20"/>
        </w:rPr>
        <w:t xml:space="preserve">agency reserves the right to request that a student submit a repeat drug screening at the student’s expense on the same day that the student is removed from the </w:t>
      </w:r>
      <w:r w:rsidR="0062119B">
        <w:rPr>
          <w:rFonts w:ascii="Arial" w:hAnsi="Arial" w:cs="Arial"/>
          <w:color w:val="000000"/>
          <w:sz w:val="20"/>
          <w:szCs w:val="20"/>
        </w:rPr>
        <w:t xml:space="preserve">site. </w:t>
      </w:r>
      <w:r w:rsidRPr="00E27F8A">
        <w:rPr>
          <w:rFonts w:ascii="Arial" w:hAnsi="Arial" w:cs="Arial"/>
          <w:color w:val="000000"/>
          <w:sz w:val="20"/>
          <w:szCs w:val="20"/>
        </w:rPr>
        <w:t>Failure to comply will result in the student’s immediate expulsion from the clinical</w:t>
      </w:r>
      <w:r w:rsidR="00D67484" w:rsidRPr="00E27F8A">
        <w:rPr>
          <w:rFonts w:ascii="Arial" w:hAnsi="Arial" w:cs="Arial"/>
          <w:color w:val="000000"/>
          <w:sz w:val="20"/>
          <w:szCs w:val="20"/>
        </w:rPr>
        <w:t xml:space="preserve"> agency</w:t>
      </w:r>
      <w:r w:rsidR="00D67484">
        <w:rPr>
          <w:rFonts w:ascii="Arial" w:hAnsi="Arial" w:cs="Arial"/>
          <w:color w:val="000000"/>
          <w:sz w:val="20"/>
          <w:szCs w:val="20"/>
        </w:rPr>
        <w:t>, laboratory site, external organization, or business partner</w:t>
      </w:r>
      <w:r w:rsidRPr="00E27F8A">
        <w:rPr>
          <w:rFonts w:ascii="Arial" w:hAnsi="Arial" w:cs="Arial"/>
          <w:color w:val="000000"/>
          <w:sz w:val="20"/>
          <w:szCs w:val="20"/>
        </w:rPr>
        <w:t xml:space="preserve">. Furthermore, regardless </w:t>
      </w:r>
      <w:r w:rsidR="00774F40">
        <w:rPr>
          <w:rFonts w:ascii="Arial" w:hAnsi="Arial" w:cs="Arial"/>
          <w:color w:val="000000"/>
          <w:sz w:val="20"/>
          <w:szCs w:val="20"/>
        </w:rPr>
        <w:t xml:space="preserve">of whether testing is conducted or the results obtained, the facility retains the right to deny or terminate a student’s participation at external site. </w:t>
      </w:r>
    </w:p>
    <w:p w14:paraId="550B275D" w14:textId="38FFDB43" w:rsidR="00443EDA" w:rsidRPr="00E27F8A" w:rsidRDefault="00443EDA" w:rsidP="00315BD7">
      <w:pPr>
        <w:pStyle w:val="NormalWeb"/>
        <w:ind w:left="360"/>
        <w:rPr>
          <w:rFonts w:ascii="Arial" w:hAnsi="Arial" w:cs="Arial"/>
          <w:color w:val="000000"/>
          <w:sz w:val="20"/>
          <w:szCs w:val="20"/>
        </w:rPr>
      </w:pPr>
      <w:r w:rsidRPr="00E27F8A">
        <w:rPr>
          <w:rFonts w:ascii="Arial" w:hAnsi="Arial" w:cs="Arial"/>
          <w:b/>
          <w:bCs/>
          <w:color w:val="000000"/>
          <w:sz w:val="20"/>
          <w:szCs w:val="20"/>
        </w:rPr>
        <w:t>NOTE:</w:t>
      </w:r>
      <w:r w:rsidRPr="00E27F8A">
        <w:rPr>
          <w:rFonts w:ascii="Arial" w:hAnsi="Arial" w:cs="Arial"/>
          <w:color w:val="000000"/>
          <w:sz w:val="20"/>
          <w:szCs w:val="20"/>
        </w:rPr>
        <w:t xml:space="preserve"> </w:t>
      </w:r>
      <w:r w:rsidR="00B7619B">
        <w:rPr>
          <w:rFonts w:ascii="Arial" w:hAnsi="Arial" w:cs="Arial"/>
          <w:color w:val="000000"/>
          <w:sz w:val="20"/>
          <w:szCs w:val="20"/>
        </w:rPr>
        <w:t xml:space="preserve">A student who </w:t>
      </w:r>
      <w:r w:rsidRPr="00E27F8A">
        <w:rPr>
          <w:rFonts w:ascii="Arial" w:hAnsi="Arial" w:cs="Arial"/>
          <w:color w:val="000000"/>
          <w:sz w:val="20"/>
          <w:szCs w:val="20"/>
        </w:rPr>
        <w:t xml:space="preserve">has been accepted to a Health Sciences program </w:t>
      </w:r>
      <w:r w:rsidR="00774F40">
        <w:rPr>
          <w:rFonts w:ascii="Arial" w:hAnsi="Arial" w:cs="Arial"/>
          <w:color w:val="000000"/>
          <w:sz w:val="20"/>
          <w:szCs w:val="20"/>
        </w:rPr>
        <w:t xml:space="preserve">may </w:t>
      </w:r>
      <w:r w:rsidRPr="00E27F8A">
        <w:rPr>
          <w:rFonts w:ascii="Arial" w:hAnsi="Arial" w:cs="Arial"/>
          <w:color w:val="000000"/>
          <w:sz w:val="20"/>
          <w:szCs w:val="20"/>
        </w:rPr>
        <w:t xml:space="preserve">be prohibited from </w:t>
      </w:r>
      <w:r w:rsidR="00B7619B">
        <w:rPr>
          <w:rFonts w:ascii="Arial" w:hAnsi="Arial" w:cs="Arial"/>
          <w:color w:val="000000"/>
          <w:sz w:val="20"/>
          <w:szCs w:val="20"/>
        </w:rPr>
        <w:t xml:space="preserve">participating in a </w:t>
      </w:r>
      <w:r w:rsidR="0049048E" w:rsidRPr="00E27F8A">
        <w:rPr>
          <w:rFonts w:ascii="Arial" w:hAnsi="Arial" w:cs="Arial"/>
          <w:color w:val="000000"/>
          <w:sz w:val="20"/>
          <w:szCs w:val="20"/>
        </w:rPr>
        <w:t>clinical agency</w:t>
      </w:r>
      <w:r w:rsidR="0049048E">
        <w:rPr>
          <w:rFonts w:ascii="Arial" w:hAnsi="Arial" w:cs="Arial"/>
          <w:color w:val="000000"/>
          <w:sz w:val="20"/>
          <w:szCs w:val="20"/>
        </w:rPr>
        <w:t xml:space="preserve">, laboratory site, external organization, or business partner </w:t>
      </w:r>
      <w:r w:rsidR="00B7619B">
        <w:rPr>
          <w:rFonts w:ascii="Arial" w:hAnsi="Arial" w:cs="Arial"/>
          <w:color w:val="000000"/>
          <w:sz w:val="20"/>
          <w:szCs w:val="20"/>
        </w:rPr>
        <w:t>placement due to the fi</w:t>
      </w:r>
      <w:r w:rsidRPr="00E27F8A">
        <w:rPr>
          <w:rFonts w:ascii="Arial" w:hAnsi="Arial" w:cs="Arial"/>
          <w:color w:val="000000"/>
          <w:sz w:val="20"/>
          <w:szCs w:val="20"/>
        </w:rPr>
        <w:t>ndings of a criminal background check and/or drug screening</w:t>
      </w:r>
      <w:r w:rsidR="00B7619B">
        <w:rPr>
          <w:rFonts w:ascii="Arial" w:hAnsi="Arial" w:cs="Arial"/>
          <w:color w:val="000000"/>
          <w:sz w:val="20"/>
          <w:szCs w:val="20"/>
        </w:rPr>
        <w:t xml:space="preserve">. In such cases, the </w:t>
      </w:r>
      <w:r w:rsidR="0008375D">
        <w:rPr>
          <w:rFonts w:ascii="Arial" w:hAnsi="Arial" w:cs="Arial"/>
          <w:color w:val="000000"/>
          <w:sz w:val="20"/>
          <w:szCs w:val="20"/>
        </w:rPr>
        <w:t>student</w:t>
      </w:r>
      <w:r w:rsidR="00B7619B">
        <w:rPr>
          <w:rFonts w:ascii="Arial" w:hAnsi="Arial" w:cs="Arial"/>
          <w:color w:val="000000"/>
          <w:sz w:val="20"/>
          <w:szCs w:val="20"/>
        </w:rPr>
        <w:t xml:space="preserve"> may be dismissed from the H</w:t>
      </w:r>
      <w:r w:rsidRPr="00E27F8A">
        <w:rPr>
          <w:rFonts w:ascii="Arial" w:hAnsi="Arial" w:cs="Arial"/>
          <w:color w:val="000000"/>
          <w:sz w:val="20"/>
          <w:szCs w:val="20"/>
        </w:rPr>
        <w:t>ealth Sciences program.</w:t>
      </w:r>
    </w:p>
    <w:p w14:paraId="27F204BC" w14:textId="68EB7666" w:rsidR="00443EDA" w:rsidRPr="001D265D" w:rsidRDefault="00443EDA" w:rsidP="0067129F">
      <w:pPr>
        <w:pStyle w:val="NormalWeb"/>
        <w:shd w:val="clear" w:color="auto" w:fill="FFFFFF" w:themeFill="background1"/>
        <w:ind w:left="360"/>
        <w:rPr>
          <w:rFonts w:ascii="Arial" w:hAnsi="Arial" w:cs="Arial"/>
          <w:color w:val="000000"/>
          <w:sz w:val="20"/>
          <w:szCs w:val="20"/>
        </w:rPr>
      </w:pPr>
      <w:r w:rsidRPr="0067129F">
        <w:rPr>
          <w:rFonts w:ascii="Arial" w:hAnsi="Arial" w:cs="Arial"/>
          <w:color w:val="000000"/>
          <w:sz w:val="20"/>
          <w:szCs w:val="20"/>
        </w:rPr>
        <w:t xml:space="preserve">10. </w:t>
      </w:r>
      <w:r w:rsidR="004656DF" w:rsidRPr="0067129F">
        <w:rPr>
          <w:rFonts w:ascii="Arial" w:hAnsi="Arial" w:cs="Arial"/>
          <w:color w:val="000000"/>
          <w:sz w:val="20"/>
          <w:szCs w:val="20"/>
        </w:rPr>
        <w:t xml:space="preserve">Completion of the Biotechnology Certificate Level 1 program is processed </w:t>
      </w:r>
      <w:r w:rsidR="0031023A" w:rsidRPr="0067129F">
        <w:rPr>
          <w:rFonts w:ascii="Arial" w:hAnsi="Arial" w:cs="Arial"/>
          <w:color w:val="000000"/>
          <w:sz w:val="20"/>
          <w:szCs w:val="20"/>
        </w:rPr>
        <w:t>in May and December</w:t>
      </w:r>
      <w:r w:rsidR="00AF3B48" w:rsidRPr="0067129F">
        <w:rPr>
          <w:rFonts w:ascii="Arial" w:hAnsi="Arial" w:cs="Arial"/>
          <w:color w:val="000000"/>
          <w:sz w:val="20"/>
          <w:szCs w:val="20"/>
        </w:rPr>
        <w:t>.</w:t>
      </w:r>
      <w:r w:rsidR="00AF3B48">
        <w:rPr>
          <w:rFonts w:ascii="Arial" w:hAnsi="Arial" w:cs="Arial"/>
          <w:color w:val="000000"/>
          <w:sz w:val="20"/>
          <w:szCs w:val="20"/>
        </w:rPr>
        <w:t xml:space="preserve"> </w:t>
      </w:r>
    </w:p>
    <w:p w14:paraId="0AAC73FF" w14:textId="5CC9D2F8"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 xml:space="preserve">11. Upon completion of the </w:t>
      </w:r>
      <w:r w:rsidR="00EE132E" w:rsidRPr="001D265D">
        <w:rPr>
          <w:rFonts w:ascii="Arial" w:hAnsi="Arial" w:cs="Arial"/>
          <w:color w:val="000000"/>
          <w:sz w:val="20"/>
          <w:szCs w:val="20"/>
        </w:rPr>
        <w:t>Biotechnology</w:t>
      </w:r>
      <w:r w:rsidRPr="001D265D">
        <w:rPr>
          <w:rFonts w:ascii="Arial" w:hAnsi="Arial" w:cs="Arial"/>
          <w:color w:val="000000"/>
          <w:sz w:val="20"/>
          <w:szCs w:val="20"/>
        </w:rPr>
        <w:t xml:space="preserve"> Certificate Level I courses, the student must submit the Award Completion Application form, for the award to be posted on their transcript.</w:t>
      </w:r>
    </w:p>
    <w:p w14:paraId="14EAACFF" w14:textId="0BA8FFAD" w:rsidR="00443EDA" w:rsidRPr="001D265D" w:rsidRDefault="00443EDA" w:rsidP="00315BD7">
      <w:pPr>
        <w:pStyle w:val="NormalWeb"/>
        <w:ind w:left="360"/>
        <w:rPr>
          <w:rFonts w:ascii="Arial" w:hAnsi="Arial" w:cs="Arial"/>
          <w:color w:val="000000"/>
          <w:sz w:val="20"/>
          <w:szCs w:val="20"/>
        </w:rPr>
      </w:pPr>
      <w:r w:rsidRPr="00594C46">
        <w:rPr>
          <w:rFonts w:ascii="Arial" w:hAnsi="Arial" w:cs="Arial"/>
          <w:color w:val="000000"/>
          <w:sz w:val="20"/>
          <w:szCs w:val="20"/>
        </w:rPr>
        <w:t xml:space="preserve">12. The successful completion of the </w:t>
      </w:r>
      <w:r w:rsidR="00315BD7" w:rsidRPr="00594C46">
        <w:rPr>
          <w:rFonts w:ascii="Arial" w:hAnsi="Arial" w:cs="Arial"/>
          <w:color w:val="000000"/>
          <w:sz w:val="20"/>
          <w:szCs w:val="20"/>
        </w:rPr>
        <w:t xml:space="preserve">Biotechnology </w:t>
      </w:r>
      <w:r w:rsidR="009B4AD2" w:rsidRPr="00594C46">
        <w:rPr>
          <w:rFonts w:ascii="Arial" w:hAnsi="Arial" w:cs="Arial"/>
          <w:color w:val="000000"/>
          <w:sz w:val="20"/>
          <w:szCs w:val="20"/>
        </w:rPr>
        <w:t>Certificate</w:t>
      </w:r>
      <w:r w:rsidRPr="00594C46">
        <w:rPr>
          <w:rFonts w:ascii="Arial" w:hAnsi="Arial" w:cs="Arial"/>
          <w:color w:val="000000"/>
          <w:sz w:val="20"/>
          <w:szCs w:val="20"/>
        </w:rPr>
        <w:t xml:space="preserve"> Level I program does not guarantee </w:t>
      </w:r>
      <w:r w:rsidR="00594C46" w:rsidRPr="00594C46">
        <w:rPr>
          <w:rFonts w:ascii="Arial" w:hAnsi="Arial" w:cs="Arial"/>
          <w:color w:val="000000"/>
          <w:sz w:val="20"/>
          <w:szCs w:val="20"/>
        </w:rPr>
        <w:t xml:space="preserve">admission into any other </w:t>
      </w:r>
      <w:r w:rsidRPr="00594C46">
        <w:rPr>
          <w:rFonts w:ascii="Arial" w:hAnsi="Arial" w:cs="Arial"/>
          <w:color w:val="000000"/>
          <w:sz w:val="20"/>
          <w:szCs w:val="20"/>
        </w:rPr>
        <w:t>Health Science program.</w:t>
      </w:r>
    </w:p>
    <w:p w14:paraId="09FB5E53" w14:textId="7777777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13. Dallas College students who are enrolled in 6 credit hours or more during a fall or spring semester and 3 credit hours or more during a summer semester are entitled to a free DART Go-Pass for that semester. DART passes are available two weeks after the semester begins.</w:t>
      </w:r>
    </w:p>
    <w:p w14:paraId="66AC912D" w14:textId="7777777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14. Individuals who were first-time college freshman students in Fall 2007 or after are subject to the guidelines of section 51.907 of the Texas Education Code which prohibits a student from dropping more than six (6) college level credit courses during their entire undergraduate career. See Six Drop Rule for more information.</w:t>
      </w:r>
    </w:p>
    <w:p w14:paraId="3AA31E04" w14:textId="7777777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15. A student may apply to more than one Dallas College Health Sciences program during a given filing period. However, if the student receives an acceptance letter to a specific program, confirms their intent to enter that program, and registers for program courses, their application to any other Health Sciences program that may share that filing period will be null and void.</w:t>
      </w:r>
    </w:p>
    <w:p w14:paraId="054A4D22" w14:textId="7777777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 xml:space="preserve">Further, an individual accepted for admission and currently enrolled in a Health Science program may not apply or be considered for admission selection for another Health Science program unless their current program of study </w:t>
      </w:r>
      <w:proofErr w:type="gramStart"/>
      <w:r w:rsidRPr="001D265D">
        <w:rPr>
          <w:rFonts w:ascii="Arial" w:hAnsi="Arial" w:cs="Arial"/>
          <w:color w:val="000000"/>
          <w:sz w:val="20"/>
          <w:szCs w:val="20"/>
        </w:rPr>
        <w:t>will complete</w:t>
      </w:r>
      <w:proofErr w:type="gramEnd"/>
      <w:r w:rsidRPr="001D265D">
        <w:rPr>
          <w:rFonts w:ascii="Arial" w:hAnsi="Arial" w:cs="Arial"/>
          <w:color w:val="000000"/>
          <w:sz w:val="20"/>
          <w:szCs w:val="20"/>
        </w:rPr>
        <w:t xml:space="preserve"> before the </w:t>
      </w:r>
      <w:proofErr w:type="gramStart"/>
      <w:r w:rsidRPr="001D265D">
        <w:rPr>
          <w:rFonts w:ascii="Arial" w:hAnsi="Arial" w:cs="Arial"/>
          <w:color w:val="000000"/>
          <w:sz w:val="20"/>
          <w:szCs w:val="20"/>
        </w:rPr>
        <w:t>second program</w:t>
      </w:r>
      <w:proofErr w:type="gramEnd"/>
      <w:r w:rsidRPr="001D265D">
        <w:rPr>
          <w:rFonts w:ascii="Arial" w:hAnsi="Arial" w:cs="Arial"/>
          <w:color w:val="000000"/>
          <w:sz w:val="20"/>
          <w:szCs w:val="20"/>
        </w:rPr>
        <w:t xml:space="preserve"> curriculum begins.</w:t>
      </w:r>
    </w:p>
    <w:p w14:paraId="4570D8FF" w14:textId="77777777" w:rsidR="00443EDA" w:rsidRPr="001D265D" w:rsidRDefault="00443EDA" w:rsidP="00315BD7">
      <w:pPr>
        <w:pStyle w:val="NormalWeb"/>
        <w:ind w:left="360"/>
        <w:rPr>
          <w:rFonts w:ascii="Arial" w:hAnsi="Arial" w:cs="Arial"/>
          <w:color w:val="000000"/>
          <w:sz w:val="20"/>
          <w:szCs w:val="20"/>
        </w:rPr>
      </w:pPr>
      <w:r w:rsidRPr="40F63056">
        <w:rPr>
          <w:rFonts w:ascii="Arial" w:hAnsi="Arial" w:cs="Arial"/>
          <w:color w:val="000000" w:themeColor="text1"/>
          <w:sz w:val="20"/>
          <w:szCs w:val="20"/>
        </w:rPr>
        <w:t xml:space="preserve">16. Financial Aid: Students should apply for </w:t>
      </w:r>
      <w:hyperlink r:id="rId37" w:history="1">
        <w:r w:rsidRPr="40F63056">
          <w:rPr>
            <w:rStyle w:val="Hyperlink"/>
            <w:rFonts w:ascii="Arial" w:hAnsi="Arial" w:cs="Arial"/>
            <w:sz w:val="20"/>
            <w:szCs w:val="20"/>
          </w:rPr>
          <w:t>financial aid</w:t>
        </w:r>
      </w:hyperlink>
      <w:r w:rsidRPr="40F63056">
        <w:rPr>
          <w:rFonts w:ascii="Arial" w:hAnsi="Arial" w:cs="Arial"/>
          <w:color w:val="000000" w:themeColor="text1"/>
          <w:sz w:val="20"/>
          <w:szCs w:val="20"/>
        </w:rPr>
        <w:t xml:space="preserve"> well in advance of program application.</w:t>
      </w:r>
    </w:p>
    <w:p w14:paraId="15419B96" w14:textId="77777777" w:rsidR="00443EDA" w:rsidRPr="001D265D" w:rsidRDefault="00443EDA" w:rsidP="00315BD7">
      <w:pPr>
        <w:pStyle w:val="NormalWeb"/>
        <w:ind w:left="360"/>
        <w:rPr>
          <w:rFonts w:ascii="Arial" w:hAnsi="Arial" w:cs="Arial"/>
          <w:color w:val="000000"/>
          <w:sz w:val="20"/>
          <w:szCs w:val="20"/>
        </w:rPr>
      </w:pPr>
      <w:r w:rsidRPr="001D265D">
        <w:rPr>
          <w:rFonts w:ascii="Arial" w:hAnsi="Arial" w:cs="Arial"/>
          <w:color w:val="000000"/>
          <w:sz w:val="20"/>
          <w:szCs w:val="20"/>
        </w:rPr>
        <w:t>17. Please contact the individuals below for assistance (physical addresses):</w:t>
      </w:r>
    </w:p>
    <w:p w14:paraId="10FA8104" w14:textId="7B066464" w:rsidR="00443EDA" w:rsidRPr="001D265D" w:rsidRDefault="00443EDA" w:rsidP="00F5466A">
      <w:pPr>
        <w:pStyle w:val="NormalWeb"/>
        <w:spacing w:before="0" w:beforeAutospacing="0" w:after="0" w:afterAutospacing="0"/>
        <w:ind w:left="360"/>
        <w:rPr>
          <w:rFonts w:ascii="Arial" w:hAnsi="Arial" w:cs="Arial"/>
          <w:color w:val="000000"/>
          <w:sz w:val="20"/>
          <w:szCs w:val="20"/>
        </w:rPr>
      </w:pPr>
      <w:r w:rsidRPr="001D265D">
        <w:rPr>
          <w:rFonts w:ascii="Arial" w:hAnsi="Arial" w:cs="Arial"/>
          <w:color w:val="000000"/>
          <w:sz w:val="20"/>
          <w:szCs w:val="20"/>
        </w:rPr>
        <w:t>Health Sciences Admissions Office</w:t>
      </w:r>
      <w:r w:rsidR="00E57D36" w:rsidRPr="001D265D">
        <w:rPr>
          <w:rFonts w:ascii="Arial" w:hAnsi="Arial" w:cs="Arial"/>
          <w:color w:val="000000"/>
          <w:sz w:val="20"/>
          <w:szCs w:val="20"/>
        </w:rPr>
        <w:tab/>
      </w:r>
      <w:r w:rsidR="00E57D36" w:rsidRPr="001D265D">
        <w:rPr>
          <w:rFonts w:ascii="Arial" w:hAnsi="Arial" w:cs="Arial"/>
          <w:color w:val="000000"/>
          <w:sz w:val="20"/>
          <w:szCs w:val="20"/>
        </w:rPr>
        <w:tab/>
      </w:r>
      <w:r w:rsidR="00E57D36" w:rsidRPr="001D265D">
        <w:rPr>
          <w:rFonts w:ascii="Arial" w:hAnsi="Arial" w:cs="Arial"/>
          <w:color w:val="000000"/>
          <w:sz w:val="20"/>
          <w:szCs w:val="20"/>
        </w:rPr>
        <w:tab/>
      </w:r>
      <w:r w:rsidR="00E57D36" w:rsidRPr="001D265D">
        <w:rPr>
          <w:rFonts w:ascii="Arial" w:hAnsi="Arial" w:cs="Arial"/>
          <w:color w:val="000000"/>
          <w:sz w:val="20"/>
          <w:szCs w:val="20"/>
        </w:rPr>
        <w:tab/>
        <w:t>Dr. Monica Escobar-Le</w:t>
      </w:r>
      <w:r w:rsidR="009958FA" w:rsidRPr="001D265D">
        <w:rPr>
          <w:rFonts w:ascii="Arial" w:hAnsi="Arial" w:cs="Arial"/>
          <w:color w:val="000000"/>
          <w:sz w:val="20"/>
          <w:szCs w:val="20"/>
        </w:rPr>
        <w:t>Blanc</w:t>
      </w:r>
    </w:p>
    <w:p w14:paraId="753440C7" w14:textId="07704731" w:rsidR="00443EDA" w:rsidRPr="001D265D" w:rsidRDefault="00443EDA" w:rsidP="00F5466A">
      <w:pPr>
        <w:pStyle w:val="NormalWeb"/>
        <w:spacing w:before="0" w:beforeAutospacing="0" w:after="0" w:afterAutospacing="0"/>
        <w:ind w:left="360"/>
        <w:rPr>
          <w:rFonts w:ascii="Arial" w:hAnsi="Arial" w:cs="Arial"/>
          <w:color w:val="000000"/>
          <w:sz w:val="20"/>
          <w:szCs w:val="20"/>
        </w:rPr>
      </w:pPr>
      <w:r w:rsidRPr="001D265D">
        <w:rPr>
          <w:rFonts w:ascii="Arial" w:hAnsi="Arial" w:cs="Arial"/>
          <w:color w:val="000000"/>
          <w:sz w:val="20"/>
          <w:szCs w:val="20"/>
        </w:rPr>
        <w:t>El Centro campus/Downtown Health Sciences Center</w:t>
      </w:r>
      <w:r w:rsidR="009958FA" w:rsidRPr="001D265D">
        <w:rPr>
          <w:rFonts w:ascii="Arial" w:hAnsi="Arial" w:cs="Arial"/>
          <w:color w:val="000000"/>
          <w:sz w:val="20"/>
          <w:szCs w:val="20"/>
        </w:rPr>
        <w:tab/>
      </w:r>
      <w:hyperlink r:id="rId38" w:history="1">
        <w:r w:rsidR="00526C96" w:rsidRPr="001D265D">
          <w:rPr>
            <w:rStyle w:val="Hyperlink"/>
            <w:rFonts w:ascii="Arial" w:hAnsi="Arial" w:cs="Arial"/>
            <w:sz w:val="20"/>
            <w:szCs w:val="20"/>
          </w:rPr>
          <w:t>MEscobarLeBlanc@DallasCollege.edu</w:t>
        </w:r>
      </w:hyperlink>
      <w:r w:rsidR="00526C96" w:rsidRPr="001D265D">
        <w:rPr>
          <w:rFonts w:ascii="Arial" w:hAnsi="Arial" w:cs="Arial"/>
          <w:color w:val="000000"/>
          <w:sz w:val="20"/>
          <w:szCs w:val="20"/>
        </w:rPr>
        <w:t> </w:t>
      </w:r>
    </w:p>
    <w:p w14:paraId="70A619B0" w14:textId="4B38B7D2" w:rsidR="00443EDA" w:rsidRPr="001D265D" w:rsidRDefault="00443EDA" w:rsidP="00F5466A">
      <w:pPr>
        <w:pStyle w:val="NormalWeb"/>
        <w:spacing w:before="0" w:beforeAutospacing="0" w:after="0" w:afterAutospacing="0"/>
        <w:ind w:left="360"/>
        <w:rPr>
          <w:rFonts w:ascii="Arial" w:hAnsi="Arial" w:cs="Arial"/>
          <w:color w:val="000000"/>
          <w:sz w:val="20"/>
          <w:szCs w:val="20"/>
        </w:rPr>
      </w:pPr>
      <w:r w:rsidRPr="001D265D">
        <w:rPr>
          <w:rFonts w:ascii="Arial" w:hAnsi="Arial" w:cs="Arial"/>
          <w:color w:val="000000"/>
          <w:sz w:val="20"/>
          <w:szCs w:val="20"/>
        </w:rPr>
        <w:t>301 North Market Street</w:t>
      </w:r>
      <w:r w:rsidR="00CC4143" w:rsidRPr="001D265D">
        <w:rPr>
          <w:rFonts w:ascii="Arial" w:hAnsi="Arial" w:cs="Arial"/>
          <w:color w:val="000000"/>
          <w:sz w:val="20"/>
          <w:szCs w:val="20"/>
        </w:rPr>
        <w:tab/>
      </w:r>
      <w:r w:rsidR="00CC4143" w:rsidRPr="001D265D">
        <w:rPr>
          <w:rFonts w:ascii="Arial" w:hAnsi="Arial" w:cs="Arial"/>
          <w:color w:val="000000"/>
          <w:sz w:val="20"/>
          <w:szCs w:val="20"/>
        </w:rPr>
        <w:tab/>
      </w:r>
      <w:r w:rsidR="00CC4143" w:rsidRPr="001D265D">
        <w:rPr>
          <w:rFonts w:ascii="Arial" w:hAnsi="Arial" w:cs="Arial"/>
          <w:color w:val="000000"/>
          <w:sz w:val="20"/>
          <w:szCs w:val="20"/>
        </w:rPr>
        <w:tab/>
      </w:r>
      <w:r w:rsidR="00CC4143" w:rsidRPr="001D265D">
        <w:rPr>
          <w:rFonts w:ascii="Arial" w:hAnsi="Arial" w:cs="Arial"/>
          <w:color w:val="000000"/>
          <w:sz w:val="20"/>
          <w:szCs w:val="20"/>
        </w:rPr>
        <w:tab/>
      </w:r>
      <w:r w:rsidR="00CC4143" w:rsidRPr="001D265D">
        <w:rPr>
          <w:rFonts w:ascii="Arial" w:hAnsi="Arial" w:cs="Arial"/>
          <w:color w:val="000000"/>
          <w:sz w:val="20"/>
          <w:szCs w:val="20"/>
        </w:rPr>
        <w:tab/>
      </w:r>
    </w:p>
    <w:p w14:paraId="2F345778" w14:textId="77777777" w:rsidR="00443EDA" w:rsidRPr="001D265D" w:rsidRDefault="00443EDA" w:rsidP="00F5466A">
      <w:pPr>
        <w:pStyle w:val="NormalWeb"/>
        <w:spacing w:before="0" w:beforeAutospacing="0" w:after="0" w:afterAutospacing="0"/>
        <w:ind w:left="360"/>
        <w:rPr>
          <w:rFonts w:ascii="Arial" w:hAnsi="Arial" w:cs="Arial"/>
          <w:color w:val="000000"/>
          <w:sz w:val="20"/>
          <w:szCs w:val="20"/>
        </w:rPr>
      </w:pPr>
      <w:r w:rsidRPr="001D265D">
        <w:rPr>
          <w:rFonts w:ascii="Arial" w:hAnsi="Arial" w:cs="Arial"/>
          <w:color w:val="000000"/>
          <w:sz w:val="20"/>
          <w:szCs w:val="20"/>
        </w:rPr>
        <w:t>Dallas, TX 75202</w:t>
      </w:r>
    </w:p>
    <w:p w14:paraId="060C6B0B" w14:textId="46855819" w:rsidR="00443EDA" w:rsidRPr="001D265D" w:rsidRDefault="00443EDA" w:rsidP="00F5466A">
      <w:pPr>
        <w:pStyle w:val="NormalWeb"/>
        <w:spacing w:before="0" w:beforeAutospacing="0" w:after="0" w:afterAutospacing="0"/>
        <w:ind w:left="360"/>
        <w:rPr>
          <w:rFonts w:ascii="Arial" w:hAnsi="Arial" w:cs="Arial"/>
          <w:color w:val="000000"/>
          <w:sz w:val="20"/>
          <w:szCs w:val="20"/>
          <w:lang w:val="fr-FR"/>
        </w:rPr>
      </w:pPr>
      <w:proofErr w:type="gramStart"/>
      <w:r w:rsidRPr="001D265D">
        <w:rPr>
          <w:rFonts w:ascii="Arial" w:hAnsi="Arial" w:cs="Arial"/>
          <w:color w:val="000000"/>
          <w:sz w:val="20"/>
          <w:szCs w:val="20"/>
          <w:lang w:val="fr-FR"/>
        </w:rPr>
        <w:t>Email:</w:t>
      </w:r>
      <w:proofErr w:type="gramEnd"/>
      <w:r w:rsidRPr="001D265D">
        <w:rPr>
          <w:rFonts w:ascii="Arial" w:hAnsi="Arial" w:cs="Arial"/>
          <w:color w:val="000000"/>
          <w:sz w:val="20"/>
          <w:szCs w:val="20"/>
          <w:lang w:val="fr-FR"/>
        </w:rPr>
        <w:t xml:space="preserve"> </w:t>
      </w:r>
      <w:r w:rsidR="00E8058B">
        <w:rPr>
          <w:rFonts w:ascii="Arial" w:hAnsi="Arial" w:cs="Arial"/>
          <w:color w:val="000000"/>
          <w:sz w:val="20"/>
          <w:szCs w:val="20"/>
          <w:lang w:val="fr-FR"/>
        </w:rPr>
        <w:t>HSAdmissions</w:t>
      </w:r>
      <w:r w:rsidRPr="001D265D">
        <w:rPr>
          <w:rFonts w:ascii="Arial" w:hAnsi="Arial" w:cs="Arial"/>
          <w:color w:val="000000"/>
          <w:sz w:val="20"/>
          <w:szCs w:val="20"/>
          <w:lang w:val="fr-FR"/>
        </w:rPr>
        <w:t>@dallascollege.edu</w:t>
      </w:r>
    </w:p>
    <w:p w14:paraId="25732D4F" w14:textId="6FE21B76" w:rsidR="00443EDA" w:rsidRPr="001D265D" w:rsidRDefault="00443EDA" w:rsidP="00F5466A">
      <w:pPr>
        <w:pStyle w:val="NormalWeb"/>
        <w:spacing w:before="0" w:beforeAutospacing="0" w:after="0" w:afterAutospacing="0"/>
        <w:ind w:left="360"/>
        <w:rPr>
          <w:rFonts w:ascii="Arial" w:hAnsi="Arial" w:cs="Arial"/>
          <w:color w:val="000000"/>
          <w:sz w:val="20"/>
          <w:szCs w:val="20"/>
          <w:lang w:val="fr-FR"/>
        </w:rPr>
      </w:pPr>
      <w:proofErr w:type="spellStart"/>
      <w:r w:rsidRPr="001D265D">
        <w:rPr>
          <w:rFonts w:ascii="Arial" w:hAnsi="Arial" w:cs="Arial"/>
          <w:color w:val="000000"/>
          <w:sz w:val="20"/>
          <w:szCs w:val="20"/>
          <w:lang w:val="fr-FR"/>
        </w:rPr>
        <w:t>Telephone</w:t>
      </w:r>
      <w:proofErr w:type="spellEnd"/>
      <w:r w:rsidR="00F5466A" w:rsidRPr="001D265D">
        <w:rPr>
          <w:rFonts w:ascii="Arial" w:hAnsi="Arial" w:cs="Arial"/>
          <w:color w:val="000000"/>
          <w:sz w:val="20"/>
          <w:szCs w:val="20"/>
          <w:lang w:val="fr-FR"/>
        </w:rPr>
        <w:t xml:space="preserve"> </w:t>
      </w:r>
      <w:r w:rsidRPr="001D265D">
        <w:rPr>
          <w:rFonts w:ascii="Arial" w:hAnsi="Arial" w:cs="Arial"/>
          <w:color w:val="000000"/>
          <w:sz w:val="20"/>
          <w:szCs w:val="20"/>
          <w:lang w:val="fr-FR"/>
        </w:rPr>
        <w:t>: 972-669-6400</w:t>
      </w:r>
    </w:p>
    <w:p w14:paraId="5D15B224" w14:textId="785420C3" w:rsidR="00342B60" w:rsidRPr="001D265D" w:rsidRDefault="00342B60">
      <w:pPr>
        <w:rPr>
          <w:rFonts w:ascii="Arial" w:hAnsi="Arial" w:cs="Arial"/>
          <w:sz w:val="20"/>
          <w:szCs w:val="20"/>
          <w:lang w:val="fr-FR"/>
        </w:rPr>
      </w:pPr>
      <w:r>
        <w:rPr>
          <w:rFonts w:ascii="Arial" w:hAnsi="Arial" w:cs="Arial"/>
          <w:sz w:val="20"/>
          <w:szCs w:val="20"/>
          <w:lang w:val="fr-FR"/>
        </w:rPr>
        <w:br w:type="page"/>
      </w:r>
    </w:p>
    <w:p w14:paraId="7A6B842C" w14:textId="03E6C566" w:rsidR="003B25A8" w:rsidRPr="001D265D" w:rsidRDefault="004E1784" w:rsidP="00C506A3">
      <w:pPr>
        <w:pStyle w:val="Heading1"/>
        <w:rPr>
          <w:rFonts w:ascii="Arial" w:hAnsi="Arial" w:cs="Arial"/>
        </w:rPr>
      </w:pPr>
      <w:bookmarkStart w:id="27" w:name="_Toc226361467"/>
      <w:r w:rsidRPr="001D265D">
        <w:rPr>
          <w:rFonts w:ascii="Arial" w:hAnsi="Arial" w:cs="Arial"/>
        </w:rPr>
        <w:lastRenderedPageBreak/>
        <w:t>I</w:t>
      </w:r>
      <w:r w:rsidR="00C506A3" w:rsidRPr="001D265D">
        <w:rPr>
          <w:rFonts w:ascii="Arial" w:hAnsi="Arial" w:cs="Arial"/>
        </w:rPr>
        <w:t xml:space="preserve">. Estimated Expenses for the </w:t>
      </w:r>
      <w:r w:rsidR="007A5E82" w:rsidRPr="001D265D">
        <w:rPr>
          <w:rFonts w:ascii="Arial" w:hAnsi="Arial" w:cs="Arial"/>
        </w:rPr>
        <w:t>Biotechnology</w:t>
      </w:r>
      <w:r w:rsidR="00BC4BAB" w:rsidRPr="001D265D">
        <w:rPr>
          <w:rFonts w:ascii="Arial" w:hAnsi="Arial" w:cs="Arial"/>
        </w:rPr>
        <w:t xml:space="preserve"> Certificate Program</w:t>
      </w:r>
      <w:bookmarkEnd w:id="26"/>
      <w:bookmarkEnd w:id="27"/>
    </w:p>
    <w:tbl>
      <w:tblPr>
        <w:tblStyle w:val="GridTable4-Accent6"/>
        <w:tblW w:w="0" w:type="auto"/>
        <w:tblLook w:val="04A0" w:firstRow="1" w:lastRow="0" w:firstColumn="1" w:lastColumn="0" w:noHBand="0" w:noVBand="1"/>
      </w:tblPr>
      <w:tblGrid>
        <w:gridCol w:w="3505"/>
        <w:gridCol w:w="2340"/>
        <w:gridCol w:w="1800"/>
        <w:gridCol w:w="1705"/>
      </w:tblGrid>
      <w:tr w:rsidR="004641A7" w:rsidRPr="001D265D" w14:paraId="6733850C" w14:textId="77777777" w:rsidTr="004641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43CB3EC3" w14:textId="31F39102" w:rsidR="004641A7" w:rsidRPr="001D265D" w:rsidRDefault="004641A7" w:rsidP="004641A7">
            <w:pPr>
              <w:jc w:val="center"/>
              <w:rPr>
                <w:rFonts w:ascii="Arial" w:hAnsi="Arial" w:cs="Arial"/>
              </w:rPr>
            </w:pPr>
            <w:bookmarkStart w:id="28" w:name="Prereq"/>
            <w:r w:rsidRPr="001D265D">
              <w:rPr>
                <w:rFonts w:ascii="Arial" w:hAnsi="Arial" w:cs="Arial"/>
              </w:rPr>
              <w:t>Prerequisites</w:t>
            </w:r>
          </w:p>
        </w:tc>
      </w:tr>
      <w:tr w:rsidR="00E7187F" w:rsidRPr="001D265D" w14:paraId="27DB9C9B"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E83FEC4" w14:textId="77777777" w:rsidR="00695380" w:rsidRPr="001D265D" w:rsidRDefault="00695380" w:rsidP="00717AB5">
            <w:pPr>
              <w:rPr>
                <w:rFonts w:ascii="Arial" w:hAnsi="Arial" w:cs="Arial"/>
                <w:sz w:val="20"/>
                <w:szCs w:val="20"/>
              </w:rPr>
            </w:pPr>
          </w:p>
        </w:tc>
        <w:tc>
          <w:tcPr>
            <w:tcW w:w="2340" w:type="dxa"/>
          </w:tcPr>
          <w:p w14:paraId="68D18423" w14:textId="08E2473A" w:rsidR="00695380" w:rsidRPr="001D265D" w:rsidRDefault="002A383B" w:rsidP="002A38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Dallas</w:t>
            </w:r>
            <w:r w:rsidR="004F2BDC" w:rsidRPr="001D265D">
              <w:rPr>
                <w:rFonts w:ascii="Arial" w:hAnsi="Arial" w:cs="Arial"/>
                <w:sz w:val="20"/>
                <w:szCs w:val="20"/>
              </w:rPr>
              <w:t xml:space="preserve"> County Resident</w:t>
            </w:r>
          </w:p>
        </w:tc>
        <w:tc>
          <w:tcPr>
            <w:tcW w:w="1800" w:type="dxa"/>
          </w:tcPr>
          <w:p w14:paraId="48C711E0" w14:textId="09527730" w:rsidR="00695380" w:rsidRPr="001D265D" w:rsidRDefault="00F47930" w:rsidP="002A38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Out of </w:t>
            </w:r>
            <w:r w:rsidR="004F2BDC" w:rsidRPr="001D265D">
              <w:rPr>
                <w:rFonts w:ascii="Arial" w:hAnsi="Arial" w:cs="Arial"/>
                <w:sz w:val="20"/>
                <w:szCs w:val="20"/>
              </w:rPr>
              <w:t>County</w:t>
            </w:r>
          </w:p>
        </w:tc>
        <w:tc>
          <w:tcPr>
            <w:tcW w:w="1705" w:type="dxa"/>
          </w:tcPr>
          <w:p w14:paraId="18058C14" w14:textId="3BB316B3" w:rsidR="00695380" w:rsidRPr="001D265D" w:rsidRDefault="00F47930" w:rsidP="002A38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 xml:space="preserve">Out of </w:t>
            </w:r>
            <w:r w:rsidR="004D1C7B" w:rsidRPr="001D265D">
              <w:rPr>
                <w:rFonts w:ascii="Arial" w:hAnsi="Arial" w:cs="Arial"/>
                <w:sz w:val="20"/>
                <w:szCs w:val="20"/>
              </w:rPr>
              <w:t>State</w:t>
            </w:r>
          </w:p>
        </w:tc>
      </w:tr>
      <w:tr w:rsidR="00E7187F" w:rsidRPr="001D265D" w14:paraId="157CFC99" w14:textId="77777777" w:rsidTr="00DB1787">
        <w:tc>
          <w:tcPr>
            <w:cnfStyle w:val="001000000000" w:firstRow="0" w:lastRow="0" w:firstColumn="1" w:lastColumn="0" w:oddVBand="0" w:evenVBand="0" w:oddHBand="0" w:evenHBand="0" w:firstRowFirstColumn="0" w:firstRowLastColumn="0" w:lastRowFirstColumn="0" w:lastRowLastColumn="0"/>
            <w:tcW w:w="3505" w:type="dxa"/>
          </w:tcPr>
          <w:p w14:paraId="2F13A8C5" w14:textId="3CB41170" w:rsidR="00695380" w:rsidRPr="001D265D" w:rsidRDefault="002A6F7C" w:rsidP="00717AB5">
            <w:pPr>
              <w:rPr>
                <w:rFonts w:ascii="Arial" w:hAnsi="Arial" w:cs="Arial"/>
                <w:sz w:val="20"/>
                <w:szCs w:val="20"/>
              </w:rPr>
            </w:pPr>
            <w:r w:rsidRPr="001D265D">
              <w:rPr>
                <w:rFonts w:ascii="Arial" w:hAnsi="Arial" w:cs="Arial"/>
                <w:sz w:val="20"/>
                <w:szCs w:val="20"/>
              </w:rPr>
              <w:t>Tuition</w:t>
            </w:r>
            <w:r w:rsidR="00502259" w:rsidRPr="001D265D">
              <w:rPr>
                <w:rFonts w:ascii="Arial" w:hAnsi="Arial" w:cs="Arial"/>
                <w:sz w:val="20"/>
                <w:szCs w:val="20"/>
              </w:rPr>
              <w:t>/</w:t>
            </w:r>
            <w:r w:rsidR="00DC2F9C" w:rsidRPr="001D265D">
              <w:rPr>
                <w:rFonts w:ascii="Arial" w:hAnsi="Arial" w:cs="Arial"/>
                <w:sz w:val="20"/>
                <w:szCs w:val="20"/>
              </w:rPr>
              <w:t>Learning Materials</w:t>
            </w:r>
            <w:r w:rsidR="007F0C49" w:rsidRPr="001D265D">
              <w:rPr>
                <w:rFonts w:ascii="Arial" w:hAnsi="Arial" w:cs="Arial"/>
                <w:sz w:val="20"/>
                <w:szCs w:val="20"/>
              </w:rPr>
              <w:t xml:space="preserve"> (11 credits)</w:t>
            </w:r>
          </w:p>
        </w:tc>
        <w:tc>
          <w:tcPr>
            <w:tcW w:w="2340" w:type="dxa"/>
          </w:tcPr>
          <w:p w14:paraId="203E6BD4" w14:textId="0C3A5E1F" w:rsidR="00695380" w:rsidRPr="001D265D" w:rsidRDefault="00FC7B0D" w:rsidP="002A38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504402" w:rsidRPr="001D265D">
              <w:rPr>
                <w:rFonts w:ascii="Arial" w:hAnsi="Arial" w:cs="Arial"/>
                <w:sz w:val="20"/>
                <w:szCs w:val="20"/>
              </w:rPr>
              <w:t>1,089</w:t>
            </w:r>
          </w:p>
        </w:tc>
        <w:tc>
          <w:tcPr>
            <w:tcW w:w="1800" w:type="dxa"/>
          </w:tcPr>
          <w:p w14:paraId="15BB6AD3" w14:textId="13207DFB" w:rsidR="00695380" w:rsidRPr="001D265D" w:rsidRDefault="001566B4" w:rsidP="002A38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DB3BA2" w:rsidRPr="001D265D">
              <w:rPr>
                <w:rFonts w:ascii="Arial" w:hAnsi="Arial" w:cs="Arial"/>
                <w:sz w:val="20"/>
                <w:szCs w:val="20"/>
              </w:rPr>
              <w:t>1,859</w:t>
            </w:r>
          </w:p>
        </w:tc>
        <w:tc>
          <w:tcPr>
            <w:tcW w:w="1705" w:type="dxa"/>
          </w:tcPr>
          <w:p w14:paraId="51FDED14" w14:textId="46B648A4" w:rsidR="00695380" w:rsidRPr="001D265D" w:rsidRDefault="00961C4A" w:rsidP="002A38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925FA7" w:rsidRPr="001D265D">
              <w:rPr>
                <w:rFonts w:ascii="Arial" w:hAnsi="Arial" w:cs="Arial"/>
                <w:sz w:val="20"/>
                <w:szCs w:val="20"/>
              </w:rPr>
              <w:t>2,750</w:t>
            </w:r>
          </w:p>
        </w:tc>
      </w:tr>
      <w:bookmarkEnd w:id="28"/>
      <w:tr w:rsidR="00280D50" w:rsidRPr="001D265D" w14:paraId="4FFC647D"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59D4552" w14:textId="77777777" w:rsidR="00280D50" w:rsidRPr="001D265D" w:rsidRDefault="00280D50">
            <w:pPr>
              <w:rPr>
                <w:rFonts w:ascii="Arial" w:hAnsi="Arial" w:cs="Arial"/>
                <w:sz w:val="20"/>
                <w:szCs w:val="20"/>
              </w:rPr>
            </w:pPr>
            <w:proofErr w:type="spellStart"/>
            <w:r w:rsidRPr="001D265D">
              <w:rPr>
                <w:rFonts w:ascii="Arial" w:hAnsi="Arial" w:cs="Arial"/>
                <w:sz w:val="20"/>
                <w:szCs w:val="20"/>
              </w:rPr>
              <w:t>SurPath</w:t>
            </w:r>
            <w:proofErr w:type="spellEnd"/>
            <w:r w:rsidRPr="001D265D">
              <w:rPr>
                <w:rFonts w:ascii="Arial" w:hAnsi="Arial" w:cs="Arial"/>
                <w:sz w:val="20"/>
                <w:szCs w:val="20"/>
              </w:rPr>
              <w:t xml:space="preserve"> Account</w:t>
            </w:r>
          </w:p>
        </w:tc>
        <w:tc>
          <w:tcPr>
            <w:tcW w:w="2340" w:type="dxa"/>
          </w:tcPr>
          <w:p w14:paraId="2D794650" w14:textId="78D27887" w:rsidR="00280D50" w:rsidRPr="001D265D" w:rsidRDefault="00280D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1</w:t>
            </w:r>
            <w:r w:rsidR="0019681D" w:rsidRPr="001D265D">
              <w:rPr>
                <w:rFonts w:ascii="Arial" w:hAnsi="Arial" w:cs="Arial"/>
                <w:sz w:val="20"/>
                <w:szCs w:val="20"/>
              </w:rPr>
              <w:t>12</w:t>
            </w:r>
          </w:p>
        </w:tc>
        <w:tc>
          <w:tcPr>
            <w:tcW w:w="1800" w:type="dxa"/>
          </w:tcPr>
          <w:p w14:paraId="208B37B7" w14:textId="0F1ADE6D" w:rsidR="00280D50" w:rsidRPr="001D265D" w:rsidRDefault="00280D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1</w:t>
            </w:r>
            <w:r w:rsidR="00C47FB5" w:rsidRPr="001D265D">
              <w:rPr>
                <w:rFonts w:ascii="Arial" w:hAnsi="Arial" w:cs="Arial"/>
                <w:sz w:val="20"/>
                <w:szCs w:val="20"/>
              </w:rPr>
              <w:t>12</w:t>
            </w:r>
          </w:p>
        </w:tc>
        <w:tc>
          <w:tcPr>
            <w:tcW w:w="1705" w:type="dxa"/>
          </w:tcPr>
          <w:p w14:paraId="17E53A5B" w14:textId="18A1F7EC" w:rsidR="00280D50" w:rsidRPr="001D265D" w:rsidRDefault="00280D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1</w:t>
            </w:r>
            <w:r w:rsidR="00C47FB5" w:rsidRPr="001D265D">
              <w:rPr>
                <w:rFonts w:ascii="Arial" w:hAnsi="Arial" w:cs="Arial"/>
                <w:sz w:val="20"/>
                <w:szCs w:val="20"/>
              </w:rPr>
              <w:t>12</w:t>
            </w:r>
          </w:p>
        </w:tc>
      </w:tr>
      <w:tr w:rsidR="00280D50" w:rsidRPr="001D265D" w14:paraId="57593AF6" w14:textId="77777777" w:rsidTr="00DB1787">
        <w:tc>
          <w:tcPr>
            <w:cnfStyle w:val="001000000000" w:firstRow="0" w:lastRow="0" w:firstColumn="1" w:lastColumn="0" w:oddVBand="0" w:evenVBand="0" w:oddHBand="0" w:evenHBand="0" w:firstRowFirstColumn="0" w:firstRowLastColumn="0" w:lastRowFirstColumn="0" w:lastRowLastColumn="0"/>
            <w:tcW w:w="3505" w:type="dxa"/>
          </w:tcPr>
          <w:p w14:paraId="20A7E86D" w14:textId="437CC1CF" w:rsidR="00280D50" w:rsidRPr="001D265D" w:rsidRDefault="00280D50">
            <w:pPr>
              <w:rPr>
                <w:rFonts w:ascii="Arial" w:hAnsi="Arial" w:cs="Arial"/>
                <w:sz w:val="20"/>
                <w:szCs w:val="20"/>
              </w:rPr>
            </w:pPr>
            <w:r w:rsidRPr="001D265D">
              <w:rPr>
                <w:rFonts w:ascii="Arial" w:hAnsi="Arial" w:cs="Arial"/>
                <w:sz w:val="20"/>
                <w:szCs w:val="20"/>
              </w:rPr>
              <w:t>Physical Exam &amp; Immunizations +</w:t>
            </w:r>
          </w:p>
        </w:tc>
        <w:tc>
          <w:tcPr>
            <w:tcW w:w="2340" w:type="dxa"/>
          </w:tcPr>
          <w:p w14:paraId="648C6F58" w14:textId="77777777" w:rsidR="00280D50" w:rsidRPr="001D265D" w:rsidRDefault="00280D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25</w:t>
            </w:r>
          </w:p>
        </w:tc>
        <w:tc>
          <w:tcPr>
            <w:tcW w:w="1800" w:type="dxa"/>
          </w:tcPr>
          <w:p w14:paraId="7A986353" w14:textId="77777777" w:rsidR="00280D50" w:rsidRPr="001D265D" w:rsidRDefault="00280D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25</w:t>
            </w:r>
          </w:p>
        </w:tc>
        <w:tc>
          <w:tcPr>
            <w:tcW w:w="1705" w:type="dxa"/>
          </w:tcPr>
          <w:p w14:paraId="4327579F" w14:textId="77777777" w:rsidR="00280D50" w:rsidRPr="001D265D" w:rsidRDefault="00280D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25</w:t>
            </w:r>
          </w:p>
        </w:tc>
      </w:tr>
      <w:tr w:rsidR="00280D50" w:rsidRPr="001D265D" w14:paraId="464DB29B"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537E528" w14:textId="77777777" w:rsidR="00280D50" w:rsidRPr="001D265D" w:rsidRDefault="00280D50">
            <w:pPr>
              <w:rPr>
                <w:rFonts w:ascii="Arial" w:hAnsi="Arial" w:cs="Arial"/>
                <w:sz w:val="20"/>
                <w:szCs w:val="20"/>
              </w:rPr>
            </w:pPr>
            <w:r w:rsidRPr="001D265D">
              <w:rPr>
                <w:rFonts w:ascii="Arial" w:hAnsi="Arial" w:cs="Arial"/>
                <w:sz w:val="20"/>
                <w:szCs w:val="20"/>
              </w:rPr>
              <w:t>CPR Certification</w:t>
            </w:r>
          </w:p>
        </w:tc>
        <w:tc>
          <w:tcPr>
            <w:tcW w:w="2340" w:type="dxa"/>
          </w:tcPr>
          <w:p w14:paraId="1C5EF7B1" w14:textId="77777777" w:rsidR="00280D50" w:rsidRPr="001D265D" w:rsidRDefault="00280D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65</w:t>
            </w:r>
          </w:p>
        </w:tc>
        <w:tc>
          <w:tcPr>
            <w:tcW w:w="1800" w:type="dxa"/>
          </w:tcPr>
          <w:p w14:paraId="0250F1B5" w14:textId="77777777" w:rsidR="00280D50" w:rsidRPr="001D265D" w:rsidRDefault="00280D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65</w:t>
            </w:r>
          </w:p>
        </w:tc>
        <w:tc>
          <w:tcPr>
            <w:tcW w:w="1705" w:type="dxa"/>
          </w:tcPr>
          <w:p w14:paraId="76556D44" w14:textId="77777777" w:rsidR="00280D50" w:rsidRPr="001D265D" w:rsidRDefault="00280D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65</w:t>
            </w:r>
          </w:p>
        </w:tc>
      </w:tr>
      <w:tr w:rsidR="00656EA6" w:rsidRPr="001D265D" w14:paraId="042B492B" w14:textId="77777777" w:rsidTr="00DB1787">
        <w:tc>
          <w:tcPr>
            <w:cnfStyle w:val="001000000000" w:firstRow="0" w:lastRow="0" w:firstColumn="1" w:lastColumn="0" w:oddVBand="0" w:evenVBand="0" w:oddHBand="0" w:evenHBand="0" w:firstRowFirstColumn="0" w:firstRowLastColumn="0" w:lastRowFirstColumn="0" w:lastRowLastColumn="0"/>
            <w:tcW w:w="3505" w:type="dxa"/>
          </w:tcPr>
          <w:p w14:paraId="513D0E9D" w14:textId="381A9B89" w:rsidR="00656EA6" w:rsidRPr="001D265D" w:rsidRDefault="00C82FCD">
            <w:pPr>
              <w:rPr>
                <w:rFonts w:ascii="Arial" w:hAnsi="Arial" w:cs="Arial"/>
                <w:sz w:val="20"/>
                <w:szCs w:val="20"/>
              </w:rPr>
            </w:pPr>
            <w:r w:rsidRPr="001D265D">
              <w:rPr>
                <w:rFonts w:ascii="Arial" w:hAnsi="Arial" w:cs="Arial"/>
                <w:sz w:val="20"/>
                <w:szCs w:val="20"/>
              </w:rPr>
              <w:t>Subtotal</w:t>
            </w:r>
          </w:p>
        </w:tc>
        <w:tc>
          <w:tcPr>
            <w:tcW w:w="2340" w:type="dxa"/>
          </w:tcPr>
          <w:p w14:paraId="2E6686D6" w14:textId="4B888930" w:rsidR="00656EA6" w:rsidRPr="001D265D" w:rsidRDefault="006249B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1,491</w:t>
            </w:r>
          </w:p>
        </w:tc>
        <w:tc>
          <w:tcPr>
            <w:tcW w:w="1800" w:type="dxa"/>
          </w:tcPr>
          <w:p w14:paraId="2E4F8580" w14:textId="2ABBF890" w:rsidR="00656EA6" w:rsidRPr="001D265D" w:rsidRDefault="00295CC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2,261</w:t>
            </w:r>
          </w:p>
        </w:tc>
        <w:tc>
          <w:tcPr>
            <w:tcW w:w="1705" w:type="dxa"/>
          </w:tcPr>
          <w:p w14:paraId="3BC15D76" w14:textId="3B98131D" w:rsidR="00656EA6" w:rsidRPr="001D265D" w:rsidRDefault="00E7629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3,839</w:t>
            </w:r>
          </w:p>
        </w:tc>
      </w:tr>
    </w:tbl>
    <w:p w14:paraId="12D25225" w14:textId="77777777" w:rsidR="000E50D6" w:rsidRPr="001D265D" w:rsidRDefault="000E50D6" w:rsidP="00606B65">
      <w:pPr>
        <w:pStyle w:val="NoSpacing"/>
        <w:rPr>
          <w:rFonts w:ascii="Arial" w:hAnsi="Arial" w:cs="Arial"/>
          <w:b/>
          <w:sz w:val="20"/>
          <w:szCs w:val="20"/>
        </w:rPr>
      </w:pPr>
    </w:p>
    <w:p w14:paraId="480B2A81" w14:textId="7EA2AE8D" w:rsidR="00AA6D79" w:rsidRPr="001D265D" w:rsidRDefault="00AA6D79" w:rsidP="00606B65">
      <w:pPr>
        <w:pStyle w:val="NoSpacing"/>
        <w:rPr>
          <w:rFonts w:ascii="Arial" w:hAnsi="Arial" w:cs="Arial"/>
          <w:b/>
          <w:sz w:val="20"/>
          <w:szCs w:val="20"/>
        </w:rPr>
      </w:pPr>
    </w:p>
    <w:tbl>
      <w:tblPr>
        <w:tblStyle w:val="GridTable4-Accent6"/>
        <w:tblW w:w="0" w:type="auto"/>
        <w:tblLook w:val="04A0" w:firstRow="1" w:lastRow="0" w:firstColumn="1" w:lastColumn="0" w:noHBand="0" w:noVBand="1"/>
      </w:tblPr>
      <w:tblGrid>
        <w:gridCol w:w="3505"/>
        <w:gridCol w:w="2340"/>
        <w:gridCol w:w="1800"/>
        <w:gridCol w:w="1705"/>
      </w:tblGrid>
      <w:tr w:rsidR="00A3353F" w:rsidRPr="001D265D" w14:paraId="4237851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083A5E12" w14:textId="3D981F00" w:rsidR="00A3353F" w:rsidRPr="001D265D" w:rsidRDefault="00A3353F">
            <w:pPr>
              <w:jc w:val="center"/>
              <w:rPr>
                <w:rFonts w:ascii="Arial" w:hAnsi="Arial" w:cs="Arial"/>
              </w:rPr>
            </w:pPr>
            <w:r w:rsidRPr="001D265D">
              <w:rPr>
                <w:rFonts w:ascii="Arial" w:hAnsi="Arial" w:cs="Arial"/>
              </w:rPr>
              <w:t>Semester 1</w:t>
            </w:r>
          </w:p>
        </w:tc>
      </w:tr>
      <w:tr w:rsidR="00A3353F" w:rsidRPr="001D265D" w14:paraId="1F937964"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6FAD305" w14:textId="77777777" w:rsidR="00A3353F" w:rsidRPr="001D265D" w:rsidRDefault="00A3353F">
            <w:pPr>
              <w:rPr>
                <w:rFonts w:ascii="Arial" w:hAnsi="Arial" w:cs="Arial"/>
                <w:sz w:val="20"/>
                <w:szCs w:val="20"/>
              </w:rPr>
            </w:pPr>
          </w:p>
        </w:tc>
        <w:tc>
          <w:tcPr>
            <w:tcW w:w="2340" w:type="dxa"/>
          </w:tcPr>
          <w:p w14:paraId="3F7E6213" w14:textId="77777777" w:rsidR="00A3353F" w:rsidRPr="001D265D" w:rsidRDefault="00A3353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Dallas County Resident</w:t>
            </w:r>
          </w:p>
        </w:tc>
        <w:tc>
          <w:tcPr>
            <w:tcW w:w="1800" w:type="dxa"/>
          </w:tcPr>
          <w:p w14:paraId="6E854505" w14:textId="77777777" w:rsidR="00A3353F" w:rsidRPr="001D265D" w:rsidRDefault="00A3353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Out of County</w:t>
            </w:r>
          </w:p>
        </w:tc>
        <w:tc>
          <w:tcPr>
            <w:tcW w:w="1705" w:type="dxa"/>
          </w:tcPr>
          <w:p w14:paraId="09B5D405" w14:textId="77777777" w:rsidR="00A3353F" w:rsidRPr="001D265D" w:rsidRDefault="00A3353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Out of State</w:t>
            </w:r>
          </w:p>
        </w:tc>
      </w:tr>
      <w:tr w:rsidR="00A3353F" w:rsidRPr="001D265D" w14:paraId="5DEC34B5" w14:textId="77777777" w:rsidTr="00DB1787">
        <w:tc>
          <w:tcPr>
            <w:cnfStyle w:val="001000000000" w:firstRow="0" w:lastRow="0" w:firstColumn="1" w:lastColumn="0" w:oddVBand="0" w:evenVBand="0" w:oddHBand="0" w:evenHBand="0" w:firstRowFirstColumn="0" w:firstRowLastColumn="0" w:lastRowFirstColumn="0" w:lastRowLastColumn="0"/>
            <w:tcW w:w="3505" w:type="dxa"/>
          </w:tcPr>
          <w:p w14:paraId="7BA4D5A8" w14:textId="77777777" w:rsidR="0048644A" w:rsidRPr="001D265D" w:rsidRDefault="00A3353F">
            <w:pPr>
              <w:rPr>
                <w:rFonts w:ascii="Arial" w:hAnsi="Arial" w:cs="Arial"/>
                <w:b w:val="0"/>
                <w:bCs w:val="0"/>
                <w:sz w:val="20"/>
                <w:szCs w:val="20"/>
              </w:rPr>
            </w:pPr>
            <w:r w:rsidRPr="001D265D">
              <w:rPr>
                <w:rFonts w:ascii="Arial" w:hAnsi="Arial" w:cs="Arial"/>
                <w:sz w:val="20"/>
                <w:szCs w:val="20"/>
              </w:rPr>
              <w:t>Tuition/Learning Materials</w:t>
            </w:r>
            <w:r w:rsidR="007F0C49" w:rsidRPr="001D265D">
              <w:rPr>
                <w:rFonts w:ascii="Arial" w:hAnsi="Arial" w:cs="Arial"/>
                <w:sz w:val="20"/>
                <w:szCs w:val="20"/>
              </w:rPr>
              <w:t xml:space="preserve"> </w:t>
            </w:r>
          </w:p>
          <w:p w14:paraId="77A4C64B" w14:textId="05BE969E" w:rsidR="00A3353F" w:rsidRPr="001D265D" w:rsidRDefault="007F0C49">
            <w:pPr>
              <w:rPr>
                <w:rFonts w:ascii="Arial" w:hAnsi="Arial" w:cs="Arial"/>
                <w:sz w:val="20"/>
                <w:szCs w:val="20"/>
              </w:rPr>
            </w:pPr>
            <w:r w:rsidRPr="001D265D">
              <w:rPr>
                <w:rFonts w:ascii="Arial" w:hAnsi="Arial" w:cs="Arial"/>
                <w:sz w:val="20"/>
                <w:szCs w:val="20"/>
              </w:rPr>
              <w:t>(5 credits)</w:t>
            </w:r>
          </w:p>
        </w:tc>
        <w:tc>
          <w:tcPr>
            <w:tcW w:w="2340" w:type="dxa"/>
          </w:tcPr>
          <w:p w14:paraId="07582AB4" w14:textId="14138AE4" w:rsidR="00A3353F" w:rsidRPr="001D265D" w:rsidRDefault="00A3353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F43C40" w:rsidRPr="001D265D">
              <w:rPr>
                <w:rFonts w:ascii="Arial" w:hAnsi="Arial" w:cs="Arial"/>
                <w:sz w:val="20"/>
                <w:szCs w:val="20"/>
              </w:rPr>
              <w:t>459</w:t>
            </w:r>
          </w:p>
        </w:tc>
        <w:tc>
          <w:tcPr>
            <w:tcW w:w="1800" w:type="dxa"/>
          </w:tcPr>
          <w:p w14:paraId="5C6AEDD1" w14:textId="285B225A" w:rsidR="00A3353F" w:rsidRPr="001D265D" w:rsidRDefault="00A3353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5C33AC" w:rsidRPr="001D265D">
              <w:rPr>
                <w:rFonts w:ascii="Arial" w:hAnsi="Arial" w:cs="Arial"/>
                <w:sz w:val="20"/>
                <w:szCs w:val="20"/>
              </w:rPr>
              <w:t>845</w:t>
            </w:r>
          </w:p>
        </w:tc>
        <w:tc>
          <w:tcPr>
            <w:tcW w:w="1705" w:type="dxa"/>
          </w:tcPr>
          <w:p w14:paraId="0D324E22" w14:textId="440E5108" w:rsidR="00A3353F" w:rsidRPr="001D265D" w:rsidRDefault="00A3353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1B4B4F" w:rsidRPr="001D265D">
              <w:rPr>
                <w:rFonts w:ascii="Arial" w:hAnsi="Arial" w:cs="Arial"/>
                <w:sz w:val="20"/>
                <w:szCs w:val="20"/>
              </w:rPr>
              <w:t>1,</w:t>
            </w:r>
            <w:r w:rsidRPr="001D265D">
              <w:rPr>
                <w:rFonts w:ascii="Arial" w:hAnsi="Arial" w:cs="Arial"/>
                <w:sz w:val="20"/>
                <w:szCs w:val="20"/>
              </w:rPr>
              <w:t>250</w:t>
            </w:r>
          </w:p>
        </w:tc>
      </w:tr>
    </w:tbl>
    <w:p w14:paraId="34C0C7D2" w14:textId="77777777" w:rsidR="00A3353F" w:rsidRPr="001D265D" w:rsidRDefault="00A3353F" w:rsidP="00606B65">
      <w:pPr>
        <w:pStyle w:val="NoSpacing"/>
        <w:rPr>
          <w:rFonts w:ascii="Arial" w:hAnsi="Arial" w:cs="Arial"/>
          <w:b/>
          <w:sz w:val="20"/>
          <w:szCs w:val="20"/>
        </w:rPr>
      </w:pPr>
    </w:p>
    <w:tbl>
      <w:tblPr>
        <w:tblStyle w:val="GridTable4-Accent6"/>
        <w:tblW w:w="0" w:type="auto"/>
        <w:tblLook w:val="04A0" w:firstRow="1" w:lastRow="0" w:firstColumn="1" w:lastColumn="0" w:noHBand="0" w:noVBand="1"/>
      </w:tblPr>
      <w:tblGrid>
        <w:gridCol w:w="3505"/>
        <w:gridCol w:w="2340"/>
        <w:gridCol w:w="1800"/>
        <w:gridCol w:w="1705"/>
      </w:tblGrid>
      <w:tr w:rsidR="00A3353F" w:rsidRPr="001D265D" w14:paraId="2044EEC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064F0379" w14:textId="1E3609F0" w:rsidR="00A3353F" w:rsidRPr="001D265D" w:rsidRDefault="00A3353F">
            <w:pPr>
              <w:jc w:val="center"/>
              <w:rPr>
                <w:rFonts w:ascii="Arial" w:hAnsi="Arial" w:cs="Arial"/>
              </w:rPr>
            </w:pPr>
            <w:r w:rsidRPr="001D265D">
              <w:rPr>
                <w:rFonts w:ascii="Arial" w:hAnsi="Arial" w:cs="Arial"/>
              </w:rPr>
              <w:t>Semester 2</w:t>
            </w:r>
          </w:p>
        </w:tc>
      </w:tr>
      <w:tr w:rsidR="00A3353F" w:rsidRPr="001D265D" w14:paraId="01A355BE"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F884BFE" w14:textId="77777777" w:rsidR="00A3353F" w:rsidRPr="001D265D" w:rsidRDefault="00A3353F">
            <w:pPr>
              <w:rPr>
                <w:rFonts w:ascii="Arial" w:hAnsi="Arial" w:cs="Arial"/>
                <w:sz w:val="20"/>
                <w:szCs w:val="20"/>
              </w:rPr>
            </w:pPr>
          </w:p>
        </w:tc>
        <w:tc>
          <w:tcPr>
            <w:tcW w:w="2340" w:type="dxa"/>
          </w:tcPr>
          <w:p w14:paraId="7AD7F5A2" w14:textId="77777777" w:rsidR="00A3353F" w:rsidRPr="001D265D" w:rsidRDefault="00A3353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Dallas County Resident</w:t>
            </w:r>
          </w:p>
        </w:tc>
        <w:tc>
          <w:tcPr>
            <w:tcW w:w="1800" w:type="dxa"/>
          </w:tcPr>
          <w:p w14:paraId="49F7480E" w14:textId="77777777" w:rsidR="00A3353F" w:rsidRPr="001D265D" w:rsidRDefault="00A3353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Out of County</w:t>
            </w:r>
          </w:p>
        </w:tc>
        <w:tc>
          <w:tcPr>
            <w:tcW w:w="1705" w:type="dxa"/>
          </w:tcPr>
          <w:p w14:paraId="2E9412D6" w14:textId="77777777" w:rsidR="00A3353F" w:rsidRPr="001D265D" w:rsidRDefault="00A3353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Out of State</w:t>
            </w:r>
          </w:p>
        </w:tc>
      </w:tr>
      <w:tr w:rsidR="00A3353F" w:rsidRPr="001D265D" w14:paraId="50E5DBDF" w14:textId="77777777" w:rsidTr="00DB1787">
        <w:tc>
          <w:tcPr>
            <w:cnfStyle w:val="001000000000" w:firstRow="0" w:lastRow="0" w:firstColumn="1" w:lastColumn="0" w:oddVBand="0" w:evenVBand="0" w:oddHBand="0" w:evenHBand="0" w:firstRowFirstColumn="0" w:firstRowLastColumn="0" w:lastRowFirstColumn="0" w:lastRowLastColumn="0"/>
            <w:tcW w:w="3505" w:type="dxa"/>
          </w:tcPr>
          <w:p w14:paraId="721CFDC3" w14:textId="474156CB" w:rsidR="00A3353F" w:rsidRPr="001D265D" w:rsidRDefault="00A3353F">
            <w:pPr>
              <w:rPr>
                <w:rFonts w:ascii="Arial" w:hAnsi="Arial" w:cs="Arial"/>
                <w:sz w:val="20"/>
                <w:szCs w:val="20"/>
              </w:rPr>
            </w:pPr>
            <w:r w:rsidRPr="001D265D">
              <w:rPr>
                <w:rFonts w:ascii="Arial" w:hAnsi="Arial" w:cs="Arial"/>
                <w:sz w:val="20"/>
                <w:szCs w:val="20"/>
              </w:rPr>
              <w:t>Tuition/Learning Materials</w:t>
            </w:r>
            <w:r w:rsidR="007F0C49" w:rsidRPr="001D265D">
              <w:rPr>
                <w:rFonts w:ascii="Arial" w:hAnsi="Arial" w:cs="Arial"/>
                <w:sz w:val="20"/>
                <w:szCs w:val="20"/>
              </w:rPr>
              <w:t xml:space="preserve"> (13 credits)</w:t>
            </w:r>
          </w:p>
        </w:tc>
        <w:tc>
          <w:tcPr>
            <w:tcW w:w="2340" w:type="dxa"/>
          </w:tcPr>
          <w:p w14:paraId="5D401454" w14:textId="4D66D430" w:rsidR="00A3353F" w:rsidRPr="001D265D" w:rsidRDefault="00A3353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E53C06" w:rsidRPr="001D265D">
              <w:rPr>
                <w:rFonts w:ascii="Arial" w:hAnsi="Arial" w:cs="Arial"/>
                <w:sz w:val="20"/>
                <w:szCs w:val="20"/>
              </w:rPr>
              <w:t>1,287</w:t>
            </w:r>
          </w:p>
        </w:tc>
        <w:tc>
          <w:tcPr>
            <w:tcW w:w="1800" w:type="dxa"/>
          </w:tcPr>
          <w:p w14:paraId="7E58D4DF" w14:textId="305992A1" w:rsidR="00A3353F" w:rsidRPr="001D265D" w:rsidRDefault="00A3353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7A3C6A" w:rsidRPr="001D265D">
              <w:rPr>
                <w:rFonts w:ascii="Arial" w:hAnsi="Arial" w:cs="Arial"/>
                <w:sz w:val="20"/>
                <w:szCs w:val="20"/>
              </w:rPr>
              <w:t>2,197</w:t>
            </w:r>
          </w:p>
        </w:tc>
        <w:tc>
          <w:tcPr>
            <w:tcW w:w="1705" w:type="dxa"/>
          </w:tcPr>
          <w:p w14:paraId="30EB609B" w14:textId="2152D8FD" w:rsidR="00A3353F" w:rsidRPr="001D265D" w:rsidRDefault="00A3353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383699" w:rsidRPr="001D265D">
              <w:rPr>
                <w:rFonts w:ascii="Arial" w:hAnsi="Arial" w:cs="Arial"/>
                <w:sz w:val="20"/>
                <w:szCs w:val="20"/>
              </w:rPr>
              <w:t>3,250</w:t>
            </w:r>
          </w:p>
        </w:tc>
      </w:tr>
    </w:tbl>
    <w:p w14:paraId="0FD6034F" w14:textId="77777777" w:rsidR="00A3353F" w:rsidRPr="001D265D" w:rsidRDefault="00A3353F" w:rsidP="00606B65">
      <w:pPr>
        <w:pStyle w:val="NoSpacing"/>
        <w:rPr>
          <w:rFonts w:ascii="Arial" w:hAnsi="Arial" w:cs="Arial"/>
          <w:b/>
          <w:sz w:val="20"/>
          <w:szCs w:val="20"/>
        </w:rPr>
      </w:pPr>
    </w:p>
    <w:tbl>
      <w:tblPr>
        <w:tblStyle w:val="GridTable4-Accent6"/>
        <w:tblW w:w="0" w:type="auto"/>
        <w:tblLook w:val="04A0" w:firstRow="1" w:lastRow="0" w:firstColumn="1" w:lastColumn="0" w:noHBand="0" w:noVBand="1"/>
      </w:tblPr>
      <w:tblGrid>
        <w:gridCol w:w="3505"/>
        <w:gridCol w:w="2340"/>
        <w:gridCol w:w="1800"/>
        <w:gridCol w:w="1705"/>
      </w:tblGrid>
      <w:tr w:rsidR="005B4E28" w:rsidRPr="001D265D" w14:paraId="7700C2F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1579A6CD" w14:textId="45951F4F" w:rsidR="005B4E28" w:rsidRPr="001D265D" w:rsidRDefault="005B4E28">
            <w:pPr>
              <w:jc w:val="center"/>
              <w:rPr>
                <w:rFonts w:ascii="Arial" w:hAnsi="Arial" w:cs="Arial"/>
              </w:rPr>
            </w:pPr>
            <w:r w:rsidRPr="001D265D">
              <w:rPr>
                <w:rFonts w:ascii="Arial" w:hAnsi="Arial" w:cs="Arial"/>
              </w:rPr>
              <w:t>Semester 3</w:t>
            </w:r>
          </w:p>
        </w:tc>
      </w:tr>
      <w:tr w:rsidR="005B4E28" w:rsidRPr="001D265D" w14:paraId="0C91D5FD"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343616D" w14:textId="77777777" w:rsidR="005B4E28" w:rsidRPr="001D265D" w:rsidRDefault="005B4E28">
            <w:pPr>
              <w:rPr>
                <w:rFonts w:ascii="Arial" w:hAnsi="Arial" w:cs="Arial"/>
                <w:sz w:val="20"/>
                <w:szCs w:val="20"/>
              </w:rPr>
            </w:pPr>
          </w:p>
        </w:tc>
        <w:tc>
          <w:tcPr>
            <w:tcW w:w="2340" w:type="dxa"/>
          </w:tcPr>
          <w:p w14:paraId="7AFD96B1" w14:textId="77777777" w:rsidR="005B4E28" w:rsidRPr="001D265D" w:rsidRDefault="005B4E2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Dallas County Resident</w:t>
            </w:r>
          </w:p>
        </w:tc>
        <w:tc>
          <w:tcPr>
            <w:tcW w:w="1800" w:type="dxa"/>
          </w:tcPr>
          <w:p w14:paraId="6D8B0D7E" w14:textId="77777777" w:rsidR="005B4E28" w:rsidRPr="001D265D" w:rsidRDefault="005B4E2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Out of County</w:t>
            </w:r>
          </w:p>
        </w:tc>
        <w:tc>
          <w:tcPr>
            <w:tcW w:w="1705" w:type="dxa"/>
          </w:tcPr>
          <w:p w14:paraId="0A918B18" w14:textId="77777777" w:rsidR="005B4E28" w:rsidRPr="001D265D" w:rsidRDefault="005B4E2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Out of State</w:t>
            </w:r>
          </w:p>
        </w:tc>
      </w:tr>
      <w:tr w:rsidR="005B4E28" w:rsidRPr="001D265D" w14:paraId="190F6CD3" w14:textId="77777777" w:rsidTr="00DB1787">
        <w:tc>
          <w:tcPr>
            <w:cnfStyle w:val="001000000000" w:firstRow="0" w:lastRow="0" w:firstColumn="1" w:lastColumn="0" w:oddVBand="0" w:evenVBand="0" w:oddHBand="0" w:evenHBand="0" w:firstRowFirstColumn="0" w:firstRowLastColumn="0" w:lastRowFirstColumn="0" w:lastRowLastColumn="0"/>
            <w:tcW w:w="3505" w:type="dxa"/>
          </w:tcPr>
          <w:p w14:paraId="51CAFC36" w14:textId="5C70FD6B" w:rsidR="005B4E28" w:rsidRPr="001D265D" w:rsidRDefault="005B4E28">
            <w:pPr>
              <w:rPr>
                <w:rFonts w:ascii="Arial" w:hAnsi="Arial" w:cs="Arial"/>
                <w:sz w:val="20"/>
                <w:szCs w:val="20"/>
              </w:rPr>
            </w:pPr>
            <w:r w:rsidRPr="001D265D">
              <w:rPr>
                <w:rFonts w:ascii="Arial" w:hAnsi="Arial" w:cs="Arial"/>
                <w:sz w:val="20"/>
                <w:szCs w:val="20"/>
              </w:rPr>
              <w:t>Tuition/Learning Materials</w:t>
            </w:r>
            <w:r w:rsidR="007F0C49" w:rsidRPr="001D265D">
              <w:rPr>
                <w:rFonts w:ascii="Arial" w:hAnsi="Arial" w:cs="Arial"/>
                <w:sz w:val="20"/>
                <w:szCs w:val="20"/>
              </w:rPr>
              <w:t xml:space="preserve"> (12 credits)</w:t>
            </w:r>
          </w:p>
        </w:tc>
        <w:tc>
          <w:tcPr>
            <w:tcW w:w="2340" w:type="dxa"/>
          </w:tcPr>
          <w:p w14:paraId="733A9162" w14:textId="079DDA9D" w:rsidR="005B4E28" w:rsidRPr="001D265D" w:rsidRDefault="005B4E2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1515F5" w:rsidRPr="001D265D">
              <w:rPr>
                <w:rFonts w:ascii="Arial" w:hAnsi="Arial" w:cs="Arial"/>
                <w:sz w:val="20"/>
                <w:szCs w:val="20"/>
              </w:rPr>
              <w:t>1,188</w:t>
            </w:r>
          </w:p>
        </w:tc>
        <w:tc>
          <w:tcPr>
            <w:tcW w:w="1800" w:type="dxa"/>
          </w:tcPr>
          <w:p w14:paraId="28E860C7" w14:textId="291BC9D2" w:rsidR="005B4E28" w:rsidRPr="001D265D" w:rsidRDefault="005B4E2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C50009" w:rsidRPr="001D265D">
              <w:rPr>
                <w:rFonts w:ascii="Arial" w:hAnsi="Arial" w:cs="Arial"/>
                <w:sz w:val="20"/>
                <w:szCs w:val="20"/>
              </w:rPr>
              <w:t>2,028</w:t>
            </w:r>
          </w:p>
        </w:tc>
        <w:tc>
          <w:tcPr>
            <w:tcW w:w="1705" w:type="dxa"/>
          </w:tcPr>
          <w:p w14:paraId="75D575A7" w14:textId="0792ADF7" w:rsidR="005B4E28" w:rsidRPr="001D265D" w:rsidRDefault="005B4E2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265D">
              <w:rPr>
                <w:rFonts w:ascii="Arial" w:hAnsi="Arial" w:cs="Arial"/>
                <w:sz w:val="20"/>
                <w:szCs w:val="20"/>
              </w:rPr>
              <w:t>$</w:t>
            </w:r>
            <w:r w:rsidR="00934E40" w:rsidRPr="001D265D">
              <w:rPr>
                <w:rFonts w:ascii="Arial" w:hAnsi="Arial" w:cs="Arial"/>
                <w:sz w:val="20"/>
                <w:szCs w:val="20"/>
              </w:rPr>
              <w:t>3,000</w:t>
            </w:r>
          </w:p>
        </w:tc>
      </w:tr>
      <w:tr w:rsidR="006429C6" w:rsidRPr="001D265D" w14:paraId="45CD84C8" w14:textId="77777777" w:rsidTr="00DB1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594333A" w14:textId="004D5D48" w:rsidR="006429C6" w:rsidRPr="001D265D" w:rsidRDefault="006429C6">
            <w:pPr>
              <w:rPr>
                <w:rFonts w:ascii="Arial" w:hAnsi="Arial" w:cs="Arial"/>
                <w:sz w:val="20"/>
                <w:szCs w:val="20"/>
              </w:rPr>
            </w:pPr>
            <w:r w:rsidRPr="001D265D">
              <w:rPr>
                <w:rFonts w:ascii="Arial" w:hAnsi="Arial" w:cs="Arial"/>
                <w:sz w:val="20"/>
                <w:szCs w:val="20"/>
              </w:rPr>
              <w:t>Program Total Estimate</w:t>
            </w:r>
            <w:r w:rsidR="00745A38" w:rsidRPr="001D265D">
              <w:rPr>
                <w:rFonts w:ascii="Arial" w:hAnsi="Arial" w:cs="Arial"/>
                <w:sz w:val="20"/>
                <w:szCs w:val="20"/>
              </w:rPr>
              <w:t xml:space="preserve"> (41 credits)</w:t>
            </w:r>
          </w:p>
        </w:tc>
        <w:tc>
          <w:tcPr>
            <w:tcW w:w="2340" w:type="dxa"/>
          </w:tcPr>
          <w:p w14:paraId="117DFD15" w14:textId="30B69494" w:rsidR="006429C6" w:rsidRPr="001D265D" w:rsidRDefault="00CD03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4,425</w:t>
            </w:r>
          </w:p>
        </w:tc>
        <w:tc>
          <w:tcPr>
            <w:tcW w:w="1800" w:type="dxa"/>
          </w:tcPr>
          <w:p w14:paraId="2962CD45" w14:textId="056591EA" w:rsidR="006429C6" w:rsidRPr="001D265D" w:rsidRDefault="00CD03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7,331</w:t>
            </w:r>
          </w:p>
        </w:tc>
        <w:tc>
          <w:tcPr>
            <w:tcW w:w="1705" w:type="dxa"/>
          </w:tcPr>
          <w:p w14:paraId="4E69A436" w14:textId="0CF5C01D" w:rsidR="006429C6" w:rsidRPr="001D265D" w:rsidRDefault="00CD03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265D">
              <w:rPr>
                <w:rFonts w:ascii="Arial" w:hAnsi="Arial" w:cs="Arial"/>
                <w:sz w:val="20"/>
                <w:szCs w:val="20"/>
              </w:rPr>
              <w:t>$11,339</w:t>
            </w:r>
          </w:p>
        </w:tc>
      </w:tr>
    </w:tbl>
    <w:p w14:paraId="291CF41E" w14:textId="77777777" w:rsidR="005B4E28" w:rsidRPr="001D265D" w:rsidRDefault="005B4E28" w:rsidP="00606B65">
      <w:pPr>
        <w:pStyle w:val="NoSpacing"/>
        <w:rPr>
          <w:rFonts w:ascii="Arial" w:hAnsi="Arial" w:cs="Arial"/>
          <w:b/>
          <w:sz w:val="20"/>
          <w:szCs w:val="20"/>
        </w:rPr>
      </w:pPr>
    </w:p>
    <w:p w14:paraId="4059C48F" w14:textId="5173D6B3" w:rsidR="00854EDD" w:rsidRPr="001D265D" w:rsidRDefault="00AA6D79" w:rsidP="00606B65">
      <w:pPr>
        <w:pStyle w:val="NoSpacing"/>
        <w:rPr>
          <w:rFonts w:ascii="Arial" w:hAnsi="Arial" w:cs="Arial"/>
          <w:b/>
          <w:sz w:val="20"/>
          <w:szCs w:val="20"/>
        </w:rPr>
      </w:pPr>
      <w:hyperlink r:id="rId39" w:anchor="info">
        <w:r w:rsidRPr="40F63056">
          <w:rPr>
            <w:rStyle w:val="Hyperlink"/>
            <w:rFonts w:ascii="Arial" w:hAnsi="Arial" w:cs="Arial"/>
            <w:b/>
            <w:bCs/>
            <w:sz w:val="20"/>
            <w:szCs w:val="20"/>
          </w:rPr>
          <w:t>Biotechnology Aptitude and Competency Exam (BACE) Fee</w:t>
        </w:r>
      </w:hyperlink>
      <w:r w:rsidR="0010176C" w:rsidRPr="40F63056">
        <w:rPr>
          <w:rFonts w:ascii="Arial" w:hAnsi="Arial" w:cs="Arial"/>
          <w:b/>
          <w:bCs/>
          <w:sz w:val="20"/>
          <w:szCs w:val="20"/>
        </w:rPr>
        <w:t xml:space="preserve">: </w:t>
      </w:r>
      <w:r w:rsidR="0010176C" w:rsidRPr="40F63056">
        <w:rPr>
          <w:rFonts w:ascii="Arial" w:hAnsi="Arial" w:cs="Arial"/>
          <w:sz w:val="20"/>
          <w:szCs w:val="20"/>
        </w:rPr>
        <w:t>$185</w:t>
      </w:r>
      <w:r w:rsidR="00E33D00" w:rsidRPr="40F63056">
        <w:rPr>
          <w:rFonts w:ascii="Arial" w:hAnsi="Arial" w:cs="Arial"/>
          <w:sz w:val="20"/>
          <w:szCs w:val="20"/>
        </w:rPr>
        <w:t xml:space="preserve"> </w:t>
      </w:r>
      <w:r w:rsidR="2F29F48E" w:rsidRPr="40F63056">
        <w:rPr>
          <w:rFonts w:ascii="Arial" w:hAnsi="Arial" w:cs="Arial"/>
          <w:sz w:val="20"/>
          <w:szCs w:val="20"/>
        </w:rPr>
        <w:t xml:space="preserve">Testing with an Exam Site </w:t>
      </w:r>
      <w:r w:rsidR="00E33D00" w:rsidRPr="40F63056">
        <w:rPr>
          <w:rFonts w:ascii="Arial" w:hAnsi="Arial" w:cs="Arial"/>
          <w:sz w:val="20"/>
          <w:szCs w:val="20"/>
        </w:rPr>
        <w:t xml:space="preserve">OR </w:t>
      </w:r>
      <w:r w:rsidR="7382D777" w:rsidRPr="40F63056">
        <w:rPr>
          <w:rFonts w:ascii="Arial" w:hAnsi="Arial" w:cs="Arial"/>
          <w:sz w:val="20"/>
          <w:szCs w:val="20"/>
        </w:rPr>
        <w:t xml:space="preserve">$200 </w:t>
      </w:r>
      <w:r w:rsidR="00E33D00" w:rsidRPr="40F63056">
        <w:rPr>
          <w:rFonts w:ascii="Arial" w:hAnsi="Arial" w:cs="Arial"/>
          <w:sz w:val="20"/>
          <w:szCs w:val="20"/>
        </w:rPr>
        <w:t>Remote Testing Option via ProctorU</w:t>
      </w:r>
      <w:r w:rsidR="00BD08B5" w:rsidRPr="40F63056">
        <w:rPr>
          <w:rFonts w:ascii="Arial" w:hAnsi="Arial" w:cs="Arial"/>
          <w:sz w:val="20"/>
          <w:szCs w:val="20"/>
        </w:rPr>
        <w:t xml:space="preserve">. </w:t>
      </w:r>
      <w:r w:rsidR="00BD08B5" w:rsidRPr="001D265D">
        <w:rPr>
          <w:rFonts w:ascii="Arial" w:hAnsi="Arial" w:cs="Arial"/>
          <w:bCs/>
          <w:sz w:val="20"/>
          <w:szCs w:val="20"/>
        </w:rPr>
        <w:t xml:space="preserve">The fee includes: </w:t>
      </w:r>
      <w:r w:rsidR="000C2F7F" w:rsidRPr="001D265D">
        <w:rPr>
          <w:rFonts w:ascii="Arial" w:hAnsi="Arial" w:cs="Arial"/>
          <w:bCs/>
          <w:sz w:val="20"/>
          <w:szCs w:val="20"/>
        </w:rPr>
        <w:t xml:space="preserve">(a) </w:t>
      </w:r>
      <w:r w:rsidR="00BD08B5" w:rsidRPr="001D265D">
        <w:rPr>
          <w:rFonts w:ascii="Arial" w:hAnsi="Arial" w:cs="Arial"/>
          <w:bCs/>
          <w:sz w:val="20"/>
          <w:szCs w:val="20"/>
        </w:rPr>
        <w:t xml:space="preserve">access to online Practice Exam Course, </w:t>
      </w:r>
      <w:r w:rsidR="000C2F7F" w:rsidRPr="001D265D">
        <w:rPr>
          <w:rFonts w:ascii="Arial" w:hAnsi="Arial" w:cs="Arial"/>
          <w:bCs/>
          <w:sz w:val="20"/>
          <w:szCs w:val="20"/>
        </w:rPr>
        <w:t>(b) two</w:t>
      </w:r>
      <w:r w:rsidR="00BD08B5" w:rsidRPr="001D265D">
        <w:rPr>
          <w:rFonts w:ascii="Arial" w:hAnsi="Arial" w:cs="Arial"/>
          <w:bCs/>
          <w:sz w:val="20"/>
          <w:szCs w:val="20"/>
        </w:rPr>
        <w:t xml:space="preserve"> attempts at the exam (first and second), and </w:t>
      </w:r>
      <w:r w:rsidR="000C2F7F" w:rsidRPr="001D265D">
        <w:rPr>
          <w:rFonts w:ascii="Arial" w:hAnsi="Arial" w:cs="Arial"/>
          <w:bCs/>
          <w:sz w:val="20"/>
          <w:szCs w:val="20"/>
        </w:rPr>
        <w:t xml:space="preserve">(c) </w:t>
      </w:r>
      <w:r w:rsidR="00BD08B5" w:rsidRPr="001D265D">
        <w:rPr>
          <w:rFonts w:ascii="Arial" w:hAnsi="Arial" w:cs="Arial"/>
          <w:bCs/>
          <w:sz w:val="20"/>
          <w:szCs w:val="20"/>
        </w:rPr>
        <w:t>a digital credential upon passing</w:t>
      </w:r>
      <w:r w:rsidR="00BC3F48" w:rsidRPr="001D265D">
        <w:rPr>
          <w:rFonts w:ascii="Arial" w:hAnsi="Arial" w:cs="Arial"/>
          <w:bCs/>
          <w:sz w:val="20"/>
          <w:szCs w:val="20"/>
        </w:rPr>
        <w:t>.</w:t>
      </w:r>
      <w:r w:rsidR="00BC3F48" w:rsidRPr="001D265D">
        <w:rPr>
          <w:rFonts w:ascii="Arial" w:hAnsi="Arial" w:cs="Arial"/>
          <w:b/>
          <w:sz w:val="20"/>
          <w:szCs w:val="20"/>
        </w:rPr>
        <w:t xml:space="preserve"> </w:t>
      </w:r>
    </w:p>
    <w:p w14:paraId="214A2C4C" w14:textId="77777777" w:rsidR="00854EDD" w:rsidRPr="001D265D" w:rsidRDefault="00854EDD" w:rsidP="00606B65">
      <w:pPr>
        <w:pStyle w:val="NoSpacing"/>
        <w:rPr>
          <w:rFonts w:ascii="Arial" w:hAnsi="Arial" w:cs="Arial"/>
          <w:b/>
          <w:sz w:val="20"/>
          <w:szCs w:val="20"/>
        </w:rPr>
      </w:pPr>
    </w:p>
    <w:p w14:paraId="58ABB4DD" w14:textId="4E3172AC" w:rsidR="002A13F4" w:rsidRPr="001D265D" w:rsidRDefault="00606B65" w:rsidP="002A13F4">
      <w:pPr>
        <w:pStyle w:val="NoSpacing"/>
        <w:rPr>
          <w:rFonts w:ascii="Arial" w:hAnsi="Arial" w:cs="Arial"/>
          <w:sz w:val="20"/>
          <w:szCs w:val="20"/>
        </w:rPr>
      </w:pPr>
      <w:r w:rsidRPr="001D265D">
        <w:rPr>
          <w:rFonts w:ascii="Arial" w:hAnsi="Arial" w:cs="Arial"/>
          <w:sz w:val="20"/>
          <w:szCs w:val="20"/>
        </w:rPr>
        <w:t>The</w:t>
      </w:r>
      <w:r w:rsidRPr="001D265D">
        <w:rPr>
          <w:rFonts w:ascii="Arial" w:hAnsi="Arial" w:cs="Arial"/>
          <w:spacing w:val="-5"/>
          <w:sz w:val="20"/>
          <w:szCs w:val="20"/>
        </w:rPr>
        <w:t xml:space="preserve"> </w:t>
      </w:r>
      <w:r w:rsidRPr="001D265D">
        <w:rPr>
          <w:rFonts w:ascii="Arial" w:hAnsi="Arial" w:cs="Arial"/>
          <w:sz w:val="20"/>
          <w:szCs w:val="20"/>
        </w:rPr>
        <w:t>tuition</w:t>
      </w:r>
      <w:r w:rsidRPr="001D265D">
        <w:rPr>
          <w:rFonts w:ascii="Arial" w:hAnsi="Arial" w:cs="Arial"/>
          <w:spacing w:val="-3"/>
          <w:sz w:val="20"/>
          <w:szCs w:val="20"/>
        </w:rPr>
        <w:t xml:space="preserve"> </w:t>
      </w:r>
      <w:r w:rsidRPr="001D265D">
        <w:rPr>
          <w:rFonts w:ascii="Arial" w:hAnsi="Arial" w:cs="Arial"/>
          <w:sz w:val="20"/>
          <w:szCs w:val="20"/>
        </w:rPr>
        <w:t>is</w:t>
      </w:r>
      <w:r w:rsidRPr="001D265D">
        <w:rPr>
          <w:rFonts w:ascii="Arial" w:hAnsi="Arial" w:cs="Arial"/>
          <w:spacing w:val="-3"/>
          <w:sz w:val="20"/>
          <w:szCs w:val="20"/>
        </w:rPr>
        <w:t xml:space="preserve"> </w:t>
      </w:r>
      <w:r w:rsidRPr="001D265D">
        <w:rPr>
          <w:rFonts w:ascii="Arial" w:hAnsi="Arial" w:cs="Arial"/>
          <w:sz w:val="20"/>
          <w:szCs w:val="20"/>
        </w:rPr>
        <w:t>charged</w:t>
      </w:r>
      <w:r w:rsidRPr="001D265D">
        <w:rPr>
          <w:rFonts w:ascii="Arial" w:hAnsi="Arial" w:cs="Arial"/>
          <w:spacing w:val="-3"/>
          <w:sz w:val="20"/>
          <w:szCs w:val="20"/>
        </w:rPr>
        <w:t xml:space="preserve"> </w:t>
      </w:r>
      <w:r w:rsidRPr="001D265D">
        <w:rPr>
          <w:rFonts w:ascii="Arial" w:hAnsi="Arial" w:cs="Arial"/>
          <w:sz w:val="20"/>
          <w:szCs w:val="20"/>
        </w:rPr>
        <w:t>according</w:t>
      </w:r>
      <w:r w:rsidRPr="001D265D">
        <w:rPr>
          <w:rFonts w:ascii="Arial" w:hAnsi="Arial" w:cs="Arial"/>
          <w:spacing w:val="-3"/>
          <w:sz w:val="20"/>
          <w:szCs w:val="20"/>
        </w:rPr>
        <w:t xml:space="preserve"> </w:t>
      </w:r>
      <w:r w:rsidRPr="001D265D">
        <w:rPr>
          <w:rFonts w:ascii="Arial" w:hAnsi="Arial" w:cs="Arial"/>
          <w:sz w:val="20"/>
          <w:szCs w:val="20"/>
        </w:rPr>
        <w:t>to</w:t>
      </w:r>
      <w:r w:rsidRPr="001D265D">
        <w:rPr>
          <w:rFonts w:ascii="Arial" w:hAnsi="Arial" w:cs="Arial"/>
          <w:spacing w:val="-3"/>
          <w:sz w:val="20"/>
          <w:szCs w:val="20"/>
        </w:rPr>
        <w:t xml:space="preserve"> </w:t>
      </w:r>
      <w:r w:rsidRPr="001D265D">
        <w:rPr>
          <w:rFonts w:ascii="Arial" w:hAnsi="Arial" w:cs="Arial"/>
          <w:sz w:val="20"/>
          <w:szCs w:val="20"/>
        </w:rPr>
        <w:t>the</w:t>
      </w:r>
      <w:r w:rsidRPr="001D265D">
        <w:rPr>
          <w:rFonts w:ascii="Arial" w:hAnsi="Arial" w:cs="Arial"/>
          <w:spacing w:val="-4"/>
          <w:sz w:val="20"/>
          <w:szCs w:val="20"/>
        </w:rPr>
        <w:t xml:space="preserve"> </w:t>
      </w:r>
      <w:r w:rsidRPr="001D265D">
        <w:rPr>
          <w:rFonts w:ascii="Arial" w:hAnsi="Arial" w:cs="Arial"/>
          <w:sz w:val="20"/>
          <w:szCs w:val="20"/>
        </w:rPr>
        <w:t>number</w:t>
      </w:r>
      <w:r w:rsidRPr="001D265D">
        <w:rPr>
          <w:rFonts w:ascii="Arial" w:hAnsi="Arial" w:cs="Arial"/>
          <w:spacing w:val="-5"/>
          <w:sz w:val="20"/>
          <w:szCs w:val="20"/>
        </w:rPr>
        <w:t xml:space="preserve"> </w:t>
      </w:r>
      <w:r w:rsidRPr="001D265D">
        <w:rPr>
          <w:rFonts w:ascii="Arial" w:hAnsi="Arial" w:cs="Arial"/>
          <w:sz w:val="20"/>
          <w:szCs w:val="20"/>
        </w:rPr>
        <w:t>of</w:t>
      </w:r>
      <w:r w:rsidRPr="001D265D">
        <w:rPr>
          <w:rFonts w:ascii="Arial" w:hAnsi="Arial" w:cs="Arial"/>
          <w:spacing w:val="-2"/>
          <w:sz w:val="20"/>
          <w:szCs w:val="20"/>
        </w:rPr>
        <w:t xml:space="preserve"> </w:t>
      </w:r>
      <w:r w:rsidRPr="001D265D">
        <w:rPr>
          <w:rFonts w:ascii="Arial" w:hAnsi="Arial" w:cs="Arial"/>
          <w:sz w:val="20"/>
          <w:szCs w:val="20"/>
        </w:rPr>
        <w:t>credit</w:t>
      </w:r>
      <w:r w:rsidRPr="001D265D">
        <w:rPr>
          <w:rFonts w:ascii="Arial" w:hAnsi="Arial" w:cs="Arial"/>
          <w:spacing w:val="-3"/>
          <w:sz w:val="20"/>
          <w:szCs w:val="20"/>
        </w:rPr>
        <w:t xml:space="preserve"> </w:t>
      </w:r>
      <w:r w:rsidRPr="001D265D">
        <w:rPr>
          <w:rFonts w:ascii="Arial" w:hAnsi="Arial" w:cs="Arial"/>
          <w:sz w:val="20"/>
          <w:szCs w:val="20"/>
        </w:rPr>
        <w:t>hours</w:t>
      </w:r>
      <w:r w:rsidRPr="001D265D">
        <w:rPr>
          <w:rFonts w:ascii="Arial" w:hAnsi="Arial" w:cs="Arial"/>
          <w:spacing w:val="-3"/>
          <w:sz w:val="20"/>
          <w:szCs w:val="20"/>
        </w:rPr>
        <w:t xml:space="preserve"> </w:t>
      </w:r>
      <w:r w:rsidRPr="001D265D">
        <w:rPr>
          <w:rFonts w:ascii="Arial" w:hAnsi="Arial" w:cs="Arial"/>
          <w:sz w:val="20"/>
          <w:szCs w:val="20"/>
        </w:rPr>
        <w:t>for</w:t>
      </w:r>
      <w:r w:rsidRPr="001D265D">
        <w:rPr>
          <w:rFonts w:ascii="Arial" w:hAnsi="Arial" w:cs="Arial"/>
          <w:spacing w:val="-3"/>
          <w:sz w:val="20"/>
          <w:szCs w:val="20"/>
        </w:rPr>
        <w:t xml:space="preserve"> </w:t>
      </w:r>
      <w:r w:rsidRPr="001D265D">
        <w:rPr>
          <w:rFonts w:ascii="Arial" w:hAnsi="Arial" w:cs="Arial"/>
          <w:sz w:val="20"/>
          <w:szCs w:val="20"/>
        </w:rPr>
        <w:t>which</w:t>
      </w:r>
      <w:r w:rsidRPr="001D265D">
        <w:rPr>
          <w:rFonts w:ascii="Arial" w:hAnsi="Arial" w:cs="Arial"/>
          <w:spacing w:val="-3"/>
          <w:sz w:val="20"/>
          <w:szCs w:val="20"/>
        </w:rPr>
        <w:t xml:space="preserve"> </w:t>
      </w:r>
      <w:r w:rsidRPr="001D265D">
        <w:rPr>
          <w:rFonts w:ascii="Arial" w:hAnsi="Arial" w:cs="Arial"/>
          <w:sz w:val="20"/>
          <w:szCs w:val="20"/>
        </w:rPr>
        <w:t>a</w:t>
      </w:r>
      <w:r w:rsidRPr="001D265D">
        <w:rPr>
          <w:rFonts w:ascii="Arial" w:hAnsi="Arial" w:cs="Arial"/>
          <w:spacing w:val="-5"/>
          <w:sz w:val="20"/>
          <w:szCs w:val="20"/>
        </w:rPr>
        <w:t xml:space="preserve"> </w:t>
      </w:r>
      <w:r w:rsidRPr="001D265D">
        <w:rPr>
          <w:rFonts w:ascii="Arial" w:hAnsi="Arial" w:cs="Arial"/>
          <w:sz w:val="20"/>
          <w:szCs w:val="20"/>
        </w:rPr>
        <w:t>student</w:t>
      </w:r>
      <w:r w:rsidRPr="001D265D">
        <w:rPr>
          <w:rFonts w:ascii="Arial" w:hAnsi="Arial" w:cs="Arial"/>
          <w:spacing w:val="-3"/>
          <w:sz w:val="20"/>
          <w:szCs w:val="20"/>
        </w:rPr>
        <w:t xml:space="preserve"> </w:t>
      </w:r>
      <w:r w:rsidRPr="001D265D">
        <w:rPr>
          <w:rFonts w:ascii="Arial" w:hAnsi="Arial" w:cs="Arial"/>
          <w:sz w:val="20"/>
          <w:szCs w:val="20"/>
        </w:rPr>
        <w:t>enrolls</w:t>
      </w:r>
      <w:r w:rsidRPr="001D265D">
        <w:rPr>
          <w:rFonts w:ascii="Arial" w:hAnsi="Arial" w:cs="Arial"/>
          <w:spacing w:val="-3"/>
          <w:sz w:val="20"/>
          <w:szCs w:val="20"/>
        </w:rPr>
        <w:t xml:space="preserve"> </w:t>
      </w:r>
      <w:r w:rsidRPr="001D265D">
        <w:rPr>
          <w:rFonts w:ascii="Arial" w:hAnsi="Arial" w:cs="Arial"/>
          <w:sz w:val="20"/>
          <w:szCs w:val="20"/>
        </w:rPr>
        <w:t xml:space="preserve">and </w:t>
      </w:r>
      <w:r w:rsidR="008D1C3E" w:rsidRPr="001D265D">
        <w:rPr>
          <w:rFonts w:ascii="Arial" w:hAnsi="Arial" w:cs="Arial"/>
          <w:sz w:val="20"/>
          <w:szCs w:val="20"/>
        </w:rPr>
        <w:t xml:space="preserve">the </w:t>
      </w:r>
      <w:r w:rsidRPr="001D265D">
        <w:rPr>
          <w:rFonts w:ascii="Arial" w:hAnsi="Arial" w:cs="Arial"/>
          <w:sz w:val="20"/>
          <w:szCs w:val="20"/>
        </w:rPr>
        <w:t xml:space="preserve">location of legal </w:t>
      </w:r>
      <w:hyperlink r:id="rId40">
        <w:r w:rsidRPr="001D265D">
          <w:rPr>
            <w:rFonts w:ascii="Arial" w:hAnsi="Arial" w:cs="Arial"/>
            <w:color w:val="0000FF"/>
            <w:sz w:val="20"/>
            <w:szCs w:val="20"/>
            <w:u w:val="single" w:color="0000FF"/>
          </w:rPr>
          <w:t>residency</w:t>
        </w:r>
      </w:hyperlink>
      <w:r w:rsidRPr="001D265D">
        <w:rPr>
          <w:rFonts w:ascii="Arial" w:hAnsi="Arial" w:cs="Arial"/>
          <w:sz w:val="20"/>
          <w:szCs w:val="20"/>
        </w:rPr>
        <w:t>.</w:t>
      </w:r>
      <w:r w:rsidR="002A13F4" w:rsidRPr="001D265D">
        <w:rPr>
          <w:rFonts w:ascii="Arial" w:hAnsi="Arial" w:cs="Arial"/>
          <w:sz w:val="20"/>
          <w:szCs w:val="20"/>
        </w:rPr>
        <w:t xml:space="preserve"> Dallas County Resident = $</w:t>
      </w:r>
      <w:r w:rsidR="007313B1" w:rsidRPr="001D265D">
        <w:rPr>
          <w:rFonts w:ascii="Arial" w:hAnsi="Arial" w:cs="Arial"/>
          <w:sz w:val="20"/>
          <w:szCs w:val="20"/>
        </w:rPr>
        <w:t>99</w:t>
      </w:r>
      <w:r w:rsidR="002A13F4" w:rsidRPr="001D265D">
        <w:rPr>
          <w:rFonts w:ascii="Arial" w:hAnsi="Arial" w:cs="Arial"/>
          <w:sz w:val="20"/>
          <w:szCs w:val="20"/>
        </w:rPr>
        <w:t xml:space="preserve"> per credit hour</w:t>
      </w:r>
      <w:r w:rsidR="00955B4D" w:rsidRPr="001D265D">
        <w:rPr>
          <w:rFonts w:ascii="Arial" w:hAnsi="Arial" w:cs="Arial"/>
          <w:sz w:val="20"/>
          <w:szCs w:val="20"/>
        </w:rPr>
        <w:t>,</w:t>
      </w:r>
      <w:r w:rsidR="002A13F4" w:rsidRPr="001D265D">
        <w:rPr>
          <w:rFonts w:ascii="Arial" w:hAnsi="Arial" w:cs="Arial"/>
          <w:sz w:val="20"/>
          <w:szCs w:val="20"/>
        </w:rPr>
        <w:t xml:space="preserve"> Out-of-County</w:t>
      </w:r>
      <w:r w:rsidR="002A13F4" w:rsidRPr="001D265D">
        <w:rPr>
          <w:rFonts w:ascii="Arial" w:hAnsi="Arial" w:cs="Arial"/>
          <w:spacing w:val="-7"/>
          <w:sz w:val="20"/>
          <w:szCs w:val="20"/>
        </w:rPr>
        <w:t xml:space="preserve"> </w:t>
      </w:r>
      <w:r w:rsidR="002A13F4" w:rsidRPr="001D265D">
        <w:rPr>
          <w:rFonts w:ascii="Arial" w:hAnsi="Arial" w:cs="Arial"/>
          <w:sz w:val="20"/>
          <w:szCs w:val="20"/>
        </w:rPr>
        <w:t>Resident</w:t>
      </w:r>
      <w:r w:rsidR="002A13F4" w:rsidRPr="001D265D">
        <w:rPr>
          <w:rFonts w:ascii="Arial" w:hAnsi="Arial" w:cs="Arial"/>
          <w:spacing w:val="-7"/>
          <w:sz w:val="20"/>
          <w:szCs w:val="20"/>
        </w:rPr>
        <w:t xml:space="preserve"> </w:t>
      </w:r>
      <w:r w:rsidR="002A13F4" w:rsidRPr="001D265D">
        <w:rPr>
          <w:rFonts w:ascii="Arial" w:hAnsi="Arial" w:cs="Arial"/>
          <w:sz w:val="20"/>
          <w:szCs w:val="20"/>
        </w:rPr>
        <w:t>=</w:t>
      </w:r>
      <w:r w:rsidR="002A13F4" w:rsidRPr="001D265D">
        <w:rPr>
          <w:rFonts w:ascii="Arial" w:hAnsi="Arial" w:cs="Arial"/>
          <w:spacing w:val="-8"/>
          <w:sz w:val="20"/>
          <w:szCs w:val="20"/>
        </w:rPr>
        <w:t xml:space="preserve"> </w:t>
      </w:r>
      <w:r w:rsidR="002A13F4" w:rsidRPr="001D265D">
        <w:rPr>
          <w:rFonts w:ascii="Arial" w:hAnsi="Arial" w:cs="Arial"/>
          <w:sz w:val="20"/>
          <w:szCs w:val="20"/>
        </w:rPr>
        <w:t>$</w:t>
      </w:r>
      <w:r w:rsidR="00713ACE" w:rsidRPr="001D265D">
        <w:rPr>
          <w:rFonts w:ascii="Arial" w:hAnsi="Arial" w:cs="Arial"/>
          <w:sz w:val="20"/>
          <w:szCs w:val="20"/>
        </w:rPr>
        <w:t>169</w:t>
      </w:r>
      <w:r w:rsidR="002A13F4" w:rsidRPr="001D265D">
        <w:rPr>
          <w:rFonts w:ascii="Arial" w:hAnsi="Arial" w:cs="Arial"/>
          <w:spacing w:val="-7"/>
          <w:sz w:val="20"/>
          <w:szCs w:val="20"/>
        </w:rPr>
        <w:t xml:space="preserve"> </w:t>
      </w:r>
      <w:r w:rsidR="002A13F4" w:rsidRPr="001D265D">
        <w:rPr>
          <w:rFonts w:ascii="Arial" w:hAnsi="Arial" w:cs="Arial"/>
          <w:sz w:val="20"/>
          <w:szCs w:val="20"/>
        </w:rPr>
        <w:t>per</w:t>
      </w:r>
      <w:r w:rsidR="002A13F4" w:rsidRPr="001D265D">
        <w:rPr>
          <w:rFonts w:ascii="Arial" w:hAnsi="Arial" w:cs="Arial"/>
          <w:spacing w:val="-6"/>
          <w:sz w:val="20"/>
          <w:szCs w:val="20"/>
        </w:rPr>
        <w:t xml:space="preserve"> </w:t>
      </w:r>
      <w:r w:rsidR="002A13F4" w:rsidRPr="001D265D">
        <w:rPr>
          <w:rFonts w:ascii="Arial" w:hAnsi="Arial" w:cs="Arial"/>
          <w:sz w:val="20"/>
          <w:szCs w:val="20"/>
        </w:rPr>
        <w:t>credit</w:t>
      </w:r>
      <w:r w:rsidR="002A13F4" w:rsidRPr="001D265D">
        <w:rPr>
          <w:rFonts w:ascii="Arial" w:hAnsi="Arial" w:cs="Arial"/>
          <w:spacing w:val="-7"/>
          <w:sz w:val="20"/>
          <w:szCs w:val="20"/>
        </w:rPr>
        <w:t xml:space="preserve"> </w:t>
      </w:r>
      <w:r w:rsidR="002A13F4" w:rsidRPr="001D265D">
        <w:rPr>
          <w:rFonts w:ascii="Arial" w:hAnsi="Arial" w:cs="Arial"/>
          <w:sz w:val="20"/>
          <w:szCs w:val="20"/>
        </w:rPr>
        <w:t>hour</w:t>
      </w:r>
      <w:r w:rsidR="00955B4D" w:rsidRPr="001D265D">
        <w:rPr>
          <w:rFonts w:ascii="Arial" w:hAnsi="Arial" w:cs="Arial"/>
          <w:sz w:val="20"/>
          <w:szCs w:val="20"/>
        </w:rPr>
        <w:t xml:space="preserve">, </w:t>
      </w:r>
      <w:r w:rsidR="002A13F4" w:rsidRPr="001D265D">
        <w:rPr>
          <w:rFonts w:ascii="Arial" w:hAnsi="Arial" w:cs="Arial"/>
          <w:sz w:val="20"/>
          <w:szCs w:val="20"/>
        </w:rPr>
        <w:t>Out-of-State/</w:t>
      </w:r>
      <w:r w:rsidR="002A13F4" w:rsidRPr="001D265D">
        <w:rPr>
          <w:rFonts w:ascii="Arial" w:hAnsi="Arial" w:cs="Arial"/>
          <w:spacing w:val="-2"/>
          <w:sz w:val="20"/>
          <w:szCs w:val="20"/>
        </w:rPr>
        <w:t xml:space="preserve"> </w:t>
      </w:r>
      <w:r w:rsidR="002A13F4" w:rsidRPr="001D265D">
        <w:rPr>
          <w:rFonts w:ascii="Arial" w:hAnsi="Arial" w:cs="Arial"/>
          <w:sz w:val="20"/>
          <w:szCs w:val="20"/>
        </w:rPr>
        <w:t>International</w:t>
      </w:r>
      <w:r w:rsidR="002A13F4" w:rsidRPr="001D265D">
        <w:rPr>
          <w:rFonts w:ascii="Arial" w:hAnsi="Arial" w:cs="Arial"/>
          <w:spacing w:val="-3"/>
          <w:sz w:val="20"/>
          <w:szCs w:val="20"/>
        </w:rPr>
        <w:t xml:space="preserve"> </w:t>
      </w:r>
      <w:r w:rsidR="002A13F4" w:rsidRPr="001D265D">
        <w:rPr>
          <w:rFonts w:ascii="Arial" w:hAnsi="Arial" w:cs="Arial"/>
          <w:sz w:val="20"/>
          <w:szCs w:val="20"/>
        </w:rPr>
        <w:t>Resident</w:t>
      </w:r>
      <w:r w:rsidR="002A13F4" w:rsidRPr="001D265D">
        <w:rPr>
          <w:rFonts w:ascii="Arial" w:hAnsi="Arial" w:cs="Arial"/>
          <w:spacing w:val="-3"/>
          <w:sz w:val="20"/>
          <w:szCs w:val="20"/>
        </w:rPr>
        <w:t xml:space="preserve"> </w:t>
      </w:r>
      <w:r w:rsidR="002A13F4" w:rsidRPr="001D265D">
        <w:rPr>
          <w:rFonts w:ascii="Arial" w:hAnsi="Arial" w:cs="Arial"/>
          <w:sz w:val="20"/>
          <w:szCs w:val="20"/>
        </w:rPr>
        <w:t>=</w:t>
      </w:r>
      <w:r w:rsidR="002A13F4" w:rsidRPr="001D265D">
        <w:rPr>
          <w:rFonts w:ascii="Arial" w:hAnsi="Arial" w:cs="Arial"/>
          <w:spacing w:val="-4"/>
          <w:sz w:val="20"/>
          <w:szCs w:val="20"/>
        </w:rPr>
        <w:t xml:space="preserve"> </w:t>
      </w:r>
      <w:r w:rsidR="002A13F4" w:rsidRPr="001D265D">
        <w:rPr>
          <w:rFonts w:ascii="Arial" w:hAnsi="Arial" w:cs="Arial"/>
          <w:sz w:val="20"/>
          <w:szCs w:val="20"/>
        </w:rPr>
        <w:t>$2</w:t>
      </w:r>
      <w:r w:rsidR="00713ACE" w:rsidRPr="001D265D">
        <w:rPr>
          <w:rFonts w:ascii="Arial" w:hAnsi="Arial" w:cs="Arial"/>
          <w:sz w:val="20"/>
          <w:szCs w:val="20"/>
        </w:rPr>
        <w:t>5</w:t>
      </w:r>
      <w:r w:rsidR="002A13F4" w:rsidRPr="001D265D">
        <w:rPr>
          <w:rFonts w:ascii="Arial" w:hAnsi="Arial" w:cs="Arial"/>
          <w:sz w:val="20"/>
          <w:szCs w:val="20"/>
        </w:rPr>
        <w:t>0</w:t>
      </w:r>
      <w:r w:rsidR="002A13F4" w:rsidRPr="001D265D">
        <w:rPr>
          <w:rFonts w:ascii="Arial" w:hAnsi="Arial" w:cs="Arial"/>
          <w:spacing w:val="-3"/>
          <w:sz w:val="20"/>
          <w:szCs w:val="20"/>
        </w:rPr>
        <w:t xml:space="preserve"> </w:t>
      </w:r>
      <w:r w:rsidR="002A13F4" w:rsidRPr="001D265D">
        <w:rPr>
          <w:rFonts w:ascii="Arial" w:hAnsi="Arial" w:cs="Arial"/>
          <w:sz w:val="20"/>
          <w:szCs w:val="20"/>
        </w:rPr>
        <w:t>per</w:t>
      </w:r>
      <w:r w:rsidR="002A13F4" w:rsidRPr="001D265D">
        <w:rPr>
          <w:rFonts w:ascii="Arial" w:hAnsi="Arial" w:cs="Arial"/>
          <w:spacing w:val="-2"/>
          <w:sz w:val="20"/>
          <w:szCs w:val="20"/>
        </w:rPr>
        <w:t xml:space="preserve"> </w:t>
      </w:r>
      <w:r w:rsidR="002A13F4" w:rsidRPr="001D265D">
        <w:rPr>
          <w:rFonts w:ascii="Arial" w:hAnsi="Arial" w:cs="Arial"/>
          <w:sz w:val="20"/>
          <w:szCs w:val="20"/>
        </w:rPr>
        <w:t>credit</w:t>
      </w:r>
      <w:r w:rsidR="002A13F4" w:rsidRPr="001D265D">
        <w:rPr>
          <w:rFonts w:ascii="Arial" w:hAnsi="Arial" w:cs="Arial"/>
          <w:spacing w:val="-3"/>
          <w:sz w:val="20"/>
          <w:szCs w:val="20"/>
        </w:rPr>
        <w:t xml:space="preserve"> </w:t>
      </w:r>
      <w:r w:rsidR="002A13F4" w:rsidRPr="001D265D">
        <w:rPr>
          <w:rFonts w:ascii="Arial" w:hAnsi="Arial" w:cs="Arial"/>
          <w:spacing w:val="-4"/>
          <w:sz w:val="20"/>
          <w:szCs w:val="20"/>
        </w:rPr>
        <w:t>hour</w:t>
      </w:r>
      <w:r w:rsidR="00003B0C" w:rsidRPr="001D265D">
        <w:rPr>
          <w:rFonts w:ascii="Arial" w:hAnsi="Arial" w:cs="Arial"/>
          <w:spacing w:val="-4"/>
          <w:sz w:val="20"/>
          <w:szCs w:val="20"/>
        </w:rPr>
        <w:t xml:space="preserve">. </w:t>
      </w:r>
      <w:r w:rsidR="00003B0C" w:rsidRPr="001D265D">
        <w:rPr>
          <w:rFonts w:ascii="Arial" w:hAnsi="Arial" w:cs="Arial"/>
          <w:sz w:val="20"/>
          <w:szCs w:val="20"/>
          <w:shd w:val="clear" w:color="auto" w:fill="FFFFFF"/>
        </w:rPr>
        <w:t xml:space="preserve">More information on financial aid can be found here: </w:t>
      </w:r>
      <w:hyperlink r:id="rId41" w:history="1">
        <w:r w:rsidR="00003B0C" w:rsidRPr="001D265D">
          <w:rPr>
            <w:rFonts w:ascii="Arial" w:hAnsi="Arial" w:cs="Arial"/>
            <w:color w:val="0000FF"/>
            <w:sz w:val="20"/>
            <w:szCs w:val="20"/>
            <w:u w:val="single"/>
          </w:rPr>
          <w:t>Financial Aid Info Link</w:t>
        </w:r>
      </w:hyperlink>
      <w:r w:rsidR="00003B0C" w:rsidRPr="001D265D">
        <w:rPr>
          <w:rFonts w:ascii="Arial" w:hAnsi="Arial" w:cs="Arial"/>
          <w:sz w:val="20"/>
          <w:szCs w:val="20"/>
          <w:shd w:val="clear" w:color="auto" w:fill="FFFFFF"/>
        </w:rPr>
        <w:t>.</w:t>
      </w:r>
    </w:p>
    <w:p w14:paraId="7295E4BC" w14:textId="4E46608B" w:rsidR="00606B65" w:rsidRPr="001D265D" w:rsidRDefault="00606B65" w:rsidP="00606B65">
      <w:pPr>
        <w:pStyle w:val="NoSpacing"/>
        <w:rPr>
          <w:rFonts w:ascii="Arial" w:hAnsi="Arial" w:cs="Arial"/>
          <w:sz w:val="20"/>
          <w:szCs w:val="20"/>
        </w:rPr>
      </w:pPr>
    </w:p>
    <w:p w14:paraId="641706AD" w14:textId="71C064ED" w:rsidR="00F84793" w:rsidRDefault="00606B65" w:rsidP="00606B65">
      <w:pPr>
        <w:pStyle w:val="NoSpacing"/>
        <w:rPr>
          <w:rFonts w:ascii="Arial" w:hAnsi="Arial" w:cs="Arial"/>
          <w:i/>
          <w:sz w:val="20"/>
          <w:szCs w:val="20"/>
        </w:rPr>
      </w:pPr>
      <w:r w:rsidRPr="001D265D">
        <w:rPr>
          <w:rFonts w:ascii="Arial" w:hAnsi="Arial" w:cs="Arial"/>
          <w:sz w:val="20"/>
          <w:szCs w:val="20"/>
        </w:rPr>
        <w:t>Tuition</w:t>
      </w:r>
      <w:r w:rsidRPr="001D265D">
        <w:rPr>
          <w:rFonts w:ascii="Arial" w:hAnsi="Arial" w:cs="Arial"/>
          <w:spacing w:val="-3"/>
          <w:sz w:val="20"/>
          <w:szCs w:val="20"/>
        </w:rPr>
        <w:t xml:space="preserve"> </w:t>
      </w:r>
      <w:r w:rsidRPr="001D265D">
        <w:rPr>
          <w:rFonts w:ascii="Arial" w:hAnsi="Arial" w:cs="Arial"/>
          <w:sz w:val="20"/>
          <w:szCs w:val="20"/>
        </w:rPr>
        <w:t>includes</w:t>
      </w:r>
      <w:r w:rsidRPr="001D265D">
        <w:rPr>
          <w:rFonts w:ascii="Arial" w:hAnsi="Arial" w:cs="Arial"/>
          <w:spacing w:val="-3"/>
          <w:sz w:val="20"/>
          <w:szCs w:val="20"/>
        </w:rPr>
        <w:t xml:space="preserve"> </w:t>
      </w:r>
      <w:r w:rsidRPr="001D265D">
        <w:rPr>
          <w:rFonts w:ascii="Arial" w:hAnsi="Arial" w:cs="Arial"/>
          <w:sz w:val="20"/>
          <w:szCs w:val="20"/>
        </w:rPr>
        <w:t>textbook</w:t>
      </w:r>
      <w:r w:rsidRPr="001D265D">
        <w:rPr>
          <w:rFonts w:ascii="Arial" w:hAnsi="Arial" w:cs="Arial"/>
          <w:spacing w:val="-3"/>
          <w:sz w:val="20"/>
          <w:szCs w:val="20"/>
        </w:rPr>
        <w:t xml:space="preserve"> </w:t>
      </w:r>
      <w:r w:rsidR="0072651D" w:rsidRPr="001D265D">
        <w:rPr>
          <w:rFonts w:ascii="Arial" w:hAnsi="Arial" w:cs="Arial"/>
          <w:sz w:val="20"/>
          <w:szCs w:val="20"/>
        </w:rPr>
        <w:t>costs</w:t>
      </w:r>
      <w:r w:rsidR="0072651D">
        <w:rPr>
          <w:rFonts w:ascii="Arial" w:hAnsi="Arial" w:cs="Arial"/>
          <w:sz w:val="20"/>
          <w:szCs w:val="20"/>
        </w:rPr>
        <w:t>.</w:t>
      </w:r>
      <w:r w:rsidR="0072651D" w:rsidRPr="001D265D">
        <w:rPr>
          <w:rFonts w:ascii="Arial" w:hAnsi="Arial" w:cs="Arial"/>
          <w:i/>
          <w:sz w:val="20"/>
          <w:szCs w:val="20"/>
        </w:rPr>
        <w:t xml:space="preserve"> These</w:t>
      </w:r>
      <w:r w:rsidRPr="001D265D">
        <w:rPr>
          <w:rFonts w:ascii="Arial" w:hAnsi="Arial" w:cs="Arial"/>
          <w:i/>
          <w:spacing w:val="-4"/>
          <w:sz w:val="20"/>
          <w:szCs w:val="20"/>
        </w:rPr>
        <w:t xml:space="preserve"> </w:t>
      </w:r>
      <w:r w:rsidRPr="001D265D">
        <w:rPr>
          <w:rFonts w:ascii="Arial" w:hAnsi="Arial" w:cs="Arial"/>
          <w:i/>
          <w:sz w:val="20"/>
          <w:szCs w:val="20"/>
        </w:rPr>
        <w:t>and</w:t>
      </w:r>
      <w:r w:rsidRPr="001D265D">
        <w:rPr>
          <w:rFonts w:ascii="Arial" w:hAnsi="Arial" w:cs="Arial"/>
          <w:i/>
          <w:spacing w:val="-1"/>
          <w:sz w:val="20"/>
          <w:szCs w:val="20"/>
        </w:rPr>
        <w:t xml:space="preserve"> </w:t>
      </w:r>
      <w:r w:rsidRPr="001D265D">
        <w:rPr>
          <w:rFonts w:ascii="Arial" w:hAnsi="Arial" w:cs="Arial"/>
          <w:i/>
          <w:sz w:val="20"/>
          <w:szCs w:val="20"/>
        </w:rPr>
        <w:t>other</w:t>
      </w:r>
      <w:r w:rsidRPr="001D265D">
        <w:rPr>
          <w:rFonts w:ascii="Arial" w:hAnsi="Arial" w:cs="Arial"/>
          <w:i/>
          <w:spacing w:val="-3"/>
          <w:sz w:val="20"/>
          <w:szCs w:val="20"/>
        </w:rPr>
        <w:t xml:space="preserve"> </w:t>
      </w:r>
      <w:r w:rsidRPr="001D265D">
        <w:rPr>
          <w:rFonts w:ascii="Arial" w:hAnsi="Arial" w:cs="Arial"/>
          <w:i/>
          <w:sz w:val="20"/>
          <w:szCs w:val="20"/>
        </w:rPr>
        <w:t>fees</w:t>
      </w:r>
      <w:r w:rsidRPr="001D265D">
        <w:rPr>
          <w:rFonts w:ascii="Arial" w:hAnsi="Arial" w:cs="Arial"/>
          <w:i/>
          <w:spacing w:val="-2"/>
          <w:sz w:val="20"/>
          <w:szCs w:val="20"/>
        </w:rPr>
        <w:t xml:space="preserve"> </w:t>
      </w:r>
      <w:r w:rsidRPr="001D265D">
        <w:rPr>
          <w:rFonts w:ascii="Arial" w:hAnsi="Arial" w:cs="Arial"/>
          <w:i/>
          <w:sz w:val="20"/>
          <w:szCs w:val="20"/>
        </w:rPr>
        <w:t>stated</w:t>
      </w:r>
      <w:r w:rsidRPr="001D265D">
        <w:rPr>
          <w:rFonts w:ascii="Arial" w:hAnsi="Arial" w:cs="Arial"/>
          <w:i/>
          <w:spacing w:val="-3"/>
          <w:sz w:val="20"/>
          <w:szCs w:val="20"/>
        </w:rPr>
        <w:t xml:space="preserve"> </w:t>
      </w:r>
      <w:r w:rsidRPr="001D265D">
        <w:rPr>
          <w:rFonts w:ascii="Arial" w:hAnsi="Arial" w:cs="Arial"/>
          <w:i/>
          <w:sz w:val="20"/>
          <w:szCs w:val="20"/>
        </w:rPr>
        <w:t>are subject to change.</w:t>
      </w:r>
    </w:p>
    <w:p w14:paraId="262FC857" w14:textId="77777777" w:rsidR="00342B60" w:rsidRPr="001D265D" w:rsidRDefault="00342B60" w:rsidP="00606B65">
      <w:pPr>
        <w:pStyle w:val="NoSpacing"/>
        <w:rPr>
          <w:rFonts w:ascii="Arial" w:hAnsi="Arial" w:cs="Arial"/>
          <w:iCs/>
          <w:sz w:val="20"/>
          <w:szCs w:val="20"/>
        </w:rPr>
      </w:pPr>
    </w:p>
    <w:p w14:paraId="4F53E645" w14:textId="77777777" w:rsidR="00606B65" w:rsidRPr="001D265D" w:rsidRDefault="00606B65" w:rsidP="00606B65">
      <w:pPr>
        <w:pStyle w:val="NoSpacing"/>
        <w:rPr>
          <w:rFonts w:ascii="Arial" w:hAnsi="Arial" w:cs="Arial"/>
          <w:spacing w:val="-2"/>
          <w:sz w:val="20"/>
          <w:szCs w:val="20"/>
        </w:rPr>
      </w:pPr>
      <w:r w:rsidRPr="001D265D">
        <w:rPr>
          <w:rFonts w:ascii="Arial" w:hAnsi="Arial" w:cs="Arial"/>
          <w:sz w:val="20"/>
          <w:szCs w:val="20"/>
        </w:rPr>
        <w:t>A</w:t>
      </w:r>
      <w:r w:rsidRPr="001D265D">
        <w:rPr>
          <w:rFonts w:ascii="Arial" w:hAnsi="Arial" w:cs="Arial"/>
          <w:spacing w:val="-3"/>
          <w:sz w:val="20"/>
          <w:szCs w:val="20"/>
        </w:rPr>
        <w:t xml:space="preserve"> </w:t>
      </w:r>
      <w:hyperlink r:id="rId42">
        <w:r w:rsidRPr="001D265D">
          <w:rPr>
            <w:rFonts w:ascii="Arial" w:hAnsi="Arial" w:cs="Arial"/>
            <w:color w:val="0000FF"/>
            <w:sz w:val="20"/>
            <w:szCs w:val="20"/>
            <w:u w:val="single" w:color="0000FF"/>
          </w:rPr>
          <w:t>Tuition</w:t>
        </w:r>
        <w:r w:rsidRPr="001D265D">
          <w:rPr>
            <w:rFonts w:ascii="Arial" w:hAnsi="Arial" w:cs="Arial"/>
            <w:color w:val="0000FF"/>
            <w:spacing w:val="-2"/>
            <w:sz w:val="20"/>
            <w:szCs w:val="20"/>
            <w:u w:val="single" w:color="0000FF"/>
          </w:rPr>
          <w:t xml:space="preserve"> </w:t>
        </w:r>
        <w:r w:rsidRPr="001D265D">
          <w:rPr>
            <w:rFonts w:ascii="Arial" w:hAnsi="Arial" w:cs="Arial"/>
            <w:color w:val="0000FF"/>
            <w:sz w:val="20"/>
            <w:szCs w:val="20"/>
            <w:u w:val="single" w:color="0000FF"/>
          </w:rPr>
          <w:t>Payment</w:t>
        </w:r>
        <w:r w:rsidRPr="001D265D">
          <w:rPr>
            <w:rFonts w:ascii="Arial" w:hAnsi="Arial" w:cs="Arial"/>
            <w:color w:val="0000FF"/>
            <w:spacing w:val="-2"/>
            <w:sz w:val="20"/>
            <w:szCs w:val="20"/>
            <w:u w:val="single" w:color="0000FF"/>
          </w:rPr>
          <w:t xml:space="preserve"> </w:t>
        </w:r>
        <w:r w:rsidRPr="001D265D">
          <w:rPr>
            <w:rFonts w:ascii="Arial" w:hAnsi="Arial" w:cs="Arial"/>
            <w:color w:val="0000FF"/>
            <w:sz w:val="20"/>
            <w:szCs w:val="20"/>
            <w:u w:val="single" w:color="0000FF"/>
          </w:rPr>
          <w:t>Plan</w:t>
        </w:r>
      </w:hyperlink>
      <w:r w:rsidRPr="001D265D">
        <w:rPr>
          <w:rFonts w:ascii="Arial" w:hAnsi="Arial" w:cs="Arial"/>
          <w:color w:val="0000FF"/>
          <w:spacing w:val="-4"/>
          <w:sz w:val="20"/>
          <w:szCs w:val="20"/>
        </w:rPr>
        <w:t xml:space="preserve"> </w:t>
      </w:r>
      <w:r w:rsidRPr="001D265D">
        <w:rPr>
          <w:rFonts w:ascii="Arial" w:hAnsi="Arial" w:cs="Arial"/>
          <w:sz w:val="20"/>
          <w:szCs w:val="20"/>
        </w:rPr>
        <w:t>option</w:t>
      </w:r>
      <w:r w:rsidRPr="001D265D">
        <w:rPr>
          <w:rFonts w:ascii="Arial" w:hAnsi="Arial" w:cs="Arial"/>
          <w:spacing w:val="-2"/>
          <w:sz w:val="20"/>
          <w:szCs w:val="20"/>
        </w:rPr>
        <w:t xml:space="preserve"> </w:t>
      </w:r>
      <w:r w:rsidRPr="001D265D">
        <w:rPr>
          <w:rFonts w:ascii="Arial" w:hAnsi="Arial" w:cs="Arial"/>
          <w:sz w:val="20"/>
          <w:szCs w:val="20"/>
        </w:rPr>
        <w:t>is</w:t>
      </w:r>
      <w:r w:rsidRPr="001D265D">
        <w:rPr>
          <w:rFonts w:ascii="Arial" w:hAnsi="Arial" w:cs="Arial"/>
          <w:spacing w:val="-2"/>
          <w:sz w:val="20"/>
          <w:szCs w:val="20"/>
        </w:rPr>
        <w:t xml:space="preserve"> </w:t>
      </w:r>
      <w:r w:rsidRPr="001D265D">
        <w:rPr>
          <w:rFonts w:ascii="Arial" w:hAnsi="Arial" w:cs="Arial"/>
          <w:sz w:val="20"/>
          <w:szCs w:val="20"/>
        </w:rPr>
        <w:t>available</w:t>
      </w:r>
      <w:r w:rsidRPr="001D265D">
        <w:rPr>
          <w:rFonts w:ascii="Arial" w:hAnsi="Arial" w:cs="Arial"/>
          <w:spacing w:val="-2"/>
          <w:sz w:val="20"/>
          <w:szCs w:val="20"/>
        </w:rPr>
        <w:t xml:space="preserve"> </w:t>
      </w:r>
      <w:r w:rsidRPr="001D265D">
        <w:rPr>
          <w:rFonts w:ascii="Arial" w:hAnsi="Arial" w:cs="Arial"/>
          <w:sz w:val="20"/>
          <w:szCs w:val="20"/>
        </w:rPr>
        <w:t>through</w:t>
      </w:r>
      <w:r w:rsidRPr="001D265D">
        <w:rPr>
          <w:rFonts w:ascii="Arial" w:hAnsi="Arial" w:cs="Arial"/>
          <w:spacing w:val="-2"/>
          <w:sz w:val="20"/>
          <w:szCs w:val="20"/>
        </w:rPr>
        <w:t xml:space="preserve"> </w:t>
      </w:r>
      <w:r w:rsidRPr="001D265D">
        <w:rPr>
          <w:rFonts w:ascii="Arial" w:hAnsi="Arial" w:cs="Arial"/>
          <w:sz w:val="20"/>
          <w:szCs w:val="20"/>
        </w:rPr>
        <w:t>the</w:t>
      </w:r>
      <w:r w:rsidRPr="001D265D">
        <w:rPr>
          <w:rFonts w:ascii="Arial" w:hAnsi="Arial" w:cs="Arial"/>
          <w:spacing w:val="-2"/>
          <w:sz w:val="20"/>
          <w:szCs w:val="20"/>
        </w:rPr>
        <w:t xml:space="preserve"> </w:t>
      </w:r>
      <w:r w:rsidRPr="001D265D">
        <w:rPr>
          <w:rFonts w:ascii="Arial" w:hAnsi="Arial" w:cs="Arial"/>
          <w:sz w:val="20"/>
          <w:szCs w:val="20"/>
        </w:rPr>
        <w:t>Dallas</w:t>
      </w:r>
      <w:r w:rsidRPr="001D265D">
        <w:rPr>
          <w:rFonts w:ascii="Arial" w:hAnsi="Arial" w:cs="Arial"/>
          <w:spacing w:val="-2"/>
          <w:sz w:val="20"/>
          <w:szCs w:val="20"/>
        </w:rPr>
        <w:t xml:space="preserve"> </w:t>
      </w:r>
      <w:r w:rsidRPr="001D265D">
        <w:rPr>
          <w:rFonts w:ascii="Arial" w:hAnsi="Arial" w:cs="Arial"/>
          <w:sz w:val="20"/>
          <w:szCs w:val="20"/>
        </w:rPr>
        <w:t>College</w:t>
      </w:r>
      <w:r w:rsidRPr="001D265D">
        <w:rPr>
          <w:rFonts w:ascii="Arial" w:hAnsi="Arial" w:cs="Arial"/>
          <w:spacing w:val="-2"/>
          <w:sz w:val="20"/>
          <w:szCs w:val="20"/>
        </w:rPr>
        <w:t xml:space="preserve"> </w:t>
      </w:r>
      <w:r w:rsidRPr="001D265D">
        <w:rPr>
          <w:rFonts w:ascii="Arial" w:hAnsi="Arial" w:cs="Arial"/>
          <w:sz w:val="20"/>
          <w:szCs w:val="20"/>
        </w:rPr>
        <w:t>Business</w:t>
      </w:r>
      <w:r w:rsidRPr="001D265D">
        <w:rPr>
          <w:rFonts w:ascii="Arial" w:hAnsi="Arial" w:cs="Arial"/>
          <w:spacing w:val="-1"/>
          <w:sz w:val="20"/>
          <w:szCs w:val="20"/>
        </w:rPr>
        <w:t xml:space="preserve"> </w:t>
      </w:r>
      <w:r w:rsidRPr="001D265D">
        <w:rPr>
          <w:rFonts w:ascii="Arial" w:hAnsi="Arial" w:cs="Arial"/>
          <w:spacing w:val="-2"/>
          <w:sz w:val="20"/>
          <w:szCs w:val="20"/>
        </w:rPr>
        <w:t>Office.</w:t>
      </w:r>
    </w:p>
    <w:p w14:paraId="19476D8D" w14:textId="77777777" w:rsidR="00AC1F6F" w:rsidRPr="001D265D" w:rsidRDefault="00AC1F6F" w:rsidP="00606B65">
      <w:pPr>
        <w:pStyle w:val="NoSpacing"/>
        <w:rPr>
          <w:rFonts w:ascii="Arial" w:hAnsi="Arial" w:cs="Arial"/>
          <w:spacing w:val="-2"/>
          <w:sz w:val="20"/>
          <w:szCs w:val="20"/>
        </w:rPr>
      </w:pPr>
    </w:p>
    <w:p w14:paraId="122DEBA6" w14:textId="3178D5AC" w:rsidR="00AC1F6F" w:rsidRPr="001D265D" w:rsidRDefault="00AC1F6F" w:rsidP="00606B65">
      <w:pPr>
        <w:pStyle w:val="NoSpacing"/>
        <w:rPr>
          <w:rFonts w:ascii="Arial" w:hAnsi="Arial" w:cs="Arial"/>
          <w:sz w:val="20"/>
          <w:szCs w:val="20"/>
        </w:rPr>
      </w:pPr>
      <w:r w:rsidRPr="001D265D">
        <w:rPr>
          <w:rFonts w:ascii="Arial" w:hAnsi="Arial" w:cs="Arial"/>
          <w:sz w:val="20"/>
          <w:szCs w:val="20"/>
        </w:rPr>
        <w:t>+ Estimated cost of physical exam and immunizations.</w:t>
      </w:r>
    </w:p>
    <w:sectPr w:rsidR="00AC1F6F" w:rsidRPr="001D265D" w:rsidSect="00CA29A8">
      <w:footerReference w:type="default" r:id="rId43"/>
      <w:footerReference w:type="first" r:id="rId4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3C58D" w14:textId="77777777" w:rsidR="000D74E4" w:rsidRDefault="000D74E4" w:rsidP="00114100">
      <w:pPr>
        <w:spacing w:after="0" w:line="240" w:lineRule="auto"/>
      </w:pPr>
      <w:r>
        <w:separator/>
      </w:r>
    </w:p>
  </w:endnote>
  <w:endnote w:type="continuationSeparator" w:id="0">
    <w:p w14:paraId="47E402D1" w14:textId="77777777" w:rsidR="000D74E4" w:rsidRDefault="000D74E4" w:rsidP="00114100">
      <w:pPr>
        <w:spacing w:after="0" w:line="240" w:lineRule="auto"/>
      </w:pPr>
      <w:r>
        <w:continuationSeparator/>
      </w:r>
    </w:p>
  </w:endnote>
  <w:endnote w:type="continuationNotice" w:id="1">
    <w:p w14:paraId="4FD7CDB3" w14:textId="77777777" w:rsidR="000D74E4" w:rsidRDefault="000D74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868F0" w14:textId="6C06BF79" w:rsidR="004562F7" w:rsidRDefault="00B352A9" w:rsidP="004562F7">
    <w:pPr>
      <w:pStyle w:val="Footer"/>
      <w:jc w:val="center"/>
    </w:pPr>
    <w:r>
      <w:fldChar w:fldCharType="begin"/>
    </w:r>
    <w:r>
      <w:instrText xml:space="preserve"> PAGE   \* MERGEFORMAT </w:instrText>
    </w:r>
    <w:r>
      <w:fldChar w:fldCharType="separate"/>
    </w:r>
    <w:r>
      <w:rPr>
        <w:noProof/>
      </w:rPr>
      <w:t>1</w:t>
    </w:r>
    <w:r>
      <w:rPr>
        <w:noProof/>
      </w:rPr>
      <w:fldChar w:fldCharType="end"/>
    </w:r>
  </w:p>
  <w:p w14:paraId="132156CE" w14:textId="0DBDB186" w:rsidR="00114100" w:rsidRDefault="007A5E82">
    <w:pPr>
      <w:pStyle w:val="Footer"/>
    </w:pPr>
    <w:r>
      <w:t>Biotechnology</w:t>
    </w:r>
    <w:r w:rsidR="004562F7" w:rsidRPr="0022490F">
      <w:t xml:space="preserve"> Certificate Program</w:t>
    </w:r>
    <w:r w:rsidR="004562F7" w:rsidRPr="0022490F">
      <w:tab/>
    </w:r>
    <w:r w:rsidR="004562F7" w:rsidRPr="0022490F">
      <w:tab/>
    </w:r>
    <w:r w:rsidR="004445FE">
      <w:t>April</w:t>
    </w:r>
    <w:r w:rsidR="004562F7">
      <w:t xml:space="preserve"> 202</w:t>
    </w:r>
    <w:r w:rsidR="00422AF9">
      <w:t>6</w:t>
    </w:r>
    <w:r w:rsidR="004445FE">
      <w:t>-rv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879D7" w14:textId="30688FB1" w:rsidR="00233C47" w:rsidRDefault="00233C47">
    <w:pPr>
      <w:pStyle w:val="Footer"/>
      <w:jc w:val="center"/>
    </w:pPr>
  </w:p>
  <w:p w14:paraId="1CDEA462" w14:textId="44D8AB12" w:rsidR="00887EF5" w:rsidRDefault="00887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68ABD" w14:textId="77777777" w:rsidR="000D74E4" w:rsidRDefault="000D74E4" w:rsidP="00114100">
      <w:pPr>
        <w:spacing w:after="0" w:line="240" w:lineRule="auto"/>
      </w:pPr>
      <w:r>
        <w:separator/>
      </w:r>
    </w:p>
  </w:footnote>
  <w:footnote w:type="continuationSeparator" w:id="0">
    <w:p w14:paraId="3E530D86" w14:textId="77777777" w:rsidR="000D74E4" w:rsidRDefault="000D74E4" w:rsidP="00114100">
      <w:pPr>
        <w:spacing w:after="0" w:line="240" w:lineRule="auto"/>
      </w:pPr>
      <w:r>
        <w:continuationSeparator/>
      </w:r>
    </w:p>
  </w:footnote>
  <w:footnote w:type="continuationNotice" w:id="1">
    <w:p w14:paraId="4C05AD51" w14:textId="77777777" w:rsidR="000D74E4" w:rsidRDefault="000D74E4">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2acaM5Ui" int2:invalidationBookmarkName="" int2:hashCode="qwD6neD5WHK0mK" int2:id="mcWLcN3x">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1784C"/>
    <w:multiLevelType w:val="hybridMultilevel"/>
    <w:tmpl w:val="3BEAF248"/>
    <w:lvl w:ilvl="0" w:tplc="DEAAC1F6">
      <w:numFmt w:val="bullet"/>
      <w:lvlText w:val=""/>
      <w:lvlJc w:val="left"/>
      <w:pPr>
        <w:ind w:left="832" w:hanging="360"/>
      </w:pPr>
      <w:rPr>
        <w:rFonts w:ascii="Symbol" w:eastAsia="Symbol" w:hAnsi="Symbol" w:cs="Symbol" w:hint="default"/>
        <w:b w:val="0"/>
        <w:bCs w:val="0"/>
        <w:i w:val="0"/>
        <w:iCs w:val="0"/>
        <w:w w:val="100"/>
        <w:sz w:val="24"/>
        <w:szCs w:val="24"/>
        <w:lang w:val="en-US" w:eastAsia="en-US" w:bidi="ar-SA"/>
      </w:rPr>
    </w:lvl>
    <w:lvl w:ilvl="1" w:tplc="856E5EAE">
      <w:numFmt w:val="bullet"/>
      <w:lvlText w:val=""/>
      <w:lvlJc w:val="left"/>
      <w:pPr>
        <w:ind w:left="1552" w:hanging="360"/>
      </w:pPr>
      <w:rPr>
        <w:rFonts w:ascii="Wingdings" w:eastAsia="Wingdings" w:hAnsi="Wingdings" w:cs="Wingdings" w:hint="default"/>
        <w:b w:val="0"/>
        <w:bCs w:val="0"/>
        <w:i w:val="0"/>
        <w:iCs w:val="0"/>
        <w:w w:val="100"/>
        <w:sz w:val="24"/>
        <w:szCs w:val="24"/>
        <w:lang w:val="en-US" w:eastAsia="en-US" w:bidi="ar-SA"/>
      </w:rPr>
    </w:lvl>
    <w:lvl w:ilvl="2" w:tplc="9D8EBC6C">
      <w:numFmt w:val="bullet"/>
      <w:lvlText w:val="•"/>
      <w:lvlJc w:val="left"/>
      <w:pPr>
        <w:ind w:left="2522" w:hanging="360"/>
      </w:pPr>
      <w:rPr>
        <w:rFonts w:hint="default"/>
        <w:lang w:val="en-US" w:eastAsia="en-US" w:bidi="ar-SA"/>
      </w:rPr>
    </w:lvl>
    <w:lvl w:ilvl="3" w:tplc="104A5326">
      <w:numFmt w:val="bullet"/>
      <w:lvlText w:val="•"/>
      <w:lvlJc w:val="left"/>
      <w:pPr>
        <w:ind w:left="3484" w:hanging="360"/>
      </w:pPr>
      <w:rPr>
        <w:rFonts w:hint="default"/>
        <w:lang w:val="en-US" w:eastAsia="en-US" w:bidi="ar-SA"/>
      </w:rPr>
    </w:lvl>
    <w:lvl w:ilvl="4" w:tplc="2D6289A0">
      <w:numFmt w:val="bullet"/>
      <w:lvlText w:val="•"/>
      <w:lvlJc w:val="left"/>
      <w:pPr>
        <w:ind w:left="4446" w:hanging="360"/>
      </w:pPr>
      <w:rPr>
        <w:rFonts w:hint="default"/>
        <w:lang w:val="en-US" w:eastAsia="en-US" w:bidi="ar-SA"/>
      </w:rPr>
    </w:lvl>
    <w:lvl w:ilvl="5" w:tplc="5A76F05E">
      <w:numFmt w:val="bullet"/>
      <w:lvlText w:val="•"/>
      <w:lvlJc w:val="left"/>
      <w:pPr>
        <w:ind w:left="5408" w:hanging="360"/>
      </w:pPr>
      <w:rPr>
        <w:rFonts w:hint="default"/>
        <w:lang w:val="en-US" w:eastAsia="en-US" w:bidi="ar-SA"/>
      </w:rPr>
    </w:lvl>
    <w:lvl w:ilvl="6" w:tplc="E7FC57B6">
      <w:numFmt w:val="bullet"/>
      <w:lvlText w:val="•"/>
      <w:lvlJc w:val="left"/>
      <w:pPr>
        <w:ind w:left="6371" w:hanging="360"/>
      </w:pPr>
      <w:rPr>
        <w:rFonts w:hint="default"/>
        <w:lang w:val="en-US" w:eastAsia="en-US" w:bidi="ar-SA"/>
      </w:rPr>
    </w:lvl>
    <w:lvl w:ilvl="7" w:tplc="415CD2B0">
      <w:numFmt w:val="bullet"/>
      <w:lvlText w:val="•"/>
      <w:lvlJc w:val="left"/>
      <w:pPr>
        <w:ind w:left="7333" w:hanging="360"/>
      </w:pPr>
      <w:rPr>
        <w:rFonts w:hint="default"/>
        <w:lang w:val="en-US" w:eastAsia="en-US" w:bidi="ar-SA"/>
      </w:rPr>
    </w:lvl>
    <w:lvl w:ilvl="8" w:tplc="4992C56E">
      <w:numFmt w:val="bullet"/>
      <w:lvlText w:val="•"/>
      <w:lvlJc w:val="left"/>
      <w:pPr>
        <w:ind w:left="8295" w:hanging="360"/>
      </w:pPr>
      <w:rPr>
        <w:rFonts w:hint="default"/>
        <w:lang w:val="en-US" w:eastAsia="en-US" w:bidi="ar-SA"/>
      </w:rPr>
    </w:lvl>
  </w:abstractNum>
  <w:abstractNum w:abstractNumId="1" w15:restartNumberingAfterBreak="0">
    <w:nsid w:val="176D63F7"/>
    <w:multiLevelType w:val="hybridMultilevel"/>
    <w:tmpl w:val="620A92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C298F"/>
    <w:multiLevelType w:val="hybridMultilevel"/>
    <w:tmpl w:val="A31E6260"/>
    <w:lvl w:ilvl="0" w:tplc="04090011">
      <w:start w:val="1"/>
      <w:numFmt w:val="decimal"/>
      <w:lvlText w:val="%1)"/>
      <w:lvlJc w:val="left"/>
      <w:pPr>
        <w:ind w:left="1192" w:hanging="360"/>
      </w:pPr>
    </w:lvl>
    <w:lvl w:ilvl="1" w:tplc="78BAE82E">
      <w:start w:val="1"/>
      <w:numFmt w:val="lowerLetter"/>
      <w:lvlText w:val="%2."/>
      <w:lvlJc w:val="left"/>
      <w:pPr>
        <w:ind w:left="1912" w:hanging="360"/>
      </w:pPr>
      <w:rPr>
        <w:b w:val="0"/>
        <w:bCs/>
      </w:r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abstractNum w:abstractNumId="3" w15:restartNumberingAfterBreak="0">
    <w:nsid w:val="3083B46D"/>
    <w:multiLevelType w:val="hybridMultilevel"/>
    <w:tmpl w:val="AAC02AC0"/>
    <w:lvl w:ilvl="0" w:tplc="7DDCBF3C">
      <w:start w:val="1"/>
      <w:numFmt w:val="decimal"/>
      <w:lvlText w:val="%1."/>
      <w:lvlJc w:val="left"/>
      <w:pPr>
        <w:ind w:left="720" w:hanging="360"/>
      </w:pPr>
    </w:lvl>
    <w:lvl w:ilvl="1" w:tplc="F710CA1C">
      <w:start w:val="1"/>
      <w:numFmt w:val="lowerLetter"/>
      <w:lvlText w:val="%2."/>
      <w:lvlJc w:val="left"/>
      <w:pPr>
        <w:ind w:left="1440" w:hanging="360"/>
      </w:pPr>
    </w:lvl>
    <w:lvl w:ilvl="2" w:tplc="2034BE12">
      <w:start w:val="1"/>
      <w:numFmt w:val="lowerRoman"/>
      <w:lvlText w:val="%3."/>
      <w:lvlJc w:val="right"/>
      <w:pPr>
        <w:ind w:left="2160" w:hanging="180"/>
      </w:pPr>
    </w:lvl>
    <w:lvl w:ilvl="3" w:tplc="73D41584">
      <w:start w:val="1"/>
      <w:numFmt w:val="decimal"/>
      <w:lvlText w:val="%4."/>
      <w:lvlJc w:val="left"/>
      <w:pPr>
        <w:ind w:left="2880" w:hanging="360"/>
      </w:pPr>
    </w:lvl>
    <w:lvl w:ilvl="4" w:tplc="D62C122E">
      <w:start w:val="1"/>
      <w:numFmt w:val="lowerLetter"/>
      <w:lvlText w:val="%5."/>
      <w:lvlJc w:val="left"/>
      <w:pPr>
        <w:ind w:left="3600" w:hanging="360"/>
      </w:pPr>
    </w:lvl>
    <w:lvl w:ilvl="5" w:tplc="B41AEBC6">
      <w:start w:val="1"/>
      <w:numFmt w:val="lowerRoman"/>
      <w:lvlText w:val="%6."/>
      <w:lvlJc w:val="right"/>
      <w:pPr>
        <w:ind w:left="4320" w:hanging="180"/>
      </w:pPr>
    </w:lvl>
    <w:lvl w:ilvl="6" w:tplc="ACD63E8E">
      <w:start w:val="1"/>
      <w:numFmt w:val="decimal"/>
      <w:lvlText w:val="%7."/>
      <w:lvlJc w:val="left"/>
      <w:pPr>
        <w:ind w:left="5040" w:hanging="360"/>
      </w:pPr>
    </w:lvl>
    <w:lvl w:ilvl="7" w:tplc="3134FE5A">
      <w:start w:val="1"/>
      <w:numFmt w:val="lowerLetter"/>
      <w:lvlText w:val="%8."/>
      <w:lvlJc w:val="left"/>
      <w:pPr>
        <w:ind w:left="5760" w:hanging="360"/>
      </w:pPr>
    </w:lvl>
    <w:lvl w:ilvl="8" w:tplc="7F24F250">
      <w:start w:val="1"/>
      <w:numFmt w:val="lowerRoman"/>
      <w:lvlText w:val="%9."/>
      <w:lvlJc w:val="right"/>
      <w:pPr>
        <w:ind w:left="6480" w:hanging="180"/>
      </w:pPr>
    </w:lvl>
  </w:abstractNum>
  <w:abstractNum w:abstractNumId="4" w15:restartNumberingAfterBreak="0">
    <w:nsid w:val="32AF3101"/>
    <w:multiLevelType w:val="hybridMultilevel"/>
    <w:tmpl w:val="74BE01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A92BF0"/>
    <w:multiLevelType w:val="hybridMultilevel"/>
    <w:tmpl w:val="1BB42842"/>
    <w:lvl w:ilvl="0" w:tplc="0409000B">
      <w:start w:val="1"/>
      <w:numFmt w:val="bullet"/>
      <w:lvlText w:val=""/>
      <w:lvlJc w:val="left"/>
      <w:pPr>
        <w:ind w:left="1080" w:hanging="360"/>
      </w:pPr>
      <w:rPr>
        <w:rFonts w:ascii="Wingdings" w:hAnsi="Wingdings" w:hint="default"/>
      </w:rPr>
    </w:lvl>
    <w:lvl w:ilvl="1" w:tplc="ECF28CE8">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EBE0F29"/>
    <w:multiLevelType w:val="hybridMultilevel"/>
    <w:tmpl w:val="A59E0A90"/>
    <w:lvl w:ilvl="0" w:tplc="04090019">
      <w:start w:val="1"/>
      <w:numFmt w:val="lowerLetter"/>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7" w15:restartNumberingAfterBreak="0">
    <w:nsid w:val="505D3EFC"/>
    <w:multiLevelType w:val="hybridMultilevel"/>
    <w:tmpl w:val="1AF0B568"/>
    <w:lvl w:ilvl="0" w:tplc="DB9C7FD6">
      <w:numFmt w:val="bullet"/>
      <w:lvlText w:val=""/>
      <w:lvlJc w:val="left"/>
      <w:pPr>
        <w:ind w:left="1192" w:hanging="360"/>
      </w:pPr>
      <w:rPr>
        <w:rFonts w:ascii="Symbol" w:eastAsia="Symbol" w:hAnsi="Symbol" w:cs="Symbol" w:hint="default"/>
        <w:b w:val="0"/>
        <w:bCs w:val="0"/>
        <w:i w:val="0"/>
        <w:iCs w:val="0"/>
        <w:w w:val="100"/>
        <w:sz w:val="24"/>
        <w:szCs w:val="24"/>
        <w:lang w:val="en-US" w:eastAsia="en-US" w:bidi="ar-SA"/>
      </w:rPr>
    </w:lvl>
    <w:lvl w:ilvl="1" w:tplc="DC88DC36">
      <w:start w:val="1"/>
      <w:numFmt w:val="lowerLetter"/>
      <w:lvlText w:val="%2."/>
      <w:lvlJc w:val="left"/>
      <w:pPr>
        <w:ind w:left="1912"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A7B0A5D2">
      <w:numFmt w:val="bullet"/>
      <w:lvlText w:val="•"/>
      <w:lvlJc w:val="left"/>
      <w:pPr>
        <w:ind w:left="2842" w:hanging="360"/>
      </w:pPr>
      <w:rPr>
        <w:rFonts w:hint="default"/>
        <w:lang w:val="en-US" w:eastAsia="en-US" w:bidi="ar-SA"/>
      </w:rPr>
    </w:lvl>
    <w:lvl w:ilvl="3" w:tplc="FE32781E">
      <w:numFmt w:val="bullet"/>
      <w:lvlText w:val="•"/>
      <w:lvlJc w:val="left"/>
      <w:pPr>
        <w:ind w:left="3764" w:hanging="360"/>
      </w:pPr>
      <w:rPr>
        <w:rFonts w:hint="default"/>
        <w:lang w:val="en-US" w:eastAsia="en-US" w:bidi="ar-SA"/>
      </w:rPr>
    </w:lvl>
    <w:lvl w:ilvl="4" w:tplc="9626BED2">
      <w:numFmt w:val="bullet"/>
      <w:lvlText w:val="•"/>
      <w:lvlJc w:val="left"/>
      <w:pPr>
        <w:ind w:left="4686" w:hanging="360"/>
      </w:pPr>
      <w:rPr>
        <w:rFonts w:hint="default"/>
        <w:lang w:val="en-US" w:eastAsia="en-US" w:bidi="ar-SA"/>
      </w:rPr>
    </w:lvl>
    <w:lvl w:ilvl="5" w:tplc="F702D262">
      <w:numFmt w:val="bullet"/>
      <w:lvlText w:val="•"/>
      <w:lvlJc w:val="left"/>
      <w:pPr>
        <w:ind w:left="5608" w:hanging="360"/>
      </w:pPr>
      <w:rPr>
        <w:rFonts w:hint="default"/>
        <w:lang w:val="en-US" w:eastAsia="en-US" w:bidi="ar-SA"/>
      </w:rPr>
    </w:lvl>
    <w:lvl w:ilvl="6" w:tplc="8C7268D0">
      <w:numFmt w:val="bullet"/>
      <w:lvlText w:val="•"/>
      <w:lvlJc w:val="left"/>
      <w:pPr>
        <w:ind w:left="6531" w:hanging="360"/>
      </w:pPr>
      <w:rPr>
        <w:rFonts w:hint="default"/>
        <w:lang w:val="en-US" w:eastAsia="en-US" w:bidi="ar-SA"/>
      </w:rPr>
    </w:lvl>
    <w:lvl w:ilvl="7" w:tplc="6B24BEEA">
      <w:numFmt w:val="bullet"/>
      <w:lvlText w:val="•"/>
      <w:lvlJc w:val="left"/>
      <w:pPr>
        <w:ind w:left="7453" w:hanging="360"/>
      </w:pPr>
      <w:rPr>
        <w:rFonts w:hint="default"/>
        <w:lang w:val="en-US" w:eastAsia="en-US" w:bidi="ar-SA"/>
      </w:rPr>
    </w:lvl>
    <w:lvl w:ilvl="8" w:tplc="ACFCEA94">
      <w:numFmt w:val="bullet"/>
      <w:lvlText w:val="•"/>
      <w:lvlJc w:val="left"/>
      <w:pPr>
        <w:ind w:left="8375" w:hanging="360"/>
      </w:pPr>
      <w:rPr>
        <w:rFonts w:hint="default"/>
        <w:lang w:val="en-US" w:eastAsia="en-US" w:bidi="ar-SA"/>
      </w:rPr>
    </w:lvl>
  </w:abstractNum>
  <w:abstractNum w:abstractNumId="8" w15:restartNumberingAfterBreak="0">
    <w:nsid w:val="64E6FE47"/>
    <w:multiLevelType w:val="hybridMultilevel"/>
    <w:tmpl w:val="2A4E6984"/>
    <w:lvl w:ilvl="0" w:tplc="4F1444EC">
      <w:start w:val="1"/>
      <w:numFmt w:val="upperLetter"/>
      <w:lvlText w:val="%1."/>
      <w:lvlJc w:val="left"/>
      <w:pPr>
        <w:ind w:left="360" w:hanging="360"/>
      </w:pPr>
    </w:lvl>
    <w:lvl w:ilvl="1" w:tplc="84FC4D36">
      <w:start w:val="1"/>
      <w:numFmt w:val="lowerLetter"/>
      <w:lvlText w:val="%2."/>
      <w:lvlJc w:val="left"/>
      <w:pPr>
        <w:ind w:left="1080" w:hanging="360"/>
      </w:pPr>
    </w:lvl>
    <w:lvl w:ilvl="2" w:tplc="9AEE1CE2">
      <w:start w:val="1"/>
      <w:numFmt w:val="lowerRoman"/>
      <w:lvlText w:val="%3."/>
      <w:lvlJc w:val="right"/>
      <w:pPr>
        <w:ind w:left="1800" w:hanging="180"/>
      </w:pPr>
    </w:lvl>
    <w:lvl w:ilvl="3" w:tplc="4E941B5E">
      <w:start w:val="1"/>
      <w:numFmt w:val="decimal"/>
      <w:lvlText w:val="%4."/>
      <w:lvlJc w:val="left"/>
      <w:pPr>
        <w:ind w:left="2520" w:hanging="360"/>
      </w:pPr>
    </w:lvl>
    <w:lvl w:ilvl="4" w:tplc="6EBA2D4E">
      <w:start w:val="1"/>
      <w:numFmt w:val="lowerLetter"/>
      <w:lvlText w:val="%5."/>
      <w:lvlJc w:val="left"/>
      <w:pPr>
        <w:ind w:left="3240" w:hanging="360"/>
      </w:pPr>
    </w:lvl>
    <w:lvl w:ilvl="5" w:tplc="805CAEE4">
      <w:start w:val="1"/>
      <w:numFmt w:val="lowerRoman"/>
      <w:lvlText w:val="%6."/>
      <w:lvlJc w:val="right"/>
      <w:pPr>
        <w:ind w:left="3960" w:hanging="180"/>
      </w:pPr>
    </w:lvl>
    <w:lvl w:ilvl="6" w:tplc="0C022372">
      <w:start w:val="1"/>
      <w:numFmt w:val="decimal"/>
      <w:lvlText w:val="%7."/>
      <w:lvlJc w:val="left"/>
      <w:pPr>
        <w:ind w:left="4680" w:hanging="360"/>
      </w:pPr>
    </w:lvl>
    <w:lvl w:ilvl="7" w:tplc="53542D62">
      <w:start w:val="1"/>
      <w:numFmt w:val="lowerLetter"/>
      <w:lvlText w:val="%8."/>
      <w:lvlJc w:val="left"/>
      <w:pPr>
        <w:ind w:left="5400" w:hanging="360"/>
      </w:pPr>
    </w:lvl>
    <w:lvl w:ilvl="8" w:tplc="94749992">
      <w:start w:val="1"/>
      <w:numFmt w:val="lowerRoman"/>
      <w:lvlText w:val="%9."/>
      <w:lvlJc w:val="right"/>
      <w:pPr>
        <w:ind w:left="6120" w:hanging="180"/>
      </w:pPr>
    </w:lvl>
  </w:abstractNum>
  <w:abstractNum w:abstractNumId="9" w15:restartNumberingAfterBreak="0">
    <w:nsid w:val="690352F0"/>
    <w:multiLevelType w:val="hybridMultilevel"/>
    <w:tmpl w:val="796EDF08"/>
    <w:lvl w:ilvl="0" w:tplc="04090001">
      <w:start w:val="1"/>
      <w:numFmt w:val="bullet"/>
      <w:lvlText w:val=""/>
      <w:lvlJc w:val="left"/>
      <w:pPr>
        <w:ind w:left="1192" w:hanging="360"/>
      </w:pPr>
      <w:rPr>
        <w:rFonts w:ascii="Symbol" w:hAnsi="Symbol" w:hint="default"/>
      </w:rPr>
    </w:lvl>
    <w:lvl w:ilvl="1" w:tplc="FFFFFFFF">
      <w:start w:val="1"/>
      <w:numFmt w:val="lowerLetter"/>
      <w:lvlText w:val="%2."/>
      <w:lvlJc w:val="left"/>
      <w:pPr>
        <w:ind w:left="1912" w:hanging="360"/>
      </w:pPr>
      <w:rPr>
        <w:b w:val="0"/>
        <w:bCs/>
      </w:rPr>
    </w:lvl>
    <w:lvl w:ilvl="2" w:tplc="FFFFFFFF" w:tentative="1">
      <w:start w:val="1"/>
      <w:numFmt w:val="lowerRoman"/>
      <w:lvlText w:val="%3."/>
      <w:lvlJc w:val="right"/>
      <w:pPr>
        <w:ind w:left="2632" w:hanging="180"/>
      </w:pPr>
    </w:lvl>
    <w:lvl w:ilvl="3" w:tplc="FFFFFFFF" w:tentative="1">
      <w:start w:val="1"/>
      <w:numFmt w:val="decimal"/>
      <w:lvlText w:val="%4."/>
      <w:lvlJc w:val="left"/>
      <w:pPr>
        <w:ind w:left="3352" w:hanging="360"/>
      </w:pPr>
    </w:lvl>
    <w:lvl w:ilvl="4" w:tplc="FFFFFFFF" w:tentative="1">
      <w:start w:val="1"/>
      <w:numFmt w:val="lowerLetter"/>
      <w:lvlText w:val="%5."/>
      <w:lvlJc w:val="left"/>
      <w:pPr>
        <w:ind w:left="4072" w:hanging="360"/>
      </w:pPr>
    </w:lvl>
    <w:lvl w:ilvl="5" w:tplc="FFFFFFFF" w:tentative="1">
      <w:start w:val="1"/>
      <w:numFmt w:val="lowerRoman"/>
      <w:lvlText w:val="%6."/>
      <w:lvlJc w:val="right"/>
      <w:pPr>
        <w:ind w:left="4792" w:hanging="180"/>
      </w:pPr>
    </w:lvl>
    <w:lvl w:ilvl="6" w:tplc="FFFFFFFF" w:tentative="1">
      <w:start w:val="1"/>
      <w:numFmt w:val="decimal"/>
      <w:lvlText w:val="%7."/>
      <w:lvlJc w:val="left"/>
      <w:pPr>
        <w:ind w:left="5512" w:hanging="360"/>
      </w:pPr>
    </w:lvl>
    <w:lvl w:ilvl="7" w:tplc="FFFFFFFF" w:tentative="1">
      <w:start w:val="1"/>
      <w:numFmt w:val="lowerLetter"/>
      <w:lvlText w:val="%8."/>
      <w:lvlJc w:val="left"/>
      <w:pPr>
        <w:ind w:left="6232" w:hanging="360"/>
      </w:pPr>
    </w:lvl>
    <w:lvl w:ilvl="8" w:tplc="FFFFFFFF" w:tentative="1">
      <w:start w:val="1"/>
      <w:numFmt w:val="lowerRoman"/>
      <w:lvlText w:val="%9."/>
      <w:lvlJc w:val="right"/>
      <w:pPr>
        <w:ind w:left="6952" w:hanging="180"/>
      </w:pPr>
    </w:lvl>
  </w:abstractNum>
  <w:abstractNum w:abstractNumId="10" w15:restartNumberingAfterBreak="0">
    <w:nsid w:val="6AB85C62"/>
    <w:multiLevelType w:val="hybridMultilevel"/>
    <w:tmpl w:val="34CCE238"/>
    <w:lvl w:ilvl="0" w:tplc="4330EC44">
      <w:start w:val="1"/>
      <w:numFmt w:val="decimal"/>
      <w:lvlText w:val="%1."/>
      <w:lvlJc w:val="left"/>
      <w:pPr>
        <w:ind w:left="832" w:hanging="360"/>
      </w:pPr>
      <w:rPr>
        <w:rFonts w:ascii="Arial" w:eastAsia="Times New Roman" w:hAnsi="Arial" w:cs="Arial" w:hint="default"/>
        <w:b w:val="0"/>
        <w:bCs w:val="0"/>
        <w:i w:val="0"/>
        <w:iCs w:val="0"/>
        <w:w w:val="100"/>
        <w:sz w:val="20"/>
        <w:szCs w:val="20"/>
        <w:lang w:val="en-US" w:eastAsia="en-US" w:bidi="ar-SA"/>
      </w:rPr>
    </w:lvl>
    <w:lvl w:ilvl="1" w:tplc="ACD267A6">
      <w:numFmt w:val="bullet"/>
      <w:lvlText w:val="•"/>
      <w:lvlJc w:val="left"/>
      <w:pPr>
        <w:ind w:left="1778" w:hanging="360"/>
      </w:pPr>
      <w:rPr>
        <w:rFonts w:hint="default"/>
        <w:lang w:val="en-US" w:eastAsia="en-US" w:bidi="ar-SA"/>
      </w:rPr>
    </w:lvl>
    <w:lvl w:ilvl="2" w:tplc="DD08F6D8">
      <w:numFmt w:val="bullet"/>
      <w:lvlText w:val="•"/>
      <w:lvlJc w:val="left"/>
      <w:pPr>
        <w:ind w:left="2716" w:hanging="360"/>
      </w:pPr>
      <w:rPr>
        <w:rFonts w:hint="default"/>
        <w:lang w:val="en-US" w:eastAsia="en-US" w:bidi="ar-SA"/>
      </w:rPr>
    </w:lvl>
    <w:lvl w:ilvl="3" w:tplc="6CA43F08">
      <w:numFmt w:val="bullet"/>
      <w:lvlText w:val="•"/>
      <w:lvlJc w:val="left"/>
      <w:pPr>
        <w:ind w:left="3654" w:hanging="360"/>
      </w:pPr>
      <w:rPr>
        <w:rFonts w:hint="default"/>
        <w:lang w:val="en-US" w:eastAsia="en-US" w:bidi="ar-SA"/>
      </w:rPr>
    </w:lvl>
    <w:lvl w:ilvl="4" w:tplc="A3EE6C34">
      <w:numFmt w:val="bullet"/>
      <w:lvlText w:val="•"/>
      <w:lvlJc w:val="left"/>
      <w:pPr>
        <w:ind w:left="4592" w:hanging="360"/>
      </w:pPr>
      <w:rPr>
        <w:rFonts w:hint="default"/>
        <w:lang w:val="en-US" w:eastAsia="en-US" w:bidi="ar-SA"/>
      </w:rPr>
    </w:lvl>
    <w:lvl w:ilvl="5" w:tplc="885CC632">
      <w:numFmt w:val="bullet"/>
      <w:lvlText w:val="•"/>
      <w:lvlJc w:val="left"/>
      <w:pPr>
        <w:ind w:left="5530" w:hanging="360"/>
      </w:pPr>
      <w:rPr>
        <w:rFonts w:hint="default"/>
        <w:lang w:val="en-US" w:eastAsia="en-US" w:bidi="ar-SA"/>
      </w:rPr>
    </w:lvl>
    <w:lvl w:ilvl="6" w:tplc="FCE21072">
      <w:numFmt w:val="bullet"/>
      <w:lvlText w:val="•"/>
      <w:lvlJc w:val="left"/>
      <w:pPr>
        <w:ind w:left="6468" w:hanging="360"/>
      </w:pPr>
      <w:rPr>
        <w:rFonts w:hint="default"/>
        <w:lang w:val="en-US" w:eastAsia="en-US" w:bidi="ar-SA"/>
      </w:rPr>
    </w:lvl>
    <w:lvl w:ilvl="7" w:tplc="39AE3C70">
      <w:numFmt w:val="bullet"/>
      <w:lvlText w:val="•"/>
      <w:lvlJc w:val="left"/>
      <w:pPr>
        <w:ind w:left="7406" w:hanging="360"/>
      </w:pPr>
      <w:rPr>
        <w:rFonts w:hint="default"/>
        <w:lang w:val="en-US" w:eastAsia="en-US" w:bidi="ar-SA"/>
      </w:rPr>
    </w:lvl>
    <w:lvl w:ilvl="8" w:tplc="0FA208D8">
      <w:numFmt w:val="bullet"/>
      <w:lvlText w:val="•"/>
      <w:lvlJc w:val="left"/>
      <w:pPr>
        <w:ind w:left="8344" w:hanging="360"/>
      </w:pPr>
      <w:rPr>
        <w:rFonts w:hint="default"/>
        <w:lang w:val="en-US" w:eastAsia="en-US" w:bidi="ar-SA"/>
      </w:rPr>
    </w:lvl>
  </w:abstractNum>
  <w:abstractNum w:abstractNumId="11" w15:restartNumberingAfterBreak="0">
    <w:nsid w:val="6B2B2E78"/>
    <w:multiLevelType w:val="multilevel"/>
    <w:tmpl w:val="0ADAB67E"/>
    <w:lvl w:ilvl="0">
      <w:start w:val="1"/>
      <w:numFmt w:val="bullet"/>
      <w:lvlText w:val=""/>
      <w:lvlJc w:val="left"/>
      <w:pPr>
        <w:tabs>
          <w:tab w:val="num" w:pos="-2160"/>
        </w:tabs>
        <w:ind w:left="-216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720"/>
        </w:tabs>
        <w:ind w:left="-720" w:hanging="360"/>
      </w:pPr>
      <w:rPr>
        <w:rFonts w:ascii="Symbol" w:hAnsi="Symbol" w:hint="default"/>
        <w:sz w:val="20"/>
      </w:rPr>
    </w:lvl>
    <w:lvl w:ilvl="3">
      <w:start w:val="1"/>
      <w:numFmt w:val="bullet"/>
      <w:lvlText w:val=""/>
      <w:lvlJc w:val="left"/>
      <w:pPr>
        <w:tabs>
          <w:tab w:val="num" w:pos="0"/>
        </w:tabs>
        <w:ind w:left="0" w:hanging="360"/>
      </w:pPr>
      <w:rPr>
        <w:rFonts w:ascii="Symbol" w:hAnsi="Symbol" w:hint="default"/>
        <w:sz w:val="20"/>
      </w:rPr>
    </w:lvl>
    <w:lvl w:ilvl="4">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abstractNum w:abstractNumId="12" w15:restartNumberingAfterBreak="0">
    <w:nsid w:val="6ED5378F"/>
    <w:multiLevelType w:val="hybridMultilevel"/>
    <w:tmpl w:val="423C7A0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3E4375A"/>
    <w:multiLevelType w:val="hybridMultilevel"/>
    <w:tmpl w:val="83C82544"/>
    <w:lvl w:ilvl="0" w:tplc="F88CA5AA">
      <w:numFmt w:val="bullet"/>
      <w:lvlText w:val=""/>
      <w:lvlJc w:val="left"/>
      <w:pPr>
        <w:ind w:left="2272" w:hanging="360"/>
      </w:pPr>
      <w:rPr>
        <w:rFonts w:ascii="Symbol" w:eastAsia="Symbol" w:hAnsi="Symbol" w:cs="Symbol" w:hint="default"/>
        <w:b w:val="0"/>
        <w:bCs w:val="0"/>
        <w:i w:val="0"/>
        <w:iCs w:val="0"/>
        <w:w w:val="100"/>
        <w:sz w:val="24"/>
        <w:szCs w:val="24"/>
        <w:lang w:val="en-US" w:eastAsia="en-US" w:bidi="ar-SA"/>
      </w:rPr>
    </w:lvl>
    <w:lvl w:ilvl="1" w:tplc="1DFCA9FA">
      <w:numFmt w:val="bullet"/>
      <w:lvlText w:val="•"/>
      <w:lvlJc w:val="left"/>
      <w:pPr>
        <w:ind w:left="3074" w:hanging="360"/>
      </w:pPr>
      <w:rPr>
        <w:rFonts w:hint="default"/>
        <w:lang w:val="en-US" w:eastAsia="en-US" w:bidi="ar-SA"/>
      </w:rPr>
    </w:lvl>
    <w:lvl w:ilvl="2" w:tplc="46A22F5A">
      <w:numFmt w:val="bullet"/>
      <w:lvlText w:val="•"/>
      <w:lvlJc w:val="left"/>
      <w:pPr>
        <w:ind w:left="3868" w:hanging="360"/>
      </w:pPr>
      <w:rPr>
        <w:rFonts w:hint="default"/>
        <w:lang w:val="en-US" w:eastAsia="en-US" w:bidi="ar-SA"/>
      </w:rPr>
    </w:lvl>
    <w:lvl w:ilvl="3" w:tplc="151AEBB6">
      <w:numFmt w:val="bullet"/>
      <w:lvlText w:val="•"/>
      <w:lvlJc w:val="left"/>
      <w:pPr>
        <w:ind w:left="4662" w:hanging="360"/>
      </w:pPr>
      <w:rPr>
        <w:rFonts w:hint="default"/>
        <w:lang w:val="en-US" w:eastAsia="en-US" w:bidi="ar-SA"/>
      </w:rPr>
    </w:lvl>
    <w:lvl w:ilvl="4" w:tplc="25E40980">
      <w:numFmt w:val="bullet"/>
      <w:lvlText w:val="•"/>
      <w:lvlJc w:val="left"/>
      <w:pPr>
        <w:ind w:left="5456" w:hanging="360"/>
      </w:pPr>
      <w:rPr>
        <w:rFonts w:hint="default"/>
        <w:lang w:val="en-US" w:eastAsia="en-US" w:bidi="ar-SA"/>
      </w:rPr>
    </w:lvl>
    <w:lvl w:ilvl="5" w:tplc="AD6C7992">
      <w:numFmt w:val="bullet"/>
      <w:lvlText w:val="•"/>
      <w:lvlJc w:val="left"/>
      <w:pPr>
        <w:ind w:left="6250" w:hanging="360"/>
      </w:pPr>
      <w:rPr>
        <w:rFonts w:hint="default"/>
        <w:lang w:val="en-US" w:eastAsia="en-US" w:bidi="ar-SA"/>
      </w:rPr>
    </w:lvl>
    <w:lvl w:ilvl="6" w:tplc="63DEC96C">
      <w:numFmt w:val="bullet"/>
      <w:lvlText w:val="•"/>
      <w:lvlJc w:val="left"/>
      <w:pPr>
        <w:ind w:left="7044" w:hanging="360"/>
      </w:pPr>
      <w:rPr>
        <w:rFonts w:hint="default"/>
        <w:lang w:val="en-US" w:eastAsia="en-US" w:bidi="ar-SA"/>
      </w:rPr>
    </w:lvl>
    <w:lvl w:ilvl="7" w:tplc="BBF8BB20">
      <w:numFmt w:val="bullet"/>
      <w:lvlText w:val="•"/>
      <w:lvlJc w:val="left"/>
      <w:pPr>
        <w:ind w:left="7838" w:hanging="360"/>
      </w:pPr>
      <w:rPr>
        <w:rFonts w:hint="default"/>
        <w:lang w:val="en-US" w:eastAsia="en-US" w:bidi="ar-SA"/>
      </w:rPr>
    </w:lvl>
    <w:lvl w:ilvl="8" w:tplc="6E24C44A">
      <w:numFmt w:val="bullet"/>
      <w:lvlText w:val="•"/>
      <w:lvlJc w:val="left"/>
      <w:pPr>
        <w:ind w:left="8632" w:hanging="360"/>
      </w:pPr>
      <w:rPr>
        <w:rFonts w:hint="default"/>
        <w:lang w:val="en-US" w:eastAsia="en-US" w:bidi="ar-SA"/>
      </w:rPr>
    </w:lvl>
  </w:abstractNum>
  <w:abstractNum w:abstractNumId="14" w15:restartNumberingAfterBreak="0">
    <w:nsid w:val="76F973EB"/>
    <w:multiLevelType w:val="hybridMultilevel"/>
    <w:tmpl w:val="86B4303A"/>
    <w:lvl w:ilvl="0" w:tplc="FFFFFFFF">
      <w:start w:val="1"/>
      <w:numFmt w:val="upperLetter"/>
      <w:lvlText w:val="%1."/>
      <w:lvlJc w:val="left"/>
      <w:pPr>
        <w:ind w:left="832" w:hanging="360"/>
        <w:jc w:val="right"/>
      </w:pPr>
      <w:rPr>
        <w:rFonts w:ascii="Times New Roman" w:eastAsia="Times New Roman" w:hAnsi="Times New Roman" w:cs="Times New Roman" w:hint="default"/>
        <w:b w:val="0"/>
        <w:bCs w:val="0"/>
        <w:i w:val="0"/>
        <w:iCs w:val="0"/>
        <w:spacing w:val="-1"/>
        <w:w w:val="99"/>
        <w:sz w:val="24"/>
        <w:szCs w:val="24"/>
        <w:lang w:val="en-US" w:eastAsia="en-US" w:bidi="ar-SA"/>
      </w:rPr>
    </w:lvl>
    <w:lvl w:ilvl="1" w:tplc="FFFFFFFF">
      <w:start w:val="1"/>
      <w:numFmt w:val="lowerLetter"/>
      <w:lvlText w:val="%2."/>
      <w:lvlJc w:val="left"/>
      <w:pPr>
        <w:ind w:left="1552"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FFFFFFFF">
      <w:numFmt w:val="bullet"/>
      <w:lvlText w:val="•"/>
      <w:lvlJc w:val="left"/>
      <w:pPr>
        <w:ind w:left="2522" w:hanging="360"/>
      </w:pPr>
      <w:rPr>
        <w:rFonts w:hint="default"/>
        <w:lang w:val="en-US" w:eastAsia="en-US" w:bidi="ar-SA"/>
      </w:rPr>
    </w:lvl>
    <w:lvl w:ilvl="3" w:tplc="FFFFFFFF">
      <w:numFmt w:val="bullet"/>
      <w:lvlText w:val="•"/>
      <w:lvlJc w:val="left"/>
      <w:pPr>
        <w:ind w:left="3484" w:hanging="360"/>
      </w:pPr>
      <w:rPr>
        <w:rFonts w:hint="default"/>
        <w:lang w:val="en-US" w:eastAsia="en-US" w:bidi="ar-SA"/>
      </w:rPr>
    </w:lvl>
    <w:lvl w:ilvl="4" w:tplc="FFFFFFFF">
      <w:numFmt w:val="bullet"/>
      <w:lvlText w:val="•"/>
      <w:lvlJc w:val="left"/>
      <w:pPr>
        <w:ind w:left="4446" w:hanging="360"/>
      </w:pPr>
      <w:rPr>
        <w:rFonts w:hint="default"/>
        <w:lang w:val="en-US" w:eastAsia="en-US" w:bidi="ar-SA"/>
      </w:rPr>
    </w:lvl>
    <w:lvl w:ilvl="5" w:tplc="FFFFFFFF">
      <w:numFmt w:val="bullet"/>
      <w:lvlText w:val="•"/>
      <w:lvlJc w:val="left"/>
      <w:pPr>
        <w:ind w:left="5408" w:hanging="360"/>
      </w:pPr>
      <w:rPr>
        <w:rFonts w:hint="default"/>
        <w:lang w:val="en-US" w:eastAsia="en-US" w:bidi="ar-SA"/>
      </w:rPr>
    </w:lvl>
    <w:lvl w:ilvl="6" w:tplc="FFFFFFFF">
      <w:numFmt w:val="bullet"/>
      <w:lvlText w:val="•"/>
      <w:lvlJc w:val="left"/>
      <w:pPr>
        <w:ind w:left="6371" w:hanging="360"/>
      </w:pPr>
      <w:rPr>
        <w:rFonts w:hint="default"/>
        <w:lang w:val="en-US" w:eastAsia="en-US" w:bidi="ar-SA"/>
      </w:rPr>
    </w:lvl>
    <w:lvl w:ilvl="7" w:tplc="FFFFFFFF">
      <w:numFmt w:val="bullet"/>
      <w:lvlText w:val="•"/>
      <w:lvlJc w:val="left"/>
      <w:pPr>
        <w:ind w:left="7333" w:hanging="360"/>
      </w:pPr>
      <w:rPr>
        <w:rFonts w:hint="default"/>
        <w:lang w:val="en-US" w:eastAsia="en-US" w:bidi="ar-SA"/>
      </w:rPr>
    </w:lvl>
    <w:lvl w:ilvl="8" w:tplc="FFFFFFFF">
      <w:numFmt w:val="bullet"/>
      <w:lvlText w:val="•"/>
      <w:lvlJc w:val="left"/>
      <w:pPr>
        <w:ind w:left="8295" w:hanging="360"/>
      </w:pPr>
      <w:rPr>
        <w:rFonts w:hint="default"/>
        <w:lang w:val="en-US" w:eastAsia="en-US" w:bidi="ar-SA"/>
      </w:rPr>
    </w:lvl>
  </w:abstractNum>
  <w:abstractNum w:abstractNumId="15" w15:restartNumberingAfterBreak="0">
    <w:nsid w:val="79B31CFB"/>
    <w:multiLevelType w:val="hybridMultilevel"/>
    <w:tmpl w:val="03BE076C"/>
    <w:lvl w:ilvl="0" w:tplc="18086BE2">
      <w:start w:val="1"/>
      <w:numFmt w:val="upperLetter"/>
      <w:lvlText w:val="%1."/>
      <w:lvlJc w:val="left"/>
      <w:pPr>
        <w:ind w:left="832" w:hanging="360"/>
        <w:jc w:val="right"/>
      </w:pPr>
      <w:rPr>
        <w:rFonts w:ascii="Times New Roman" w:eastAsia="Times New Roman" w:hAnsi="Times New Roman" w:cs="Times New Roman" w:hint="default"/>
        <w:b w:val="0"/>
        <w:bCs w:val="0"/>
        <w:i w:val="0"/>
        <w:iCs w:val="0"/>
        <w:spacing w:val="-1"/>
        <w:w w:val="99"/>
        <w:sz w:val="24"/>
        <w:szCs w:val="24"/>
        <w:lang w:val="en-US" w:eastAsia="en-US" w:bidi="ar-SA"/>
      </w:rPr>
    </w:lvl>
    <w:lvl w:ilvl="1" w:tplc="187E1AB6">
      <w:start w:val="1"/>
      <w:numFmt w:val="lowerLetter"/>
      <w:lvlText w:val="%2."/>
      <w:lvlJc w:val="left"/>
      <w:pPr>
        <w:ind w:left="1552"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1144D818">
      <w:numFmt w:val="bullet"/>
      <w:lvlText w:val="•"/>
      <w:lvlJc w:val="left"/>
      <w:pPr>
        <w:ind w:left="2522" w:hanging="360"/>
      </w:pPr>
      <w:rPr>
        <w:rFonts w:hint="default"/>
        <w:lang w:val="en-US" w:eastAsia="en-US" w:bidi="ar-SA"/>
      </w:rPr>
    </w:lvl>
    <w:lvl w:ilvl="3" w:tplc="CDF4C7BE">
      <w:numFmt w:val="bullet"/>
      <w:lvlText w:val="•"/>
      <w:lvlJc w:val="left"/>
      <w:pPr>
        <w:ind w:left="3484" w:hanging="360"/>
      </w:pPr>
      <w:rPr>
        <w:rFonts w:hint="default"/>
        <w:lang w:val="en-US" w:eastAsia="en-US" w:bidi="ar-SA"/>
      </w:rPr>
    </w:lvl>
    <w:lvl w:ilvl="4" w:tplc="5AFE497C">
      <w:numFmt w:val="bullet"/>
      <w:lvlText w:val="•"/>
      <w:lvlJc w:val="left"/>
      <w:pPr>
        <w:ind w:left="4446" w:hanging="360"/>
      </w:pPr>
      <w:rPr>
        <w:rFonts w:hint="default"/>
        <w:lang w:val="en-US" w:eastAsia="en-US" w:bidi="ar-SA"/>
      </w:rPr>
    </w:lvl>
    <w:lvl w:ilvl="5" w:tplc="7A22E456">
      <w:numFmt w:val="bullet"/>
      <w:lvlText w:val="•"/>
      <w:lvlJc w:val="left"/>
      <w:pPr>
        <w:ind w:left="5408" w:hanging="360"/>
      </w:pPr>
      <w:rPr>
        <w:rFonts w:hint="default"/>
        <w:lang w:val="en-US" w:eastAsia="en-US" w:bidi="ar-SA"/>
      </w:rPr>
    </w:lvl>
    <w:lvl w:ilvl="6" w:tplc="70ACE4FC">
      <w:numFmt w:val="bullet"/>
      <w:lvlText w:val="•"/>
      <w:lvlJc w:val="left"/>
      <w:pPr>
        <w:ind w:left="6371" w:hanging="360"/>
      </w:pPr>
      <w:rPr>
        <w:rFonts w:hint="default"/>
        <w:lang w:val="en-US" w:eastAsia="en-US" w:bidi="ar-SA"/>
      </w:rPr>
    </w:lvl>
    <w:lvl w:ilvl="7" w:tplc="2C9CBA64">
      <w:numFmt w:val="bullet"/>
      <w:lvlText w:val="•"/>
      <w:lvlJc w:val="left"/>
      <w:pPr>
        <w:ind w:left="7333" w:hanging="360"/>
      </w:pPr>
      <w:rPr>
        <w:rFonts w:hint="default"/>
        <w:lang w:val="en-US" w:eastAsia="en-US" w:bidi="ar-SA"/>
      </w:rPr>
    </w:lvl>
    <w:lvl w:ilvl="8" w:tplc="077EA928">
      <w:numFmt w:val="bullet"/>
      <w:lvlText w:val="•"/>
      <w:lvlJc w:val="left"/>
      <w:pPr>
        <w:ind w:left="8295" w:hanging="360"/>
      </w:pPr>
      <w:rPr>
        <w:rFonts w:hint="default"/>
        <w:lang w:val="en-US" w:eastAsia="en-US" w:bidi="ar-SA"/>
      </w:rPr>
    </w:lvl>
  </w:abstractNum>
  <w:abstractNum w:abstractNumId="16" w15:restartNumberingAfterBreak="0">
    <w:nsid w:val="7DF732AF"/>
    <w:multiLevelType w:val="multilevel"/>
    <w:tmpl w:val="5FACCF8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0"/>
        </w:tabs>
        <w:ind w:left="0" w:hanging="360"/>
      </w:pPr>
      <w:rPr>
        <w:rFonts w:ascii="Symbol" w:hAnsi="Symbol" w:hint="default"/>
        <w:sz w:val="20"/>
      </w:rPr>
    </w:lvl>
    <w:lvl w:ilvl="4" w:tentative="1">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num w:numId="1" w16cid:durableId="1601142210">
    <w:abstractNumId w:val="8"/>
  </w:num>
  <w:num w:numId="2" w16cid:durableId="1021204139">
    <w:abstractNumId w:val="1"/>
  </w:num>
  <w:num w:numId="3" w16cid:durableId="313878916">
    <w:abstractNumId w:val="3"/>
  </w:num>
  <w:num w:numId="4" w16cid:durableId="114836196">
    <w:abstractNumId w:val="15"/>
  </w:num>
  <w:num w:numId="5" w16cid:durableId="93207969">
    <w:abstractNumId w:val="13"/>
  </w:num>
  <w:num w:numId="6" w16cid:durableId="1880119156">
    <w:abstractNumId w:val="4"/>
  </w:num>
  <w:num w:numId="7" w16cid:durableId="438063495">
    <w:abstractNumId w:val="12"/>
  </w:num>
  <w:num w:numId="8" w16cid:durableId="1617105683">
    <w:abstractNumId w:val="10"/>
  </w:num>
  <w:num w:numId="9" w16cid:durableId="244338832">
    <w:abstractNumId w:val="0"/>
  </w:num>
  <w:num w:numId="10" w16cid:durableId="1371304117">
    <w:abstractNumId w:val="14"/>
  </w:num>
  <w:num w:numId="11" w16cid:durableId="1301768369">
    <w:abstractNumId w:val="2"/>
  </w:num>
  <w:num w:numId="12" w16cid:durableId="2043289150">
    <w:abstractNumId w:val="7"/>
  </w:num>
  <w:num w:numId="13" w16cid:durableId="1637681287">
    <w:abstractNumId w:val="5"/>
  </w:num>
  <w:num w:numId="14" w16cid:durableId="1797335945">
    <w:abstractNumId w:val="16"/>
  </w:num>
  <w:num w:numId="15" w16cid:durableId="1583761953">
    <w:abstractNumId w:val="11"/>
  </w:num>
  <w:num w:numId="16" w16cid:durableId="459228435">
    <w:abstractNumId w:val="9"/>
  </w:num>
  <w:num w:numId="17" w16cid:durableId="19649201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NTMxMDe3NLYwMDVX0lEKTi0uzszPAykwqQUAO92UgiwAAAA="/>
  </w:docVars>
  <w:rsids>
    <w:rsidRoot w:val="0047637C"/>
    <w:rsid w:val="00000D9A"/>
    <w:rsid w:val="000037E1"/>
    <w:rsid w:val="00003B0C"/>
    <w:rsid w:val="000044D8"/>
    <w:rsid w:val="0000457A"/>
    <w:rsid w:val="0000510C"/>
    <w:rsid w:val="00006545"/>
    <w:rsid w:val="000071B6"/>
    <w:rsid w:val="0001224F"/>
    <w:rsid w:val="000130D9"/>
    <w:rsid w:val="0001334A"/>
    <w:rsid w:val="00013926"/>
    <w:rsid w:val="00013E57"/>
    <w:rsid w:val="00014960"/>
    <w:rsid w:val="00015596"/>
    <w:rsid w:val="00015793"/>
    <w:rsid w:val="00016786"/>
    <w:rsid w:val="00016D37"/>
    <w:rsid w:val="00017756"/>
    <w:rsid w:val="0002109B"/>
    <w:rsid w:val="00021CA2"/>
    <w:rsid w:val="000220A3"/>
    <w:rsid w:val="000220C8"/>
    <w:rsid w:val="00023DF9"/>
    <w:rsid w:val="00025882"/>
    <w:rsid w:val="00026342"/>
    <w:rsid w:val="000270AF"/>
    <w:rsid w:val="000302E7"/>
    <w:rsid w:val="0003088D"/>
    <w:rsid w:val="000334FF"/>
    <w:rsid w:val="00034402"/>
    <w:rsid w:val="000345F1"/>
    <w:rsid w:val="00034A51"/>
    <w:rsid w:val="00034D0B"/>
    <w:rsid w:val="00041B01"/>
    <w:rsid w:val="0004284C"/>
    <w:rsid w:val="00043A4B"/>
    <w:rsid w:val="0004516A"/>
    <w:rsid w:val="000455AF"/>
    <w:rsid w:val="00046675"/>
    <w:rsid w:val="00047717"/>
    <w:rsid w:val="00050125"/>
    <w:rsid w:val="00050EB0"/>
    <w:rsid w:val="00051A9D"/>
    <w:rsid w:val="00051F69"/>
    <w:rsid w:val="00052FF4"/>
    <w:rsid w:val="000533E0"/>
    <w:rsid w:val="00053961"/>
    <w:rsid w:val="00054814"/>
    <w:rsid w:val="00056F30"/>
    <w:rsid w:val="00061640"/>
    <w:rsid w:val="0006574E"/>
    <w:rsid w:val="000679A9"/>
    <w:rsid w:val="00071C9C"/>
    <w:rsid w:val="00073DDD"/>
    <w:rsid w:val="00075FBA"/>
    <w:rsid w:val="00077B79"/>
    <w:rsid w:val="00077C56"/>
    <w:rsid w:val="00077E08"/>
    <w:rsid w:val="00080BF9"/>
    <w:rsid w:val="00082607"/>
    <w:rsid w:val="0008270E"/>
    <w:rsid w:val="0008313B"/>
    <w:rsid w:val="000836A9"/>
    <w:rsid w:val="0008375D"/>
    <w:rsid w:val="00083991"/>
    <w:rsid w:val="00083D30"/>
    <w:rsid w:val="00084175"/>
    <w:rsid w:val="00085201"/>
    <w:rsid w:val="000854F7"/>
    <w:rsid w:val="000857BB"/>
    <w:rsid w:val="000865EE"/>
    <w:rsid w:val="00087D79"/>
    <w:rsid w:val="00090392"/>
    <w:rsid w:val="0009053C"/>
    <w:rsid w:val="0009138E"/>
    <w:rsid w:val="0009298C"/>
    <w:rsid w:val="00094485"/>
    <w:rsid w:val="00096C8F"/>
    <w:rsid w:val="000979D7"/>
    <w:rsid w:val="000A0A9A"/>
    <w:rsid w:val="000A125A"/>
    <w:rsid w:val="000A1528"/>
    <w:rsid w:val="000A3C2F"/>
    <w:rsid w:val="000A3EB5"/>
    <w:rsid w:val="000A44A1"/>
    <w:rsid w:val="000A4B8E"/>
    <w:rsid w:val="000A50C7"/>
    <w:rsid w:val="000A5877"/>
    <w:rsid w:val="000A6602"/>
    <w:rsid w:val="000B030F"/>
    <w:rsid w:val="000B0857"/>
    <w:rsid w:val="000B3401"/>
    <w:rsid w:val="000B54FB"/>
    <w:rsid w:val="000B7F52"/>
    <w:rsid w:val="000C096E"/>
    <w:rsid w:val="000C25E3"/>
    <w:rsid w:val="000C296A"/>
    <w:rsid w:val="000C2E8F"/>
    <w:rsid w:val="000C2F7F"/>
    <w:rsid w:val="000C39D7"/>
    <w:rsid w:val="000C3CF6"/>
    <w:rsid w:val="000C48A7"/>
    <w:rsid w:val="000C4D51"/>
    <w:rsid w:val="000C59E9"/>
    <w:rsid w:val="000C789E"/>
    <w:rsid w:val="000D023B"/>
    <w:rsid w:val="000D0E82"/>
    <w:rsid w:val="000D14B2"/>
    <w:rsid w:val="000D4A8E"/>
    <w:rsid w:val="000D5326"/>
    <w:rsid w:val="000D5E6B"/>
    <w:rsid w:val="000D74E4"/>
    <w:rsid w:val="000E0551"/>
    <w:rsid w:val="000E0DEC"/>
    <w:rsid w:val="000E0F38"/>
    <w:rsid w:val="000E1AB2"/>
    <w:rsid w:val="000E22E8"/>
    <w:rsid w:val="000E2484"/>
    <w:rsid w:val="000E28F8"/>
    <w:rsid w:val="000E2EA6"/>
    <w:rsid w:val="000E4C51"/>
    <w:rsid w:val="000E50D6"/>
    <w:rsid w:val="000E539D"/>
    <w:rsid w:val="000E5586"/>
    <w:rsid w:val="000E64D1"/>
    <w:rsid w:val="000E661F"/>
    <w:rsid w:val="000E681E"/>
    <w:rsid w:val="000E6FDE"/>
    <w:rsid w:val="000F17A7"/>
    <w:rsid w:val="000F26B7"/>
    <w:rsid w:val="000F4D33"/>
    <w:rsid w:val="000F69BF"/>
    <w:rsid w:val="00100A24"/>
    <w:rsid w:val="0010176C"/>
    <w:rsid w:val="00101990"/>
    <w:rsid w:val="00104074"/>
    <w:rsid w:val="00105CDC"/>
    <w:rsid w:val="001076C6"/>
    <w:rsid w:val="00107FAF"/>
    <w:rsid w:val="0011040D"/>
    <w:rsid w:val="00110760"/>
    <w:rsid w:val="00110F2C"/>
    <w:rsid w:val="0011406E"/>
    <w:rsid w:val="00114100"/>
    <w:rsid w:val="00116B03"/>
    <w:rsid w:val="00121A29"/>
    <w:rsid w:val="00123B45"/>
    <w:rsid w:val="0012451C"/>
    <w:rsid w:val="00127E25"/>
    <w:rsid w:val="0013056B"/>
    <w:rsid w:val="0013064C"/>
    <w:rsid w:val="001315C7"/>
    <w:rsid w:val="00132145"/>
    <w:rsid w:val="001332E1"/>
    <w:rsid w:val="0013396C"/>
    <w:rsid w:val="00133A6F"/>
    <w:rsid w:val="0013436C"/>
    <w:rsid w:val="00135012"/>
    <w:rsid w:val="001355E6"/>
    <w:rsid w:val="00137F06"/>
    <w:rsid w:val="00137F7D"/>
    <w:rsid w:val="00142D50"/>
    <w:rsid w:val="00144C09"/>
    <w:rsid w:val="0014547C"/>
    <w:rsid w:val="00145A83"/>
    <w:rsid w:val="00145EDD"/>
    <w:rsid w:val="00147530"/>
    <w:rsid w:val="0015039A"/>
    <w:rsid w:val="001509CE"/>
    <w:rsid w:val="00150B0C"/>
    <w:rsid w:val="0015140F"/>
    <w:rsid w:val="001515F5"/>
    <w:rsid w:val="00151C11"/>
    <w:rsid w:val="00153579"/>
    <w:rsid w:val="00154DA7"/>
    <w:rsid w:val="001564D2"/>
    <w:rsid w:val="001566B4"/>
    <w:rsid w:val="00160AC3"/>
    <w:rsid w:val="00161A7F"/>
    <w:rsid w:val="001623E6"/>
    <w:rsid w:val="001624AC"/>
    <w:rsid w:val="00163B5E"/>
    <w:rsid w:val="00163BF0"/>
    <w:rsid w:val="00166D2D"/>
    <w:rsid w:val="001721B4"/>
    <w:rsid w:val="00172247"/>
    <w:rsid w:val="00172961"/>
    <w:rsid w:val="0017331D"/>
    <w:rsid w:val="0017781F"/>
    <w:rsid w:val="00177958"/>
    <w:rsid w:val="00181BE6"/>
    <w:rsid w:val="00182D75"/>
    <w:rsid w:val="001833F6"/>
    <w:rsid w:val="001839A3"/>
    <w:rsid w:val="0018746C"/>
    <w:rsid w:val="00193B1C"/>
    <w:rsid w:val="00194596"/>
    <w:rsid w:val="001954B8"/>
    <w:rsid w:val="0019563F"/>
    <w:rsid w:val="00195B62"/>
    <w:rsid w:val="00195C17"/>
    <w:rsid w:val="0019615E"/>
    <w:rsid w:val="0019681D"/>
    <w:rsid w:val="00196968"/>
    <w:rsid w:val="001A0F70"/>
    <w:rsid w:val="001A1BD4"/>
    <w:rsid w:val="001A2F56"/>
    <w:rsid w:val="001A471D"/>
    <w:rsid w:val="001A48C0"/>
    <w:rsid w:val="001A6CED"/>
    <w:rsid w:val="001A7A89"/>
    <w:rsid w:val="001A7E55"/>
    <w:rsid w:val="001A7F9D"/>
    <w:rsid w:val="001B0C69"/>
    <w:rsid w:val="001B0D2D"/>
    <w:rsid w:val="001B1099"/>
    <w:rsid w:val="001B18BF"/>
    <w:rsid w:val="001B4290"/>
    <w:rsid w:val="001B4B4F"/>
    <w:rsid w:val="001B53C6"/>
    <w:rsid w:val="001B57B5"/>
    <w:rsid w:val="001B6BB2"/>
    <w:rsid w:val="001B6E84"/>
    <w:rsid w:val="001B7003"/>
    <w:rsid w:val="001C16BF"/>
    <w:rsid w:val="001C30AF"/>
    <w:rsid w:val="001C40F1"/>
    <w:rsid w:val="001C5701"/>
    <w:rsid w:val="001C5BF3"/>
    <w:rsid w:val="001C5D42"/>
    <w:rsid w:val="001C66F0"/>
    <w:rsid w:val="001C727A"/>
    <w:rsid w:val="001D0D9D"/>
    <w:rsid w:val="001D1FF7"/>
    <w:rsid w:val="001D265D"/>
    <w:rsid w:val="001D3BE6"/>
    <w:rsid w:val="001D3D0E"/>
    <w:rsid w:val="001D40EE"/>
    <w:rsid w:val="001D493E"/>
    <w:rsid w:val="001D5FEE"/>
    <w:rsid w:val="001D74DF"/>
    <w:rsid w:val="001D7702"/>
    <w:rsid w:val="001E0AC2"/>
    <w:rsid w:val="001E0CF0"/>
    <w:rsid w:val="001E0D56"/>
    <w:rsid w:val="001E1013"/>
    <w:rsid w:val="001E1822"/>
    <w:rsid w:val="001E3611"/>
    <w:rsid w:val="001E3E8E"/>
    <w:rsid w:val="001E5610"/>
    <w:rsid w:val="001E565C"/>
    <w:rsid w:val="001E7858"/>
    <w:rsid w:val="001F0046"/>
    <w:rsid w:val="001F055C"/>
    <w:rsid w:val="001F17DE"/>
    <w:rsid w:val="001F22D2"/>
    <w:rsid w:val="001F233C"/>
    <w:rsid w:val="001F4210"/>
    <w:rsid w:val="001F4477"/>
    <w:rsid w:val="001F4A2D"/>
    <w:rsid w:val="001F6576"/>
    <w:rsid w:val="001F6851"/>
    <w:rsid w:val="001F6BD0"/>
    <w:rsid w:val="00201635"/>
    <w:rsid w:val="002020CF"/>
    <w:rsid w:val="002026D5"/>
    <w:rsid w:val="00202C80"/>
    <w:rsid w:val="00202DAA"/>
    <w:rsid w:val="0020463C"/>
    <w:rsid w:val="00204EBC"/>
    <w:rsid w:val="002051A7"/>
    <w:rsid w:val="002058E4"/>
    <w:rsid w:val="00206063"/>
    <w:rsid w:val="002061B4"/>
    <w:rsid w:val="002107D8"/>
    <w:rsid w:val="0021098D"/>
    <w:rsid w:val="00212C07"/>
    <w:rsid w:val="00212EDC"/>
    <w:rsid w:val="00212FBC"/>
    <w:rsid w:val="00213061"/>
    <w:rsid w:val="002132F9"/>
    <w:rsid w:val="0021339E"/>
    <w:rsid w:val="002147A0"/>
    <w:rsid w:val="002151C9"/>
    <w:rsid w:val="002161FF"/>
    <w:rsid w:val="00217B3C"/>
    <w:rsid w:val="00220D1D"/>
    <w:rsid w:val="002228AD"/>
    <w:rsid w:val="0022490F"/>
    <w:rsid w:val="00230D6D"/>
    <w:rsid w:val="002325F1"/>
    <w:rsid w:val="002327A7"/>
    <w:rsid w:val="00232A1F"/>
    <w:rsid w:val="002339BA"/>
    <w:rsid w:val="00233C47"/>
    <w:rsid w:val="00233E60"/>
    <w:rsid w:val="00234684"/>
    <w:rsid w:val="00234A16"/>
    <w:rsid w:val="00234AF7"/>
    <w:rsid w:val="00235531"/>
    <w:rsid w:val="00235A64"/>
    <w:rsid w:val="00235F7A"/>
    <w:rsid w:val="0023639E"/>
    <w:rsid w:val="0023642C"/>
    <w:rsid w:val="0023710E"/>
    <w:rsid w:val="002403CF"/>
    <w:rsid w:val="002409A9"/>
    <w:rsid w:val="00241443"/>
    <w:rsid w:val="002435E5"/>
    <w:rsid w:val="00245004"/>
    <w:rsid w:val="0024549C"/>
    <w:rsid w:val="00247536"/>
    <w:rsid w:val="0024760F"/>
    <w:rsid w:val="00247F59"/>
    <w:rsid w:val="00250C6C"/>
    <w:rsid w:val="00250F0E"/>
    <w:rsid w:val="0025291D"/>
    <w:rsid w:val="00252FB1"/>
    <w:rsid w:val="0025436D"/>
    <w:rsid w:val="00254B5E"/>
    <w:rsid w:val="00255A59"/>
    <w:rsid w:val="00255FC0"/>
    <w:rsid w:val="0025673F"/>
    <w:rsid w:val="00257A1C"/>
    <w:rsid w:val="0026005E"/>
    <w:rsid w:val="0026085E"/>
    <w:rsid w:val="00261690"/>
    <w:rsid w:val="00263ED7"/>
    <w:rsid w:val="002641DF"/>
    <w:rsid w:val="00264CA3"/>
    <w:rsid w:val="002653FF"/>
    <w:rsid w:val="00265E1D"/>
    <w:rsid w:val="0027308A"/>
    <w:rsid w:val="00273723"/>
    <w:rsid w:val="00275537"/>
    <w:rsid w:val="00280D50"/>
    <w:rsid w:val="00283F40"/>
    <w:rsid w:val="00284EA8"/>
    <w:rsid w:val="002860AB"/>
    <w:rsid w:val="0029019B"/>
    <w:rsid w:val="002903AC"/>
    <w:rsid w:val="002916CE"/>
    <w:rsid w:val="002918AE"/>
    <w:rsid w:val="00293A78"/>
    <w:rsid w:val="00293E14"/>
    <w:rsid w:val="00295006"/>
    <w:rsid w:val="00295BE4"/>
    <w:rsid w:val="00295CCF"/>
    <w:rsid w:val="002A093F"/>
    <w:rsid w:val="002A09D3"/>
    <w:rsid w:val="002A13F4"/>
    <w:rsid w:val="002A1411"/>
    <w:rsid w:val="002A36E7"/>
    <w:rsid w:val="002A383B"/>
    <w:rsid w:val="002A5602"/>
    <w:rsid w:val="002A69A2"/>
    <w:rsid w:val="002A6F7C"/>
    <w:rsid w:val="002B283C"/>
    <w:rsid w:val="002B482D"/>
    <w:rsid w:val="002B5CA7"/>
    <w:rsid w:val="002B6442"/>
    <w:rsid w:val="002B6DC1"/>
    <w:rsid w:val="002C01A1"/>
    <w:rsid w:val="002C02DF"/>
    <w:rsid w:val="002C0AC1"/>
    <w:rsid w:val="002C0BE9"/>
    <w:rsid w:val="002C2BAD"/>
    <w:rsid w:val="002C308B"/>
    <w:rsid w:val="002C3579"/>
    <w:rsid w:val="002C4542"/>
    <w:rsid w:val="002C52C6"/>
    <w:rsid w:val="002C6B25"/>
    <w:rsid w:val="002C79D5"/>
    <w:rsid w:val="002D0EC9"/>
    <w:rsid w:val="002D10BF"/>
    <w:rsid w:val="002D1115"/>
    <w:rsid w:val="002D18F3"/>
    <w:rsid w:val="002D2359"/>
    <w:rsid w:val="002D2CC7"/>
    <w:rsid w:val="002D2D27"/>
    <w:rsid w:val="002D4610"/>
    <w:rsid w:val="002D46E3"/>
    <w:rsid w:val="002D758A"/>
    <w:rsid w:val="002E23A6"/>
    <w:rsid w:val="002E2F6E"/>
    <w:rsid w:val="002E3251"/>
    <w:rsid w:val="002E4DC7"/>
    <w:rsid w:val="002E5AEF"/>
    <w:rsid w:val="002E6B55"/>
    <w:rsid w:val="002E7481"/>
    <w:rsid w:val="002F0017"/>
    <w:rsid w:val="002F07AA"/>
    <w:rsid w:val="002F11EE"/>
    <w:rsid w:val="002F151A"/>
    <w:rsid w:val="002F2749"/>
    <w:rsid w:val="002F282B"/>
    <w:rsid w:val="002F313F"/>
    <w:rsid w:val="002F4ECC"/>
    <w:rsid w:val="002F5716"/>
    <w:rsid w:val="002F5AFF"/>
    <w:rsid w:val="002F639E"/>
    <w:rsid w:val="002F76DF"/>
    <w:rsid w:val="002F7776"/>
    <w:rsid w:val="003020A9"/>
    <w:rsid w:val="003044B3"/>
    <w:rsid w:val="00304863"/>
    <w:rsid w:val="00304E32"/>
    <w:rsid w:val="003054F5"/>
    <w:rsid w:val="00305F8F"/>
    <w:rsid w:val="0030736B"/>
    <w:rsid w:val="00307C63"/>
    <w:rsid w:val="0031023A"/>
    <w:rsid w:val="003104E6"/>
    <w:rsid w:val="00311CD7"/>
    <w:rsid w:val="00313D10"/>
    <w:rsid w:val="00314E3D"/>
    <w:rsid w:val="003151B3"/>
    <w:rsid w:val="00315BD7"/>
    <w:rsid w:val="0031666D"/>
    <w:rsid w:val="00316902"/>
    <w:rsid w:val="003170D7"/>
    <w:rsid w:val="003176F0"/>
    <w:rsid w:val="00321C20"/>
    <w:rsid w:val="00323133"/>
    <w:rsid w:val="00323BF0"/>
    <w:rsid w:val="0032433D"/>
    <w:rsid w:val="003263D6"/>
    <w:rsid w:val="00326BFE"/>
    <w:rsid w:val="003278D5"/>
    <w:rsid w:val="00327AB1"/>
    <w:rsid w:val="00330D75"/>
    <w:rsid w:val="00331B98"/>
    <w:rsid w:val="00333DE7"/>
    <w:rsid w:val="0033561D"/>
    <w:rsid w:val="00336092"/>
    <w:rsid w:val="0033621F"/>
    <w:rsid w:val="00337359"/>
    <w:rsid w:val="0034042D"/>
    <w:rsid w:val="00341305"/>
    <w:rsid w:val="003417DC"/>
    <w:rsid w:val="0034256C"/>
    <w:rsid w:val="00342B60"/>
    <w:rsid w:val="003439BE"/>
    <w:rsid w:val="00343A21"/>
    <w:rsid w:val="003449B8"/>
    <w:rsid w:val="00345DE3"/>
    <w:rsid w:val="00346290"/>
    <w:rsid w:val="003475A3"/>
    <w:rsid w:val="00347FCD"/>
    <w:rsid w:val="00350EAA"/>
    <w:rsid w:val="003518F7"/>
    <w:rsid w:val="0035438E"/>
    <w:rsid w:val="00355915"/>
    <w:rsid w:val="00356963"/>
    <w:rsid w:val="00360635"/>
    <w:rsid w:val="00360E4A"/>
    <w:rsid w:val="00361338"/>
    <w:rsid w:val="00361AAC"/>
    <w:rsid w:val="00361DEB"/>
    <w:rsid w:val="00365D3D"/>
    <w:rsid w:val="00366838"/>
    <w:rsid w:val="00367614"/>
    <w:rsid w:val="00372594"/>
    <w:rsid w:val="00372D7D"/>
    <w:rsid w:val="00372D89"/>
    <w:rsid w:val="0037316B"/>
    <w:rsid w:val="003748E3"/>
    <w:rsid w:val="00374AEE"/>
    <w:rsid w:val="00375371"/>
    <w:rsid w:val="0037626F"/>
    <w:rsid w:val="00380243"/>
    <w:rsid w:val="00380912"/>
    <w:rsid w:val="00380971"/>
    <w:rsid w:val="00380F6D"/>
    <w:rsid w:val="00381158"/>
    <w:rsid w:val="00381527"/>
    <w:rsid w:val="00382F37"/>
    <w:rsid w:val="00382FD5"/>
    <w:rsid w:val="00383699"/>
    <w:rsid w:val="00390270"/>
    <w:rsid w:val="00390CF0"/>
    <w:rsid w:val="0039386C"/>
    <w:rsid w:val="003941F4"/>
    <w:rsid w:val="00394DC7"/>
    <w:rsid w:val="00394FDA"/>
    <w:rsid w:val="00395484"/>
    <w:rsid w:val="003A27F9"/>
    <w:rsid w:val="003A3385"/>
    <w:rsid w:val="003A3E30"/>
    <w:rsid w:val="003A3FD6"/>
    <w:rsid w:val="003A57C6"/>
    <w:rsid w:val="003A62AC"/>
    <w:rsid w:val="003A6382"/>
    <w:rsid w:val="003A6DAA"/>
    <w:rsid w:val="003B0EEC"/>
    <w:rsid w:val="003B1008"/>
    <w:rsid w:val="003B25A8"/>
    <w:rsid w:val="003B29CE"/>
    <w:rsid w:val="003B5B18"/>
    <w:rsid w:val="003B75F5"/>
    <w:rsid w:val="003B7D5B"/>
    <w:rsid w:val="003C11E1"/>
    <w:rsid w:val="003C38A2"/>
    <w:rsid w:val="003C3A29"/>
    <w:rsid w:val="003C3C89"/>
    <w:rsid w:val="003C4FAB"/>
    <w:rsid w:val="003C71C9"/>
    <w:rsid w:val="003C7BC3"/>
    <w:rsid w:val="003D07CE"/>
    <w:rsid w:val="003D13B2"/>
    <w:rsid w:val="003D30F7"/>
    <w:rsid w:val="003D397B"/>
    <w:rsid w:val="003D3B22"/>
    <w:rsid w:val="003D40E1"/>
    <w:rsid w:val="003D55EF"/>
    <w:rsid w:val="003D5AB3"/>
    <w:rsid w:val="003D7208"/>
    <w:rsid w:val="003D7835"/>
    <w:rsid w:val="003E0D72"/>
    <w:rsid w:val="003E34B1"/>
    <w:rsid w:val="003E3BDD"/>
    <w:rsid w:val="003E3D6D"/>
    <w:rsid w:val="003E48DF"/>
    <w:rsid w:val="003E57B4"/>
    <w:rsid w:val="003E5EA9"/>
    <w:rsid w:val="003E74BB"/>
    <w:rsid w:val="003F0048"/>
    <w:rsid w:val="003F063A"/>
    <w:rsid w:val="003F1877"/>
    <w:rsid w:val="003F1D12"/>
    <w:rsid w:val="003F24A2"/>
    <w:rsid w:val="003F4783"/>
    <w:rsid w:val="003F4978"/>
    <w:rsid w:val="003F4FE3"/>
    <w:rsid w:val="003F510E"/>
    <w:rsid w:val="003F5FDA"/>
    <w:rsid w:val="003F67B6"/>
    <w:rsid w:val="004005F4"/>
    <w:rsid w:val="00401648"/>
    <w:rsid w:val="0040214E"/>
    <w:rsid w:val="004026AF"/>
    <w:rsid w:val="004029E3"/>
    <w:rsid w:val="004057E6"/>
    <w:rsid w:val="00406071"/>
    <w:rsid w:val="004063B2"/>
    <w:rsid w:val="00406C6D"/>
    <w:rsid w:val="00410CB8"/>
    <w:rsid w:val="00412DBC"/>
    <w:rsid w:val="004154AA"/>
    <w:rsid w:val="00416AA0"/>
    <w:rsid w:val="00417CC9"/>
    <w:rsid w:val="00422AF9"/>
    <w:rsid w:val="00423484"/>
    <w:rsid w:val="00423AE7"/>
    <w:rsid w:val="004247C8"/>
    <w:rsid w:val="00425622"/>
    <w:rsid w:val="0042654C"/>
    <w:rsid w:val="00426C75"/>
    <w:rsid w:val="004338CA"/>
    <w:rsid w:val="00433AD6"/>
    <w:rsid w:val="00435A04"/>
    <w:rsid w:val="004366DD"/>
    <w:rsid w:val="00437B03"/>
    <w:rsid w:val="0044083B"/>
    <w:rsid w:val="00440D51"/>
    <w:rsid w:val="00441725"/>
    <w:rsid w:val="00441AD1"/>
    <w:rsid w:val="0044210A"/>
    <w:rsid w:val="004428DE"/>
    <w:rsid w:val="00443EDA"/>
    <w:rsid w:val="004445FE"/>
    <w:rsid w:val="004461B7"/>
    <w:rsid w:val="00447747"/>
    <w:rsid w:val="004479D5"/>
    <w:rsid w:val="0045392A"/>
    <w:rsid w:val="004559EA"/>
    <w:rsid w:val="004562F7"/>
    <w:rsid w:val="00461F11"/>
    <w:rsid w:val="004623B3"/>
    <w:rsid w:val="004641A7"/>
    <w:rsid w:val="004656DF"/>
    <w:rsid w:val="004701B0"/>
    <w:rsid w:val="004702FA"/>
    <w:rsid w:val="00471DA2"/>
    <w:rsid w:val="00473DD6"/>
    <w:rsid w:val="004744D8"/>
    <w:rsid w:val="0047637C"/>
    <w:rsid w:val="00476706"/>
    <w:rsid w:val="004776FE"/>
    <w:rsid w:val="00477734"/>
    <w:rsid w:val="004809C8"/>
    <w:rsid w:val="004810AE"/>
    <w:rsid w:val="0048346A"/>
    <w:rsid w:val="004848D4"/>
    <w:rsid w:val="0048644A"/>
    <w:rsid w:val="004874FB"/>
    <w:rsid w:val="00490020"/>
    <w:rsid w:val="0049048E"/>
    <w:rsid w:val="004906E1"/>
    <w:rsid w:val="00490E6A"/>
    <w:rsid w:val="00492103"/>
    <w:rsid w:val="004928D9"/>
    <w:rsid w:val="004938A6"/>
    <w:rsid w:val="004965F3"/>
    <w:rsid w:val="00496625"/>
    <w:rsid w:val="00496B31"/>
    <w:rsid w:val="00497640"/>
    <w:rsid w:val="004A137E"/>
    <w:rsid w:val="004A1EB3"/>
    <w:rsid w:val="004A262D"/>
    <w:rsid w:val="004A2A2C"/>
    <w:rsid w:val="004A2AC2"/>
    <w:rsid w:val="004A2D0E"/>
    <w:rsid w:val="004A444B"/>
    <w:rsid w:val="004A477B"/>
    <w:rsid w:val="004A48C7"/>
    <w:rsid w:val="004A56A9"/>
    <w:rsid w:val="004A5962"/>
    <w:rsid w:val="004A60C6"/>
    <w:rsid w:val="004A6755"/>
    <w:rsid w:val="004A67F6"/>
    <w:rsid w:val="004A769D"/>
    <w:rsid w:val="004A7F24"/>
    <w:rsid w:val="004B112A"/>
    <w:rsid w:val="004B1604"/>
    <w:rsid w:val="004B1B57"/>
    <w:rsid w:val="004B1EE8"/>
    <w:rsid w:val="004B2FC9"/>
    <w:rsid w:val="004B3469"/>
    <w:rsid w:val="004B36BB"/>
    <w:rsid w:val="004B3756"/>
    <w:rsid w:val="004B3889"/>
    <w:rsid w:val="004B41A5"/>
    <w:rsid w:val="004B4436"/>
    <w:rsid w:val="004B558D"/>
    <w:rsid w:val="004B58B4"/>
    <w:rsid w:val="004B5F12"/>
    <w:rsid w:val="004B77FF"/>
    <w:rsid w:val="004C0BCB"/>
    <w:rsid w:val="004C1527"/>
    <w:rsid w:val="004C2021"/>
    <w:rsid w:val="004C2865"/>
    <w:rsid w:val="004C33CF"/>
    <w:rsid w:val="004C3C11"/>
    <w:rsid w:val="004C5687"/>
    <w:rsid w:val="004C66ED"/>
    <w:rsid w:val="004D08A9"/>
    <w:rsid w:val="004D1C7B"/>
    <w:rsid w:val="004D334E"/>
    <w:rsid w:val="004D38AB"/>
    <w:rsid w:val="004D401C"/>
    <w:rsid w:val="004D4185"/>
    <w:rsid w:val="004D45DA"/>
    <w:rsid w:val="004D4F77"/>
    <w:rsid w:val="004D6ED8"/>
    <w:rsid w:val="004D701A"/>
    <w:rsid w:val="004D7982"/>
    <w:rsid w:val="004E0382"/>
    <w:rsid w:val="004E0BF0"/>
    <w:rsid w:val="004E0BF7"/>
    <w:rsid w:val="004E10D0"/>
    <w:rsid w:val="004E1784"/>
    <w:rsid w:val="004E4926"/>
    <w:rsid w:val="004E762B"/>
    <w:rsid w:val="004F0F30"/>
    <w:rsid w:val="004F126C"/>
    <w:rsid w:val="004F2BDC"/>
    <w:rsid w:val="004F568C"/>
    <w:rsid w:val="004F65C5"/>
    <w:rsid w:val="004F6691"/>
    <w:rsid w:val="004F71CC"/>
    <w:rsid w:val="00501821"/>
    <w:rsid w:val="00502183"/>
    <w:rsid w:val="00502259"/>
    <w:rsid w:val="005022B4"/>
    <w:rsid w:val="00502E2E"/>
    <w:rsid w:val="00504402"/>
    <w:rsid w:val="005070DC"/>
    <w:rsid w:val="00510080"/>
    <w:rsid w:val="00511CCF"/>
    <w:rsid w:val="00511E70"/>
    <w:rsid w:val="00513566"/>
    <w:rsid w:val="005137F6"/>
    <w:rsid w:val="00513A2A"/>
    <w:rsid w:val="00513C99"/>
    <w:rsid w:val="00521B34"/>
    <w:rsid w:val="00522B0D"/>
    <w:rsid w:val="00523090"/>
    <w:rsid w:val="00523903"/>
    <w:rsid w:val="00523F29"/>
    <w:rsid w:val="00525230"/>
    <w:rsid w:val="00526C96"/>
    <w:rsid w:val="00527DBF"/>
    <w:rsid w:val="00531A5F"/>
    <w:rsid w:val="00531B3D"/>
    <w:rsid w:val="00532C50"/>
    <w:rsid w:val="00532DFC"/>
    <w:rsid w:val="00535262"/>
    <w:rsid w:val="00535C4E"/>
    <w:rsid w:val="00536301"/>
    <w:rsid w:val="00537E88"/>
    <w:rsid w:val="00541A0E"/>
    <w:rsid w:val="005425A7"/>
    <w:rsid w:val="0054372F"/>
    <w:rsid w:val="00544248"/>
    <w:rsid w:val="005471D5"/>
    <w:rsid w:val="00550303"/>
    <w:rsid w:val="005520A2"/>
    <w:rsid w:val="005523BA"/>
    <w:rsid w:val="005530E2"/>
    <w:rsid w:val="005531FA"/>
    <w:rsid w:val="005535DF"/>
    <w:rsid w:val="0055518A"/>
    <w:rsid w:val="005552DB"/>
    <w:rsid w:val="00555E72"/>
    <w:rsid w:val="00556C86"/>
    <w:rsid w:val="00557F6F"/>
    <w:rsid w:val="00560261"/>
    <w:rsid w:val="005606E4"/>
    <w:rsid w:val="00562881"/>
    <w:rsid w:val="0056682C"/>
    <w:rsid w:val="0056790E"/>
    <w:rsid w:val="0057062B"/>
    <w:rsid w:val="00570984"/>
    <w:rsid w:val="0057122C"/>
    <w:rsid w:val="00571C8A"/>
    <w:rsid w:val="005722E5"/>
    <w:rsid w:val="005731DD"/>
    <w:rsid w:val="00575C92"/>
    <w:rsid w:val="00576A1A"/>
    <w:rsid w:val="00577BA5"/>
    <w:rsid w:val="00580342"/>
    <w:rsid w:val="00580882"/>
    <w:rsid w:val="005812F9"/>
    <w:rsid w:val="00582870"/>
    <w:rsid w:val="0058406D"/>
    <w:rsid w:val="0058424B"/>
    <w:rsid w:val="00586EE8"/>
    <w:rsid w:val="00587F22"/>
    <w:rsid w:val="00591879"/>
    <w:rsid w:val="00592D42"/>
    <w:rsid w:val="005942D4"/>
    <w:rsid w:val="00594C46"/>
    <w:rsid w:val="0059682B"/>
    <w:rsid w:val="005A01AC"/>
    <w:rsid w:val="005A10F2"/>
    <w:rsid w:val="005A258E"/>
    <w:rsid w:val="005A278C"/>
    <w:rsid w:val="005A2AE3"/>
    <w:rsid w:val="005A332C"/>
    <w:rsid w:val="005A63E2"/>
    <w:rsid w:val="005A6588"/>
    <w:rsid w:val="005B19E7"/>
    <w:rsid w:val="005B320D"/>
    <w:rsid w:val="005B4641"/>
    <w:rsid w:val="005B4E28"/>
    <w:rsid w:val="005B536E"/>
    <w:rsid w:val="005B6E7E"/>
    <w:rsid w:val="005C046E"/>
    <w:rsid w:val="005C0807"/>
    <w:rsid w:val="005C0CB3"/>
    <w:rsid w:val="005C1F7F"/>
    <w:rsid w:val="005C2DBB"/>
    <w:rsid w:val="005C33AC"/>
    <w:rsid w:val="005C6189"/>
    <w:rsid w:val="005C6965"/>
    <w:rsid w:val="005C7106"/>
    <w:rsid w:val="005C7E2B"/>
    <w:rsid w:val="005D080D"/>
    <w:rsid w:val="005D0F42"/>
    <w:rsid w:val="005D33E3"/>
    <w:rsid w:val="005D45E3"/>
    <w:rsid w:val="005D54CF"/>
    <w:rsid w:val="005E0BBF"/>
    <w:rsid w:val="005E28D8"/>
    <w:rsid w:val="005E2C77"/>
    <w:rsid w:val="005E310E"/>
    <w:rsid w:val="005E3245"/>
    <w:rsid w:val="005E44AE"/>
    <w:rsid w:val="005E4A51"/>
    <w:rsid w:val="005E5E93"/>
    <w:rsid w:val="005E62E7"/>
    <w:rsid w:val="005E6D91"/>
    <w:rsid w:val="005E724F"/>
    <w:rsid w:val="005E7EEF"/>
    <w:rsid w:val="005F0714"/>
    <w:rsid w:val="005F1474"/>
    <w:rsid w:val="005F154D"/>
    <w:rsid w:val="005F1602"/>
    <w:rsid w:val="005F246A"/>
    <w:rsid w:val="005F474F"/>
    <w:rsid w:val="005F4EE1"/>
    <w:rsid w:val="005F6548"/>
    <w:rsid w:val="005F7AF9"/>
    <w:rsid w:val="006015E5"/>
    <w:rsid w:val="00601A9A"/>
    <w:rsid w:val="00603208"/>
    <w:rsid w:val="00604945"/>
    <w:rsid w:val="00606386"/>
    <w:rsid w:val="00606B65"/>
    <w:rsid w:val="00607D03"/>
    <w:rsid w:val="00607E8B"/>
    <w:rsid w:val="00607EEA"/>
    <w:rsid w:val="006111A2"/>
    <w:rsid w:val="0061177C"/>
    <w:rsid w:val="006163A0"/>
    <w:rsid w:val="006167DA"/>
    <w:rsid w:val="0061683B"/>
    <w:rsid w:val="0062119B"/>
    <w:rsid w:val="00622D07"/>
    <w:rsid w:val="006249B4"/>
    <w:rsid w:val="00624BF3"/>
    <w:rsid w:val="00625417"/>
    <w:rsid w:val="00625EFB"/>
    <w:rsid w:val="00627B16"/>
    <w:rsid w:val="006320AA"/>
    <w:rsid w:val="00633C96"/>
    <w:rsid w:val="00636338"/>
    <w:rsid w:val="00636417"/>
    <w:rsid w:val="006408EF"/>
    <w:rsid w:val="00641B26"/>
    <w:rsid w:val="006425E7"/>
    <w:rsid w:val="0064267B"/>
    <w:rsid w:val="006429C6"/>
    <w:rsid w:val="00643CEC"/>
    <w:rsid w:val="00643D0F"/>
    <w:rsid w:val="00645BE6"/>
    <w:rsid w:val="006472A6"/>
    <w:rsid w:val="00647ECC"/>
    <w:rsid w:val="00653274"/>
    <w:rsid w:val="00653745"/>
    <w:rsid w:val="006551F8"/>
    <w:rsid w:val="00656EA6"/>
    <w:rsid w:val="00657B99"/>
    <w:rsid w:val="00657BF5"/>
    <w:rsid w:val="0066357F"/>
    <w:rsid w:val="00664261"/>
    <w:rsid w:val="00664875"/>
    <w:rsid w:val="00664999"/>
    <w:rsid w:val="00664C0F"/>
    <w:rsid w:val="00664C8B"/>
    <w:rsid w:val="00665DFA"/>
    <w:rsid w:val="00667D3A"/>
    <w:rsid w:val="006701D5"/>
    <w:rsid w:val="00670230"/>
    <w:rsid w:val="0067129F"/>
    <w:rsid w:val="006724F5"/>
    <w:rsid w:val="00672DEB"/>
    <w:rsid w:val="006748D2"/>
    <w:rsid w:val="00675120"/>
    <w:rsid w:val="00675F7A"/>
    <w:rsid w:val="0067628E"/>
    <w:rsid w:val="00676EFE"/>
    <w:rsid w:val="00680F4B"/>
    <w:rsid w:val="00685FF7"/>
    <w:rsid w:val="00687160"/>
    <w:rsid w:val="0069011D"/>
    <w:rsid w:val="00690980"/>
    <w:rsid w:val="00691BE4"/>
    <w:rsid w:val="00693132"/>
    <w:rsid w:val="00693780"/>
    <w:rsid w:val="006938B2"/>
    <w:rsid w:val="00694787"/>
    <w:rsid w:val="00695380"/>
    <w:rsid w:val="0069603F"/>
    <w:rsid w:val="0069649C"/>
    <w:rsid w:val="00697D1C"/>
    <w:rsid w:val="006A0003"/>
    <w:rsid w:val="006A018C"/>
    <w:rsid w:val="006A2A55"/>
    <w:rsid w:val="006A3B20"/>
    <w:rsid w:val="006A46F2"/>
    <w:rsid w:val="006A4D37"/>
    <w:rsid w:val="006A52DF"/>
    <w:rsid w:val="006A76B0"/>
    <w:rsid w:val="006A76CA"/>
    <w:rsid w:val="006B03C7"/>
    <w:rsid w:val="006B0C02"/>
    <w:rsid w:val="006B1814"/>
    <w:rsid w:val="006B2417"/>
    <w:rsid w:val="006B2FA0"/>
    <w:rsid w:val="006B4996"/>
    <w:rsid w:val="006B6275"/>
    <w:rsid w:val="006B679F"/>
    <w:rsid w:val="006B67DD"/>
    <w:rsid w:val="006C2756"/>
    <w:rsid w:val="006C4FD3"/>
    <w:rsid w:val="006C55C2"/>
    <w:rsid w:val="006C65F7"/>
    <w:rsid w:val="006D05E1"/>
    <w:rsid w:val="006D23AE"/>
    <w:rsid w:val="006D327C"/>
    <w:rsid w:val="006D5092"/>
    <w:rsid w:val="006D53EA"/>
    <w:rsid w:val="006D5561"/>
    <w:rsid w:val="006D5B38"/>
    <w:rsid w:val="006D5B9F"/>
    <w:rsid w:val="006D64F2"/>
    <w:rsid w:val="006D6833"/>
    <w:rsid w:val="006E053E"/>
    <w:rsid w:val="006E05A9"/>
    <w:rsid w:val="006E4644"/>
    <w:rsid w:val="006E653B"/>
    <w:rsid w:val="006E706F"/>
    <w:rsid w:val="006F0120"/>
    <w:rsid w:val="006F05C5"/>
    <w:rsid w:val="006F3255"/>
    <w:rsid w:val="006F68E6"/>
    <w:rsid w:val="006F77B8"/>
    <w:rsid w:val="0070179B"/>
    <w:rsid w:val="0070192C"/>
    <w:rsid w:val="0070211E"/>
    <w:rsid w:val="00704559"/>
    <w:rsid w:val="00711AE3"/>
    <w:rsid w:val="00713ACE"/>
    <w:rsid w:val="00713C0E"/>
    <w:rsid w:val="00714771"/>
    <w:rsid w:val="00714BB8"/>
    <w:rsid w:val="00715EB2"/>
    <w:rsid w:val="00716AE6"/>
    <w:rsid w:val="007176F7"/>
    <w:rsid w:val="00717AB5"/>
    <w:rsid w:val="00717B3C"/>
    <w:rsid w:val="00720CCB"/>
    <w:rsid w:val="007233F4"/>
    <w:rsid w:val="0072533A"/>
    <w:rsid w:val="007260D0"/>
    <w:rsid w:val="0072651D"/>
    <w:rsid w:val="00726621"/>
    <w:rsid w:val="0072702E"/>
    <w:rsid w:val="00730C2E"/>
    <w:rsid w:val="00730D2D"/>
    <w:rsid w:val="00730DB3"/>
    <w:rsid w:val="007313B1"/>
    <w:rsid w:val="0073242F"/>
    <w:rsid w:val="00734374"/>
    <w:rsid w:val="00735382"/>
    <w:rsid w:val="00737147"/>
    <w:rsid w:val="0074344E"/>
    <w:rsid w:val="00744677"/>
    <w:rsid w:val="00744FF5"/>
    <w:rsid w:val="00745A38"/>
    <w:rsid w:val="00747250"/>
    <w:rsid w:val="00747422"/>
    <w:rsid w:val="007478C4"/>
    <w:rsid w:val="00750BD4"/>
    <w:rsid w:val="00752ED8"/>
    <w:rsid w:val="007550B4"/>
    <w:rsid w:val="007559D1"/>
    <w:rsid w:val="00755E86"/>
    <w:rsid w:val="00756202"/>
    <w:rsid w:val="00756FA1"/>
    <w:rsid w:val="00760D45"/>
    <w:rsid w:val="007611E4"/>
    <w:rsid w:val="007667C4"/>
    <w:rsid w:val="00766FC5"/>
    <w:rsid w:val="007703DA"/>
    <w:rsid w:val="00770D84"/>
    <w:rsid w:val="0077284D"/>
    <w:rsid w:val="007732E6"/>
    <w:rsid w:val="00774F40"/>
    <w:rsid w:val="00780EE6"/>
    <w:rsid w:val="00780F87"/>
    <w:rsid w:val="007815F6"/>
    <w:rsid w:val="00783989"/>
    <w:rsid w:val="00783AA5"/>
    <w:rsid w:val="007851A8"/>
    <w:rsid w:val="0078563D"/>
    <w:rsid w:val="00785DE3"/>
    <w:rsid w:val="00786435"/>
    <w:rsid w:val="007870AE"/>
    <w:rsid w:val="00787EA8"/>
    <w:rsid w:val="0079074B"/>
    <w:rsid w:val="00792F08"/>
    <w:rsid w:val="00793615"/>
    <w:rsid w:val="00793BF3"/>
    <w:rsid w:val="007964BF"/>
    <w:rsid w:val="007975AA"/>
    <w:rsid w:val="007A06E8"/>
    <w:rsid w:val="007A075E"/>
    <w:rsid w:val="007A3C6A"/>
    <w:rsid w:val="007A4F7A"/>
    <w:rsid w:val="007A5E82"/>
    <w:rsid w:val="007A6434"/>
    <w:rsid w:val="007A7347"/>
    <w:rsid w:val="007B0055"/>
    <w:rsid w:val="007B1342"/>
    <w:rsid w:val="007B1779"/>
    <w:rsid w:val="007B1DB8"/>
    <w:rsid w:val="007B38E0"/>
    <w:rsid w:val="007B67BC"/>
    <w:rsid w:val="007B6A98"/>
    <w:rsid w:val="007B7378"/>
    <w:rsid w:val="007C0327"/>
    <w:rsid w:val="007C0A8E"/>
    <w:rsid w:val="007C2CAE"/>
    <w:rsid w:val="007C3D8B"/>
    <w:rsid w:val="007C591D"/>
    <w:rsid w:val="007C63A4"/>
    <w:rsid w:val="007C68F1"/>
    <w:rsid w:val="007C6A85"/>
    <w:rsid w:val="007D0132"/>
    <w:rsid w:val="007D1385"/>
    <w:rsid w:val="007D1BF9"/>
    <w:rsid w:val="007D3122"/>
    <w:rsid w:val="007D398C"/>
    <w:rsid w:val="007D3D37"/>
    <w:rsid w:val="007D4A9B"/>
    <w:rsid w:val="007D4DA9"/>
    <w:rsid w:val="007D53D3"/>
    <w:rsid w:val="007E022B"/>
    <w:rsid w:val="007E30A4"/>
    <w:rsid w:val="007E385C"/>
    <w:rsid w:val="007E49CA"/>
    <w:rsid w:val="007E4F1B"/>
    <w:rsid w:val="007E6120"/>
    <w:rsid w:val="007E61FD"/>
    <w:rsid w:val="007E62CE"/>
    <w:rsid w:val="007E680A"/>
    <w:rsid w:val="007F0C49"/>
    <w:rsid w:val="007F14E1"/>
    <w:rsid w:val="007F18A9"/>
    <w:rsid w:val="007F1979"/>
    <w:rsid w:val="007F1C86"/>
    <w:rsid w:val="007F1D8F"/>
    <w:rsid w:val="007F2C67"/>
    <w:rsid w:val="007F348F"/>
    <w:rsid w:val="007F3C29"/>
    <w:rsid w:val="007F3DF8"/>
    <w:rsid w:val="007F3FF3"/>
    <w:rsid w:val="007F482B"/>
    <w:rsid w:val="007F4920"/>
    <w:rsid w:val="007F52A5"/>
    <w:rsid w:val="007F5A07"/>
    <w:rsid w:val="007F660A"/>
    <w:rsid w:val="007F6E9F"/>
    <w:rsid w:val="008012C2"/>
    <w:rsid w:val="00801B6F"/>
    <w:rsid w:val="00801E56"/>
    <w:rsid w:val="008075CE"/>
    <w:rsid w:val="0081074B"/>
    <w:rsid w:val="00810DA6"/>
    <w:rsid w:val="00811023"/>
    <w:rsid w:val="00811082"/>
    <w:rsid w:val="00811429"/>
    <w:rsid w:val="00812514"/>
    <w:rsid w:val="0081251F"/>
    <w:rsid w:val="008126F6"/>
    <w:rsid w:val="00812B58"/>
    <w:rsid w:val="0081331D"/>
    <w:rsid w:val="00815DD7"/>
    <w:rsid w:val="008234E1"/>
    <w:rsid w:val="008243AF"/>
    <w:rsid w:val="0082471D"/>
    <w:rsid w:val="00825353"/>
    <w:rsid w:val="00831557"/>
    <w:rsid w:val="0083395C"/>
    <w:rsid w:val="00834EFA"/>
    <w:rsid w:val="0083546E"/>
    <w:rsid w:val="00835A17"/>
    <w:rsid w:val="008375C0"/>
    <w:rsid w:val="00837EA0"/>
    <w:rsid w:val="008405A1"/>
    <w:rsid w:val="008407CF"/>
    <w:rsid w:val="008413A6"/>
    <w:rsid w:val="008438FB"/>
    <w:rsid w:val="008448D5"/>
    <w:rsid w:val="00845276"/>
    <w:rsid w:val="008475B0"/>
    <w:rsid w:val="00847BDF"/>
    <w:rsid w:val="00850579"/>
    <w:rsid w:val="00851039"/>
    <w:rsid w:val="008524BC"/>
    <w:rsid w:val="008526F9"/>
    <w:rsid w:val="00852C7B"/>
    <w:rsid w:val="00854CC3"/>
    <w:rsid w:val="00854EDD"/>
    <w:rsid w:val="0085530A"/>
    <w:rsid w:val="0085535E"/>
    <w:rsid w:val="00855755"/>
    <w:rsid w:val="008563C4"/>
    <w:rsid w:val="00857834"/>
    <w:rsid w:val="008611B1"/>
    <w:rsid w:val="0086144D"/>
    <w:rsid w:val="00863C63"/>
    <w:rsid w:val="00863DDF"/>
    <w:rsid w:val="008647A4"/>
    <w:rsid w:val="00864813"/>
    <w:rsid w:val="0086786F"/>
    <w:rsid w:val="00870697"/>
    <w:rsid w:val="00870BAA"/>
    <w:rsid w:val="00872F79"/>
    <w:rsid w:val="0087386F"/>
    <w:rsid w:val="00875292"/>
    <w:rsid w:val="00875530"/>
    <w:rsid w:val="00875D42"/>
    <w:rsid w:val="00876906"/>
    <w:rsid w:val="00876F59"/>
    <w:rsid w:val="008800A2"/>
    <w:rsid w:val="008809AC"/>
    <w:rsid w:val="00881BA9"/>
    <w:rsid w:val="00885300"/>
    <w:rsid w:val="00886A40"/>
    <w:rsid w:val="00886BEB"/>
    <w:rsid w:val="00887B5E"/>
    <w:rsid w:val="00887EF5"/>
    <w:rsid w:val="00890E4C"/>
    <w:rsid w:val="0089212C"/>
    <w:rsid w:val="00892787"/>
    <w:rsid w:val="0089349E"/>
    <w:rsid w:val="00893A20"/>
    <w:rsid w:val="00893D3F"/>
    <w:rsid w:val="008A1CD0"/>
    <w:rsid w:val="008A206D"/>
    <w:rsid w:val="008A251F"/>
    <w:rsid w:val="008A4991"/>
    <w:rsid w:val="008A539F"/>
    <w:rsid w:val="008A557F"/>
    <w:rsid w:val="008A57D9"/>
    <w:rsid w:val="008A5E01"/>
    <w:rsid w:val="008A7842"/>
    <w:rsid w:val="008B123A"/>
    <w:rsid w:val="008B2F0E"/>
    <w:rsid w:val="008B36EE"/>
    <w:rsid w:val="008B5970"/>
    <w:rsid w:val="008B5EA2"/>
    <w:rsid w:val="008B7E0D"/>
    <w:rsid w:val="008C0F1E"/>
    <w:rsid w:val="008C2D82"/>
    <w:rsid w:val="008C307C"/>
    <w:rsid w:val="008C3555"/>
    <w:rsid w:val="008C5280"/>
    <w:rsid w:val="008D054E"/>
    <w:rsid w:val="008D1C3E"/>
    <w:rsid w:val="008D3260"/>
    <w:rsid w:val="008D52C1"/>
    <w:rsid w:val="008D5E84"/>
    <w:rsid w:val="008D7375"/>
    <w:rsid w:val="008E03A7"/>
    <w:rsid w:val="008E0DE1"/>
    <w:rsid w:val="008E0F74"/>
    <w:rsid w:val="008E1457"/>
    <w:rsid w:val="008E1BD6"/>
    <w:rsid w:val="008E277D"/>
    <w:rsid w:val="008E448C"/>
    <w:rsid w:val="008E5618"/>
    <w:rsid w:val="008F0452"/>
    <w:rsid w:val="008F0985"/>
    <w:rsid w:val="008F129C"/>
    <w:rsid w:val="008F17B4"/>
    <w:rsid w:val="008F2FCB"/>
    <w:rsid w:val="008F3A42"/>
    <w:rsid w:val="00900455"/>
    <w:rsid w:val="0090094E"/>
    <w:rsid w:val="00902D69"/>
    <w:rsid w:val="0090414F"/>
    <w:rsid w:val="00910EFD"/>
    <w:rsid w:val="00911587"/>
    <w:rsid w:val="00913160"/>
    <w:rsid w:val="00915940"/>
    <w:rsid w:val="0091687E"/>
    <w:rsid w:val="009215B7"/>
    <w:rsid w:val="00921661"/>
    <w:rsid w:val="009222D9"/>
    <w:rsid w:val="009224AE"/>
    <w:rsid w:val="00922571"/>
    <w:rsid w:val="009225B6"/>
    <w:rsid w:val="009226EA"/>
    <w:rsid w:val="00922BFF"/>
    <w:rsid w:val="00924789"/>
    <w:rsid w:val="00925FA7"/>
    <w:rsid w:val="00926195"/>
    <w:rsid w:val="00926DA5"/>
    <w:rsid w:val="009272AC"/>
    <w:rsid w:val="009322EA"/>
    <w:rsid w:val="0093283B"/>
    <w:rsid w:val="009329B4"/>
    <w:rsid w:val="0093382C"/>
    <w:rsid w:val="00934E40"/>
    <w:rsid w:val="00935937"/>
    <w:rsid w:val="0094040B"/>
    <w:rsid w:val="00940EC4"/>
    <w:rsid w:val="0094276B"/>
    <w:rsid w:val="00943731"/>
    <w:rsid w:val="00943A79"/>
    <w:rsid w:val="0094429D"/>
    <w:rsid w:val="009453F6"/>
    <w:rsid w:val="00945592"/>
    <w:rsid w:val="0094759C"/>
    <w:rsid w:val="00947DD9"/>
    <w:rsid w:val="00951CD3"/>
    <w:rsid w:val="00953160"/>
    <w:rsid w:val="00953319"/>
    <w:rsid w:val="00953814"/>
    <w:rsid w:val="0095391B"/>
    <w:rsid w:val="00953BBE"/>
    <w:rsid w:val="0095497A"/>
    <w:rsid w:val="00955B4D"/>
    <w:rsid w:val="009572EE"/>
    <w:rsid w:val="00960A4E"/>
    <w:rsid w:val="00960D78"/>
    <w:rsid w:val="00961C4A"/>
    <w:rsid w:val="00962060"/>
    <w:rsid w:val="00962DB4"/>
    <w:rsid w:val="009639CD"/>
    <w:rsid w:val="00963BDB"/>
    <w:rsid w:val="00963FED"/>
    <w:rsid w:val="009646E3"/>
    <w:rsid w:val="009661FB"/>
    <w:rsid w:val="00966336"/>
    <w:rsid w:val="00967140"/>
    <w:rsid w:val="00967479"/>
    <w:rsid w:val="00970BB9"/>
    <w:rsid w:val="00971035"/>
    <w:rsid w:val="009726A9"/>
    <w:rsid w:val="009727E6"/>
    <w:rsid w:val="00973F09"/>
    <w:rsid w:val="00974A95"/>
    <w:rsid w:val="009760D6"/>
    <w:rsid w:val="00976739"/>
    <w:rsid w:val="0097723F"/>
    <w:rsid w:val="009803C1"/>
    <w:rsid w:val="0098048C"/>
    <w:rsid w:val="009808B7"/>
    <w:rsid w:val="00980B06"/>
    <w:rsid w:val="009817ED"/>
    <w:rsid w:val="00981EDC"/>
    <w:rsid w:val="009828EE"/>
    <w:rsid w:val="009834AA"/>
    <w:rsid w:val="00986081"/>
    <w:rsid w:val="00986BE3"/>
    <w:rsid w:val="009876CA"/>
    <w:rsid w:val="00987E9A"/>
    <w:rsid w:val="00990691"/>
    <w:rsid w:val="0099089A"/>
    <w:rsid w:val="009908A0"/>
    <w:rsid w:val="009919E8"/>
    <w:rsid w:val="009921E1"/>
    <w:rsid w:val="00994611"/>
    <w:rsid w:val="009958FA"/>
    <w:rsid w:val="009961D4"/>
    <w:rsid w:val="0099651D"/>
    <w:rsid w:val="0099746A"/>
    <w:rsid w:val="009A1DB6"/>
    <w:rsid w:val="009A3966"/>
    <w:rsid w:val="009A3CAB"/>
    <w:rsid w:val="009B0521"/>
    <w:rsid w:val="009B1D3E"/>
    <w:rsid w:val="009B4AD2"/>
    <w:rsid w:val="009B4F83"/>
    <w:rsid w:val="009B6F69"/>
    <w:rsid w:val="009B714E"/>
    <w:rsid w:val="009C0A15"/>
    <w:rsid w:val="009C0CC9"/>
    <w:rsid w:val="009C1F62"/>
    <w:rsid w:val="009C2373"/>
    <w:rsid w:val="009C42C0"/>
    <w:rsid w:val="009C4A44"/>
    <w:rsid w:val="009C6AEA"/>
    <w:rsid w:val="009D0547"/>
    <w:rsid w:val="009D2387"/>
    <w:rsid w:val="009D45D1"/>
    <w:rsid w:val="009D5AB6"/>
    <w:rsid w:val="009D673D"/>
    <w:rsid w:val="009D6F9A"/>
    <w:rsid w:val="009E0AA3"/>
    <w:rsid w:val="009E3087"/>
    <w:rsid w:val="009E6DF4"/>
    <w:rsid w:val="009E7F0F"/>
    <w:rsid w:val="009F028F"/>
    <w:rsid w:val="009F0419"/>
    <w:rsid w:val="009F1155"/>
    <w:rsid w:val="009F153E"/>
    <w:rsid w:val="009F26E9"/>
    <w:rsid w:val="009F3151"/>
    <w:rsid w:val="009F4C4B"/>
    <w:rsid w:val="009F6003"/>
    <w:rsid w:val="009F60F7"/>
    <w:rsid w:val="009F631E"/>
    <w:rsid w:val="009F6792"/>
    <w:rsid w:val="009F76F2"/>
    <w:rsid w:val="00A01F01"/>
    <w:rsid w:val="00A03269"/>
    <w:rsid w:val="00A03360"/>
    <w:rsid w:val="00A047AC"/>
    <w:rsid w:val="00A04D5F"/>
    <w:rsid w:val="00A10A64"/>
    <w:rsid w:val="00A1283C"/>
    <w:rsid w:val="00A145C9"/>
    <w:rsid w:val="00A147AB"/>
    <w:rsid w:val="00A148CB"/>
    <w:rsid w:val="00A15338"/>
    <w:rsid w:val="00A15466"/>
    <w:rsid w:val="00A155B2"/>
    <w:rsid w:val="00A16268"/>
    <w:rsid w:val="00A17E9C"/>
    <w:rsid w:val="00A20B65"/>
    <w:rsid w:val="00A2156B"/>
    <w:rsid w:val="00A21A5A"/>
    <w:rsid w:val="00A21D2E"/>
    <w:rsid w:val="00A2255A"/>
    <w:rsid w:val="00A26383"/>
    <w:rsid w:val="00A31399"/>
    <w:rsid w:val="00A31583"/>
    <w:rsid w:val="00A31B74"/>
    <w:rsid w:val="00A327F1"/>
    <w:rsid w:val="00A3353F"/>
    <w:rsid w:val="00A36764"/>
    <w:rsid w:val="00A3704E"/>
    <w:rsid w:val="00A40F32"/>
    <w:rsid w:val="00A41227"/>
    <w:rsid w:val="00A417C7"/>
    <w:rsid w:val="00A42629"/>
    <w:rsid w:val="00A43EE7"/>
    <w:rsid w:val="00A45840"/>
    <w:rsid w:val="00A45CB1"/>
    <w:rsid w:val="00A46BB7"/>
    <w:rsid w:val="00A46CD0"/>
    <w:rsid w:val="00A476EB"/>
    <w:rsid w:val="00A5215F"/>
    <w:rsid w:val="00A56960"/>
    <w:rsid w:val="00A60C50"/>
    <w:rsid w:val="00A61167"/>
    <w:rsid w:val="00A617BC"/>
    <w:rsid w:val="00A61A51"/>
    <w:rsid w:val="00A639C0"/>
    <w:rsid w:val="00A64E07"/>
    <w:rsid w:val="00A6591C"/>
    <w:rsid w:val="00A6651F"/>
    <w:rsid w:val="00A70987"/>
    <w:rsid w:val="00A71DFB"/>
    <w:rsid w:val="00A71EB1"/>
    <w:rsid w:val="00A72DC0"/>
    <w:rsid w:val="00A73C7F"/>
    <w:rsid w:val="00A74309"/>
    <w:rsid w:val="00A7457D"/>
    <w:rsid w:val="00A80C16"/>
    <w:rsid w:val="00A816DF"/>
    <w:rsid w:val="00A82638"/>
    <w:rsid w:val="00A8420B"/>
    <w:rsid w:val="00A844E2"/>
    <w:rsid w:val="00A861EC"/>
    <w:rsid w:val="00A86F94"/>
    <w:rsid w:val="00A871B9"/>
    <w:rsid w:val="00A87515"/>
    <w:rsid w:val="00A9014B"/>
    <w:rsid w:val="00A90604"/>
    <w:rsid w:val="00A91C83"/>
    <w:rsid w:val="00A9208F"/>
    <w:rsid w:val="00A93265"/>
    <w:rsid w:val="00A937E7"/>
    <w:rsid w:val="00A943F1"/>
    <w:rsid w:val="00A95112"/>
    <w:rsid w:val="00A965E2"/>
    <w:rsid w:val="00A96D9E"/>
    <w:rsid w:val="00A970B2"/>
    <w:rsid w:val="00AA0745"/>
    <w:rsid w:val="00AA0B03"/>
    <w:rsid w:val="00AA14B6"/>
    <w:rsid w:val="00AA1952"/>
    <w:rsid w:val="00AA20D1"/>
    <w:rsid w:val="00AA6D79"/>
    <w:rsid w:val="00AA7208"/>
    <w:rsid w:val="00AA7BA3"/>
    <w:rsid w:val="00AB0E51"/>
    <w:rsid w:val="00AB1997"/>
    <w:rsid w:val="00AB2938"/>
    <w:rsid w:val="00AB2993"/>
    <w:rsid w:val="00AB5A43"/>
    <w:rsid w:val="00AB5EF6"/>
    <w:rsid w:val="00AB76CC"/>
    <w:rsid w:val="00AB7BE0"/>
    <w:rsid w:val="00AB7BFD"/>
    <w:rsid w:val="00AC00CA"/>
    <w:rsid w:val="00AC0168"/>
    <w:rsid w:val="00AC0CB7"/>
    <w:rsid w:val="00AC1473"/>
    <w:rsid w:val="00AC1F6F"/>
    <w:rsid w:val="00AC366B"/>
    <w:rsid w:val="00AC5029"/>
    <w:rsid w:val="00AC516B"/>
    <w:rsid w:val="00AC656B"/>
    <w:rsid w:val="00AC692D"/>
    <w:rsid w:val="00AC6AF8"/>
    <w:rsid w:val="00AC6E03"/>
    <w:rsid w:val="00AC7029"/>
    <w:rsid w:val="00AD0A1C"/>
    <w:rsid w:val="00AD2AC5"/>
    <w:rsid w:val="00AD580B"/>
    <w:rsid w:val="00AD613A"/>
    <w:rsid w:val="00AE17D1"/>
    <w:rsid w:val="00AE491E"/>
    <w:rsid w:val="00AF0C75"/>
    <w:rsid w:val="00AF19AA"/>
    <w:rsid w:val="00AF36CA"/>
    <w:rsid w:val="00AF3B48"/>
    <w:rsid w:val="00AF3DAA"/>
    <w:rsid w:val="00AF450D"/>
    <w:rsid w:val="00AF4D66"/>
    <w:rsid w:val="00AF5D8A"/>
    <w:rsid w:val="00AF6413"/>
    <w:rsid w:val="00AF7B46"/>
    <w:rsid w:val="00B01C89"/>
    <w:rsid w:val="00B02ED9"/>
    <w:rsid w:val="00B047A8"/>
    <w:rsid w:val="00B07B16"/>
    <w:rsid w:val="00B118FF"/>
    <w:rsid w:val="00B1196A"/>
    <w:rsid w:val="00B12279"/>
    <w:rsid w:val="00B1227B"/>
    <w:rsid w:val="00B130D0"/>
    <w:rsid w:val="00B14EC5"/>
    <w:rsid w:val="00B15BB6"/>
    <w:rsid w:val="00B172AC"/>
    <w:rsid w:val="00B17B1D"/>
    <w:rsid w:val="00B23EFE"/>
    <w:rsid w:val="00B24056"/>
    <w:rsid w:val="00B24BFC"/>
    <w:rsid w:val="00B25CE1"/>
    <w:rsid w:val="00B26757"/>
    <w:rsid w:val="00B275EF"/>
    <w:rsid w:val="00B27A2F"/>
    <w:rsid w:val="00B31E3E"/>
    <w:rsid w:val="00B32965"/>
    <w:rsid w:val="00B340FA"/>
    <w:rsid w:val="00B352A9"/>
    <w:rsid w:val="00B3538F"/>
    <w:rsid w:val="00B400E5"/>
    <w:rsid w:val="00B40163"/>
    <w:rsid w:val="00B41478"/>
    <w:rsid w:val="00B4324C"/>
    <w:rsid w:val="00B435F6"/>
    <w:rsid w:val="00B43AE8"/>
    <w:rsid w:val="00B444B8"/>
    <w:rsid w:val="00B44A31"/>
    <w:rsid w:val="00B45C0D"/>
    <w:rsid w:val="00B5203A"/>
    <w:rsid w:val="00B521DE"/>
    <w:rsid w:val="00B530C1"/>
    <w:rsid w:val="00B53ACC"/>
    <w:rsid w:val="00B541F5"/>
    <w:rsid w:val="00B5495D"/>
    <w:rsid w:val="00B54D2A"/>
    <w:rsid w:val="00B5527E"/>
    <w:rsid w:val="00B555DA"/>
    <w:rsid w:val="00B56151"/>
    <w:rsid w:val="00B561E8"/>
    <w:rsid w:val="00B569FE"/>
    <w:rsid w:val="00B56BA1"/>
    <w:rsid w:val="00B56CDA"/>
    <w:rsid w:val="00B60FE3"/>
    <w:rsid w:val="00B610E5"/>
    <w:rsid w:val="00B61923"/>
    <w:rsid w:val="00B61D1D"/>
    <w:rsid w:val="00B62454"/>
    <w:rsid w:val="00B6358F"/>
    <w:rsid w:val="00B63B2D"/>
    <w:rsid w:val="00B64C2D"/>
    <w:rsid w:val="00B64D91"/>
    <w:rsid w:val="00B65074"/>
    <w:rsid w:val="00B66803"/>
    <w:rsid w:val="00B669AC"/>
    <w:rsid w:val="00B66C4F"/>
    <w:rsid w:val="00B66C63"/>
    <w:rsid w:val="00B67051"/>
    <w:rsid w:val="00B741EE"/>
    <w:rsid w:val="00B7619B"/>
    <w:rsid w:val="00B76747"/>
    <w:rsid w:val="00B76C17"/>
    <w:rsid w:val="00B76E9E"/>
    <w:rsid w:val="00B813F9"/>
    <w:rsid w:val="00B81C75"/>
    <w:rsid w:val="00B837AE"/>
    <w:rsid w:val="00B846CF"/>
    <w:rsid w:val="00B86865"/>
    <w:rsid w:val="00B86E1E"/>
    <w:rsid w:val="00B87EC0"/>
    <w:rsid w:val="00B90478"/>
    <w:rsid w:val="00B90BB4"/>
    <w:rsid w:val="00B9395A"/>
    <w:rsid w:val="00B93E71"/>
    <w:rsid w:val="00B948EA"/>
    <w:rsid w:val="00B94FCD"/>
    <w:rsid w:val="00B957DF"/>
    <w:rsid w:val="00B95930"/>
    <w:rsid w:val="00B959DC"/>
    <w:rsid w:val="00B963B2"/>
    <w:rsid w:val="00B96BCB"/>
    <w:rsid w:val="00B97502"/>
    <w:rsid w:val="00BA099C"/>
    <w:rsid w:val="00BA0E90"/>
    <w:rsid w:val="00BA3097"/>
    <w:rsid w:val="00BA3270"/>
    <w:rsid w:val="00BA4863"/>
    <w:rsid w:val="00BA4FD5"/>
    <w:rsid w:val="00BA5857"/>
    <w:rsid w:val="00BA6F22"/>
    <w:rsid w:val="00BA762A"/>
    <w:rsid w:val="00BA7667"/>
    <w:rsid w:val="00BA7B2D"/>
    <w:rsid w:val="00BA7CA0"/>
    <w:rsid w:val="00BB1949"/>
    <w:rsid w:val="00BB2BCE"/>
    <w:rsid w:val="00BB2E22"/>
    <w:rsid w:val="00BB3721"/>
    <w:rsid w:val="00BB37EB"/>
    <w:rsid w:val="00BB4775"/>
    <w:rsid w:val="00BB6228"/>
    <w:rsid w:val="00BB76E5"/>
    <w:rsid w:val="00BC0186"/>
    <w:rsid w:val="00BC1C3E"/>
    <w:rsid w:val="00BC2779"/>
    <w:rsid w:val="00BC3F48"/>
    <w:rsid w:val="00BC4BAB"/>
    <w:rsid w:val="00BC4D16"/>
    <w:rsid w:val="00BC5182"/>
    <w:rsid w:val="00BC543A"/>
    <w:rsid w:val="00BD08B5"/>
    <w:rsid w:val="00BD0E59"/>
    <w:rsid w:val="00BD1192"/>
    <w:rsid w:val="00BD14CD"/>
    <w:rsid w:val="00BD1F84"/>
    <w:rsid w:val="00BD4056"/>
    <w:rsid w:val="00BD4345"/>
    <w:rsid w:val="00BD44DB"/>
    <w:rsid w:val="00BD4692"/>
    <w:rsid w:val="00BD4BBE"/>
    <w:rsid w:val="00BD55A3"/>
    <w:rsid w:val="00BD7D3A"/>
    <w:rsid w:val="00BD7E9F"/>
    <w:rsid w:val="00BE0678"/>
    <w:rsid w:val="00BE103A"/>
    <w:rsid w:val="00BE1525"/>
    <w:rsid w:val="00BE3A6E"/>
    <w:rsid w:val="00BE59DA"/>
    <w:rsid w:val="00BE6BEC"/>
    <w:rsid w:val="00BE7812"/>
    <w:rsid w:val="00BE7C9E"/>
    <w:rsid w:val="00BE7DA8"/>
    <w:rsid w:val="00BF1EEF"/>
    <w:rsid w:val="00BF2387"/>
    <w:rsid w:val="00BF3958"/>
    <w:rsid w:val="00BF4706"/>
    <w:rsid w:val="00BF6184"/>
    <w:rsid w:val="00BF62A1"/>
    <w:rsid w:val="00BF7D6A"/>
    <w:rsid w:val="00C00B5F"/>
    <w:rsid w:val="00C0184D"/>
    <w:rsid w:val="00C01FC0"/>
    <w:rsid w:val="00C028B8"/>
    <w:rsid w:val="00C0306E"/>
    <w:rsid w:val="00C03ABD"/>
    <w:rsid w:val="00C05322"/>
    <w:rsid w:val="00C05326"/>
    <w:rsid w:val="00C0563B"/>
    <w:rsid w:val="00C10B8B"/>
    <w:rsid w:val="00C10DB1"/>
    <w:rsid w:val="00C13FBC"/>
    <w:rsid w:val="00C144F5"/>
    <w:rsid w:val="00C149DB"/>
    <w:rsid w:val="00C1634C"/>
    <w:rsid w:val="00C16D2E"/>
    <w:rsid w:val="00C17D31"/>
    <w:rsid w:val="00C21696"/>
    <w:rsid w:val="00C21D3E"/>
    <w:rsid w:val="00C223B4"/>
    <w:rsid w:val="00C2260A"/>
    <w:rsid w:val="00C22643"/>
    <w:rsid w:val="00C24701"/>
    <w:rsid w:val="00C24DF9"/>
    <w:rsid w:val="00C25025"/>
    <w:rsid w:val="00C25326"/>
    <w:rsid w:val="00C26010"/>
    <w:rsid w:val="00C262A6"/>
    <w:rsid w:val="00C26C71"/>
    <w:rsid w:val="00C33005"/>
    <w:rsid w:val="00C34144"/>
    <w:rsid w:val="00C347E4"/>
    <w:rsid w:val="00C34E56"/>
    <w:rsid w:val="00C35A63"/>
    <w:rsid w:val="00C40472"/>
    <w:rsid w:val="00C41A71"/>
    <w:rsid w:val="00C42371"/>
    <w:rsid w:val="00C43888"/>
    <w:rsid w:val="00C45861"/>
    <w:rsid w:val="00C45CEF"/>
    <w:rsid w:val="00C46085"/>
    <w:rsid w:val="00C466DD"/>
    <w:rsid w:val="00C46C84"/>
    <w:rsid w:val="00C46EDB"/>
    <w:rsid w:val="00C46F88"/>
    <w:rsid w:val="00C47969"/>
    <w:rsid w:val="00C47DF4"/>
    <w:rsid w:val="00C47FB5"/>
    <w:rsid w:val="00C50009"/>
    <w:rsid w:val="00C506A3"/>
    <w:rsid w:val="00C5086A"/>
    <w:rsid w:val="00C53F76"/>
    <w:rsid w:val="00C54573"/>
    <w:rsid w:val="00C549CE"/>
    <w:rsid w:val="00C54B77"/>
    <w:rsid w:val="00C54F00"/>
    <w:rsid w:val="00C5569C"/>
    <w:rsid w:val="00C556E0"/>
    <w:rsid w:val="00C5701B"/>
    <w:rsid w:val="00C57CCA"/>
    <w:rsid w:val="00C60F20"/>
    <w:rsid w:val="00C61BA6"/>
    <w:rsid w:val="00C62807"/>
    <w:rsid w:val="00C63719"/>
    <w:rsid w:val="00C65818"/>
    <w:rsid w:val="00C708C7"/>
    <w:rsid w:val="00C708FB"/>
    <w:rsid w:val="00C71C8D"/>
    <w:rsid w:val="00C72333"/>
    <w:rsid w:val="00C72D6A"/>
    <w:rsid w:val="00C77953"/>
    <w:rsid w:val="00C80141"/>
    <w:rsid w:val="00C80CDA"/>
    <w:rsid w:val="00C8236E"/>
    <w:rsid w:val="00C82B4C"/>
    <w:rsid w:val="00C82B4D"/>
    <w:rsid w:val="00C82F55"/>
    <w:rsid w:val="00C82FCD"/>
    <w:rsid w:val="00C8345E"/>
    <w:rsid w:val="00C85387"/>
    <w:rsid w:val="00C8574E"/>
    <w:rsid w:val="00C900F7"/>
    <w:rsid w:val="00C90437"/>
    <w:rsid w:val="00C92127"/>
    <w:rsid w:val="00C9219A"/>
    <w:rsid w:val="00C921EF"/>
    <w:rsid w:val="00C92D99"/>
    <w:rsid w:val="00C92E35"/>
    <w:rsid w:val="00C95548"/>
    <w:rsid w:val="00CA018E"/>
    <w:rsid w:val="00CA1552"/>
    <w:rsid w:val="00CA18E6"/>
    <w:rsid w:val="00CA1AA5"/>
    <w:rsid w:val="00CA29A8"/>
    <w:rsid w:val="00CA2D57"/>
    <w:rsid w:val="00CA301F"/>
    <w:rsid w:val="00CA42F2"/>
    <w:rsid w:val="00CA5197"/>
    <w:rsid w:val="00CA721A"/>
    <w:rsid w:val="00CA7A12"/>
    <w:rsid w:val="00CB074D"/>
    <w:rsid w:val="00CB0917"/>
    <w:rsid w:val="00CB1A0A"/>
    <w:rsid w:val="00CB1E91"/>
    <w:rsid w:val="00CB23FF"/>
    <w:rsid w:val="00CB242E"/>
    <w:rsid w:val="00CB331C"/>
    <w:rsid w:val="00CB42D2"/>
    <w:rsid w:val="00CB4DFF"/>
    <w:rsid w:val="00CB57D1"/>
    <w:rsid w:val="00CB61CF"/>
    <w:rsid w:val="00CB69A0"/>
    <w:rsid w:val="00CC0817"/>
    <w:rsid w:val="00CC111A"/>
    <w:rsid w:val="00CC2D5E"/>
    <w:rsid w:val="00CC396E"/>
    <w:rsid w:val="00CC3E4C"/>
    <w:rsid w:val="00CC4143"/>
    <w:rsid w:val="00CC7EED"/>
    <w:rsid w:val="00CD03F1"/>
    <w:rsid w:val="00CD1458"/>
    <w:rsid w:val="00CD28D7"/>
    <w:rsid w:val="00CD4E79"/>
    <w:rsid w:val="00CD627B"/>
    <w:rsid w:val="00CD6D37"/>
    <w:rsid w:val="00CE0682"/>
    <w:rsid w:val="00CE0DE4"/>
    <w:rsid w:val="00CE1BA5"/>
    <w:rsid w:val="00CE4994"/>
    <w:rsid w:val="00CE5390"/>
    <w:rsid w:val="00CE5493"/>
    <w:rsid w:val="00CE717D"/>
    <w:rsid w:val="00CF07BC"/>
    <w:rsid w:val="00CF08EC"/>
    <w:rsid w:val="00CF18BE"/>
    <w:rsid w:val="00CF2AB6"/>
    <w:rsid w:val="00CF3C3E"/>
    <w:rsid w:val="00CF3EAF"/>
    <w:rsid w:val="00CF4412"/>
    <w:rsid w:val="00CF4626"/>
    <w:rsid w:val="00D00AA9"/>
    <w:rsid w:val="00D00E12"/>
    <w:rsid w:val="00D02DBA"/>
    <w:rsid w:val="00D02E20"/>
    <w:rsid w:val="00D058C2"/>
    <w:rsid w:val="00D11D57"/>
    <w:rsid w:val="00D13A46"/>
    <w:rsid w:val="00D14FA5"/>
    <w:rsid w:val="00D152F0"/>
    <w:rsid w:val="00D15322"/>
    <w:rsid w:val="00D15C3E"/>
    <w:rsid w:val="00D15FB0"/>
    <w:rsid w:val="00D1651D"/>
    <w:rsid w:val="00D16ADE"/>
    <w:rsid w:val="00D17CB5"/>
    <w:rsid w:val="00D2038C"/>
    <w:rsid w:val="00D205FC"/>
    <w:rsid w:val="00D21B26"/>
    <w:rsid w:val="00D22ABA"/>
    <w:rsid w:val="00D24BA4"/>
    <w:rsid w:val="00D26FAE"/>
    <w:rsid w:val="00D26FF9"/>
    <w:rsid w:val="00D30606"/>
    <w:rsid w:val="00D312E5"/>
    <w:rsid w:val="00D31B21"/>
    <w:rsid w:val="00D33450"/>
    <w:rsid w:val="00D33BE2"/>
    <w:rsid w:val="00D34006"/>
    <w:rsid w:val="00D34371"/>
    <w:rsid w:val="00D360B5"/>
    <w:rsid w:val="00D375F5"/>
    <w:rsid w:val="00D40EB2"/>
    <w:rsid w:val="00D41DDD"/>
    <w:rsid w:val="00D42BD7"/>
    <w:rsid w:val="00D431FC"/>
    <w:rsid w:val="00D43516"/>
    <w:rsid w:val="00D4378B"/>
    <w:rsid w:val="00D440F4"/>
    <w:rsid w:val="00D4630C"/>
    <w:rsid w:val="00D46669"/>
    <w:rsid w:val="00D53A0A"/>
    <w:rsid w:val="00D55E96"/>
    <w:rsid w:val="00D569F5"/>
    <w:rsid w:val="00D57421"/>
    <w:rsid w:val="00D57909"/>
    <w:rsid w:val="00D57D44"/>
    <w:rsid w:val="00D57D4E"/>
    <w:rsid w:val="00D57ED5"/>
    <w:rsid w:val="00D64F88"/>
    <w:rsid w:val="00D67484"/>
    <w:rsid w:val="00D72A20"/>
    <w:rsid w:val="00D73155"/>
    <w:rsid w:val="00D73EEC"/>
    <w:rsid w:val="00D746B8"/>
    <w:rsid w:val="00D755F4"/>
    <w:rsid w:val="00D76CFC"/>
    <w:rsid w:val="00D77091"/>
    <w:rsid w:val="00D771D8"/>
    <w:rsid w:val="00D77D7E"/>
    <w:rsid w:val="00D814F7"/>
    <w:rsid w:val="00D81856"/>
    <w:rsid w:val="00D81F6A"/>
    <w:rsid w:val="00D824F7"/>
    <w:rsid w:val="00D82564"/>
    <w:rsid w:val="00D84154"/>
    <w:rsid w:val="00D84245"/>
    <w:rsid w:val="00D848A7"/>
    <w:rsid w:val="00D84C3E"/>
    <w:rsid w:val="00D84C7D"/>
    <w:rsid w:val="00D866BF"/>
    <w:rsid w:val="00D86F10"/>
    <w:rsid w:val="00D86FF8"/>
    <w:rsid w:val="00D877C4"/>
    <w:rsid w:val="00D92281"/>
    <w:rsid w:val="00D92EC7"/>
    <w:rsid w:val="00D939ED"/>
    <w:rsid w:val="00D93F87"/>
    <w:rsid w:val="00D943F2"/>
    <w:rsid w:val="00D947A2"/>
    <w:rsid w:val="00D964F1"/>
    <w:rsid w:val="00D96A4A"/>
    <w:rsid w:val="00D96E28"/>
    <w:rsid w:val="00DA0BAC"/>
    <w:rsid w:val="00DA0C7E"/>
    <w:rsid w:val="00DA3EE7"/>
    <w:rsid w:val="00DA454A"/>
    <w:rsid w:val="00DA6690"/>
    <w:rsid w:val="00DA7175"/>
    <w:rsid w:val="00DA75BF"/>
    <w:rsid w:val="00DA7A5D"/>
    <w:rsid w:val="00DA7D88"/>
    <w:rsid w:val="00DA7E47"/>
    <w:rsid w:val="00DB0D92"/>
    <w:rsid w:val="00DB0DC3"/>
    <w:rsid w:val="00DB1787"/>
    <w:rsid w:val="00DB17FD"/>
    <w:rsid w:val="00DB28D7"/>
    <w:rsid w:val="00DB2C7F"/>
    <w:rsid w:val="00DB3BA2"/>
    <w:rsid w:val="00DB4142"/>
    <w:rsid w:val="00DB5719"/>
    <w:rsid w:val="00DB6DF4"/>
    <w:rsid w:val="00DC1B92"/>
    <w:rsid w:val="00DC2F9C"/>
    <w:rsid w:val="00DC3557"/>
    <w:rsid w:val="00DC413C"/>
    <w:rsid w:val="00DC5A59"/>
    <w:rsid w:val="00DC76CF"/>
    <w:rsid w:val="00DC7ED1"/>
    <w:rsid w:val="00DD07D4"/>
    <w:rsid w:val="00DD0D3D"/>
    <w:rsid w:val="00DD131E"/>
    <w:rsid w:val="00DD1C48"/>
    <w:rsid w:val="00DD427C"/>
    <w:rsid w:val="00DD46B7"/>
    <w:rsid w:val="00DD4EA2"/>
    <w:rsid w:val="00DD5ED1"/>
    <w:rsid w:val="00DD7787"/>
    <w:rsid w:val="00DD77CC"/>
    <w:rsid w:val="00DD79B8"/>
    <w:rsid w:val="00DD7A5F"/>
    <w:rsid w:val="00DE2069"/>
    <w:rsid w:val="00DE2A81"/>
    <w:rsid w:val="00DE3D21"/>
    <w:rsid w:val="00DE3D8E"/>
    <w:rsid w:val="00DE4D4C"/>
    <w:rsid w:val="00DE712B"/>
    <w:rsid w:val="00DF3104"/>
    <w:rsid w:val="00E0001C"/>
    <w:rsid w:val="00E001AE"/>
    <w:rsid w:val="00E005B4"/>
    <w:rsid w:val="00E00D43"/>
    <w:rsid w:val="00E01689"/>
    <w:rsid w:val="00E01AE2"/>
    <w:rsid w:val="00E023C2"/>
    <w:rsid w:val="00E024B1"/>
    <w:rsid w:val="00E0323A"/>
    <w:rsid w:val="00E03372"/>
    <w:rsid w:val="00E034BD"/>
    <w:rsid w:val="00E03A27"/>
    <w:rsid w:val="00E0617D"/>
    <w:rsid w:val="00E10308"/>
    <w:rsid w:val="00E107D1"/>
    <w:rsid w:val="00E10EBC"/>
    <w:rsid w:val="00E11175"/>
    <w:rsid w:val="00E11BA8"/>
    <w:rsid w:val="00E124B4"/>
    <w:rsid w:val="00E12B2C"/>
    <w:rsid w:val="00E13830"/>
    <w:rsid w:val="00E16BD8"/>
    <w:rsid w:val="00E172ED"/>
    <w:rsid w:val="00E20CF5"/>
    <w:rsid w:val="00E2105E"/>
    <w:rsid w:val="00E21261"/>
    <w:rsid w:val="00E2167B"/>
    <w:rsid w:val="00E21B35"/>
    <w:rsid w:val="00E2202F"/>
    <w:rsid w:val="00E22950"/>
    <w:rsid w:val="00E22ECF"/>
    <w:rsid w:val="00E24C7A"/>
    <w:rsid w:val="00E2509F"/>
    <w:rsid w:val="00E25CC8"/>
    <w:rsid w:val="00E27036"/>
    <w:rsid w:val="00E278EA"/>
    <w:rsid w:val="00E27F8A"/>
    <w:rsid w:val="00E30CD6"/>
    <w:rsid w:val="00E33D00"/>
    <w:rsid w:val="00E34B31"/>
    <w:rsid w:val="00E35166"/>
    <w:rsid w:val="00E353B5"/>
    <w:rsid w:val="00E357B6"/>
    <w:rsid w:val="00E35E3A"/>
    <w:rsid w:val="00E362B2"/>
    <w:rsid w:val="00E36D41"/>
    <w:rsid w:val="00E40417"/>
    <w:rsid w:val="00E40492"/>
    <w:rsid w:val="00E4058E"/>
    <w:rsid w:val="00E40846"/>
    <w:rsid w:val="00E41D4E"/>
    <w:rsid w:val="00E4242A"/>
    <w:rsid w:val="00E42520"/>
    <w:rsid w:val="00E42E90"/>
    <w:rsid w:val="00E4617B"/>
    <w:rsid w:val="00E5033C"/>
    <w:rsid w:val="00E5101A"/>
    <w:rsid w:val="00E521BA"/>
    <w:rsid w:val="00E5261C"/>
    <w:rsid w:val="00E52DE3"/>
    <w:rsid w:val="00E52E59"/>
    <w:rsid w:val="00E53C06"/>
    <w:rsid w:val="00E54CE8"/>
    <w:rsid w:val="00E57D36"/>
    <w:rsid w:val="00E60136"/>
    <w:rsid w:val="00E6098E"/>
    <w:rsid w:val="00E614EB"/>
    <w:rsid w:val="00E625D8"/>
    <w:rsid w:val="00E6785A"/>
    <w:rsid w:val="00E70086"/>
    <w:rsid w:val="00E7114E"/>
    <w:rsid w:val="00E7146A"/>
    <w:rsid w:val="00E7187F"/>
    <w:rsid w:val="00E74365"/>
    <w:rsid w:val="00E74C6B"/>
    <w:rsid w:val="00E7629C"/>
    <w:rsid w:val="00E77852"/>
    <w:rsid w:val="00E8058B"/>
    <w:rsid w:val="00E813E9"/>
    <w:rsid w:val="00E81712"/>
    <w:rsid w:val="00E82320"/>
    <w:rsid w:val="00E86274"/>
    <w:rsid w:val="00E87674"/>
    <w:rsid w:val="00E878AF"/>
    <w:rsid w:val="00E90517"/>
    <w:rsid w:val="00E90892"/>
    <w:rsid w:val="00E932CB"/>
    <w:rsid w:val="00E93619"/>
    <w:rsid w:val="00E94ABD"/>
    <w:rsid w:val="00E979C3"/>
    <w:rsid w:val="00E97E93"/>
    <w:rsid w:val="00EA0E90"/>
    <w:rsid w:val="00EA42FB"/>
    <w:rsid w:val="00EA517C"/>
    <w:rsid w:val="00EA5E17"/>
    <w:rsid w:val="00EB0FC1"/>
    <w:rsid w:val="00EB214E"/>
    <w:rsid w:val="00EB247F"/>
    <w:rsid w:val="00EB27A9"/>
    <w:rsid w:val="00EB59F9"/>
    <w:rsid w:val="00EB6890"/>
    <w:rsid w:val="00EB6A6D"/>
    <w:rsid w:val="00EC019B"/>
    <w:rsid w:val="00EC21B3"/>
    <w:rsid w:val="00EC2A9E"/>
    <w:rsid w:val="00EC3652"/>
    <w:rsid w:val="00EC4BBE"/>
    <w:rsid w:val="00EC546A"/>
    <w:rsid w:val="00EC632A"/>
    <w:rsid w:val="00ED0883"/>
    <w:rsid w:val="00ED0A2F"/>
    <w:rsid w:val="00ED1A95"/>
    <w:rsid w:val="00ED2C0E"/>
    <w:rsid w:val="00ED41DD"/>
    <w:rsid w:val="00ED4748"/>
    <w:rsid w:val="00ED4F8A"/>
    <w:rsid w:val="00ED6258"/>
    <w:rsid w:val="00ED7773"/>
    <w:rsid w:val="00EE132E"/>
    <w:rsid w:val="00EE1B30"/>
    <w:rsid w:val="00EE31F2"/>
    <w:rsid w:val="00EE3E52"/>
    <w:rsid w:val="00EE427F"/>
    <w:rsid w:val="00EE6C2A"/>
    <w:rsid w:val="00EE7E9B"/>
    <w:rsid w:val="00EF0630"/>
    <w:rsid w:val="00EF09EF"/>
    <w:rsid w:val="00EF0AE6"/>
    <w:rsid w:val="00EF1CC6"/>
    <w:rsid w:val="00EF295A"/>
    <w:rsid w:val="00EF3118"/>
    <w:rsid w:val="00EF3D3E"/>
    <w:rsid w:val="00EF42F1"/>
    <w:rsid w:val="00EF4DB6"/>
    <w:rsid w:val="00EF5A8A"/>
    <w:rsid w:val="00EF5F3C"/>
    <w:rsid w:val="00EF675B"/>
    <w:rsid w:val="00F002CE"/>
    <w:rsid w:val="00F01289"/>
    <w:rsid w:val="00F03B98"/>
    <w:rsid w:val="00F04D7F"/>
    <w:rsid w:val="00F061DA"/>
    <w:rsid w:val="00F0629F"/>
    <w:rsid w:val="00F0636A"/>
    <w:rsid w:val="00F07007"/>
    <w:rsid w:val="00F10B08"/>
    <w:rsid w:val="00F11436"/>
    <w:rsid w:val="00F11DBF"/>
    <w:rsid w:val="00F1213E"/>
    <w:rsid w:val="00F12CBA"/>
    <w:rsid w:val="00F12CCC"/>
    <w:rsid w:val="00F14C57"/>
    <w:rsid w:val="00F16498"/>
    <w:rsid w:val="00F17572"/>
    <w:rsid w:val="00F17D1E"/>
    <w:rsid w:val="00F20D94"/>
    <w:rsid w:val="00F212B8"/>
    <w:rsid w:val="00F24CAA"/>
    <w:rsid w:val="00F26E45"/>
    <w:rsid w:val="00F279DB"/>
    <w:rsid w:val="00F30991"/>
    <w:rsid w:val="00F30F57"/>
    <w:rsid w:val="00F30F73"/>
    <w:rsid w:val="00F3366E"/>
    <w:rsid w:val="00F349EA"/>
    <w:rsid w:val="00F353CF"/>
    <w:rsid w:val="00F3571A"/>
    <w:rsid w:val="00F3644C"/>
    <w:rsid w:val="00F364EC"/>
    <w:rsid w:val="00F37343"/>
    <w:rsid w:val="00F41629"/>
    <w:rsid w:val="00F4258F"/>
    <w:rsid w:val="00F42B92"/>
    <w:rsid w:val="00F4336B"/>
    <w:rsid w:val="00F43C40"/>
    <w:rsid w:val="00F442D5"/>
    <w:rsid w:val="00F4544E"/>
    <w:rsid w:val="00F4635B"/>
    <w:rsid w:val="00F46D75"/>
    <w:rsid w:val="00F47930"/>
    <w:rsid w:val="00F519C4"/>
    <w:rsid w:val="00F5233A"/>
    <w:rsid w:val="00F52412"/>
    <w:rsid w:val="00F525BF"/>
    <w:rsid w:val="00F532B8"/>
    <w:rsid w:val="00F534D3"/>
    <w:rsid w:val="00F53EAC"/>
    <w:rsid w:val="00F5466A"/>
    <w:rsid w:val="00F55418"/>
    <w:rsid w:val="00F55C1C"/>
    <w:rsid w:val="00F572CF"/>
    <w:rsid w:val="00F60B13"/>
    <w:rsid w:val="00F611B0"/>
    <w:rsid w:val="00F63207"/>
    <w:rsid w:val="00F63329"/>
    <w:rsid w:val="00F655F0"/>
    <w:rsid w:val="00F65614"/>
    <w:rsid w:val="00F6567D"/>
    <w:rsid w:val="00F65931"/>
    <w:rsid w:val="00F65E71"/>
    <w:rsid w:val="00F66D42"/>
    <w:rsid w:val="00F70CE1"/>
    <w:rsid w:val="00F7328C"/>
    <w:rsid w:val="00F7485A"/>
    <w:rsid w:val="00F769AD"/>
    <w:rsid w:val="00F76C75"/>
    <w:rsid w:val="00F775A6"/>
    <w:rsid w:val="00F81024"/>
    <w:rsid w:val="00F81D51"/>
    <w:rsid w:val="00F83761"/>
    <w:rsid w:val="00F84793"/>
    <w:rsid w:val="00F87228"/>
    <w:rsid w:val="00F8773D"/>
    <w:rsid w:val="00F9091A"/>
    <w:rsid w:val="00F91A65"/>
    <w:rsid w:val="00F91EDA"/>
    <w:rsid w:val="00F9391F"/>
    <w:rsid w:val="00F93E0D"/>
    <w:rsid w:val="00F93EB9"/>
    <w:rsid w:val="00F9527C"/>
    <w:rsid w:val="00F95992"/>
    <w:rsid w:val="00F95CF7"/>
    <w:rsid w:val="00F979B5"/>
    <w:rsid w:val="00FA412D"/>
    <w:rsid w:val="00FA4639"/>
    <w:rsid w:val="00FA77B9"/>
    <w:rsid w:val="00FA7C91"/>
    <w:rsid w:val="00FB0BE3"/>
    <w:rsid w:val="00FB1681"/>
    <w:rsid w:val="00FB1E54"/>
    <w:rsid w:val="00FB27D5"/>
    <w:rsid w:val="00FB488C"/>
    <w:rsid w:val="00FB4F94"/>
    <w:rsid w:val="00FB51F5"/>
    <w:rsid w:val="00FB5BA0"/>
    <w:rsid w:val="00FB7DA3"/>
    <w:rsid w:val="00FC02BB"/>
    <w:rsid w:val="00FC3FB0"/>
    <w:rsid w:val="00FC56B1"/>
    <w:rsid w:val="00FC62D5"/>
    <w:rsid w:val="00FC7B0D"/>
    <w:rsid w:val="00FD0F3B"/>
    <w:rsid w:val="00FD404B"/>
    <w:rsid w:val="00FD6589"/>
    <w:rsid w:val="00FD72CC"/>
    <w:rsid w:val="00FE021C"/>
    <w:rsid w:val="00FE0BF2"/>
    <w:rsid w:val="00FE2390"/>
    <w:rsid w:val="00FE2E10"/>
    <w:rsid w:val="00FE4563"/>
    <w:rsid w:val="00FE4938"/>
    <w:rsid w:val="00FE5A60"/>
    <w:rsid w:val="00FE5F23"/>
    <w:rsid w:val="00FE7DB9"/>
    <w:rsid w:val="00FF303C"/>
    <w:rsid w:val="00FF34D4"/>
    <w:rsid w:val="00FF3B1E"/>
    <w:rsid w:val="00FF3E70"/>
    <w:rsid w:val="00FF46D2"/>
    <w:rsid w:val="00FF676B"/>
    <w:rsid w:val="00FF6D47"/>
    <w:rsid w:val="00FF7041"/>
    <w:rsid w:val="00FF70F2"/>
    <w:rsid w:val="00FF7243"/>
    <w:rsid w:val="01B7259B"/>
    <w:rsid w:val="01E09803"/>
    <w:rsid w:val="02350CB6"/>
    <w:rsid w:val="038C120C"/>
    <w:rsid w:val="03D19F27"/>
    <w:rsid w:val="040B16F4"/>
    <w:rsid w:val="058E95C0"/>
    <w:rsid w:val="05985E56"/>
    <w:rsid w:val="063F269A"/>
    <w:rsid w:val="06746364"/>
    <w:rsid w:val="06EC7B46"/>
    <w:rsid w:val="0755E646"/>
    <w:rsid w:val="0806B77C"/>
    <w:rsid w:val="082A41B8"/>
    <w:rsid w:val="0912C2C7"/>
    <w:rsid w:val="094995D3"/>
    <w:rsid w:val="09879B19"/>
    <w:rsid w:val="0AA9E8F0"/>
    <w:rsid w:val="0B589365"/>
    <w:rsid w:val="0B7110C3"/>
    <w:rsid w:val="0BD7A4CF"/>
    <w:rsid w:val="0CE9314F"/>
    <w:rsid w:val="0D0CE124"/>
    <w:rsid w:val="0D555A73"/>
    <w:rsid w:val="0D7C2C04"/>
    <w:rsid w:val="0E1715FE"/>
    <w:rsid w:val="0E30B984"/>
    <w:rsid w:val="0EA8B185"/>
    <w:rsid w:val="0F17FC65"/>
    <w:rsid w:val="0F49CEE7"/>
    <w:rsid w:val="104481E6"/>
    <w:rsid w:val="11351590"/>
    <w:rsid w:val="115A086B"/>
    <w:rsid w:val="1184E2D0"/>
    <w:rsid w:val="11B3A440"/>
    <w:rsid w:val="121A7246"/>
    <w:rsid w:val="12B75A50"/>
    <w:rsid w:val="149C649B"/>
    <w:rsid w:val="14CC3369"/>
    <w:rsid w:val="15C22832"/>
    <w:rsid w:val="167C75A4"/>
    <w:rsid w:val="16E17436"/>
    <w:rsid w:val="18B11F0A"/>
    <w:rsid w:val="1C43939A"/>
    <w:rsid w:val="1CB2FA73"/>
    <w:rsid w:val="1DD3445A"/>
    <w:rsid w:val="1E4ECAD4"/>
    <w:rsid w:val="1EE71885"/>
    <w:rsid w:val="1F3698F1"/>
    <w:rsid w:val="1F916286"/>
    <w:rsid w:val="21866B96"/>
    <w:rsid w:val="248A3CD3"/>
    <w:rsid w:val="24BA068F"/>
    <w:rsid w:val="24F70083"/>
    <w:rsid w:val="2527EDB7"/>
    <w:rsid w:val="2554C59A"/>
    <w:rsid w:val="25C352FC"/>
    <w:rsid w:val="265DFDF3"/>
    <w:rsid w:val="2685EFB5"/>
    <w:rsid w:val="26F3EDFB"/>
    <w:rsid w:val="27827009"/>
    <w:rsid w:val="27BBA2D2"/>
    <w:rsid w:val="28763C33"/>
    <w:rsid w:val="28E4E677"/>
    <w:rsid w:val="28F1D54C"/>
    <w:rsid w:val="2927D4CD"/>
    <w:rsid w:val="2931C6A4"/>
    <w:rsid w:val="29BCA254"/>
    <w:rsid w:val="29C8661C"/>
    <w:rsid w:val="2AD789D8"/>
    <w:rsid w:val="2ADC228C"/>
    <w:rsid w:val="2B770227"/>
    <w:rsid w:val="2B981089"/>
    <w:rsid w:val="2D8E81ED"/>
    <w:rsid w:val="2E3B705E"/>
    <w:rsid w:val="2E482FD4"/>
    <w:rsid w:val="2E5574E7"/>
    <w:rsid w:val="2E9359AE"/>
    <w:rsid w:val="2F29F48E"/>
    <w:rsid w:val="30BEC6B3"/>
    <w:rsid w:val="311952D6"/>
    <w:rsid w:val="312C5BB6"/>
    <w:rsid w:val="317FD096"/>
    <w:rsid w:val="31B14CC2"/>
    <w:rsid w:val="333C5816"/>
    <w:rsid w:val="333DB4C7"/>
    <w:rsid w:val="336652C3"/>
    <w:rsid w:val="33ED58D0"/>
    <w:rsid w:val="34E53382"/>
    <w:rsid w:val="35029A08"/>
    <w:rsid w:val="36DB67CD"/>
    <w:rsid w:val="37AA15BC"/>
    <w:rsid w:val="37AB73D4"/>
    <w:rsid w:val="37E6726D"/>
    <w:rsid w:val="3831DDFA"/>
    <w:rsid w:val="38952466"/>
    <w:rsid w:val="38EDEE92"/>
    <w:rsid w:val="3AE93681"/>
    <w:rsid w:val="3B428561"/>
    <w:rsid w:val="3BCCE0EC"/>
    <w:rsid w:val="3BF26A7E"/>
    <w:rsid w:val="3C7D86DF"/>
    <w:rsid w:val="3D02E80B"/>
    <w:rsid w:val="3DF77D7E"/>
    <w:rsid w:val="3E14D814"/>
    <w:rsid w:val="3EA11F7E"/>
    <w:rsid w:val="3EDE0884"/>
    <w:rsid w:val="3F15D0D5"/>
    <w:rsid w:val="3F6EDEA4"/>
    <w:rsid w:val="40B89A8F"/>
    <w:rsid w:val="40F63056"/>
    <w:rsid w:val="4137CFA5"/>
    <w:rsid w:val="41B37C78"/>
    <w:rsid w:val="428458D9"/>
    <w:rsid w:val="428BD31F"/>
    <w:rsid w:val="429E4648"/>
    <w:rsid w:val="42A1AA56"/>
    <w:rsid w:val="42F4B4EE"/>
    <w:rsid w:val="44F9BE06"/>
    <w:rsid w:val="450F9213"/>
    <w:rsid w:val="451E80DB"/>
    <w:rsid w:val="452EC87A"/>
    <w:rsid w:val="46394DAD"/>
    <w:rsid w:val="467414ED"/>
    <w:rsid w:val="49CF8AA7"/>
    <w:rsid w:val="4A7AF760"/>
    <w:rsid w:val="4B8C2298"/>
    <w:rsid w:val="4D0A8236"/>
    <w:rsid w:val="4D5C6773"/>
    <w:rsid w:val="4D60636C"/>
    <w:rsid w:val="4DCA9EEC"/>
    <w:rsid w:val="4E2BDAB3"/>
    <w:rsid w:val="4F15AE4C"/>
    <w:rsid w:val="4F33C8AD"/>
    <w:rsid w:val="5025139E"/>
    <w:rsid w:val="511ABF52"/>
    <w:rsid w:val="52C97EA0"/>
    <w:rsid w:val="52DFFD9E"/>
    <w:rsid w:val="537AF8FF"/>
    <w:rsid w:val="53813CAA"/>
    <w:rsid w:val="54095AC4"/>
    <w:rsid w:val="54227752"/>
    <w:rsid w:val="55092E8A"/>
    <w:rsid w:val="55BC8874"/>
    <w:rsid w:val="55DB267D"/>
    <w:rsid w:val="55F407D8"/>
    <w:rsid w:val="566A9FD7"/>
    <w:rsid w:val="56775213"/>
    <w:rsid w:val="56AD4218"/>
    <w:rsid w:val="57263B5C"/>
    <w:rsid w:val="572F3652"/>
    <w:rsid w:val="5740FB86"/>
    <w:rsid w:val="591F97C7"/>
    <w:rsid w:val="592BA89A"/>
    <w:rsid w:val="5A01AA3A"/>
    <w:rsid w:val="5ABB6828"/>
    <w:rsid w:val="5BCE04ED"/>
    <w:rsid w:val="5C36BF3D"/>
    <w:rsid w:val="5C9A3772"/>
    <w:rsid w:val="5CCE69D6"/>
    <w:rsid w:val="5D758BE0"/>
    <w:rsid w:val="5D7DDE0D"/>
    <w:rsid w:val="5E391124"/>
    <w:rsid w:val="618492E9"/>
    <w:rsid w:val="61B0692F"/>
    <w:rsid w:val="62FAAED1"/>
    <w:rsid w:val="63C6DDFA"/>
    <w:rsid w:val="65A8D564"/>
    <w:rsid w:val="67219E8B"/>
    <w:rsid w:val="679D7800"/>
    <w:rsid w:val="67CF4052"/>
    <w:rsid w:val="69022DA4"/>
    <w:rsid w:val="6977C8A9"/>
    <w:rsid w:val="69DEC75C"/>
    <w:rsid w:val="69E6B2A4"/>
    <w:rsid w:val="69EA2846"/>
    <w:rsid w:val="6A8A0D16"/>
    <w:rsid w:val="6A923D9F"/>
    <w:rsid w:val="6BD2666F"/>
    <w:rsid w:val="6CD95708"/>
    <w:rsid w:val="6E430547"/>
    <w:rsid w:val="6E6A0024"/>
    <w:rsid w:val="6F6A1EBB"/>
    <w:rsid w:val="6F746C18"/>
    <w:rsid w:val="70D75568"/>
    <w:rsid w:val="7150E6B2"/>
    <w:rsid w:val="71FD487C"/>
    <w:rsid w:val="7334AF41"/>
    <w:rsid w:val="733E71D0"/>
    <w:rsid w:val="735EC653"/>
    <w:rsid w:val="7382D777"/>
    <w:rsid w:val="766035F6"/>
    <w:rsid w:val="78848FEA"/>
    <w:rsid w:val="78CEC882"/>
    <w:rsid w:val="79B2D3C0"/>
    <w:rsid w:val="7A7D5D0A"/>
    <w:rsid w:val="7CFA9042"/>
    <w:rsid w:val="7D01CD80"/>
    <w:rsid w:val="7DA4F056"/>
    <w:rsid w:val="7E2D7BC3"/>
    <w:rsid w:val="7E5DEE79"/>
    <w:rsid w:val="7ECCDDA1"/>
    <w:rsid w:val="7F095180"/>
    <w:rsid w:val="7F1F9383"/>
    <w:rsid w:val="7F336152"/>
    <w:rsid w:val="7F7D29A6"/>
    <w:rsid w:val="7FA105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CA5A79"/>
  <w15:chartTrackingRefBased/>
  <w15:docId w15:val="{BD70684A-3B71-443E-B1C8-9DB4F82F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437"/>
  </w:style>
  <w:style w:type="paragraph" w:styleId="Heading1">
    <w:name w:val="heading 1"/>
    <w:basedOn w:val="Normal"/>
    <w:next w:val="Normal"/>
    <w:link w:val="Heading1Char"/>
    <w:uiPriority w:val="9"/>
    <w:qFormat/>
    <w:rsid w:val="005C69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6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6B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9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C6965"/>
    <w:rPr>
      <w:rFonts w:asciiTheme="majorHAnsi" w:eastAsiaTheme="majorEastAsia" w:hAnsiTheme="majorHAnsi" w:cstheme="majorBidi"/>
      <w:color w:val="2F5496" w:themeColor="accent1" w:themeShade="BF"/>
      <w:sz w:val="26"/>
      <w:szCs w:val="26"/>
    </w:rPr>
  </w:style>
  <w:style w:type="character" w:styleId="Hyperlink">
    <w:name w:val="Hyperlink"/>
    <w:uiPriority w:val="99"/>
    <w:rsid w:val="0009298C"/>
    <w:rPr>
      <w:color w:val="0000FF"/>
      <w:u w:val="single"/>
    </w:rPr>
  </w:style>
  <w:style w:type="paragraph" w:styleId="Header">
    <w:name w:val="header"/>
    <w:basedOn w:val="Normal"/>
    <w:link w:val="HeaderChar"/>
    <w:uiPriority w:val="99"/>
    <w:unhideWhenUsed/>
    <w:rsid w:val="00114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100"/>
  </w:style>
  <w:style w:type="paragraph" w:styleId="Footer">
    <w:name w:val="footer"/>
    <w:basedOn w:val="Normal"/>
    <w:link w:val="FooterChar"/>
    <w:uiPriority w:val="99"/>
    <w:unhideWhenUsed/>
    <w:rsid w:val="00114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100"/>
  </w:style>
  <w:style w:type="paragraph" w:styleId="TOC1">
    <w:name w:val="toc 1"/>
    <w:basedOn w:val="Normal"/>
    <w:next w:val="Normal"/>
    <w:autoRedefine/>
    <w:uiPriority w:val="39"/>
    <w:unhideWhenUsed/>
    <w:rsid w:val="000E64D1"/>
    <w:pPr>
      <w:tabs>
        <w:tab w:val="right" w:leader="dot" w:pos="10210"/>
      </w:tabs>
      <w:spacing w:after="100"/>
    </w:pPr>
  </w:style>
  <w:style w:type="paragraph" w:styleId="TOC2">
    <w:name w:val="toc 2"/>
    <w:basedOn w:val="Normal"/>
    <w:next w:val="Normal"/>
    <w:autoRedefine/>
    <w:uiPriority w:val="39"/>
    <w:unhideWhenUsed/>
    <w:rsid w:val="00084175"/>
    <w:pPr>
      <w:tabs>
        <w:tab w:val="right" w:leader="dot" w:pos="9360"/>
      </w:tabs>
      <w:spacing w:after="100"/>
      <w:ind w:left="220"/>
    </w:pPr>
  </w:style>
  <w:style w:type="table" w:styleId="TableGrid">
    <w:name w:val="Table Grid"/>
    <w:basedOn w:val="TableNormal"/>
    <w:uiPriority w:val="59"/>
    <w:rsid w:val="001141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D84C3E"/>
    <w:pPr>
      <w:ind w:left="720"/>
      <w:contextualSpacing/>
    </w:pPr>
  </w:style>
  <w:style w:type="character" w:styleId="FollowedHyperlink">
    <w:name w:val="FollowedHyperlink"/>
    <w:basedOn w:val="DefaultParagraphFont"/>
    <w:uiPriority w:val="99"/>
    <w:semiHidden/>
    <w:unhideWhenUsed/>
    <w:rsid w:val="00B1227B"/>
    <w:rPr>
      <w:color w:val="954F72" w:themeColor="followedHyperlink"/>
      <w:u w:val="single"/>
    </w:rPr>
  </w:style>
  <w:style w:type="character" w:styleId="UnresolvedMention">
    <w:name w:val="Unresolved Mention"/>
    <w:basedOn w:val="DefaultParagraphFont"/>
    <w:uiPriority w:val="99"/>
    <w:semiHidden/>
    <w:unhideWhenUsed/>
    <w:rsid w:val="00E90517"/>
    <w:rPr>
      <w:color w:val="605E5C"/>
      <w:shd w:val="clear" w:color="auto" w:fill="E1DFDD"/>
    </w:rPr>
  </w:style>
  <w:style w:type="table" w:styleId="ListTable4-Accent1">
    <w:name w:val="List Table 4 Accent 1"/>
    <w:basedOn w:val="TableNormal"/>
    <w:uiPriority w:val="49"/>
    <w:rsid w:val="00D76C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2454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4641A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CommentReference">
    <w:name w:val="annotation reference"/>
    <w:basedOn w:val="DefaultParagraphFont"/>
    <w:uiPriority w:val="99"/>
    <w:semiHidden/>
    <w:unhideWhenUsed/>
    <w:rsid w:val="00D4630C"/>
    <w:rPr>
      <w:sz w:val="16"/>
      <w:szCs w:val="16"/>
    </w:rPr>
  </w:style>
  <w:style w:type="paragraph" w:styleId="CommentText">
    <w:name w:val="annotation text"/>
    <w:basedOn w:val="Normal"/>
    <w:link w:val="CommentTextChar"/>
    <w:uiPriority w:val="99"/>
    <w:unhideWhenUsed/>
    <w:rsid w:val="00D4630C"/>
    <w:pPr>
      <w:spacing w:line="240" w:lineRule="auto"/>
    </w:pPr>
    <w:rPr>
      <w:sz w:val="20"/>
      <w:szCs w:val="20"/>
    </w:rPr>
  </w:style>
  <w:style w:type="character" w:customStyle="1" w:styleId="CommentTextChar">
    <w:name w:val="Comment Text Char"/>
    <w:basedOn w:val="DefaultParagraphFont"/>
    <w:link w:val="CommentText"/>
    <w:uiPriority w:val="99"/>
    <w:rsid w:val="00D4630C"/>
    <w:rPr>
      <w:sz w:val="20"/>
      <w:szCs w:val="20"/>
    </w:rPr>
  </w:style>
  <w:style w:type="paragraph" w:styleId="CommentSubject">
    <w:name w:val="annotation subject"/>
    <w:basedOn w:val="CommentText"/>
    <w:next w:val="CommentText"/>
    <w:link w:val="CommentSubjectChar"/>
    <w:uiPriority w:val="99"/>
    <w:semiHidden/>
    <w:unhideWhenUsed/>
    <w:rsid w:val="00D4630C"/>
    <w:rPr>
      <w:b/>
      <w:bCs/>
    </w:rPr>
  </w:style>
  <w:style w:type="character" w:customStyle="1" w:styleId="CommentSubjectChar">
    <w:name w:val="Comment Subject Char"/>
    <w:basedOn w:val="CommentTextChar"/>
    <w:link w:val="CommentSubject"/>
    <w:uiPriority w:val="99"/>
    <w:semiHidden/>
    <w:rsid w:val="00D4630C"/>
    <w:rPr>
      <w:b/>
      <w:bCs/>
      <w:sz w:val="20"/>
      <w:szCs w:val="20"/>
    </w:rPr>
  </w:style>
  <w:style w:type="paragraph" w:styleId="NoSpacing">
    <w:name w:val="No Spacing"/>
    <w:link w:val="NoSpacingChar"/>
    <w:uiPriority w:val="1"/>
    <w:qFormat/>
    <w:rsid w:val="00250C6C"/>
    <w:pPr>
      <w:spacing w:after="0" w:line="240" w:lineRule="auto"/>
    </w:pPr>
    <w:rPr>
      <w:rFonts w:eastAsiaTheme="minorEastAsia"/>
    </w:rPr>
  </w:style>
  <w:style w:type="character" w:customStyle="1" w:styleId="NoSpacingChar">
    <w:name w:val="No Spacing Char"/>
    <w:basedOn w:val="DefaultParagraphFont"/>
    <w:link w:val="NoSpacing"/>
    <w:uiPriority w:val="1"/>
    <w:rsid w:val="00250C6C"/>
    <w:rPr>
      <w:rFonts w:eastAsiaTheme="minorEastAsia"/>
    </w:rPr>
  </w:style>
  <w:style w:type="character" w:customStyle="1" w:styleId="Heading3Char">
    <w:name w:val="Heading 3 Char"/>
    <w:basedOn w:val="DefaultParagraphFont"/>
    <w:link w:val="Heading3"/>
    <w:uiPriority w:val="9"/>
    <w:semiHidden/>
    <w:rsid w:val="00606B65"/>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606B65"/>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06B65"/>
    <w:rPr>
      <w:rFonts w:ascii="Times New Roman" w:eastAsia="Times New Roman" w:hAnsi="Times New Roman" w:cs="Times New Roman"/>
      <w:sz w:val="24"/>
      <w:szCs w:val="24"/>
    </w:rPr>
  </w:style>
  <w:style w:type="paragraph" w:styleId="Revision">
    <w:name w:val="Revision"/>
    <w:hidden/>
    <w:uiPriority w:val="99"/>
    <w:semiHidden/>
    <w:rsid w:val="000E22E8"/>
    <w:pPr>
      <w:spacing w:after="0" w:line="240" w:lineRule="auto"/>
    </w:pPr>
  </w:style>
  <w:style w:type="character" w:customStyle="1" w:styleId="normaltextrun">
    <w:name w:val="normaltextrun"/>
    <w:basedOn w:val="DefaultParagraphFont"/>
    <w:rsid w:val="00B3538F"/>
  </w:style>
  <w:style w:type="character" w:styleId="Mention">
    <w:name w:val="Mention"/>
    <w:basedOn w:val="DefaultParagraphFont"/>
    <w:uiPriority w:val="99"/>
    <w:unhideWhenUsed/>
    <w:rsid w:val="00887EF5"/>
    <w:rPr>
      <w:color w:val="2B579A"/>
      <w:shd w:val="clear" w:color="auto" w:fill="E1DFDD"/>
    </w:rPr>
  </w:style>
  <w:style w:type="paragraph" w:customStyle="1" w:styleId="paragraph">
    <w:name w:val="paragraph"/>
    <w:basedOn w:val="Normal"/>
    <w:rsid w:val="00EE6C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E6C2A"/>
  </w:style>
  <w:style w:type="paragraph" w:styleId="NormalWeb">
    <w:name w:val="Normal (Web)"/>
    <w:basedOn w:val="Normal"/>
    <w:uiPriority w:val="99"/>
    <w:unhideWhenUsed/>
    <w:rsid w:val="002F31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631">
      <w:bodyDiv w:val="1"/>
      <w:marLeft w:val="0"/>
      <w:marRight w:val="0"/>
      <w:marTop w:val="0"/>
      <w:marBottom w:val="0"/>
      <w:divBdr>
        <w:top w:val="none" w:sz="0" w:space="0" w:color="auto"/>
        <w:left w:val="none" w:sz="0" w:space="0" w:color="auto"/>
        <w:bottom w:val="none" w:sz="0" w:space="0" w:color="auto"/>
        <w:right w:val="none" w:sz="0" w:space="0" w:color="auto"/>
      </w:divBdr>
      <w:divsChild>
        <w:div w:id="710498711">
          <w:marLeft w:val="0"/>
          <w:marRight w:val="0"/>
          <w:marTop w:val="0"/>
          <w:marBottom w:val="0"/>
          <w:divBdr>
            <w:top w:val="none" w:sz="0" w:space="0" w:color="auto"/>
            <w:left w:val="none" w:sz="0" w:space="0" w:color="auto"/>
            <w:bottom w:val="none" w:sz="0" w:space="0" w:color="auto"/>
            <w:right w:val="none" w:sz="0" w:space="0" w:color="auto"/>
          </w:divBdr>
        </w:div>
      </w:divsChild>
    </w:div>
    <w:div w:id="97986348">
      <w:bodyDiv w:val="1"/>
      <w:marLeft w:val="0"/>
      <w:marRight w:val="0"/>
      <w:marTop w:val="0"/>
      <w:marBottom w:val="0"/>
      <w:divBdr>
        <w:top w:val="none" w:sz="0" w:space="0" w:color="auto"/>
        <w:left w:val="none" w:sz="0" w:space="0" w:color="auto"/>
        <w:bottom w:val="none" w:sz="0" w:space="0" w:color="auto"/>
        <w:right w:val="none" w:sz="0" w:space="0" w:color="auto"/>
      </w:divBdr>
    </w:div>
    <w:div w:id="658845882">
      <w:bodyDiv w:val="1"/>
      <w:marLeft w:val="0"/>
      <w:marRight w:val="0"/>
      <w:marTop w:val="0"/>
      <w:marBottom w:val="0"/>
      <w:divBdr>
        <w:top w:val="none" w:sz="0" w:space="0" w:color="auto"/>
        <w:left w:val="none" w:sz="0" w:space="0" w:color="auto"/>
        <w:bottom w:val="none" w:sz="0" w:space="0" w:color="auto"/>
        <w:right w:val="none" w:sz="0" w:space="0" w:color="auto"/>
      </w:divBdr>
      <w:divsChild>
        <w:div w:id="1929465809">
          <w:marLeft w:val="0"/>
          <w:marRight w:val="0"/>
          <w:marTop w:val="0"/>
          <w:marBottom w:val="0"/>
          <w:divBdr>
            <w:top w:val="none" w:sz="0" w:space="0" w:color="auto"/>
            <w:left w:val="none" w:sz="0" w:space="0" w:color="auto"/>
            <w:bottom w:val="none" w:sz="0" w:space="0" w:color="auto"/>
            <w:right w:val="none" w:sz="0" w:space="0" w:color="auto"/>
          </w:divBdr>
        </w:div>
      </w:divsChild>
    </w:div>
    <w:div w:id="935869515">
      <w:bodyDiv w:val="1"/>
      <w:marLeft w:val="0"/>
      <w:marRight w:val="0"/>
      <w:marTop w:val="0"/>
      <w:marBottom w:val="0"/>
      <w:divBdr>
        <w:top w:val="none" w:sz="0" w:space="0" w:color="auto"/>
        <w:left w:val="none" w:sz="0" w:space="0" w:color="auto"/>
        <w:bottom w:val="none" w:sz="0" w:space="0" w:color="auto"/>
        <w:right w:val="none" w:sz="0" w:space="0" w:color="auto"/>
      </w:divBdr>
      <w:divsChild>
        <w:div w:id="1774935228">
          <w:marLeft w:val="0"/>
          <w:marRight w:val="0"/>
          <w:marTop w:val="0"/>
          <w:marBottom w:val="0"/>
          <w:divBdr>
            <w:top w:val="none" w:sz="0" w:space="0" w:color="auto"/>
            <w:left w:val="none" w:sz="0" w:space="0" w:color="auto"/>
            <w:bottom w:val="none" w:sz="0" w:space="0" w:color="auto"/>
            <w:right w:val="none" w:sz="0" w:space="0" w:color="auto"/>
          </w:divBdr>
        </w:div>
      </w:divsChild>
    </w:div>
    <w:div w:id="1824735989">
      <w:bodyDiv w:val="1"/>
      <w:marLeft w:val="0"/>
      <w:marRight w:val="0"/>
      <w:marTop w:val="0"/>
      <w:marBottom w:val="0"/>
      <w:divBdr>
        <w:top w:val="none" w:sz="0" w:space="0" w:color="auto"/>
        <w:left w:val="none" w:sz="0" w:space="0" w:color="auto"/>
        <w:bottom w:val="none" w:sz="0" w:space="0" w:color="auto"/>
        <w:right w:val="none" w:sz="0" w:space="0" w:color="auto"/>
      </w:divBdr>
      <w:divsChild>
        <w:div w:id="53748175">
          <w:marLeft w:val="0"/>
          <w:marRight w:val="0"/>
          <w:marTop w:val="0"/>
          <w:marBottom w:val="0"/>
          <w:divBdr>
            <w:top w:val="none" w:sz="0" w:space="0" w:color="auto"/>
            <w:left w:val="none" w:sz="0" w:space="0" w:color="auto"/>
            <w:bottom w:val="none" w:sz="0" w:space="0" w:color="auto"/>
            <w:right w:val="none" w:sz="0" w:space="0" w:color="auto"/>
          </w:divBdr>
        </w:div>
        <w:div w:id="524171778">
          <w:marLeft w:val="0"/>
          <w:marRight w:val="0"/>
          <w:marTop w:val="0"/>
          <w:marBottom w:val="0"/>
          <w:divBdr>
            <w:top w:val="none" w:sz="0" w:space="0" w:color="auto"/>
            <w:left w:val="none" w:sz="0" w:space="0" w:color="auto"/>
            <w:bottom w:val="none" w:sz="0" w:space="0" w:color="auto"/>
            <w:right w:val="none" w:sz="0" w:space="0" w:color="auto"/>
          </w:divBdr>
        </w:div>
        <w:div w:id="1084254856">
          <w:marLeft w:val="0"/>
          <w:marRight w:val="0"/>
          <w:marTop w:val="0"/>
          <w:marBottom w:val="0"/>
          <w:divBdr>
            <w:top w:val="none" w:sz="0" w:space="0" w:color="auto"/>
            <w:left w:val="none" w:sz="0" w:space="0" w:color="auto"/>
            <w:bottom w:val="none" w:sz="0" w:space="0" w:color="auto"/>
            <w:right w:val="none" w:sz="0" w:space="0" w:color="auto"/>
          </w:divBdr>
        </w:div>
      </w:divsChild>
    </w:div>
    <w:div w:id="186124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mailto:studenttranscripts@dallascollege.edu" TargetMode="External"/><Relationship Id="rId26" Type="http://schemas.openxmlformats.org/officeDocument/2006/relationships/hyperlink" Target="https://www.dallascollege.edu/admissions/application/pages/default.aspx" TargetMode="External"/><Relationship Id="rId39" Type="http://schemas.openxmlformats.org/officeDocument/2006/relationships/hyperlink" Target="https://biotility.research.ufl.edu/biotech-industry-credentials/bace/bace-individual-registration/" TargetMode="External"/><Relationship Id="rId21" Type="http://schemas.openxmlformats.org/officeDocument/2006/relationships/hyperlink" Target="https://www.dallascollege.edu/schools/health-sciences/immunizations/" TargetMode="External"/><Relationship Id="rId34" Type="http://schemas.openxmlformats.org/officeDocument/2006/relationships/hyperlink" Target="mailto:studenttranscripts@dallascollege.edu" TargetMode="External"/><Relationship Id="rId42" Type="http://schemas.openxmlformats.org/officeDocument/2006/relationships/hyperlink" Target="https://www.dcccd.edu/paying-for-college/payments/pages/payment-plans.aspx" TargetMode="External"/><Relationship Id="rId47" Type="http://schemas.microsoft.com/office/2020/10/relationships/intelligence" Target="intelligence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asksohs@dallascollege.edu?subject=Questions%20about%20a%20health%20program" TargetMode="External"/><Relationship Id="rId29" Type="http://schemas.openxmlformats.org/officeDocument/2006/relationships/hyperlink" Target="https://www.dallascollege.edu/schools/health-sciences/re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allascollege.edu/admissions/pages/default.aspx" TargetMode="External"/><Relationship Id="rId32" Type="http://schemas.openxmlformats.org/officeDocument/2006/relationships/hyperlink" Target="mailto:clientservices@SurScan.com" TargetMode="External"/><Relationship Id="rId37" Type="http://schemas.openxmlformats.org/officeDocument/2006/relationships/hyperlink" Target="https://www.dallascollege.edu/paying-for-college/financial-aid/" TargetMode="External"/><Relationship Id="rId40" Type="http://schemas.openxmlformats.org/officeDocument/2006/relationships/hyperlink" Target="https://www.dcccd.edu/admissions/application/pages/residency.aspx"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dallascollege.edu/cd/credit/pages/ecc-health-packets-sessions.aspx" TargetMode="External"/><Relationship Id="rId23" Type="http://schemas.openxmlformats.org/officeDocument/2006/relationships/hyperlink" Target="https://www.dallascollege.edu/cd/credit/pages/ecc-health-packets-sessions.aspx" TargetMode="External"/><Relationship Id="rId28" Type="http://schemas.openxmlformats.org/officeDocument/2006/relationships/hyperlink" Target="https://www.dallascollege.edu/resources/success-coaching/pages/centers.aspx" TargetMode="External"/><Relationship Id="rId36" Type="http://schemas.openxmlformats.org/officeDocument/2006/relationships/hyperlink" Target="https://www.healthcare.gov/" TargetMode="External"/><Relationship Id="rId10" Type="http://schemas.openxmlformats.org/officeDocument/2006/relationships/footnotes" Target="footnotes.xml"/><Relationship Id="rId19" Type="http://schemas.openxmlformats.org/officeDocument/2006/relationships/hyperlink" Target="https://www.dallascollege.edu/resources/success-coaching/pages/default.aspx" TargetMode="External"/><Relationship Id="rId31" Type="http://schemas.openxmlformats.org/officeDocument/2006/relationships/hyperlink" Target="https://dallascollege.surpath.com/Account/Login"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iotility.research.ufl.edu/biotech-industry-credentials/bace/" TargetMode="External"/><Relationship Id="rId22" Type="http://schemas.openxmlformats.org/officeDocument/2006/relationships/hyperlink" Target="https://forms.office.com/pages/responsepage.aspx?id=U1R-1i9z3EqUpEiI8tl9XUakwsM_5KVEgQl5nK5D38ZUREdTMUdGSkRFNFNSSFZRRFU2WEE1OUY5UyQlQCN0PWcu&amp;route=shorturl" TargetMode="External"/><Relationship Id="rId27" Type="http://schemas.openxmlformats.org/officeDocument/2006/relationships/hyperlink" Target="https://www.dallascollege.edu/admissions/pages/new-credit-students.aspx" TargetMode="External"/><Relationship Id="rId30" Type="http://schemas.openxmlformats.org/officeDocument/2006/relationships/hyperlink" Target="https://www.dallascollege.edu/schools/health-sciences/immunizations/" TargetMode="External"/><Relationship Id="rId35" Type="http://schemas.openxmlformats.org/officeDocument/2006/relationships/hyperlink" Target="https://www.dallascollege.edu/schools/health-sciences/immunizations/" TargetMode="External"/><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applytexas.org/" TargetMode="External"/><Relationship Id="rId25" Type="http://schemas.openxmlformats.org/officeDocument/2006/relationships/hyperlink" Target="mailto:studenttranscripts@dallascollege.edu" TargetMode="External"/><Relationship Id="rId33" Type="http://schemas.openxmlformats.org/officeDocument/2006/relationships/hyperlink" Target="mailto:records@SurScan.com" TargetMode="External"/><Relationship Id="rId38" Type="http://schemas.openxmlformats.org/officeDocument/2006/relationships/hyperlink" Target="mailto:MEscobarLeBlanc@DallasCollege.edu" TargetMode="External"/><Relationship Id="rId46" Type="http://schemas.openxmlformats.org/officeDocument/2006/relationships/theme" Target="theme/theme1.xml"/><Relationship Id="rId20" Type="http://schemas.openxmlformats.org/officeDocument/2006/relationships/hyperlink" Target="https://dallascollege.surpath.com/Account/Login" TargetMode="External"/><Relationship Id="rId41" Type="http://schemas.openxmlformats.org/officeDocument/2006/relationships/hyperlink" Target="https://www.dallascollege.edu/paying-for-college/financial-aid/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School of Health Sciences</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8E473BAFB090408B1699C4CF9AB0D7" ma:contentTypeVersion="3" ma:contentTypeDescription="Create a new document." ma:contentTypeScope="" ma:versionID="47ddfbc4d50b364c0a68f34fd7f40998">
  <xsd:schema xmlns:xsd="http://www.w3.org/2001/XMLSchema" xmlns:xs="http://www.w3.org/2001/XMLSchema" xmlns:p="http://schemas.microsoft.com/office/2006/metadata/properties" xmlns:ns2="03ebeb06-e2c2-4ad6-a4c4-d193b4bb64fe" targetNamespace="http://schemas.microsoft.com/office/2006/metadata/properties" ma:root="true" ma:fieldsID="87690e5942b63ececf384da5cbf0b467" ns2:_="">
    <xsd:import namespace="03ebeb06-e2c2-4ad6-a4c4-d193b4bb64fe"/>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beb06-e2c2-4ad6-a4c4-d193b4bb6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DC1FF8-6D65-448E-99B6-4F26C89DF7BF}">
  <ds:schemaRefs>
    <ds:schemaRef ds:uri="http://schemas.microsoft.com/sharepoint/v3/contenttype/forms"/>
  </ds:schemaRefs>
</ds:datastoreItem>
</file>

<file path=customXml/itemProps3.xml><?xml version="1.0" encoding="utf-8"?>
<ds:datastoreItem xmlns:ds="http://schemas.openxmlformats.org/officeDocument/2006/customXml" ds:itemID="{8F442CC1-41FA-4B75-89CC-0B1DA038E9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3C4B94-E736-4DC3-BA66-56CB00241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ebeb06-e2c2-4ad6-a4c4-d193b4bb6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FFE328-7DC6-4F3D-9519-721B8FB2F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3390</Words>
  <Characters>19665</Characters>
  <Application>Microsoft Office Word</Application>
  <DocSecurity>0</DocSecurity>
  <Lines>553</Lines>
  <Paragraphs>322</Paragraphs>
  <ScaleCrop>false</ScaleCrop>
  <Company>Dallas college</Company>
  <LinksUpToDate>false</LinksUpToDate>
  <CharactersWithSpaces>22778</CharactersWithSpaces>
  <SharedDoc>false</SharedDoc>
  <HLinks>
    <vt:vector size="264" baseType="variant">
      <vt:variant>
        <vt:i4>2949230</vt:i4>
      </vt:variant>
      <vt:variant>
        <vt:i4>174</vt:i4>
      </vt:variant>
      <vt:variant>
        <vt:i4>0</vt:i4>
      </vt:variant>
      <vt:variant>
        <vt:i4>5</vt:i4>
      </vt:variant>
      <vt:variant>
        <vt:lpwstr>https://www.dcccd.edu/paying-for-college/payments/pages/payment-plans.aspx</vt:lpwstr>
      </vt:variant>
      <vt:variant>
        <vt:lpwstr/>
      </vt:variant>
      <vt:variant>
        <vt:i4>5439498</vt:i4>
      </vt:variant>
      <vt:variant>
        <vt:i4>171</vt:i4>
      </vt:variant>
      <vt:variant>
        <vt:i4>0</vt:i4>
      </vt:variant>
      <vt:variant>
        <vt:i4>5</vt:i4>
      </vt:variant>
      <vt:variant>
        <vt:lpwstr>https://www.dallascollege.edu/paying-for-college/financial-aid/pages/default.aspx</vt:lpwstr>
      </vt:variant>
      <vt:variant>
        <vt:lpwstr/>
      </vt:variant>
      <vt:variant>
        <vt:i4>5636179</vt:i4>
      </vt:variant>
      <vt:variant>
        <vt:i4>168</vt:i4>
      </vt:variant>
      <vt:variant>
        <vt:i4>0</vt:i4>
      </vt:variant>
      <vt:variant>
        <vt:i4>5</vt:i4>
      </vt:variant>
      <vt:variant>
        <vt:lpwstr>https://www.dcccd.edu/admissions/application/pages/residency.aspx</vt:lpwstr>
      </vt:variant>
      <vt:variant>
        <vt:lpwstr/>
      </vt:variant>
      <vt:variant>
        <vt:i4>2359346</vt:i4>
      </vt:variant>
      <vt:variant>
        <vt:i4>165</vt:i4>
      </vt:variant>
      <vt:variant>
        <vt:i4>0</vt:i4>
      </vt:variant>
      <vt:variant>
        <vt:i4>5</vt:i4>
      </vt:variant>
      <vt:variant>
        <vt:lpwstr>https://biotility.research.ufl.edu/biotech-industry-credentials/bace/bace-individual-registration/</vt:lpwstr>
      </vt:variant>
      <vt:variant>
        <vt:lpwstr>info</vt:lpwstr>
      </vt:variant>
      <vt:variant>
        <vt:i4>524331</vt:i4>
      </vt:variant>
      <vt:variant>
        <vt:i4>162</vt:i4>
      </vt:variant>
      <vt:variant>
        <vt:i4>0</vt:i4>
      </vt:variant>
      <vt:variant>
        <vt:i4>5</vt:i4>
      </vt:variant>
      <vt:variant>
        <vt:lpwstr>mailto:MEscobarLeBlanc@DallasCollege.edu</vt:lpwstr>
      </vt:variant>
      <vt:variant>
        <vt:lpwstr/>
      </vt:variant>
      <vt:variant>
        <vt:i4>2424891</vt:i4>
      </vt:variant>
      <vt:variant>
        <vt:i4>159</vt:i4>
      </vt:variant>
      <vt:variant>
        <vt:i4>0</vt:i4>
      </vt:variant>
      <vt:variant>
        <vt:i4>5</vt:i4>
      </vt:variant>
      <vt:variant>
        <vt:lpwstr>https://www.dallascollege.edu/paying-for-college/financial-aid/</vt:lpwstr>
      </vt:variant>
      <vt:variant>
        <vt:lpwstr/>
      </vt:variant>
      <vt:variant>
        <vt:i4>3932269</vt:i4>
      </vt:variant>
      <vt:variant>
        <vt:i4>156</vt:i4>
      </vt:variant>
      <vt:variant>
        <vt:i4>0</vt:i4>
      </vt:variant>
      <vt:variant>
        <vt:i4>5</vt:i4>
      </vt:variant>
      <vt:variant>
        <vt:lpwstr>https://www.healthcare.gov/</vt:lpwstr>
      </vt:variant>
      <vt:variant>
        <vt:lpwstr/>
      </vt:variant>
      <vt:variant>
        <vt:i4>2031631</vt:i4>
      </vt:variant>
      <vt:variant>
        <vt:i4>153</vt:i4>
      </vt:variant>
      <vt:variant>
        <vt:i4>0</vt:i4>
      </vt:variant>
      <vt:variant>
        <vt:i4>5</vt:i4>
      </vt:variant>
      <vt:variant>
        <vt:lpwstr>https://www.dallascollege.edu/schools/health-sciences/immunizations/</vt:lpwstr>
      </vt:variant>
      <vt:variant>
        <vt:lpwstr/>
      </vt:variant>
      <vt:variant>
        <vt:i4>458784</vt:i4>
      </vt:variant>
      <vt:variant>
        <vt:i4>150</vt:i4>
      </vt:variant>
      <vt:variant>
        <vt:i4>0</vt:i4>
      </vt:variant>
      <vt:variant>
        <vt:i4>5</vt:i4>
      </vt:variant>
      <vt:variant>
        <vt:lpwstr>mailto:studenttranscripts@dallascollege.edu</vt:lpwstr>
      </vt:variant>
      <vt:variant>
        <vt:lpwstr/>
      </vt:variant>
      <vt:variant>
        <vt:i4>7340098</vt:i4>
      </vt:variant>
      <vt:variant>
        <vt:i4>147</vt:i4>
      </vt:variant>
      <vt:variant>
        <vt:i4>0</vt:i4>
      </vt:variant>
      <vt:variant>
        <vt:i4>5</vt:i4>
      </vt:variant>
      <vt:variant>
        <vt:lpwstr>mailto:records@SurScan.com</vt:lpwstr>
      </vt:variant>
      <vt:variant>
        <vt:lpwstr/>
      </vt:variant>
      <vt:variant>
        <vt:i4>7143515</vt:i4>
      </vt:variant>
      <vt:variant>
        <vt:i4>144</vt:i4>
      </vt:variant>
      <vt:variant>
        <vt:i4>0</vt:i4>
      </vt:variant>
      <vt:variant>
        <vt:i4>5</vt:i4>
      </vt:variant>
      <vt:variant>
        <vt:lpwstr>mailto:clientservices@SurScan.com</vt:lpwstr>
      </vt:variant>
      <vt:variant>
        <vt:lpwstr/>
      </vt:variant>
      <vt:variant>
        <vt:i4>7405608</vt:i4>
      </vt:variant>
      <vt:variant>
        <vt:i4>141</vt:i4>
      </vt:variant>
      <vt:variant>
        <vt:i4>0</vt:i4>
      </vt:variant>
      <vt:variant>
        <vt:i4>5</vt:i4>
      </vt:variant>
      <vt:variant>
        <vt:lpwstr>https://dallascollege.surpath.com/Account/Login</vt:lpwstr>
      </vt:variant>
      <vt:variant>
        <vt:lpwstr/>
      </vt:variant>
      <vt:variant>
        <vt:i4>2031631</vt:i4>
      </vt:variant>
      <vt:variant>
        <vt:i4>138</vt:i4>
      </vt:variant>
      <vt:variant>
        <vt:i4>0</vt:i4>
      </vt:variant>
      <vt:variant>
        <vt:i4>5</vt:i4>
      </vt:variant>
      <vt:variant>
        <vt:lpwstr>https://www.dallascollege.edu/schools/health-sciences/immunizations/</vt:lpwstr>
      </vt:variant>
      <vt:variant>
        <vt:lpwstr/>
      </vt:variant>
      <vt:variant>
        <vt:i4>1376275</vt:i4>
      </vt:variant>
      <vt:variant>
        <vt:i4>135</vt:i4>
      </vt:variant>
      <vt:variant>
        <vt:i4>0</vt:i4>
      </vt:variant>
      <vt:variant>
        <vt:i4>5</vt:i4>
      </vt:variant>
      <vt:variant>
        <vt:lpwstr>https://www.dallascollege.edu/schools/health-sciences/resources/</vt:lpwstr>
      </vt:variant>
      <vt:variant>
        <vt:lpwstr/>
      </vt:variant>
      <vt:variant>
        <vt:i4>2162794</vt:i4>
      </vt:variant>
      <vt:variant>
        <vt:i4>132</vt:i4>
      </vt:variant>
      <vt:variant>
        <vt:i4>0</vt:i4>
      </vt:variant>
      <vt:variant>
        <vt:i4>5</vt:i4>
      </vt:variant>
      <vt:variant>
        <vt:lpwstr>https://www.dallascollege.edu/resources/success-coaching/pages/centers.aspx</vt:lpwstr>
      </vt:variant>
      <vt:variant>
        <vt:lpwstr/>
      </vt:variant>
      <vt:variant>
        <vt:i4>7733290</vt:i4>
      </vt:variant>
      <vt:variant>
        <vt:i4>129</vt:i4>
      </vt:variant>
      <vt:variant>
        <vt:i4>0</vt:i4>
      </vt:variant>
      <vt:variant>
        <vt:i4>5</vt:i4>
      </vt:variant>
      <vt:variant>
        <vt:lpwstr>https://www.dallascollege.edu/admissions/pages/new-credit-students.aspx</vt:lpwstr>
      </vt:variant>
      <vt:variant>
        <vt:lpwstr/>
      </vt:variant>
      <vt:variant>
        <vt:i4>3997748</vt:i4>
      </vt:variant>
      <vt:variant>
        <vt:i4>126</vt:i4>
      </vt:variant>
      <vt:variant>
        <vt:i4>0</vt:i4>
      </vt:variant>
      <vt:variant>
        <vt:i4>5</vt:i4>
      </vt:variant>
      <vt:variant>
        <vt:lpwstr>https://www.dallascollege.edu/admissions/application/pages/default.aspx</vt:lpwstr>
      </vt:variant>
      <vt:variant>
        <vt:lpwstr/>
      </vt:variant>
      <vt:variant>
        <vt:i4>458784</vt:i4>
      </vt:variant>
      <vt:variant>
        <vt:i4>123</vt:i4>
      </vt:variant>
      <vt:variant>
        <vt:i4>0</vt:i4>
      </vt:variant>
      <vt:variant>
        <vt:i4>5</vt:i4>
      </vt:variant>
      <vt:variant>
        <vt:lpwstr>mailto:studenttranscripts@dallascollege.edu</vt:lpwstr>
      </vt:variant>
      <vt:variant>
        <vt:lpwstr/>
      </vt:variant>
      <vt:variant>
        <vt:i4>2293887</vt:i4>
      </vt:variant>
      <vt:variant>
        <vt:i4>120</vt:i4>
      </vt:variant>
      <vt:variant>
        <vt:i4>0</vt:i4>
      </vt:variant>
      <vt:variant>
        <vt:i4>5</vt:i4>
      </vt:variant>
      <vt:variant>
        <vt:lpwstr>https://www.dallascollege.edu/admissions/pages/default.aspx</vt:lpwstr>
      </vt:variant>
      <vt:variant>
        <vt:lpwstr/>
      </vt:variant>
      <vt:variant>
        <vt:i4>3145826</vt:i4>
      </vt:variant>
      <vt:variant>
        <vt:i4>117</vt:i4>
      </vt:variant>
      <vt:variant>
        <vt:i4>0</vt:i4>
      </vt:variant>
      <vt:variant>
        <vt:i4>5</vt:i4>
      </vt:variant>
      <vt:variant>
        <vt:lpwstr>https://www.dallascollege.edu/cd/credit/pages/ecc-health-packets-sessions.aspx</vt:lpwstr>
      </vt:variant>
      <vt:variant>
        <vt:lpwstr/>
      </vt:variant>
      <vt:variant>
        <vt:i4>7012363</vt:i4>
      </vt:variant>
      <vt:variant>
        <vt:i4>114</vt:i4>
      </vt:variant>
      <vt:variant>
        <vt:i4>0</vt:i4>
      </vt:variant>
      <vt:variant>
        <vt:i4>5</vt:i4>
      </vt:variant>
      <vt:variant>
        <vt:lpwstr/>
      </vt:variant>
      <vt:variant>
        <vt:lpwstr>_H._Application_Filing</vt:lpwstr>
      </vt:variant>
      <vt:variant>
        <vt:i4>5308530</vt:i4>
      </vt:variant>
      <vt:variant>
        <vt:i4>111</vt:i4>
      </vt:variant>
      <vt:variant>
        <vt:i4>0</vt:i4>
      </vt:variant>
      <vt:variant>
        <vt:i4>5</vt:i4>
      </vt:variant>
      <vt:variant>
        <vt:lpwstr>https://forms.office.com/pages/responsepage.aspx?id=U1R-1i9z3EqUpEiI8tl9XUakwsM_5KVEgQl5nK5D38ZUREdTMUdGSkRFNFNSSFZRRFU2WEE1OUY5UyQlQCN0PWcu&amp;route=shorturl</vt:lpwstr>
      </vt:variant>
      <vt:variant>
        <vt:lpwstr/>
      </vt:variant>
      <vt:variant>
        <vt:i4>2031631</vt:i4>
      </vt:variant>
      <vt:variant>
        <vt:i4>108</vt:i4>
      </vt:variant>
      <vt:variant>
        <vt:i4>0</vt:i4>
      </vt:variant>
      <vt:variant>
        <vt:i4>5</vt:i4>
      </vt:variant>
      <vt:variant>
        <vt:lpwstr>https://www.dallascollege.edu/schools/health-sciences/immunizations/</vt:lpwstr>
      </vt:variant>
      <vt:variant>
        <vt:lpwstr/>
      </vt:variant>
      <vt:variant>
        <vt:i4>7405608</vt:i4>
      </vt:variant>
      <vt:variant>
        <vt:i4>105</vt:i4>
      </vt:variant>
      <vt:variant>
        <vt:i4>0</vt:i4>
      </vt:variant>
      <vt:variant>
        <vt:i4>5</vt:i4>
      </vt:variant>
      <vt:variant>
        <vt:lpwstr>https://dallascollege.surpath.com/Account/Login</vt:lpwstr>
      </vt:variant>
      <vt:variant>
        <vt:lpwstr/>
      </vt:variant>
      <vt:variant>
        <vt:i4>3735649</vt:i4>
      </vt:variant>
      <vt:variant>
        <vt:i4>102</vt:i4>
      </vt:variant>
      <vt:variant>
        <vt:i4>0</vt:i4>
      </vt:variant>
      <vt:variant>
        <vt:i4>5</vt:i4>
      </vt:variant>
      <vt:variant>
        <vt:lpwstr>https://www.dallascollege.edu/resources/success-coaching/pages/default.aspx</vt:lpwstr>
      </vt:variant>
      <vt:variant>
        <vt:lpwstr/>
      </vt:variant>
      <vt:variant>
        <vt:i4>458784</vt:i4>
      </vt:variant>
      <vt:variant>
        <vt:i4>99</vt:i4>
      </vt:variant>
      <vt:variant>
        <vt:i4>0</vt:i4>
      </vt:variant>
      <vt:variant>
        <vt:i4>5</vt:i4>
      </vt:variant>
      <vt:variant>
        <vt:lpwstr>mailto:studenttranscripts@dallascollege.edu</vt:lpwstr>
      </vt:variant>
      <vt:variant>
        <vt:lpwstr/>
      </vt:variant>
      <vt:variant>
        <vt:i4>2293872</vt:i4>
      </vt:variant>
      <vt:variant>
        <vt:i4>96</vt:i4>
      </vt:variant>
      <vt:variant>
        <vt:i4>0</vt:i4>
      </vt:variant>
      <vt:variant>
        <vt:i4>5</vt:i4>
      </vt:variant>
      <vt:variant>
        <vt:lpwstr>https://www.applytexas.org/</vt:lpwstr>
      </vt:variant>
      <vt:variant>
        <vt:lpwstr/>
      </vt:variant>
      <vt:variant>
        <vt:i4>4915313</vt:i4>
      </vt:variant>
      <vt:variant>
        <vt:i4>93</vt:i4>
      </vt:variant>
      <vt:variant>
        <vt:i4>0</vt:i4>
      </vt:variant>
      <vt:variant>
        <vt:i4>5</vt:i4>
      </vt:variant>
      <vt:variant>
        <vt:lpwstr>mailto:asksohs@dallascollege.edu?subject=Questions%20about%20a%20health%20program</vt:lpwstr>
      </vt:variant>
      <vt:variant>
        <vt:lpwstr/>
      </vt:variant>
      <vt:variant>
        <vt:i4>3145826</vt:i4>
      </vt:variant>
      <vt:variant>
        <vt:i4>90</vt:i4>
      </vt:variant>
      <vt:variant>
        <vt:i4>0</vt:i4>
      </vt:variant>
      <vt:variant>
        <vt:i4>5</vt:i4>
      </vt:variant>
      <vt:variant>
        <vt:lpwstr>https://www.dallascollege.edu/cd/credit/pages/ecc-health-packets-sessions.aspx</vt:lpwstr>
      </vt:variant>
      <vt:variant>
        <vt:lpwstr/>
      </vt:variant>
      <vt:variant>
        <vt:i4>6160475</vt:i4>
      </vt:variant>
      <vt:variant>
        <vt:i4>87</vt:i4>
      </vt:variant>
      <vt:variant>
        <vt:i4>0</vt:i4>
      </vt:variant>
      <vt:variant>
        <vt:i4>5</vt:i4>
      </vt:variant>
      <vt:variant>
        <vt:lpwstr>https://biotility.research.ufl.edu/biotech-industry-credentials/bace/</vt:lpwstr>
      </vt:variant>
      <vt:variant>
        <vt:lpwstr/>
      </vt:variant>
      <vt:variant>
        <vt:i4>1114166</vt:i4>
      </vt:variant>
      <vt:variant>
        <vt:i4>80</vt:i4>
      </vt:variant>
      <vt:variant>
        <vt:i4>0</vt:i4>
      </vt:variant>
      <vt:variant>
        <vt:i4>5</vt:i4>
      </vt:variant>
      <vt:variant>
        <vt:lpwstr/>
      </vt:variant>
      <vt:variant>
        <vt:lpwstr>_Toc226361467</vt:lpwstr>
      </vt:variant>
      <vt:variant>
        <vt:i4>1114166</vt:i4>
      </vt:variant>
      <vt:variant>
        <vt:i4>74</vt:i4>
      </vt:variant>
      <vt:variant>
        <vt:i4>0</vt:i4>
      </vt:variant>
      <vt:variant>
        <vt:i4>5</vt:i4>
      </vt:variant>
      <vt:variant>
        <vt:lpwstr/>
      </vt:variant>
      <vt:variant>
        <vt:lpwstr>_Toc226361466</vt:lpwstr>
      </vt:variant>
      <vt:variant>
        <vt:i4>1114166</vt:i4>
      </vt:variant>
      <vt:variant>
        <vt:i4>68</vt:i4>
      </vt:variant>
      <vt:variant>
        <vt:i4>0</vt:i4>
      </vt:variant>
      <vt:variant>
        <vt:i4>5</vt:i4>
      </vt:variant>
      <vt:variant>
        <vt:lpwstr/>
      </vt:variant>
      <vt:variant>
        <vt:lpwstr>_Toc226361465</vt:lpwstr>
      </vt:variant>
      <vt:variant>
        <vt:i4>1114166</vt:i4>
      </vt:variant>
      <vt:variant>
        <vt:i4>62</vt:i4>
      </vt:variant>
      <vt:variant>
        <vt:i4>0</vt:i4>
      </vt:variant>
      <vt:variant>
        <vt:i4>5</vt:i4>
      </vt:variant>
      <vt:variant>
        <vt:lpwstr/>
      </vt:variant>
      <vt:variant>
        <vt:lpwstr>_Toc226361464</vt:lpwstr>
      </vt:variant>
      <vt:variant>
        <vt:i4>1114166</vt:i4>
      </vt:variant>
      <vt:variant>
        <vt:i4>56</vt:i4>
      </vt:variant>
      <vt:variant>
        <vt:i4>0</vt:i4>
      </vt:variant>
      <vt:variant>
        <vt:i4>5</vt:i4>
      </vt:variant>
      <vt:variant>
        <vt:lpwstr/>
      </vt:variant>
      <vt:variant>
        <vt:lpwstr>_Toc226361463</vt:lpwstr>
      </vt:variant>
      <vt:variant>
        <vt:i4>1114166</vt:i4>
      </vt:variant>
      <vt:variant>
        <vt:i4>50</vt:i4>
      </vt:variant>
      <vt:variant>
        <vt:i4>0</vt:i4>
      </vt:variant>
      <vt:variant>
        <vt:i4>5</vt:i4>
      </vt:variant>
      <vt:variant>
        <vt:lpwstr/>
      </vt:variant>
      <vt:variant>
        <vt:lpwstr>_Toc226361462</vt:lpwstr>
      </vt:variant>
      <vt:variant>
        <vt:i4>1114166</vt:i4>
      </vt:variant>
      <vt:variant>
        <vt:i4>44</vt:i4>
      </vt:variant>
      <vt:variant>
        <vt:i4>0</vt:i4>
      </vt:variant>
      <vt:variant>
        <vt:i4>5</vt:i4>
      </vt:variant>
      <vt:variant>
        <vt:lpwstr/>
      </vt:variant>
      <vt:variant>
        <vt:lpwstr>_Toc226361461</vt:lpwstr>
      </vt:variant>
      <vt:variant>
        <vt:i4>1114166</vt:i4>
      </vt:variant>
      <vt:variant>
        <vt:i4>38</vt:i4>
      </vt:variant>
      <vt:variant>
        <vt:i4>0</vt:i4>
      </vt:variant>
      <vt:variant>
        <vt:i4>5</vt:i4>
      </vt:variant>
      <vt:variant>
        <vt:lpwstr/>
      </vt:variant>
      <vt:variant>
        <vt:lpwstr>_Toc226361460</vt:lpwstr>
      </vt:variant>
      <vt:variant>
        <vt:i4>1179702</vt:i4>
      </vt:variant>
      <vt:variant>
        <vt:i4>32</vt:i4>
      </vt:variant>
      <vt:variant>
        <vt:i4>0</vt:i4>
      </vt:variant>
      <vt:variant>
        <vt:i4>5</vt:i4>
      </vt:variant>
      <vt:variant>
        <vt:lpwstr/>
      </vt:variant>
      <vt:variant>
        <vt:lpwstr>_Toc226361459</vt:lpwstr>
      </vt:variant>
      <vt:variant>
        <vt:i4>1179702</vt:i4>
      </vt:variant>
      <vt:variant>
        <vt:i4>26</vt:i4>
      </vt:variant>
      <vt:variant>
        <vt:i4>0</vt:i4>
      </vt:variant>
      <vt:variant>
        <vt:i4>5</vt:i4>
      </vt:variant>
      <vt:variant>
        <vt:lpwstr/>
      </vt:variant>
      <vt:variant>
        <vt:lpwstr>_Toc226361458</vt:lpwstr>
      </vt:variant>
      <vt:variant>
        <vt:i4>1179702</vt:i4>
      </vt:variant>
      <vt:variant>
        <vt:i4>20</vt:i4>
      </vt:variant>
      <vt:variant>
        <vt:i4>0</vt:i4>
      </vt:variant>
      <vt:variant>
        <vt:i4>5</vt:i4>
      </vt:variant>
      <vt:variant>
        <vt:lpwstr/>
      </vt:variant>
      <vt:variant>
        <vt:lpwstr>_Toc226361457</vt:lpwstr>
      </vt:variant>
      <vt:variant>
        <vt:i4>1179702</vt:i4>
      </vt:variant>
      <vt:variant>
        <vt:i4>14</vt:i4>
      </vt:variant>
      <vt:variant>
        <vt:i4>0</vt:i4>
      </vt:variant>
      <vt:variant>
        <vt:i4>5</vt:i4>
      </vt:variant>
      <vt:variant>
        <vt:lpwstr/>
      </vt:variant>
      <vt:variant>
        <vt:lpwstr>_Toc226361456</vt:lpwstr>
      </vt:variant>
      <vt:variant>
        <vt:i4>1179702</vt:i4>
      </vt:variant>
      <vt:variant>
        <vt:i4>8</vt:i4>
      </vt:variant>
      <vt:variant>
        <vt:i4>0</vt:i4>
      </vt:variant>
      <vt:variant>
        <vt:i4>5</vt:i4>
      </vt:variant>
      <vt:variant>
        <vt:lpwstr/>
      </vt:variant>
      <vt:variant>
        <vt:lpwstr>_Toc226361455</vt:lpwstr>
      </vt:variant>
      <vt:variant>
        <vt:i4>1179702</vt:i4>
      </vt:variant>
      <vt:variant>
        <vt:i4>2</vt:i4>
      </vt:variant>
      <vt:variant>
        <vt:i4>0</vt:i4>
      </vt:variant>
      <vt:variant>
        <vt:i4>5</vt:i4>
      </vt:variant>
      <vt:variant>
        <vt:lpwstr/>
      </vt:variant>
      <vt:variant>
        <vt:lpwstr>_Toc2263614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echnology CERTIFICATE PROGRAM</dc:title>
  <dc:subject/>
  <dc:creator>Brian Godwin</dc:creator>
  <cp:keywords/>
  <dc:description/>
  <cp:lastModifiedBy>Ella Rhee</cp:lastModifiedBy>
  <cp:revision>16</cp:revision>
  <cp:lastPrinted>2024-05-11T03:13:00Z</cp:lastPrinted>
  <dcterms:created xsi:type="dcterms:W3CDTF">2026-04-13T22:48:00Z</dcterms:created>
  <dcterms:modified xsi:type="dcterms:W3CDTF">2026-04-1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E473BAFB090408B1699C4CF9AB0D7</vt:lpwstr>
  </property>
  <property fmtid="{D5CDD505-2E9C-101B-9397-08002B2CF9AE}" pid="3" name="MediaServiceImageTags">
    <vt:lpwstr/>
  </property>
  <property fmtid="{D5CDD505-2E9C-101B-9397-08002B2CF9AE}" pid="4" name="GrammarlyDocumentId">
    <vt:lpwstr>6746f5b746af7b5cf3a25f152bd64a57493ded47023ad0ed1f05b7ad63f5a233</vt:lpwstr>
  </property>
</Properties>
</file>